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DB39" w14:textId="315BC715" w:rsidR="00092694" w:rsidRDefault="00A84254" w:rsidP="001F16DA">
      <w:pPr>
        <w:pStyle w:val="Heading5"/>
        <w:spacing w:after="0"/>
        <w:rPr>
          <w:rFonts w:ascii="Arial" w:hAnsi="Arial" w:cs="Arial"/>
        </w:rPr>
      </w:pPr>
      <w:r>
        <w:rPr>
          <w:rFonts w:ascii="Arial" w:hAnsi="Arial" w:cs="Arial"/>
        </w:rPr>
        <w:t>PRE</w:t>
      </w:r>
      <w:r w:rsidR="00092694">
        <w:rPr>
          <w:rFonts w:ascii="Arial" w:hAnsi="Arial" w:cs="Arial"/>
        </w:rPr>
        <w:t>SIDENT’S ADVISORY COUNCIL</w:t>
      </w:r>
    </w:p>
    <w:p w14:paraId="64F1E72E" w14:textId="77777777" w:rsidR="001F16DA" w:rsidRDefault="001F16DA" w:rsidP="001F16DA">
      <w:pPr>
        <w:pStyle w:val="Heading5"/>
        <w:spacing w:after="0"/>
        <w:ind w:left="720"/>
        <w:rPr>
          <w:rFonts w:ascii="Arial" w:hAnsi="Arial" w:cs="Arial"/>
        </w:rPr>
      </w:pPr>
    </w:p>
    <w:p w14:paraId="2F3EC8DF" w14:textId="16BF5E3C" w:rsidR="00043C36" w:rsidRDefault="003F1F7B" w:rsidP="001F16DA">
      <w:pPr>
        <w:pStyle w:val="Heading5"/>
        <w:spacing w:after="0"/>
        <w:rPr>
          <w:rFonts w:ascii="Arial" w:hAnsi="Arial" w:cs="Arial"/>
        </w:rPr>
      </w:pPr>
      <w:r>
        <w:rPr>
          <w:rFonts w:ascii="Arial" w:hAnsi="Arial" w:cs="Arial"/>
        </w:rPr>
        <w:t>MINUTES</w:t>
      </w:r>
    </w:p>
    <w:p w14:paraId="16ACE1D7" w14:textId="77777777" w:rsidR="00EF469D" w:rsidRDefault="00EF469D" w:rsidP="001F16DA">
      <w:pPr>
        <w:jc w:val="center"/>
      </w:pPr>
    </w:p>
    <w:p w14:paraId="0160ABE2" w14:textId="68FB446C" w:rsidR="00043C36" w:rsidRDefault="00534021" w:rsidP="00DE360B">
      <w:pPr>
        <w:pStyle w:val="Heading5"/>
        <w:spacing w:after="0"/>
        <w:rPr>
          <w:rFonts w:ascii="Arial" w:hAnsi="Arial" w:cs="Arial"/>
        </w:rPr>
      </w:pPr>
      <w:r>
        <w:rPr>
          <w:rFonts w:ascii="Arial" w:hAnsi="Arial" w:cs="Arial"/>
        </w:rPr>
        <w:t xml:space="preserve">March </w:t>
      </w:r>
      <w:r w:rsidR="003921CF">
        <w:rPr>
          <w:rFonts w:ascii="Arial" w:hAnsi="Arial" w:cs="Arial"/>
        </w:rPr>
        <w:t>20</w:t>
      </w:r>
      <w:r w:rsidR="00946602">
        <w:rPr>
          <w:rFonts w:ascii="Arial" w:hAnsi="Arial" w:cs="Arial"/>
        </w:rPr>
        <w:t>, 2024</w:t>
      </w:r>
    </w:p>
    <w:p w14:paraId="74AEA81C" w14:textId="77777777" w:rsidR="00BB6EAF" w:rsidRPr="00290215" w:rsidRDefault="00BB6EAF" w:rsidP="00A3031E">
      <w:pPr>
        <w:rPr>
          <w:rFonts w:ascii="Arial" w:hAnsi="Arial" w:cs="Arial"/>
          <w:szCs w:val="24"/>
        </w:rPr>
      </w:pPr>
    </w:p>
    <w:tbl>
      <w:tblPr>
        <w:tblW w:w="10301" w:type="dxa"/>
        <w:tblInd w:w="-23"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10301"/>
      </w:tblGrid>
      <w:tr w:rsidR="00043C36" w:rsidRPr="00290215" w14:paraId="60B1C30B" w14:textId="77777777" w:rsidTr="00011B1A">
        <w:tc>
          <w:tcPr>
            <w:tcW w:w="10301" w:type="dxa"/>
            <w:tcBorders>
              <w:top w:val="single" w:sz="18" w:space="0" w:color="auto"/>
              <w:bottom w:val="single" w:sz="18" w:space="0" w:color="auto"/>
            </w:tcBorders>
          </w:tcPr>
          <w:p w14:paraId="6B741E0D" w14:textId="7A46C12E" w:rsidR="00043C36" w:rsidRPr="00DD2E69" w:rsidRDefault="00043C36" w:rsidP="00DD2E69">
            <w:pPr>
              <w:tabs>
                <w:tab w:val="left" w:pos="1870"/>
                <w:tab w:val="right" w:pos="9774"/>
              </w:tabs>
              <w:ind w:right="432"/>
              <w:jc w:val="center"/>
              <w:rPr>
                <w:rFonts w:ascii="Tahoma" w:hAnsi="Tahoma" w:cs="Tahoma"/>
                <w:b/>
                <w:sz w:val="20"/>
              </w:rPr>
            </w:pPr>
            <w:r w:rsidRPr="00290215">
              <w:rPr>
                <w:rFonts w:ascii="Tahoma" w:hAnsi="Tahoma" w:cs="Tahoma"/>
                <w:b/>
                <w:sz w:val="20"/>
              </w:rPr>
              <w:t>Location</w:t>
            </w:r>
            <w:r w:rsidR="00BB6EAF" w:rsidRPr="00290215">
              <w:rPr>
                <w:rFonts w:ascii="Tahoma" w:hAnsi="Tahoma" w:cs="Tahoma"/>
                <w:b/>
                <w:sz w:val="20"/>
              </w:rPr>
              <w:t xml:space="preserve">:  </w:t>
            </w:r>
            <w:r w:rsidR="007E018F">
              <w:rPr>
                <w:rFonts w:ascii="Tahoma" w:hAnsi="Tahoma" w:cs="Tahoma"/>
                <w:b/>
                <w:sz w:val="20"/>
              </w:rPr>
              <w:t>410-1020 A and B and Zoom</w:t>
            </w:r>
            <w:r w:rsidR="00FE00DE" w:rsidRPr="00290215">
              <w:rPr>
                <w:rFonts w:ascii="Tahoma" w:hAnsi="Tahoma" w:cs="Tahoma"/>
                <w:b/>
                <w:sz w:val="20"/>
              </w:rPr>
              <w:tab/>
            </w:r>
            <w:r w:rsidRPr="00290215">
              <w:rPr>
                <w:rFonts w:ascii="Tahoma" w:hAnsi="Tahoma" w:cs="Tahoma"/>
                <w:b/>
                <w:sz w:val="20"/>
              </w:rPr>
              <w:t xml:space="preserve">Time:  </w:t>
            </w:r>
            <w:r w:rsidR="00787073" w:rsidRPr="005F1C06">
              <w:rPr>
                <w:rFonts w:ascii="Tahoma" w:hAnsi="Tahoma" w:cs="Tahoma"/>
                <w:b/>
                <w:sz w:val="20"/>
              </w:rPr>
              <w:t>3</w:t>
            </w:r>
            <w:r w:rsidR="0086434A" w:rsidRPr="005F1C06">
              <w:rPr>
                <w:rFonts w:ascii="Tahoma" w:hAnsi="Tahoma" w:cs="Tahoma"/>
                <w:b/>
                <w:sz w:val="20"/>
              </w:rPr>
              <w:t>:</w:t>
            </w:r>
            <w:r w:rsidR="00F50352" w:rsidRPr="005F1C06">
              <w:rPr>
                <w:rFonts w:ascii="Tahoma" w:hAnsi="Tahoma" w:cs="Tahoma"/>
                <w:b/>
                <w:sz w:val="20"/>
              </w:rPr>
              <w:t>0</w:t>
            </w:r>
            <w:r w:rsidR="005F1C06">
              <w:rPr>
                <w:rFonts w:ascii="Tahoma" w:hAnsi="Tahoma" w:cs="Tahoma"/>
                <w:b/>
                <w:sz w:val="20"/>
              </w:rPr>
              <w:t>2</w:t>
            </w:r>
            <w:r w:rsidR="00B62EAF" w:rsidRPr="005F1C06">
              <w:rPr>
                <w:rFonts w:ascii="Tahoma" w:hAnsi="Tahoma" w:cs="Tahoma"/>
                <w:b/>
                <w:sz w:val="20"/>
              </w:rPr>
              <w:t>-</w:t>
            </w:r>
            <w:r w:rsidR="005F1C06">
              <w:rPr>
                <w:rFonts w:ascii="Tahoma" w:hAnsi="Tahoma" w:cs="Tahoma"/>
                <w:b/>
                <w:sz w:val="20"/>
              </w:rPr>
              <w:t>4</w:t>
            </w:r>
            <w:r w:rsidR="00C67645" w:rsidRPr="005F1C06">
              <w:rPr>
                <w:rFonts w:ascii="Tahoma" w:hAnsi="Tahoma" w:cs="Tahoma"/>
                <w:b/>
                <w:sz w:val="20"/>
              </w:rPr>
              <w:t>:</w:t>
            </w:r>
            <w:r w:rsidR="005F1C06">
              <w:rPr>
                <w:rFonts w:ascii="Tahoma" w:hAnsi="Tahoma" w:cs="Tahoma"/>
                <w:b/>
                <w:sz w:val="20"/>
              </w:rPr>
              <w:t>17</w:t>
            </w:r>
            <w:r w:rsidR="00DD2E69">
              <w:rPr>
                <w:rFonts w:ascii="Tahoma" w:hAnsi="Tahoma" w:cs="Tahoma"/>
                <w:b/>
                <w:sz w:val="20"/>
              </w:rPr>
              <w:t xml:space="preserve"> </w:t>
            </w:r>
            <w:r w:rsidRPr="00290215">
              <w:rPr>
                <w:rFonts w:ascii="Tahoma" w:hAnsi="Tahoma" w:cs="Tahoma"/>
                <w:b/>
                <w:sz w:val="20"/>
              </w:rPr>
              <w:t>p.m.</w:t>
            </w:r>
          </w:p>
        </w:tc>
      </w:tr>
      <w:tr w:rsidR="00043C36" w:rsidRPr="00290215" w14:paraId="702A9B82" w14:textId="77777777" w:rsidTr="00011B1A">
        <w:trPr>
          <w:trHeight w:val="1683"/>
        </w:trPr>
        <w:tc>
          <w:tcPr>
            <w:tcW w:w="10301" w:type="dxa"/>
            <w:tcBorders>
              <w:top w:val="single" w:sz="18" w:space="0" w:color="auto"/>
              <w:bottom w:val="single" w:sz="4" w:space="0" w:color="auto"/>
            </w:tcBorders>
          </w:tcPr>
          <w:p w14:paraId="1E94739C" w14:textId="77777777" w:rsidR="00043C36" w:rsidRPr="00290215" w:rsidRDefault="00043C36" w:rsidP="00A3031E">
            <w:pPr>
              <w:ind w:right="432"/>
              <w:rPr>
                <w:rFonts w:ascii="Tahoma" w:hAnsi="Tahoma" w:cs="Tahoma"/>
                <w:b/>
                <w:sz w:val="20"/>
              </w:rPr>
            </w:pPr>
            <w:r w:rsidRPr="00290215">
              <w:rPr>
                <w:rFonts w:ascii="Tahoma" w:hAnsi="Tahoma" w:cs="Tahoma"/>
                <w:b/>
                <w:sz w:val="20"/>
              </w:rPr>
              <w:t>Council Members:</w:t>
            </w:r>
          </w:p>
          <w:tbl>
            <w:tblPr>
              <w:tblW w:w="14824" w:type="dxa"/>
              <w:tblLayout w:type="fixed"/>
              <w:tblLook w:val="0000" w:firstRow="0" w:lastRow="0" w:firstColumn="0" w:lastColumn="0" w:noHBand="0" w:noVBand="0"/>
            </w:tblPr>
            <w:tblGrid>
              <w:gridCol w:w="2862"/>
              <w:gridCol w:w="2522"/>
              <w:gridCol w:w="2250"/>
              <w:gridCol w:w="3515"/>
              <w:gridCol w:w="3675"/>
            </w:tblGrid>
            <w:tr w:rsidR="00C208C2" w:rsidRPr="00290215" w14:paraId="114DDD33" w14:textId="77777777" w:rsidTr="006C26A9">
              <w:trPr>
                <w:gridAfter w:val="1"/>
                <w:wAfter w:w="3675" w:type="dxa"/>
                <w:trHeight w:val="270"/>
              </w:trPr>
              <w:tc>
                <w:tcPr>
                  <w:tcW w:w="2862" w:type="dxa"/>
                </w:tcPr>
                <w:p w14:paraId="4023EFC1" w14:textId="71CE53C7" w:rsidR="00C208C2" w:rsidRPr="00290215" w:rsidRDefault="006D77C9" w:rsidP="0030783E">
                  <w:pPr>
                    <w:ind w:right="-108"/>
                    <w:rPr>
                      <w:rFonts w:ascii="Tahoma" w:hAnsi="Tahoma" w:cs="Tahoma"/>
                      <w:sz w:val="20"/>
                    </w:rPr>
                  </w:pPr>
                  <w:r>
                    <w:rPr>
                      <w:rFonts w:ascii="Tahoma" w:hAnsi="Tahoma" w:cs="Tahoma"/>
                      <w:sz w:val="20"/>
                    </w:rPr>
                    <w:fldChar w:fldCharType="begin">
                      <w:ffData>
                        <w:name w:val="Check1"/>
                        <w:enabled/>
                        <w:calcOnExit w:val="0"/>
                        <w:checkBox>
                          <w:sizeAuto/>
                          <w:default w:val="1"/>
                        </w:checkBox>
                      </w:ffData>
                    </w:fldChar>
                  </w:r>
                  <w:bookmarkStart w:id="0" w:name="Check1"/>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bookmarkEnd w:id="0"/>
                  <w:r w:rsidR="00621EDC">
                    <w:rPr>
                      <w:rFonts w:ascii="Tahoma" w:hAnsi="Tahoma" w:cs="Tahoma"/>
                      <w:sz w:val="20"/>
                    </w:rPr>
                    <w:t xml:space="preserve"> </w:t>
                  </w:r>
                  <w:r w:rsidR="00D77E84">
                    <w:rPr>
                      <w:rFonts w:ascii="Tahoma" w:hAnsi="Tahoma" w:cs="Tahoma"/>
                      <w:sz w:val="20"/>
                    </w:rPr>
                    <w:t xml:space="preserve">Dr. </w:t>
                  </w:r>
                  <w:r w:rsidR="005D10C1">
                    <w:rPr>
                      <w:rFonts w:ascii="Tahoma" w:hAnsi="Tahoma" w:cs="Tahoma"/>
                      <w:sz w:val="20"/>
                    </w:rPr>
                    <w:t>Martha Garcia</w:t>
                  </w:r>
                  <w:r w:rsidR="00C208C2" w:rsidRPr="00290215">
                    <w:rPr>
                      <w:rFonts w:ascii="Tahoma" w:hAnsi="Tahoma" w:cs="Tahoma"/>
                      <w:sz w:val="20"/>
                    </w:rPr>
                    <w:t>, Chair</w:t>
                  </w:r>
                </w:p>
              </w:tc>
              <w:tc>
                <w:tcPr>
                  <w:tcW w:w="2522" w:type="dxa"/>
                </w:tcPr>
                <w:p w14:paraId="3DB18EEA" w14:textId="4ADE1FCC" w:rsidR="00C208C2" w:rsidRPr="00290215" w:rsidRDefault="005F17BD" w:rsidP="00C208C2">
                  <w:pPr>
                    <w:rPr>
                      <w:rFonts w:ascii="Tahoma" w:hAnsi="Tahoma" w:cs="Tahoma"/>
                      <w:sz w:val="20"/>
                    </w:rPr>
                  </w:pPr>
                  <w:r>
                    <w:rPr>
                      <w:rFonts w:ascii="Tahoma" w:hAnsi="Tahoma" w:cs="Tahoma"/>
                      <w:sz w:val="20"/>
                    </w:rPr>
                    <w:fldChar w:fldCharType="begin">
                      <w:ffData>
                        <w:name w:val="Check14"/>
                        <w:enabled/>
                        <w:calcOnExit w:val="0"/>
                        <w:checkBox>
                          <w:sizeAuto/>
                          <w:default w:val="1"/>
                        </w:checkBox>
                      </w:ffData>
                    </w:fldChar>
                  </w:r>
                  <w:bookmarkStart w:id="1" w:name="Check14"/>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bookmarkEnd w:id="1"/>
                  <w:r w:rsidR="00C208C2" w:rsidRPr="00290215">
                    <w:rPr>
                      <w:rFonts w:ascii="Tahoma" w:hAnsi="Tahoma" w:cs="Tahoma"/>
                      <w:sz w:val="20"/>
                    </w:rPr>
                    <w:t xml:space="preserve"> </w:t>
                  </w:r>
                  <w:r w:rsidR="00D77E84">
                    <w:rPr>
                      <w:rFonts w:ascii="Tahoma" w:hAnsi="Tahoma" w:cs="Tahoma"/>
                      <w:sz w:val="20"/>
                    </w:rPr>
                    <w:t xml:space="preserve">Dr. </w:t>
                  </w:r>
                  <w:r w:rsidR="00E43623">
                    <w:rPr>
                      <w:rFonts w:ascii="Tahoma" w:hAnsi="Tahoma" w:cs="Tahoma"/>
                      <w:sz w:val="20"/>
                    </w:rPr>
                    <w:t>Tania Anders</w:t>
                  </w:r>
                </w:p>
              </w:tc>
              <w:tc>
                <w:tcPr>
                  <w:tcW w:w="2250" w:type="dxa"/>
                </w:tcPr>
                <w:p w14:paraId="5FC46BA4" w14:textId="0E5574E9" w:rsidR="00C208C2" w:rsidRPr="00290215" w:rsidRDefault="0026124A" w:rsidP="00C208C2">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D0039D">
                    <w:rPr>
                      <w:rFonts w:ascii="Tahoma" w:hAnsi="Tahoma" w:cs="Tahoma"/>
                      <w:sz w:val="20"/>
                    </w:rPr>
                    <w:t xml:space="preserve">Gizelle Ponzillo for </w:t>
                  </w:r>
                  <w:r>
                    <w:rPr>
                      <w:rFonts w:ascii="Tahoma" w:hAnsi="Tahoma" w:cs="Tahoma"/>
                      <w:sz w:val="20"/>
                    </w:rPr>
                    <w:t>Rosa Asencio</w:t>
                  </w:r>
                </w:p>
              </w:tc>
              <w:tc>
                <w:tcPr>
                  <w:tcW w:w="3515" w:type="dxa"/>
                </w:tcPr>
                <w:p w14:paraId="0D625B1B" w14:textId="0F133F69" w:rsidR="00C208C2" w:rsidRPr="00290215" w:rsidRDefault="0026124A" w:rsidP="00621EDC">
                  <w:pPr>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Dani Silva</w:t>
                  </w:r>
                </w:p>
              </w:tc>
            </w:tr>
            <w:tr w:rsidR="00C208C2" w:rsidRPr="00290215" w14:paraId="0C006CEB" w14:textId="77777777" w:rsidTr="006C26A9">
              <w:trPr>
                <w:gridAfter w:val="1"/>
                <w:wAfter w:w="3675" w:type="dxa"/>
                <w:trHeight w:val="270"/>
              </w:trPr>
              <w:tc>
                <w:tcPr>
                  <w:tcW w:w="2862" w:type="dxa"/>
                </w:tcPr>
                <w:p w14:paraId="732B9E74" w14:textId="1D08B344" w:rsidR="00C208C2" w:rsidRPr="00290215" w:rsidRDefault="00C0088E" w:rsidP="00C208C2">
                  <w:pPr>
                    <w:ind w:right="72"/>
                    <w:rPr>
                      <w:rFonts w:ascii="Tahoma" w:hAnsi="Tahoma" w:cs="Tahoma"/>
                      <w:sz w:val="20"/>
                    </w:rPr>
                  </w:pPr>
                  <w:r>
                    <w:rPr>
                      <w:rFonts w:ascii="Tahoma" w:hAnsi="Tahoma" w:cs="Tahoma"/>
                      <w:sz w:val="20"/>
                    </w:rPr>
                    <w:fldChar w:fldCharType="begin">
                      <w:ffData>
                        <w:name w:val=""/>
                        <w:enabled/>
                        <w:calcOnExit w:val="0"/>
                        <w:checkBox>
                          <w:size w:val="20"/>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w:t>
                  </w:r>
                  <w:r w:rsidR="00D77E84">
                    <w:rPr>
                      <w:rFonts w:ascii="Tahoma" w:hAnsi="Tahoma" w:cs="Tahoma"/>
                      <w:sz w:val="20"/>
                    </w:rPr>
                    <w:t xml:space="preserve">Dr. </w:t>
                  </w:r>
                  <w:r w:rsidR="00C208C2">
                    <w:rPr>
                      <w:rFonts w:ascii="Tahoma" w:hAnsi="Tahoma" w:cs="Tahoma"/>
                      <w:sz w:val="20"/>
                    </w:rPr>
                    <w:t>Madelyn Arballo</w:t>
                  </w:r>
                </w:p>
              </w:tc>
              <w:tc>
                <w:tcPr>
                  <w:tcW w:w="2522" w:type="dxa"/>
                </w:tcPr>
                <w:p w14:paraId="6B6AB96E" w14:textId="789BAB36" w:rsidR="00C208C2" w:rsidRPr="00290215" w:rsidRDefault="00EF7A10" w:rsidP="00C208C2">
                  <w:pPr>
                    <w:ind w:right="72"/>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C208C2">
                    <w:rPr>
                      <w:rFonts w:ascii="Tahoma" w:hAnsi="Tahoma" w:cs="Tahoma"/>
                      <w:sz w:val="20"/>
                    </w:rPr>
                    <w:t xml:space="preserve"> </w:t>
                  </w:r>
                  <w:r w:rsidR="009C4060">
                    <w:rPr>
                      <w:rFonts w:ascii="Tahoma" w:hAnsi="Tahoma" w:cs="Tahoma"/>
                      <w:sz w:val="20"/>
                    </w:rPr>
                    <w:t>Allie Frickert</w:t>
                  </w:r>
                </w:p>
              </w:tc>
              <w:tc>
                <w:tcPr>
                  <w:tcW w:w="2250" w:type="dxa"/>
                </w:tcPr>
                <w:p w14:paraId="7858A360" w14:textId="5944EDC9" w:rsidR="00C208C2" w:rsidRPr="00290215" w:rsidRDefault="0026124A" w:rsidP="00C208C2">
                  <w:pPr>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George Gutierrez</w:t>
                  </w:r>
                </w:p>
              </w:tc>
              <w:tc>
                <w:tcPr>
                  <w:tcW w:w="3515" w:type="dxa"/>
                </w:tcPr>
                <w:p w14:paraId="7B8081CC" w14:textId="1280ECB5" w:rsidR="00C208C2" w:rsidRPr="00290215" w:rsidRDefault="00F45DE2" w:rsidP="00C208C2">
                  <w:pPr>
                    <w:ind w:right="72"/>
                    <w:rPr>
                      <w:rFonts w:ascii="Tahoma" w:hAnsi="Tahoma" w:cs="Tahoma"/>
                      <w:sz w:val="20"/>
                    </w:rPr>
                  </w:pPr>
                  <w:r>
                    <w:rPr>
                      <w:rFonts w:ascii="Tahoma" w:hAnsi="Tahoma" w:cs="Tahoma"/>
                      <w:sz w:val="20"/>
                    </w:rPr>
                    <w:fldChar w:fldCharType="begin">
                      <w:ffData>
                        <w:name w:val=""/>
                        <w:enabled/>
                        <w:calcOnExit w:val="0"/>
                        <w:checkBox>
                          <w:sizeAuto/>
                          <w:default w:val="0"/>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62330B">
                    <w:rPr>
                      <w:rFonts w:ascii="Tahoma" w:hAnsi="Tahoma" w:cs="Tahoma"/>
                      <w:sz w:val="20"/>
                    </w:rPr>
                    <w:t xml:space="preserve"> Shiloh Blacksher</w:t>
                  </w:r>
                </w:p>
              </w:tc>
            </w:tr>
            <w:tr w:rsidR="00C208C2" w:rsidRPr="00290215" w14:paraId="3DBA3C6E" w14:textId="77777777" w:rsidTr="006C26A9">
              <w:trPr>
                <w:gridAfter w:val="1"/>
                <w:wAfter w:w="3675" w:type="dxa"/>
                <w:trHeight w:val="270"/>
              </w:trPr>
              <w:tc>
                <w:tcPr>
                  <w:tcW w:w="2862" w:type="dxa"/>
                </w:tcPr>
                <w:p w14:paraId="075F25F4" w14:textId="3F678E43" w:rsidR="00C208C2" w:rsidRPr="00290215" w:rsidRDefault="00270F3E" w:rsidP="00C208C2">
                  <w:pPr>
                    <w:ind w:right="72"/>
                    <w:rPr>
                      <w:rFonts w:ascii="Tahoma" w:hAnsi="Tahoma" w:cs="Tahoma"/>
                      <w:sz w:val="20"/>
                    </w:rPr>
                  </w:pPr>
                  <w:r>
                    <w:rPr>
                      <w:rFonts w:ascii="Tahoma" w:hAnsi="Tahoma" w:cs="Tahoma"/>
                      <w:sz w:val="20"/>
                    </w:rPr>
                    <w:fldChar w:fldCharType="begin">
                      <w:ffData>
                        <w:name w:val="Check2"/>
                        <w:enabled/>
                        <w:calcOnExit w:val="0"/>
                        <w:checkBox>
                          <w:sizeAuto/>
                          <w:default w:val="1"/>
                        </w:checkBox>
                      </w:ffData>
                    </w:fldChar>
                  </w:r>
                  <w:bookmarkStart w:id="2" w:name="Check2"/>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bookmarkEnd w:id="2"/>
                  <w:r w:rsidR="00C208C2" w:rsidRPr="00290215">
                    <w:rPr>
                      <w:rFonts w:ascii="Tahoma" w:hAnsi="Tahoma" w:cs="Tahoma"/>
                      <w:sz w:val="20"/>
                    </w:rPr>
                    <w:t xml:space="preserve"> </w:t>
                  </w:r>
                  <w:r w:rsidR="00D77E84">
                    <w:rPr>
                      <w:rFonts w:ascii="Tahoma" w:hAnsi="Tahoma" w:cs="Tahoma"/>
                      <w:sz w:val="20"/>
                    </w:rPr>
                    <w:t xml:space="preserve">Dr. </w:t>
                  </w:r>
                  <w:r w:rsidR="00C208C2">
                    <w:rPr>
                      <w:rFonts w:ascii="Tahoma" w:hAnsi="Tahoma" w:cs="Tahoma"/>
                      <w:sz w:val="20"/>
                    </w:rPr>
                    <w:t>Koji Uesugi</w:t>
                  </w:r>
                </w:p>
              </w:tc>
              <w:tc>
                <w:tcPr>
                  <w:tcW w:w="2522" w:type="dxa"/>
                </w:tcPr>
                <w:p w14:paraId="683FA60E" w14:textId="6F2ABD7F" w:rsidR="00C208C2" w:rsidRPr="00290215" w:rsidRDefault="00B60460" w:rsidP="00C208C2">
                  <w:pPr>
                    <w:ind w:right="72"/>
                    <w:rPr>
                      <w:rFonts w:ascii="Tahoma" w:hAnsi="Tahoma" w:cs="Tahoma"/>
                      <w:sz w:val="20"/>
                    </w:rPr>
                  </w:pPr>
                  <w:r>
                    <w:rPr>
                      <w:rFonts w:ascii="Tahoma" w:hAnsi="Tahoma" w:cs="Tahoma"/>
                      <w:sz w:val="20"/>
                    </w:rPr>
                    <w:fldChar w:fldCharType="begin">
                      <w:ffData>
                        <w:name w:val="Check3"/>
                        <w:enabled/>
                        <w:calcOnExit w:val="0"/>
                        <w:checkBox>
                          <w:sizeAuto/>
                          <w:default w:val="1"/>
                        </w:checkBox>
                      </w:ffData>
                    </w:fldChar>
                  </w:r>
                  <w:bookmarkStart w:id="3" w:name="Check3"/>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bookmarkEnd w:id="3"/>
                  <w:r w:rsidRPr="00290215">
                    <w:rPr>
                      <w:rFonts w:ascii="Tahoma" w:hAnsi="Tahoma" w:cs="Tahoma"/>
                      <w:sz w:val="20"/>
                    </w:rPr>
                    <w:t xml:space="preserve"> </w:t>
                  </w:r>
                  <w:r w:rsidR="00D77E84">
                    <w:rPr>
                      <w:rFonts w:ascii="Tahoma" w:hAnsi="Tahoma" w:cs="Tahoma"/>
                      <w:sz w:val="20"/>
                    </w:rPr>
                    <w:t xml:space="preserve">Dr. </w:t>
                  </w:r>
                  <w:r>
                    <w:rPr>
                      <w:rFonts w:ascii="Tahoma" w:hAnsi="Tahoma" w:cs="Tahoma"/>
                      <w:sz w:val="20"/>
                    </w:rPr>
                    <w:t>Raul Madrid</w:t>
                  </w:r>
                </w:p>
              </w:tc>
              <w:tc>
                <w:tcPr>
                  <w:tcW w:w="2250" w:type="dxa"/>
                </w:tcPr>
                <w:p w14:paraId="6CD24B90" w14:textId="56AA55C2" w:rsidR="00C208C2" w:rsidRPr="00290215" w:rsidRDefault="00CB53C0" w:rsidP="00C208C2">
                  <w:pPr>
                    <w:rPr>
                      <w:rFonts w:ascii="Tahoma" w:hAnsi="Tahoma" w:cs="Tahoma"/>
                      <w:sz w:val="20"/>
                    </w:rPr>
                  </w:pPr>
                  <w:r>
                    <w:rPr>
                      <w:rFonts w:ascii="Tahoma" w:hAnsi="Tahoma" w:cs="Tahoma"/>
                      <w:sz w:val="20"/>
                    </w:rPr>
                    <w:fldChar w:fldCharType="begin">
                      <w:ffData>
                        <w:name w:val="Check5"/>
                        <w:enabled/>
                        <w:calcOnExit w:val="0"/>
                        <w:checkBox>
                          <w:sizeAuto/>
                          <w:default w:val="0"/>
                        </w:checkBox>
                      </w:ffData>
                    </w:fldChar>
                  </w:r>
                  <w:bookmarkStart w:id="4" w:name="Check5"/>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bookmarkEnd w:id="4"/>
                  <w:r w:rsidR="0026124A" w:rsidRPr="00290215">
                    <w:rPr>
                      <w:rFonts w:ascii="Tahoma" w:hAnsi="Tahoma" w:cs="Tahoma"/>
                      <w:sz w:val="20"/>
                    </w:rPr>
                    <w:t xml:space="preserve"> </w:t>
                  </w:r>
                  <w:r w:rsidR="0026124A">
                    <w:rPr>
                      <w:rFonts w:ascii="Tahoma" w:hAnsi="Tahoma" w:cs="Tahoma"/>
                      <w:sz w:val="20"/>
                    </w:rPr>
                    <w:t>Yvette Garcia</w:t>
                  </w:r>
                </w:p>
              </w:tc>
              <w:tc>
                <w:tcPr>
                  <w:tcW w:w="3515" w:type="dxa"/>
                </w:tcPr>
                <w:p w14:paraId="5AA9C367" w14:textId="77777777" w:rsidR="00C208C2" w:rsidRPr="00290215" w:rsidRDefault="00C208C2" w:rsidP="00C208C2">
                  <w:pPr>
                    <w:ind w:right="72"/>
                    <w:rPr>
                      <w:rFonts w:ascii="Tahoma" w:hAnsi="Tahoma" w:cs="Tahoma"/>
                      <w:sz w:val="20"/>
                    </w:rPr>
                  </w:pPr>
                </w:p>
              </w:tc>
            </w:tr>
            <w:tr w:rsidR="0026124A" w:rsidRPr="00290215" w14:paraId="376A8F01" w14:textId="77777777" w:rsidTr="006C26A9">
              <w:trPr>
                <w:gridAfter w:val="1"/>
                <w:wAfter w:w="3675" w:type="dxa"/>
                <w:trHeight w:val="270"/>
              </w:trPr>
              <w:tc>
                <w:tcPr>
                  <w:tcW w:w="2862" w:type="dxa"/>
                </w:tcPr>
                <w:p w14:paraId="2CAD2506" w14:textId="3733536C" w:rsidR="0026124A" w:rsidRPr="00290215" w:rsidRDefault="00270F3E" w:rsidP="0026124A">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26124A" w:rsidRPr="008851A1">
                    <w:rPr>
                      <w:rFonts w:ascii="Tahoma" w:hAnsi="Tahoma" w:cs="Tahoma"/>
                      <w:sz w:val="20"/>
                    </w:rPr>
                    <w:t xml:space="preserve"> Rosa Royce</w:t>
                  </w:r>
                </w:p>
              </w:tc>
              <w:tc>
                <w:tcPr>
                  <w:tcW w:w="2522" w:type="dxa"/>
                </w:tcPr>
                <w:p w14:paraId="09722196" w14:textId="37475AF8" w:rsidR="0026124A" w:rsidRPr="00290215" w:rsidRDefault="005A3789" w:rsidP="0026124A">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26124A">
                    <w:rPr>
                      <w:rFonts w:ascii="Tahoma" w:hAnsi="Tahoma" w:cs="Tahoma"/>
                      <w:sz w:val="20"/>
                    </w:rPr>
                    <w:t xml:space="preserve"> Emily Woolery</w:t>
                  </w:r>
                </w:p>
              </w:tc>
              <w:tc>
                <w:tcPr>
                  <w:tcW w:w="2250" w:type="dxa"/>
                </w:tcPr>
                <w:p w14:paraId="7A7F3920" w14:textId="5CF0B1EC" w:rsidR="0026124A" w:rsidRPr="00290215" w:rsidRDefault="0026124A" w:rsidP="0026124A">
                  <w:pPr>
                    <w:ind w:right="72"/>
                    <w:rPr>
                      <w:rFonts w:ascii="Tahoma" w:hAnsi="Tahoma" w:cs="Tahoma"/>
                      <w:sz w:val="20"/>
                    </w:rPr>
                  </w:pPr>
                  <w:r>
                    <w:rPr>
                      <w:rFonts w:ascii="Tahoma" w:hAnsi="Tahoma" w:cs="Tahoma"/>
                      <w:sz w:val="20"/>
                    </w:rPr>
                    <w:fldChar w:fldCharType="begin">
                      <w:ffData>
                        <w:name w:val="Check15"/>
                        <w:enabled/>
                        <w:calcOnExit w:val="0"/>
                        <w:checkBox>
                          <w:sizeAuto/>
                          <w:default w:val="1"/>
                        </w:checkBox>
                      </w:ffData>
                    </w:fldChar>
                  </w:r>
                  <w:bookmarkStart w:id="5" w:name="Check15"/>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bookmarkEnd w:id="5"/>
                  <w:r w:rsidRPr="00290215">
                    <w:rPr>
                      <w:rFonts w:ascii="Tahoma" w:hAnsi="Tahoma" w:cs="Tahoma"/>
                      <w:sz w:val="20"/>
                    </w:rPr>
                    <w:t xml:space="preserve"> </w:t>
                  </w:r>
                  <w:r>
                    <w:rPr>
                      <w:rFonts w:ascii="Tahoma" w:hAnsi="Tahoma" w:cs="Tahoma"/>
                      <w:sz w:val="20"/>
                    </w:rPr>
                    <w:t>Jose Ramirez</w:t>
                  </w:r>
                </w:p>
              </w:tc>
              <w:tc>
                <w:tcPr>
                  <w:tcW w:w="3515" w:type="dxa"/>
                </w:tcPr>
                <w:p w14:paraId="7DBF8552" w14:textId="316B44B4" w:rsidR="0026124A" w:rsidRPr="00290215" w:rsidRDefault="0026124A" w:rsidP="0026124A">
                  <w:pPr>
                    <w:ind w:right="72"/>
                    <w:rPr>
                      <w:rFonts w:ascii="Tahoma" w:hAnsi="Tahoma" w:cs="Tahoma"/>
                      <w:sz w:val="20"/>
                    </w:rPr>
                  </w:pPr>
                </w:p>
              </w:tc>
            </w:tr>
            <w:tr w:rsidR="0026124A" w:rsidRPr="00290215" w14:paraId="7C8EB53D" w14:textId="77777777" w:rsidTr="006C26A9">
              <w:trPr>
                <w:trHeight w:val="270"/>
              </w:trPr>
              <w:tc>
                <w:tcPr>
                  <w:tcW w:w="2862" w:type="dxa"/>
                </w:tcPr>
                <w:p w14:paraId="0DFCE8B7" w14:textId="5C6AE166" w:rsidR="0026124A" w:rsidRPr="00366585" w:rsidRDefault="00270F3E" w:rsidP="0026124A">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26124A" w:rsidRPr="00366585">
                    <w:rPr>
                      <w:rFonts w:ascii="Tahoma" w:hAnsi="Tahoma" w:cs="Tahoma"/>
                      <w:sz w:val="20"/>
                    </w:rPr>
                    <w:t xml:space="preserve"> </w:t>
                  </w:r>
                  <w:r w:rsidR="00D77E84">
                    <w:rPr>
                      <w:rFonts w:ascii="Tahoma" w:hAnsi="Tahoma" w:cs="Tahoma"/>
                      <w:sz w:val="20"/>
                    </w:rPr>
                    <w:t xml:space="preserve">Dr. </w:t>
                  </w:r>
                  <w:r w:rsidR="0026124A">
                    <w:rPr>
                      <w:rFonts w:ascii="Tahoma" w:hAnsi="Tahoma" w:cs="Tahoma"/>
                      <w:sz w:val="20"/>
                    </w:rPr>
                    <w:t>Mica Stewart</w:t>
                  </w:r>
                </w:p>
              </w:tc>
              <w:tc>
                <w:tcPr>
                  <w:tcW w:w="2522" w:type="dxa"/>
                </w:tcPr>
                <w:p w14:paraId="3A7875AB" w14:textId="51D38E43" w:rsidR="0026124A" w:rsidRPr="00290215" w:rsidRDefault="00EF7A10" w:rsidP="0026124A">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26124A" w:rsidRPr="00290215">
                    <w:rPr>
                      <w:rFonts w:ascii="Tahoma" w:hAnsi="Tahoma" w:cs="Tahoma"/>
                      <w:sz w:val="20"/>
                    </w:rPr>
                    <w:t xml:space="preserve"> </w:t>
                  </w:r>
                  <w:r w:rsidR="0026124A">
                    <w:rPr>
                      <w:rFonts w:ascii="Tahoma" w:hAnsi="Tahoma" w:cs="Tahoma"/>
                      <w:sz w:val="20"/>
                    </w:rPr>
                    <w:t>Tamra Horton</w:t>
                  </w:r>
                </w:p>
              </w:tc>
              <w:tc>
                <w:tcPr>
                  <w:tcW w:w="2250" w:type="dxa"/>
                </w:tcPr>
                <w:p w14:paraId="3A46FC03" w14:textId="60FEB554" w:rsidR="0026124A" w:rsidRPr="00290215" w:rsidRDefault="00C0088E" w:rsidP="0026124A">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26124A">
                    <w:rPr>
                      <w:rFonts w:ascii="Tahoma" w:hAnsi="Tahoma" w:cs="Tahoma"/>
                      <w:sz w:val="20"/>
                    </w:rPr>
                    <w:t xml:space="preserve"> </w:t>
                  </w:r>
                  <w:r w:rsidR="00D0039D">
                    <w:rPr>
                      <w:rFonts w:ascii="Tahoma" w:hAnsi="Tahoma" w:cs="Tahoma"/>
                      <w:sz w:val="20"/>
                    </w:rPr>
                    <w:t xml:space="preserve">Xue </w:t>
                  </w:r>
                  <w:proofErr w:type="spellStart"/>
                  <w:r w:rsidR="00D0039D">
                    <w:rPr>
                      <w:rFonts w:ascii="Tahoma" w:hAnsi="Tahoma" w:cs="Tahoma"/>
                      <w:sz w:val="20"/>
                    </w:rPr>
                    <w:t>Zhangwei</w:t>
                  </w:r>
                  <w:proofErr w:type="spellEnd"/>
                </w:p>
              </w:tc>
              <w:tc>
                <w:tcPr>
                  <w:tcW w:w="3515" w:type="dxa"/>
                </w:tcPr>
                <w:p w14:paraId="503EBF3A" w14:textId="26B13F46" w:rsidR="0026124A" w:rsidRPr="00290215" w:rsidRDefault="0026124A" w:rsidP="0026124A">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Yadira Santiago (</w:t>
                  </w:r>
                  <w:r w:rsidRPr="00290215">
                    <w:rPr>
                      <w:rFonts w:ascii="Tahoma" w:hAnsi="Tahoma" w:cs="Tahoma"/>
                      <w:sz w:val="20"/>
                    </w:rPr>
                    <w:t>Notes)</w:t>
                  </w:r>
                </w:p>
              </w:tc>
              <w:tc>
                <w:tcPr>
                  <w:tcW w:w="3675" w:type="dxa"/>
                </w:tcPr>
                <w:p w14:paraId="123B007F" w14:textId="77777777" w:rsidR="0026124A" w:rsidRPr="00290215" w:rsidRDefault="0026124A" w:rsidP="0026124A">
                  <w:pPr>
                    <w:ind w:right="-18"/>
                    <w:rPr>
                      <w:rFonts w:ascii="Tahoma" w:hAnsi="Tahoma" w:cs="Tahoma"/>
                      <w:sz w:val="20"/>
                    </w:rPr>
                  </w:pPr>
                  <w:r w:rsidRPr="00290215">
                    <w:rPr>
                      <w:rFonts w:ascii="Tahoma" w:hAnsi="Tahoma" w:cs="Tahoma"/>
                      <w:sz w:val="20"/>
                    </w:rPr>
                    <w:fldChar w:fldCharType="begin">
                      <w:ffData>
                        <w:name w:val="Check3"/>
                        <w:enabled/>
                        <w:calcOnExit w:val="0"/>
                        <w:checkBox>
                          <w:sizeAuto/>
                          <w:default w:val="0"/>
                        </w:checkBox>
                      </w:ffData>
                    </w:fldChar>
                  </w:r>
                  <w:r w:rsidRPr="00290215">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sidRPr="00290215">
                    <w:rPr>
                      <w:rFonts w:ascii="Tahoma" w:hAnsi="Tahoma" w:cs="Tahoma"/>
                      <w:sz w:val="20"/>
                    </w:rPr>
                    <w:fldChar w:fldCharType="end"/>
                  </w:r>
                  <w:r w:rsidRPr="00290215">
                    <w:rPr>
                      <w:rFonts w:ascii="Tahoma" w:hAnsi="Tahoma" w:cs="Tahoma"/>
                      <w:sz w:val="20"/>
                    </w:rPr>
                    <w:t xml:space="preserve"> Dale Vickers</w:t>
                  </w:r>
                </w:p>
              </w:tc>
            </w:tr>
            <w:tr w:rsidR="0026124A" w:rsidRPr="00290215" w14:paraId="5F907901" w14:textId="77777777" w:rsidTr="006C26A9">
              <w:trPr>
                <w:trHeight w:val="270"/>
              </w:trPr>
              <w:tc>
                <w:tcPr>
                  <w:tcW w:w="2862" w:type="dxa"/>
                </w:tcPr>
                <w:p w14:paraId="619D4A82" w14:textId="145D5FE8" w:rsidR="0026124A" w:rsidRPr="004037C4" w:rsidRDefault="0026124A" w:rsidP="0026124A">
                  <w:pPr>
                    <w:ind w:right="72"/>
                    <w:rPr>
                      <w:rFonts w:ascii="Tahoma" w:hAnsi="Tahoma" w:cs="Tahoma"/>
                      <w:b/>
                      <w:bCs/>
                      <w:sz w:val="20"/>
                    </w:rPr>
                  </w:pPr>
                  <w:r w:rsidRPr="004037C4">
                    <w:rPr>
                      <w:rFonts w:ascii="Tahoma" w:hAnsi="Tahoma" w:cs="Tahoma"/>
                      <w:b/>
                      <w:bCs/>
                      <w:sz w:val="20"/>
                    </w:rPr>
                    <w:t>Guests:</w:t>
                  </w:r>
                </w:p>
              </w:tc>
              <w:tc>
                <w:tcPr>
                  <w:tcW w:w="2522" w:type="dxa"/>
                </w:tcPr>
                <w:p w14:paraId="6A40576F" w14:textId="5EF0C157" w:rsidR="0026124A" w:rsidRDefault="0026124A" w:rsidP="0026124A">
                  <w:pPr>
                    <w:ind w:right="72"/>
                    <w:rPr>
                      <w:rFonts w:ascii="Tahoma" w:hAnsi="Tahoma" w:cs="Tahoma"/>
                      <w:sz w:val="20"/>
                    </w:rPr>
                  </w:pPr>
                </w:p>
              </w:tc>
              <w:tc>
                <w:tcPr>
                  <w:tcW w:w="2250" w:type="dxa"/>
                </w:tcPr>
                <w:p w14:paraId="41672C71" w14:textId="1ACA5C94" w:rsidR="0026124A" w:rsidRDefault="0026124A" w:rsidP="0026124A">
                  <w:pPr>
                    <w:ind w:right="72"/>
                    <w:rPr>
                      <w:rFonts w:ascii="Tahoma" w:hAnsi="Tahoma" w:cs="Tahoma"/>
                      <w:sz w:val="20"/>
                    </w:rPr>
                  </w:pPr>
                </w:p>
              </w:tc>
              <w:tc>
                <w:tcPr>
                  <w:tcW w:w="3515" w:type="dxa"/>
                </w:tcPr>
                <w:p w14:paraId="2E20D334" w14:textId="088ABCCE" w:rsidR="0026124A" w:rsidRDefault="0026124A" w:rsidP="0026124A">
                  <w:pPr>
                    <w:ind w:right="72"/>
                    <w:rPr>
                      <w:rFonts w:ascii="Tahoma" w:hAnsi="Tahoma" w:cs="Tahoma"/>
                      <w:sz w:val="20"/>
                    </w:rPr>
                  </w:pPr>
                </w:p>
              </w:tc>
              <w:tc>
                <w:tcPr>
                  <w:tcW w:w="3675" w:type="dxa"/>
                </w:tcPr>
                <w:p w14:paraId="3C5337CD" w14:textId="77777777" w:rsidR="0026124A" w:rsidRPr="00290215" w:rsidRDefault="0026124A" w:rsidP="0026124A">
                  <w:pPr>
                    <w:ind w:right="-18"/>
                    <w:rPr>
                      <w:rFonts w:ascii="Tahoma" w:hAnsi="Tahoma" w:cs="Tahoma"/>
                      <w:sz w:val="20"/>
                    </w:rPr>
                  </w:pPr>
                </w:p>
              </w:tc>
            </w:tr>
            <w:tr w:rsidR="00D44C40" w:rsidRPr="00290215" w14:paraId="3EBE2988" w14:textId="77777777" w:rsidTr="006C26A9">
              <w:trPr>
                <w:trHeight w:val="270"/>
              </w:trPr>
              <w:tc>
                <w:tcPr>
                  <w:tcW w:w="2862" w:type="dxa"/>
                </w:tcPr>
                <w:p w14:paraId="178A42F9" w14:textId="5F3BF03A" w:rsidR="00D44C40" w:rsidRPr="004037C4" w:rsidRDefault="00D44C40" w:rsidP="00D44C40">
                  <w:pPr>
                    <w:ind w:right="72"/>
                    <w:rPr>
                      <w:rFonts w:ascii="Tahoma" w:hAnsi="Tahoma" w:cs="Tahoma"/>
                      <w:b/>
                      <w:bCs/>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Carol Nelson</w:t>
                  </w:r>
                </w:p>
              </w:tc>
              <w:tc>
                <w:tcPr>
                  <w:tcW w:w="2522" w:type="dxa"/>
                </w:tcPr>
                <w:p w14:paraId="2E380188" w14:textId="737EA38B" w:rsidR="00D44C40" w:rsidRDefault="00D44C40" w:rsidP="00D44C40">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161791">
                    <w:rPr>
                      <w:rFonts w:ascii="Tahoma" w:hAnsi="Tahoma" w:cs="Tahoma"/>
                      <w:sz w:val="20"/>
                    </w:rPr>
                    <w:t>Morris Rodrigue</w:t>
                  </w:r>
                </w:p>
              </w:tc>
              <w:tc>
                <w:tcPr>
                  <w:tcW w:w="2250" w:type="dxa"/>
                </w:tcPr>
                <w:p w14:paraId="359F854A" w14:textId="17AAE05A" w:rsidR="00D44C40" w:rsidRDefault="00D44C40" w:rsidP="00D44C40">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CB53C0">
                    <w:rPr>
                      <w:rFonts w:ascii="Tahoma" w:hAnsi="Tahoma" w:cs="Tahoma"/>
                      <w:sz w:val="20"/>
                    </w:rPr>
                    <w:t>Delana Miller</w:t>
                  </w:r>
                </w:p>
              </w:tc>
              <w:tc>
                <w:tcPr>
                  <w:tcW w:w="3515" w:type="dxa"/>
                </w:tcPr>
                <w:p w14:paraId="43C93B47" w14:textId="6DD512E7" w:rsidR="00D44C40" w:rsidRDefault="00D44C40" w:rsidP="00D44C40">
                  <w:pPr>
                    <w:ind w:right="72"/>
                    <w:rPr>
                      <w:rFonts w:ascii="Tahoma" w:hAnsi="Tahoma" w:cs="Tahoma"/>
                      <w:sz w:val="20"/>
                    </w:rPr>
                  </w:pPr>
                  <w:r w:rsidRPr="006B7784">
                    <w:rPr>
                      <w:rFonts w:ascii="Tahoma" w:hAnsi="Tahoma" w:cs="Tahoma"/>
                      <w:sz w:val="20"/>
                    </w:rPr>
                    <w:fldChar w:fldCharType="begin">
                      <w:ffData>
                        <w:name w:val=""/>
                        <w:enabled/>
                        <w:calcOnExit w:val="0"/>
                        <w:checkBox>
                          <w:sizeAuto/>
                          <w:default w:val="1"/>
                        </w:checkBox>
                      </w:ffData>
                    </w:fldChar>
                  </w:r>
                  <w:r w:rsidRPr="006B7784">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sidRPr="006B7784">
                    <w:rPr>
                      <w:rFonts w:ascii="Tahoma" w:hAnsi="Tahoma" w:cs="Tahoma"/>
                      <w:sz w:val="20"/>
                    </w:rPr>
                    <w:fldChar w:fldCharType="end"/>
                  </w:r>
                  <w:r w:rsidRPr="006B7784">
                    <w:rPr>
                      <w:rFonts w:ascii="Tahoma" w:hAnsi="Tahoma" w:cs="Tahoma"/>
                      <w:sz w:val="20"/>
                    </w:rPr>
                    <w:t xml:space="preserve"> </w:t>
                  </w:r>
                  <w:r w:rsidR="008C49E1">
                    <w:rPr>
                      <w:rFonts w:ascii="Tahoma" w:hAnsi="Tahoma" w:cs="Tahoma"/>
                      <w:sz w:val="20"/>
                    </w:rPr>
                    <w:t>C</w:t>
                  </w:r>
                  <w:r w:rsidR="005371F5">
                    <w:rPr>
                      <w:rFonts w:ascii="Tahoma" w:hAnsi="Tahoma" w:cs="Tahoma"/>
                      <w:sz w:val="20"/>
                    </w:rPr>
                    <w:t>é</w:t>
                  </w:r>
                  <w:r w:rsidR="008C49E1">
                    <w:rPr>
                      <w:rFonts w:ascii="Tahoma" w:hAnsi="Tahoma" w:cs="Tahoma"/>
                      <w:sz w:val="20"/>
                    </w:rPr>
                    <w:t xml:space="preserve">sar </w:t>
                  </w:r>
                  <w:proofErr w:type="spellStart"/>
                  <w:r w:rsidR="008C49E1">
                    <w:rPr>
                      <w:rFonts w:ascii="Tahoma" w:hAnsi="Tahoma" w:cs="Tahoma"/>
                      <w:sz w:val="20"/>
                    </w:rPr>
                    <w:t>Tlat</w:t>
                  </w:r>
                  <w:r w:rsidR="005371F5">
                    <w:rPr>
                      <w:rFonts w:ascii="Tahoma" w:hAnsi="Tahoma" w:cs="Tahoma"/>
                      <w:sz w:val="20"/>
                    </w:rPr>
                    <w:t>ō</w:t>
                  </w:r>
                  <w:r w:rsidR="008C49E1">
                    <w:rPr>
                      <w:rFonts w:ascii="Tahoma" w:hAnsi="Tahoma" w:cs="Tahoma"/>
                      <w:sz w:val="20"/>
                    </w:rPr>
                    <w:t>ani</w:t>
                  </w:r>
                  <w:proofErr w:type="spellEnd"/>
                  <w:r w:rsidR="008C49E1">
                    <w:rPr>
                      <w:rFonts w:ascii="Tahoma" w:hAnsi="Tahoma" w:cs="Tahoma"/>
                      <w:sz w:val="20"/>
                    </w:rPr>
                    <w:t xml:space="preserve"> Alvarado</w:t>
                  </w:r>
                </w:p>
              </w:tc>
              <w:tc>
                <w:tcPr>
                  <w:tcW w:w="3675" w:type="dxa"/>
                </w:tcPr>
                <w:p w14:paraId="19F3F301" w14:textId="77777777" w:rsidR="00D44C40" w:rsidRPr="00290215" w:rsidRDefault="00D44C40" w:rsidP="00D44C40">
                  <w:pPr>
                    <w:ind w:right="-18"/>
                    <w:rPr>
                      <w:rFonts w:ascii="Tahoma" w:hAnsi="Tahoma" w:cs="Tahoma"/>
                      <w:sz w:val="20"/>
                    </w:rPr>
                  </w:pPr>
                </w:p>
              </w:tc>
            </w:tr>
            <w:tr w:rsidR="00085641" w:rsidRPr="00290215" w14:paraId="2F2B26FF" w14:textId="77777777" w:rsidTr="006C26A9">
              <w:trPr>
                <w:trHeight w:val="270"/>
              </w:trPr>
              <w:tc>
                <w:tcPr>
                  <w:tcW w:w="2862" w:type="dxa"/>
                </w:tcPr>
                <w:p w14:paraId="7EB8861C" w14:textId="2E139AA1" w:rsidR="00085641" w:rsidRDefault="00085641" w:rsidP="00D44C40">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C03871">
                    <w:rPr>
                      <w:rFonts w:ascii="Tahoma" w:hAnsi="Tahoma" w:cs="Tahoma"/>
                      <w:sz w:val="20"/>
                    </w:rPr>
                    <w:t xml:space="preserve">Dr. </w:t>
                  </w:r>
                  <w:r w:rsidR="006C26A9">
                    <w:rPr>
                      <w:rFonts w:ascii="Tahoma" w:hAnsi="Tahoma" w:cs="Tahoma"/>
                      <w:sz w:val="20"/>
                    </w:rPr>
                    <w:t>Melba Castro</w:t>
                  </w:r>
                </w:p>
              </w:tc>
              <w:tc>
                <w:tcPr>
                  <w:tcW w:w="2522" w:type="dxa"/>
                </w:tcPr>
                <w:p w14:paraId="07FDDC68" w14:textId="12150FE1" w:rsidR="00085641" w:rsidRDefault="001D1BC8" w:rsidP="00D44C40">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6C26A9">
                    <w:rPr>
                      <w:rFonts w:ascii="Tahoma" w:hAnsi="Tahoma" w:cs="Tahoma"/>
                      <w:sz w:val="20"/>
                    </w:rPr>
                    <w:t>Dr. Veronica Saucedo</w:t>
                  </w:r>
                </w:p>
              </w:tc>
              <w:tc>
                <w:tcPr>
                  <w:tcW w:w="2250" w:type="dxa"/>
                </w:tcPr>
                <w:p w14:paraId="30FD3B8D" w14:textId="28C8A45E" w:rsidR="00085641" w:rsidRDefault="001D1BC8" w:rsidP="00D44C40">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6C26A9">
                    <w:rPr>
                      <w:rFonts w:ascii="Tahoma" w:hAnsi="Tahoma" w:cs="Tahoma"/>
                      <w:sz w:val="20"/>
                    </w:rPr>
                    <w:t>Markelle Stansell</w:t>
                  </w:r>
                </w:p>
              </w:tc>
              <w:tc>
                <w:tcPr>
                  <w:tcW w:w="3515" w:type="dxa"/>
                </w:tcPr>
                <w:p w14:paraId="7DE26BC8" w14:textId="7025F8A3" w:rsidR="00085641" w:rsidRPr="006B7784" w:rsidRDefault="00C0088E" w:rsidP="00D44C40">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1D1BC8">
                    <w:rPr>
                      <w:rFonts w:ascii="Tahoma" w:hAnsi="Tahoma" w:cs="Tahoma"/>
                      <w:sz w:val="20"/>
                    </w:rPr>
                    <w:t xml:space="preserve"> </w:t>
                  </w:r>
                  <w:r w:rsidR="008C49E1">
                    <w:rPr>
                      <w:rFonts w:ascii="Tahoma" w:hAnsi="Tahoma" w:cs="Tahoma"/>
                      <w:sz w:val="20"/>
                    </w:rPr>
                    <w:t xml:space="preserve">LaTasha </w:t>
                  </w:r>
                  <w:proofErr w:type="spellStart"/>
                  <w:r w:rsidR="008C49E1">
                    <w:rPr>
                      <w:rFonts w:ascii="Tahoma" w:hAnsi="Tahoma" w:cs="Tahoma"/>
                      <w:sz w:val="20"/>
                    </w:rPr>
                    <w:t>Buie</w:t>
                  </w:r>
                  <w:proofErr w:type="spellEnd"/>
                </w:p>
              </w:tc>
              <w:tc>
                <w:tcPr>
                  <w:tcW w:w="3675" w:type="dxa"/>
                </w:tcPr>
                <w:p w14:paraId="724DD682" w14:textId="77777777" w:rsidR="00085641" w:rsidRPr="00290215" w:rsidRDefault="00085641" w:rsidP="00D44C40">
                  <w:pPr>
                    <w:ind w:right="-18"/>
                    <w:rPr>
                      <w:rFonts w:ascii="Tahoma" w:hAnsi="Tahoma" w:cs="Tahoma"/>
                      <w:sz w:val="20"/>
                    </w:rPr>
                  </w:pPr>
                </w:p>
              </w:tc>
            </w:tr>
            <w:tr w:rsidR="007929F7" w:rsidRPr="00290215" w14:paraId="671B184C" w14:textId="77777777" w:rsidTr="006C26A9">
              <w:trPr>
                <w:trHeight w:val="270"/>
              </w:trPr>
              <w:tc>
                <w:tcPr>
                  <w:tcW w:w="2862" w:type="dxa"/>
                </w:tcPr>
                <w:p w14:paraId="7EBE1BC2" w14:textId="0D022D02" w:rsidR="007929F7" w:rsidRDefault="007929F7" w:rsidP="007929F7">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Dr. Patty </w:t>
                  </w:r>
                  <w:proofErr w:type="spellStart"/>
                  <w:r>
                    <w:rPr>
                      <w:rFonts w:ascii="Tahoma" w:hAnsi="Tahoma" w:cs="Tahoma"/>
                      <w:sz w:val="20"/>
                    </w:rPr>
                    <w:t>Qui</w:t>
                  </w:r>
                  <w:r w:rsidR="00442A15">
                    <w:rPr>
                      <w:rFonts w:ascii="Tahoma" w:hAnsi="Tahoma" w:cs="Tahoma"/>
                      <w:sz w:val="20"/>
                    </w:rPr>
                    <w:t>ñ</w:t>
                  </w:r>
                  <w:r>
                    <w:rPr>
                      <w:rFonts w:ascii="Tahoma" w:hAnsi="Tahoma" w:cs="Tahoma"/>
                      <w:sz w:val="20"/>
                    </w:rPr>
                    <w:t>ones</w:t>
                  </w:r>
                  <w:proofErr w:type="spellEnd"/>
                </w:p>
              </w:tc>
              <w:tc>
                <w:tcPr>
                  <w:tcW w:w="2522" w:type="dxa"/>
                </w:tcPr>
                <w:p w14:paraId="5E3BD730" w14:textId="47648DF9" w:rsidR="007929F7" w:rsidRDefault="007929F7" w:rsidP="007929F7">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w:t>
                  </w:r>
                  <w:r w:rsidR="0089467A">
                    <w:rPr>
                      <w:rFonts w:ascii="Tahoma" w:hAnsi="Tahoma" w:cs="Tahoma"/>
                      <w:sz w:val="20"/>
                    </w:rPr>
                    <w:t>T</w:t>
                  </w:r>
                  <w:bookmarkStart w:id="6" w:name="_Hlk162014247"/>
                  <w:r w:rsidR="0089467A">
                    <w:rPr>
                      <w:rFonts w:ascii="Tahoma" w:hAnsi="Tahoma" w:cs="Tahoma"/>
                      <w:sz w:val="20"/>
                    </w:rPr>
                    <w:t>ika Dav</w:t>
                  </w:r>
                  <w:r w:rsidR="00706C7F">
                    <w:rPr>
                      <w:rFonts w:ascii="Tahoma" w:hAnsi="Tahoma" w:cs="Tahoma"/>
                      <w:sz w:val="20"/>
                    </w:rPr>
                    <w:t>é-</w:t>
                  </w:r>
                  <w:r w:rsidR="0089467A">
                    <w:rPr>
                      <w:rFonts w:ascii="Tahoma" w:hAnsi="Tahoma" w:cs="Tahoma"/>
                      <w:sz w:val="20"/>
                    </w:rPr>
                    <w:t>Harris</w:t>
                  </w:r>
                  <w:bookmarkEnd w:id="6"/>
                </w:p>
              </w:tc>
              <w:tc>
                <w:tcPr>
                  <w:tcW w:w="2250" w:type="dxa"/>
                </w:tcPr>
                <w:p w14:paraId="38BB3410" w14:textId="58798DE3" w:rsidR="007929F7" w:rsidRDefault="007929F7" w:rsidP="007929F7">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Pr>
                      <w:rFonts w:ascii="Tahoma" w:hAnsi="Tahoma" w:cs="Tahoma"/>
                      <w:sz w:val="20"/>
                    </w:rPr>
                    <w:t xml:space="preserve"> Robin Cash</w:t>
                  </w:r>
                </w:p>
              </w:tc>
              <w:tc>
                <w:tcPr>
                  <w:tcW w:w="3515" w:type="dxa"/>
                </w:tcPr>
                <w:p w14:paraId="00C92BAC" w14:textId="716AF2B7" w:rsidR="007929F7" w:rsidRDefault="00C0088E" w:rsidP="007929F7">
                  <w:pPr>
                    <w:ind w:right="72"/>
                    <w:rPr>
                      <w:rFonts w:ascii="Tahoma" w:hAnsi="Tahoma" w:cs="Tahoma"/>
                      <w:sz w:val="20"/>
                    </w:rPr>
                  </w:pPr>
                  <w:r>
                    <w:rPr>
                      <w:rFonts w:ascii="Tahoma" w:hAnsi="Tahoma" w:cs="Tahoma"/>
                      <w:sz w:val="20"/>
                    </w:rPr>
                    <w:fldChar w:fldCharType="begin">
                      <w:ffData>
                        <w:name w:val=""/>
                        <w:enabled/>
                        <w:calcOnExit w:val="0"/>
                        <w:checkBox>
                          <w:sizeAuto/>
                          <w:default w:val="1"/>
                        </w:checkBox>
                      </w:ffData>
                    </w:fldChar>
                  </w:r>
                  <w:r>
                    <w:rPr>
                      <w:rFonts w:ascii="Tahoma" w:hAnsi="Tahoma" w:cs="Tahoma"/>
                      <w:sz w:val="20"/>
                    </w:rPr>
                    <w:instrText xml:space="preserve"> FORMCHECKBOX </w:instrText>
                  </w:r>
                  <w:r w:rsidR="00EE04DD">
                    <w:rPr>
                      <w:rFonts w:ascii="Tahoma" w:hAnsi="Tahoma" w:cs="Tahoma"/>
                      <w:sz w:val="20"/>
                    </w:rPr>
                  </w:r>
                  <w:r w:rsidR="00EE04DD">
                    <w:rPr>
                      <w:rFonts w:ascii="Tahoma" w:hAnsi="Tahoma" w:cs="Tahoma"/>
                      <w:sz w:val="20"/>
                    </w:rPr>
                    <w:fldChar w:fldCharType="separate"/>
                  </w:r>
                  <w:r>
                    <w:rPr>
                      <w:rFonts w:ascii="Tahoma" w:hAnsi="Tahoma" w:cs="Tahoma"/>
                      <w:sz w:val="20"/>
                    </w:rPr>
                    <w:fldChar w:fldCharType="end"/>
                  </w:r>
                  <w:r w:rsidR="007929F7">
                    <w:rPr>
                      <w:rFonts w:ascii="Tahoma" w:hAnsi="Tahoma" w:cs="Tahoma"/>
                      <w:sz w:val="20"/>
                    </w:rPr>
                    <w:t xml:space="preserve"> </w:t>
                  </w:r>
                  <w:r w:rsidR="008648DB">
                    <w:rPr>
                      <w:rFonts w:ascii="Tahoma" w:hAnsi="Tahoma" w:cs="Tahoma"/>
                      <w:sz w:val="20"/>
                    </w:rPr>
                    <w:t>Tom Mauch</w:t>
                  </w:r>
                </w:p>
              </w:tc>
              <w:tc>
                <w:tcPr>
                  <w:tcW w:w="3675" w:type="dxa"/>
                </w:tcPr>
                <w:p w14:paraId="409D2181" w14:textId="77777777" w:rsidR="007929F7" w:rsidRPr="00290215" w:rsidRDefault="007929F7" w:rsidP="007929F7">
                  <w:pPr>
                    <w:ind w:right="-18"/>
                    <w:rPr>
                      <w:rFonts w:ascii="Tahoma" w:hAnsi="Tahoma" w:cs="Tahoma"/>
                      <w:sz w:val="20"/>
                    </w:rPr>
                  </w:pPr>
                </w:p>
              </w:tc>
            </w:tr>
          </w:tbl>
          <w:p w14:paraId="09CBF2B4" w14:textId="77777777" w:rsidR="00043C36" w:rsidRPr="00290215" w:rsidRDefault="00043C36" w:rsidP="00A3031E">
            <w:pPr>
              <w:jc w:val="both"/>
              <w:rPr>
                <w:rFonts w:ascii="Tahoma" w:hAnsi="Tahoma" w:cs="Tahoma"/>
                <w:b/>
                <w:sz w:val="20"/>
              </w:rPr>
            </w:pPr>
          </w:p>
        </w:tc>
      </w:tr>
    </w:tbl>
    <w:p w14:paraId="215C5C8B" w14:textId="46AECCEB" w:rsidR="00EF548E" w:rsidRDefault="00EF548E" w:rsidP="000D5E38">
      <w:pPr>
        <w:jc w:val="both"/>
        <w:rPr>
          <w:rFonts w:ascii="Tahoma" w:hAnsi="Tahoma" w:cs="Tahoma"/>
          <w:sz w:val="22"/>
          <w:szCs w:val="22"/>
        </w:rPr>
      </w:pPr>
    </w:p>
    <w:p w14:paraId="769841E6" w14:textId="14DCF603" w:rsidR="00BF21D9" w:rsidRDefault="00FA133E" w:rsidP="00CA39D7">
      <w:pPr>
        <w:pStyle w:val="ListParagraph"/>
        <w:numPr>
          <w:ilvl w:val="0"/>
          <w:numId w:val="4"/>
        </w:numPr>
        <w:ind w:left="360"/>
        <w:jc w:val="both"/>
        <w:rPr>
          <w:rFonts w:ascii="Arial" w:hAnsi="Arial" w:cs="Arial"/>
          <w:b/>
          <w:szCs w:val="24"/>
        </w:rPr>
      </w:pPr>
      <w:r w:rsidRPr="008E0B5B">
        <w:rPr>
          <w:rFonts w:ascii="Arial" w:hAnsi="Arial" w:cs="Arial"/>
          <w:b/>
          <w:szCs w:val="24"/>
        </w:rPr>
        <w:t>Opening Items</w:t>
      </w:r>
    </w:p>
    <w:p w14:paraId="29F6D96B" w14:textId="77777777" w:rsidR="00944BB7" w:rsidRPr="00944BB7" w:rsidRDefault="00944BB7" w:rsidP="00944BB7">
      <w:pPr>
        <w:jc w:val="both"/>
        <w:rPr>
          <w:rFonts w:ascii="Arial" w:hAnsi="Arial" w:cs="Arial"/>
          <w:b/>
          <w:szCs w:val="24"/>
        </w:rPr>
      </w:pPr>
    </w:p>
    <w:p w14:paraId="0F05B644" w14:textId="56649334" w:rsidR="000D5E38" w:rsidRPr="00A87384" w:rsidRDefault="000D5E38" w:rsidP="00C75F1D">
      <w:pPr>
        <w:pStyle w:val="ListParagraph"/>
        <w:numPr>
          <w:ilvl w:val="0"/>
          <w:numId w:val="1"/>
        </w:numPr>
        <w:ind w:left="360"/>
        <w:jc w:val="both"/>
        <w:rPr>
          <w:rFonts w:ascii="Arial" w:hAnsi="Arial" w:cs="Arial"/>
          <w:bCs/>
          <w:szCs w:val="24"/>
        </w:rPr>
      </w:pPr>
      <w:r w:rsidRPr="00A87384">
        <w:rPr>
          <w:rFonts w:ascii="Arial" w:hAnsi="Arial" w:cs="Arial"/>
          <w:bCs/>
          <w:szCs w:val="24"/>
        </w:rPr>
        <w:t>Call to Order</w:t>
      </w:r>
    </w:p>
    <w:p w14:paraId="40C4A7F0" w14:textId="129981A4" w:rsidR="00CF3EF2" w:rsidRPr="00944BB7" w:rsidRDefault="00F04401" w:rsidP="00C75F1D">
      <w:pPr>
        <w:jc w:val="both"/>
        <w:rPr>
          <w:rFonts w:ascii="Arial" w:hAnsi="Arial" w:cs="Arial"/>
          <w:bCs/>
          <w:szCs w:val="24"/>
        </w:rPr>
      </w:pPr>
      <w:r w:rsidRPr="00944BB7">
        <w:rPr>
          <w:rFonts w:ascii="Arial" w:hAnsi="Arial" w:cs="Arial"/>
          <w:bCs/>
          <w:szCs w:val="24"/>
        </w:rPr>
        <w:t xml:space="preserve">The meeting was called to order at </w:t>
      </w:r>
      <w:r w:rsidRPr="0087462B">
        <w:rPr>
          <w:rFonts w:ascii="Arial" w:hAnsi="Arial" w:cs="Arial"/>
          <w:bCs/>
          <w:szCs w:val="24"/>
        </w:rPr>
        <w:t>3:</w:t>
      </w:r>
      <w:r w:rsidR="00390F02" w:rsidRPr="0087462B">
        <w:rPr>
          <w:rFonts w:ascii="Arial" w:hAnsi="Arial" w:cs="Arial"/>
          <w:bCs/>
          <w:szCs w:val="24"/>
        </w:rPr>
        <w:t>0</w:t>
      </w:r>
      <w:r w:rsidR="0087462B" w:rsidRPr="0087462B">
        <w:rPr>
          <w:rFonts w:ascii="Arial" w:hAnsi="Arial" w:cs="Arial"/>
          <w:bCs/>
          <w:szCs w:val="24"/>
        </w:rPr>
        <w:t>2</w:t>
      </w:r>
      <w:r w:rsidRPr="000E7CE6">
        <w:rPr>
          <w:rFonts w:ascii="Arial" w:hAnsi="Arial" w:cs="Arial"/>
          <w:bCs/>
          <w:szCs w:val="24"/>
        </w:rPr>
        <w:t xml:space="preserve"> p.m.</w:t>
      </w:r>
    </w:p>
    <w:p w14:paraId="20E126F4" w14:textId="77777777" w:rsidR="00F04401" w:rsidRPr="008E0B5B" w:rsidRDefault="00F04401" w:rsidP="00C75F1D">
      <w:pPr>
        <w:jc w:val="both"/>
        <w:rPr>
          <w:rFonts w:ascii="Arial" w:hAnsi="Arial" w:cs="Arial"/>
          <w:b/>
          <w:szCs w:val="24"/>
        </w:rPr>
      </w:pPr>
    </w:p>
    <w:p w14:paraId="29DEC51C" w14:textId="222935B8" w:rsidR="00952281" w:rsidRDefault="00952281" w:rsidP="00C75F1D">
      <w:pPr>
        <w:pStyle w:val="ListParagraph"/>
        <w:numPr>
          <w:ilvl w:val="0"/>
          <w:numId w:val="4"/>
        </w:numPr>
        <w:ind w:left="360"/>
        <w:jc w:val="both"/>
        <w:rPr>
          <w:rFonts w:ascii="Arial" w:hAnsi="Arial" w:cs="Arial"/>
          <w:b/>
          <w:szCs w:val="24"/>
        </w:rPr>
      </w:pPr>
      <w:r w:rsidRPr="008E0B5B">
        <w:rPr>
          <w:rFonts w:ascii="Arial" w:hAnsi="Arial" w:cs="Arial"/>
          <w:b/>
          <w:szCs w:val="24"/>
        </w:rPr>
        <w:t>Approval of Minutes</w:t>
      </w:r>
    </w:p>
    <w:p w14:paraId="673E4DE1" w14:textId="77777777" w:rsidR="00EC66D6" w:rsidRPr="00EC66D6" w:rsidRDefault="00EC66D6" w:rsidP="00C75F1D">
      <w:pPr>
        <w:jc w:val="both"/>
        <w:rPr>
          <w:rFonts w:ascii="Arial" w:hAnsi="Arial" w:cs="Arial"/>
          <w:b/>
          <w:szCs w:val="24"/>
        </w:rPr>
      </w:pPr>
    </w:p>
    <w:p w14:paraId="035790D9" w14:textId="652D73F3" w:rsidR="003D15A8" w:rsidRPr="00A87384" w:rsidRDefault="00E20EC7" w:rsidP="00C75F1D">
      <w:pPr>
        <w:pStyle w:val="ListParagraph"/>
        <w:numPr>
          <w:ilvl w:val="0"/>
          <w:numId w:val="1"/>
        </w:numPr>
        <w:ind w:left="360"/>
        <w:jc w:val="both"/>
        <w:rPr>
          <w:rFonts w:ascii="Arial" w:hAnsi="Arial" w:cs="Arial"/>
          <w:bCs/>
          <w:szCs w:val="24"/>
        </w:rPr>
      </w:pPr>
      <w:r w:rsidRPr="00A87384">
        <w:rPr>
          <w:rFonts w:ascii="Arial" w:hAnsi="Arial" w:cs="Arial"/>
          <w:bCs/>
          <w:szCs w:val="24"/>
        </w:rPr>
        <w:t>Approval of Minutes</w:t>
      </w:r>
      <w:r w:rsidR="000650B4" w:rsidRPr="00A87384">
        <w:rPr>
          <w:rFonts w:ascii="Arial" w:hAnsi="Arial" w:cs="Arial"/>
          <w:bCs/>
          <w:szCs w:val="24"/>
        </w:rPr>
        <w:t xml:space="preserve"> of the PAC Meeting for </w:t>
      </w:r>
      <w:r w:rsidR="003E7CD3">
        <w:rPr>
          <w:rFonts w:ascii="Arial" w:hAnsi="Arial" w:cs="Arial"/>
          <w:bCs/>
          <w:szCs w:val="24"/>
        </w:rPr>
        <w:t>March 6</w:t>
      </w:r>
      <w:r w:rsidR="008C435E">
        <w:rPr>
          <w:rFonts w:ascii="Arial" w:hAnsi="Arial" w:cs="Arial"/>
          <w:bCs/>
          <w:szCs w:val="24"/>
        </w:rPr>
        <w:t>, 2024</w:t>
      </w:r>
    </w:p>
    <w:p w14:paraId="478720C6" w14:textId="130A81CC" w:rsidR="002B273D" w:rsidRDefault="0003257C" w:rsidP="00C75F1D">
      <w:pPr>
        <w:jc w:val="both"/>
        <w:rPr>
          <w:rFonts w:ascii="Arial" w:hAnsi="Arial" w:cs="Arial"/>
          <w:bCs/>
          <w:szCs w:val="24"/>
        </w:rPr>
      </w:pPr>
      <w:r>
        <w:rPr>
          <w:rFonts w:ascii="Arial" w:hAnsi="Arial" w:cs="Arial"/>
          <w:bCs/>
          <w:szCs w:val="24"/>
        </w:rPr>
        <w:t>M</w:t>
      </w:r>
      <w:r w:rsidR="00DA583C">
        <w:rPr>
          <w:rFonts w:ascii="Arial" w:hAnsi="Arial" w:cs="Arial"/>
          <w:bCs/>
          <w:szCs w:val="24"/>
        </w:rPr>
        <w:t xml:space="preserve">otioned, seconded, and </w:t>
      </w:r>
      <w:r w:rsidR="002B273D">
        <w:rPr>
          <w:rFonts w:ascii="Arial" w:hAnsi="Arial" w:cs="Arial"/>
          <w:bCs/>
          <w:szCs w:val="24"/>
        </w:rPr>
        <w:t>approved.</w:t>
      </w:r>
    </w:p>
    <w:p w14:paraId="71DBD08E" w14:textId="77777777" w:rsidR="00704E65" w:rsidRDefault="00704E65" w:rsidP="00C75F1D">
      <w:pPr>
        <w:jc w:val="both"/>
        <w:rPr>
          <w:rFonts w:ascii="Arial" w:hAnsi="Arial" w:cs="Arial"/>
          <w:bCs/>
          <w:szCs w:val="24"/>
        </w:rPr>
      </w:pPr>
    </w:p>
    <w:p w14:paraId="6404C21A" w14:textId="122A2BC0" w:rsidR="00140F62" w:rsidRPr="003F6AAB" w:rsidRDefault="00140F62" w:rsidP="003F6AAB">
      <w:pPr>
        <w:pStyle w:val="ListParagraph"/>
        <w:numPr>
          <w:ilvl w:val="0"/>
          <w:numId w:val="11"/>
        </w:numPr>
        <w:jc w:val="both"/>
        <w:rPr>
          <w:rFonts w:ascii="Arial" w:hAnsi="Arial" w:cs="Arial"/>
          <w:b/>
          <w:szCs w:val="24"/>
        </w:rPr>
      </w:pPr>
      <w:r w:rsidRPr="003F6AAB">
        <w:rPr>
          <w:rFonts w:ascii="Arial" w:hAnsi="Arial" w:cs="Arial"/>
          <w:b/>
          <w:szCs w:val="24"/>
        </w:rPr>
        <w:t>Action Items</w:t>
      </w:r>
    </w:p>
    <w:p w14:paraId="0B526A33" w14:textId="77777777" w:rsidR="007C47F2" w:rsidRDefault="007C47F2" w:rsidP="00AA1F9F">
      <w:pPr>
        <w:shd w:val="clear" w:color="auto" w:fill="FFFFFF" w:themeFill="background1"/>
        <w:jc w:val="both"/>
        <w:rPr>
          <w:rFonts w:ascii="Arial" w:hAnsi="Arial" w:cs="Arial"/>
          <w:bCs/>
          <w:szCs w:val="24"/>
        </w:rPr>
      </w:pPr>
    </w:p>
    <w:p w14:paraId="0EC15BBA" w14:textId="3A2FFCBF" w:rsidR="003545E8" w:rsidRDefault="004E6E80" w:rsidP="003545E8">
      <w:pPr>
        <w:shd w:val="clear" w:color="auto" w:fill="FFFFFF" w:themeFill="background1"/>
        <w:jc w:val="both"/>
        <w:rPr>
          <w:rFonts w:ascii="Arial" w:hAnsi="Arial" w:cs="Arial"/>
          <w:bCs/>
          <w:szCs w:val="24"/>
        </w:rPr>
      </w:pPr>
      <w:r>
        <w:rPr>
          <w:rFonts w:ascii="Arial" w:hAnsi="Arial" w:cs="Arial"/>
          <w:bCs/>
          <w:szCs w:val="24"/>
        </w:rPr>
        <w:t>3</w:t>
      </w:r>
      <w:r w:rsidR="003545E8">
        <w:rPr>
          <w:rFonts w:ascii="Arial" w:hAnsi="Arial" w:cs="Arial"/>
          <w:bCs/>
          <w:szCs w:val="24"/>
        </w:rPr>
        <w:t>.0</w:t>
      </w:r>
      <w:r w:rsidR="00BA4C87">
        <w:rPr>
          <w:rFonts w:ascii="Arial" w:hAnsi="Arial" w:cs="Arial"/>
          <w:bCs/>
          <w:szCs w:val="24"/>
        </w:rPr>
        <w:t>1</w:t>
      </w:r>
      <w:r w:rsidR="003545E8">
        <w:rPr>
          <w:rFonts w:ascii="Arial" w:hAnsi="Arial" w:cs="Arial"/>
          <w:bCs/>
          <w:szCs w:val="24"/>
        </w:rPr>
        <w:tab/>
        <w:t xml:space="preserve">Administrative Procedure </w:t>
      </w:r>
      <w:r w:rsidR="0054055F">
        <w:rPr>
          <w:rFonts w:ascii="Arial" w:hAnsi="Arial" w:cs="Arial"/>
          <w:bCs/>
          <w:szCs w:val="24"/>
        </w:rPr>
        <w:t>7400</w:t>
      </w:r>
      <w:r w:rsidR="003545E8">
        <w:rPr>
          <w:rFonts w:ascii="Arial" w:hAnsi="Arial" w:cs="Arial"/>
          <w:bCs/>
          <w:szCs w:val="24"/>
        </w:rPr>
        <w:t xml:space="preserve"> – </w:t>
      </w:r>
      <w:r w:rsidR="0058798E">
        <w:rPr>
          <w:rFonts w:ascii="Arial" w:hAnsi="Arial" w:cs="Arial"/>
          <w:bCs/>
          <w:szCs w:val="24"/>
        </w:rPr>
        <w:t>Conference and Travel</w:t>
      </w:r>
      <w:r w:rsidR="003545E8">
        <w:rPr>
          <w:rFonts w:ascii="Arial" w:hAnsi="Arial" w:cs="Arial"/>
          <w:bCs/>
          <w:szCs w:val="24"/>
        </w:rPr>
        <w:t xml:space="preserve"> (Fi</w:t>
      </w:r>
      <w:r w:rsidR="004F17D8">
        <w:rPr>
          <w:rFonts w:ascii="Arial" w:hAnsi="Arial" w:cs="Arial"/>
          <w:bCs/>
          <w:szCs w:val="24"/>
        </w:rPr>
        <w:t>nal</w:t>
      </w:r>
      <w:r w:rsidR="003545E8">
        <w:rPr>
          <w:rFonts w:ascii="Arial" w:hAnsi="Arial" w:cs="Arial"/>
          <w:bCs/>
          <w:szCs w:val="24"/>
        </w:rPr>
        <w:t xml:space="preserve"> Reading)</w:t>
      </w:r>
    </w:p>
    <w:p w14:paraId="2AE8A1BF" w14:textId="10F53B98" w:rsidR="003545E8" w:rsidRPr="00C42086" w:rsidRDefault="003545E8" w:rsidP="003545E8">
      <w:pPr>
        <w:jc w:val="both"/>
        <w:rPr>
          <w:rFonts w:ascii="Arial" w:hAnsi="Arial" w:cs="Arial"/>
          <w:szCs w:val="24"/>
          <w:u w:val="single"/>
        </w:rPr>
      </w:pPr>
      <w:r w:rsidRPr="008E0B5B">
        <w:rPr>
          <w:rFonts w:ascii="Arial" w:hAnsi="Arial" w:cs="Arial"/>
          <w:bCs/>
          <w:szCs w:val="24"/>
        </w:rPr>
        <w:t>Th</w:t>
      </w:r>
      <w:r>
        <w:rPr>
          <w:rFonts w:ascii="Arial" w:hAnsi="Arial" w:cs="Arial"/>
          <w:bCs/>
          <w:szCs w:val="24"/>
        </w:rPr>
        <w:t>is</w:t>
      </w:r>
      <w:r w:rsidRPr="008E0B5B">
        <w:rPr>
          <w:rFonts w:ascii="Arial" w:hAnsi="Arial" w:cs="Arial"/>
          <w:bCs/>
          <w:szCs w:val="24"/>
        </w:rPr>
        <w:t xml:space="preserve"> </w:t>
      </w:r>
      <w:r>
        <w:rPr>
          <w:rFonts w:ascii="Arial" w:hAnsi="Arial" w:cs="Arial"/>
          <w:bCs/>
          <w:szCs w:val="24"/>
        </w:rPr>
        <w:t>A</w:t>
      </w:r>
      <w:r w:rsidRPr="008E0B5B">
        <w:rPr>
          <w:rFonts w:ascii="Arial" w:hAnsi="Arial" w:cs="Arial"/>
          <w:bCs/>
          <w:szCs w:val="24"/>
        </w:rPr>
        <w:t>P was presented for f</w:t>
      </w:r>
      <w:r>
        <w:rPr>
          <w:rFonts w:ascii="Arial" w:hAnsi="Arial" w:cs="Arial"/>
          <w:bCs/>
          <w:szCs w:val="24"/>
        </w:rPr>
        <w:t>i</w:t>
      </w:r>
      <w:r w:rsidR="0064750D">
        <w:rPr>
          <w:rFonts w:ascii="Arial" w:hAnsi="Arial" w:cs="Arial"/>
          <w:bCs/>
          <w:szCs w:val="24"/>
        </w:rPr>
        <w:t>nal</w:t>
      </w:r>
      <w:r w:rsidRPr="008E0B5B">
        <w:rPr>
          <w:rFonts w:ascii="Arial" w:hAnsi="Arial" w:cs="Arial"/>
          <w:bCs/>
          <w:szCs w:val="24"/>
        </w:rPr>
        <w:t xml:space="preserve"> reading</w:t>
      </w:r>
      <w:r>
        <w:rPr>
          <w:rFonts w:ascii="Arial" w:hAnsi="Arial" w:cs="Arial"/>
          <w:bCs/>
          <w:szCs w:val="24"/>
        </w:rPr>
        <w:t xml:space="preserve">.  </w:t>
      </w:r>
      <w:r w:rsidRPr="00C42086">
        <w:rPr>
          <w:rFonts w:ascii="Arial" w:hAnsi="Arial" w:cs="Arial"/>
          <w:bCs/>
          <w:szCs w:val="24"/>
        </w:rPr>
        <w:t>Motion</w:t>
      </w:r>
      <w:r>
        <w:rPr>
          <w:rFonts w:ascii="Arial" w:hAnsi="Arial" w:cs="Arial"/>
          <w:bCs/>
          <w:szCs w:val="24"/>
        </w:rPr>
        <w:t>ed</w:t>
      </w:r>
      <w:r w:rsidRPr="00C42086">
        <w:rPr>
          <w:rFonts w:ascii="Arial" w:hAnsi="Arial" w:cs="Arial"/>
          <w:bCs/>
          <w:szCs w:val="24"/>
        </w:rPr>
        <w:t>, secon</w:t>
      </w:r>
      <w:r>
        <w:rPr>
          <w:rFonts w:ascii="Arial" w:hAnsi="Arial" w:cs="Arial"/>
          <w:bCs/>
          <w:szCs w:val="24"/>
        </w:rPr>
        <w:t>de</w:t>
      </w:r>
      <w:r w:rsidRPr="00C42086">
        <w:rPr>
          <w:rFonts w:ascii="Arial" w:hAnsi="Arial" w:cs="Arial"/>
          <w:bCs/>
          <w:szCs w:val="24"/>
        </w:rPr>
        <w:t xml:space="preserve">d, and </w:t>
      </w:r>
      <w:r>
        <w:rPr>
          <w:rFonts w:ascii="Arial" w:hAnsi="Arial" w:cs="Arial"/>
          <w:bCs/>
          <w:szCs w:val="24"/>
        </w:rPr>
        <w:t>approved</w:t>
      </w:r>
      <w:r w:rsidR="00FD7A1A">
        <w:rPr>
          <w:rFonts w:ascii="Arial" w:hAnsi="Arial" w:cs="Arial"/>
          <w:bCs/>
          <w:szCs w:val="24"/>
        </w:rPr>
        <w:t xml:space="preserve"> with recommended changes</w:t>
      </w:r>
      <w:r w:rsidRPr="00C42086">
        <w:rPr>
          <w:rFonts w:ascii="Arial" w:hAnsi="Arial" w:cs="Arial"/>
          <w:bCs/>
          <w:szCs w:val="24"/>
        </w:rPr>
        <w:t>.</w:t>
      </w:r>
    </w:p>
    <w:p w14:paraId="063C178D" w14:textId="77777777" w:rsidR="003545E8" w:rsidRDefault="003545E8" w:rsidP="00AA1F9F">
      <w:pPr>
        <w:shd w:val="clear" w:color="auto" w:fill="FFFFFF" w:themeFill="background1"/>
        <w:jc w:val="both"/>
        <w:rPr>
          <w:rFonts w:ascii="Arial" w:hAnsi="Arial" w:cs="Arial"/>
          <w:bCs/>
          <w:szCs w:val="24"/>
        </w:rPr>
      </w:pPr>
    </w:p>
    <w:p w14:paraId="45564AF0" w14:textId="50D2F19C" w:rsidR="00AA1F9F" w:rsidRPr="00A87384" w:rsidRDefault="004E6E80" w:rsidP="00AA1F9F">
      <w:pPr>
        <w:shd w:val="clear" w:color="auto" w:fill="FFFFFF" w:themeFill="background1"/>
        <w:jc w:val="both"/>
        <w:rPr>
          <w:rFonts w:ascii="Arial" w:hAnsi="Arial" w:cs="Arial"/>
          <w:bCs/>
          <w:szCs w:val="24"/>
        </w:rPr>
      </w:pPr>
      <w:r>
        <w:rPr>
          <w:rFonts w:ascii="Arial" w:hAnsi="Arial" w:cs="Arial"/>
          <w:bCs/>
          <w:szCs w:val="24"/>
        </w:rPr>
        <w:t>3</w:t>
      </w:r>
      <w:r w:rsidR="003F6AAB">
        <w:rPr>
          <w:rFonts w:ascii="Arial" w:hAnsi="Arial" w:cs="Arial"/>
          <w:bCs/>
          <w:szCs w:val="24"/>
        </w:rPr>
        <w:t>.</w:t>
      </w:r>
      <w:r>
        <w:rPr>
          <w:rFonts w:ascii="Arial" w:hAnsi="Arial" w:cs="Arial"/>
          <w:bCs/>
          <w:szCs w:val="24"/>
        </w:rPr>
        <w:t>0</w:t>
      </w:r>
      <w:r w:rsidR="00BA4C87">
        <w:rPr>
          <w:rFonts w:ascii="Arial" w:hAnsi="Arial" w:cs="Arial"/>
          <w:bCs/>
          <w:szCs w:val="24"/>
        </w:rPr>
        <w:t>2</w:t>
      </w:r>
      <w:r w:rsidR="00AA1F9F" w:rsidRPr="00A87384">
        <w:rPr>
          <w:rFonts w:ascii="Arial" w:hAnsi="Arial" w:cs="Arial"/>
          <w:bCs/>
          <w:szCs w:val="24"/>
        </w:rPr>
        <w:tab/>
      </w:r>
      <w:r w:rsidR="00C722F5">
        <w:rPr>
          <w:rFonts w:ascii="Arial" w:hAnsi="Arial" w:cs="Arial"/>
          <w:bCs/>
          <w:szCs w:val="24"/>
        </w:rPr>
        <w:t xml:space="preserve">Board Policy </w:t>
      </w:r>
      <w:r w:rsidR="0058798E">
        <w:rPr>
          <w:rFonts w:ascii="Arial" w:hAnsi="Arial" w:cs="Arial"/>
          <w:bCs/>
          <w:szCs w:val="24"/>
        </w:rPr>
        <w:t>2610</w:t>
      </w:r>
      <w:r w:rsidR="00AA1F9F" w:rsidRPr="00A87384">
        <w:rPr>
          <w:rFonts w:ascii="Arial" w:hAnsi="Arial" w:cs="Arial"/>
          <w:bCs/>
          <w:szCs w:val="24"/>
        </w:rPr>
        <w:t xml:space="preserve"> – </w:t>
      </w:r>
      <w:r w:rsidR="00EC3BBB">
        <w:rPr>
          <w:rFonts w:ascii="Arial" w:hAnsi="Arial" w:cs="Arial"/>
          <w:bCs/>
          <w:szCs w:val="24"/>
        </w:rPr>
        <w:t>Presentation of Initial Collective Bargaining Proposals</w:t>
      </w:r>
      <w:r w:rsidR="00AA1F9F" w:rsidRPr="00A87384">
        <w:rPr>
          <w:rFonts w:ascii="Arial" w:hAnsi="Arial" w:cs="Arial"/>
          <w:bCs/>
          <w:szCs w:val="24"/>
        </w:rPr>
        <w:t xml:space="preserve"> (F</w:t>
      </w:r>
      <w:r w:rsidR="00E3444A">
        <w:rPr>
          <w:rFonts w:ascii="Arial" w:hAnsi="Arial" w:cs="Arial"/>
          <w:bCs/>
          <w:szCs w:val="24"/>
        </w:rPr>
        <w:t>i</w:t>
      </w:r>
      <w:r w:rsidR="0064750D">
        <w:rPr>
          <w:rFonts w:ascii="Arial" w:hAnsi="Arial" w:cs="Arial"/>
          <w:bCs/>
          <w:szCs w:val="24"/>
        </w:rPr>
        <w:t>nal</w:t>
      </w:r>
      <w:r w:rsidR="00AA1F9F" w:rsidRPr="00A87384">
        <w:rPr>
          <w:rFonts w:ascii="Arial" w:hAnsi="Arial" w:cs="Arial"/>
          <w:bCs/>
          <w:szCs w:val="24"/>
        </w:rPr>
        <w:t xml:space="preserve"> Reading)</w:t>
      </w:r>
    </w:p>
    <w:p w14:paraId="75B3028E" w14:textId="7946B2BA" w:rsidR="00AA1F9F" w:rsidRPr="00C42086" w:rsidRDefault="00AA1F9F" w:rsidP="00AA1F9F">
      <w:pPr>
        <w:jc w:val="both"/>
        <w:rPr>
          <w:rFonts w:ascii="Arial" w:hAnsi="Arial" w:cs="Arial"/>
          <w:szCs w:val="24"/>
          <w:u w:val="single"/>
        </w:rPr>
      </w:pPr>
      <w:r w:rsidRPr="008E0B5B">
        <w:rPr>
          <w:rFonts w:ascii="Arial" w:hAnsi="Arial" w:cs="Arial"/>
          <w:bCs/>
          <w:szCs w:val="24"/>
        </w:rPr>
        <w:t>Th</w:t>
      </w:r>
      <w:r>
        <w:rPr>
          <w:rFonts w:ascii="Arial" w:hAnsi="Arial" w:cs="Arial"/>
          <w:bCs/>
          <w:szCs w:val="24"/>
        </w:rPr>
        <w:t>is</w:t>
      </w:r>
      <w:r w:rsidRPr="008E0B5B">
        <w:rPr>
          <w:rFonts w:ascii="Arial" w:hAnsi="Arial" w:cs="Arial"/>
          <w:bCs/>
          <w:szCs w:val="24"/>
        </w:rPr>
        <w:t xml:space="preserve"> </w:t>
      </w:r>
      <w:r w:rsidR="00C722F5">
        <w:rPr>
          <w:rFonts w:ascii="Arial" w:hAnsi="Arial" w:cs="Arial"/>
          <w:bCs/>
          <w:szCs w:val="24"/>
        </w:rPr>
        <w:t>B</w:t>
      </w:r>
      <w:r w:rsidRPr="008E0B5B">
        <w:rPr>
          <w:rFonts w:ascii="Arial" w:hAnsi="Arial" w:cs="Arial"/>
          <w:bCs/>
          <w:szCs w:val="24"/>
        </w:rPr>
        <w:t>P was presented for fi</w:t>
      </w:r>
      <w:r w:rsidR="0064750D">
        <w:rPr>
          <w:rFonts w:ascii="Arial" w:hAnsi="Arial" w:cs="Arial"/>
          <w:bCs/>
          <w:szCs w:val="24"/>
        </w:rPr>
        <w:t>nal</w:t>
      </w:r>
      <w:r w:rsidRPr="008E0B5B">
        <w:rPr>
          <w:rFonts w:ascii="Arial" w:hAnsi="Arial" w:cs="Arial"/>
          <w:bCs/>
          <w:szCs w:val="24"/>
        </w:rPr>
        <w:t xml:space="preserve"> reading</w:t>
      </w:r>
      <w:r>
        <w:rPr>
          <w:rFonts w:ascii="Arial" w:hAnsi="Arial" w:cs="Arial"/>
          <w:bCs/>
          <w:szCs w:val="24"/>
        </w:rPr>
        <w:t>.</w:t>
      </w:r>
      <w:r w:rsidR="00EB34B9">
        <w:rPr>
          <w:rFonts w:ascii="Arial" w:hAnsi="Arial" w:cs="Arial"/>
          <w:bCs/>
          <w:szCs w:val="24"/>
        </w:rPr>
        <w:t xml:space="preserve">  </w:t>
      </w:r>
      <w:r w:rsidRPr="00C42086">
        <w:rPr>
          <w:rFonts w:ascii="Arial" w:hAnsi="Arial" w:cs="Arial"/>
          <w:bCs/>
          <w:szCs w:val="24"/>
        </w:rPr>
        <w:t>Motion</w:t>
      </w:r>
      <w:r>
        <w:rPr>
          <w:rFonts w:ascii="Arial" w:hAnsi="Arial" w:cs="Arial"/>
          <w:bCs/>
          <w:szCs w:val="24"/>
        </w:rPr>
        <w:t>ed</w:t>
      </w:r>
      <w:r w:rsidRPr="00C42086">
        <w:rPr>
          <w:rFonts w:ascii="Arial" w:hAnsi="Arial" w:cs="Arial"/>
          <w:bCs/>
          <w:szCs w:val="24"/>
        </w:rPr>
        <w:t>, secon</w:t>
      </w:r>
      <w:r>
        <w:rPr>
          <w:rFonts w:ascii="Arial" w:hAnsi="Arial" w:cs="Arial"/>
          <w:bCs/>
          <w:szCs w:val="24"/>
        </w:rPr>
        <w:t>de</w:t>
      </w:r>
      <w:r w:rsidRPr="00C42086">
        <w:rPr>
          <w:rFonts w:ascii="Arial" w:hAnsi="Arial" w:cs="Arial"/>
          <w:bCs/>
          <w:szCs w:val="24"/>
        </w:rPr>
        <w:t xml:space="preserve">d, and </w:t>
      </w:r>
      <w:r>
        <w:rPr>
          <w:rFonts w:ascii="Arial" w:hAnsi="Arial" w:cs="Arial"/>
          <w:bCs/>
          <w:szCs w:val="24"/>
        </w:rPr>
        <w:t>approved</w:t>
      </w:r>
      <w:r w:rsidRPr="00C42086">
        <w:rPr>
          <w:rFonts w:ascii="Arial" w:hAnsi="Arial" w:cs="Arial"/>
          <w:bCs/>
          <w:szCs w:val="24"/>
        </w:rPr>
        <w:t>.</w:t>
      </w:r>
    </w:p>
    <w:p w14:paraId="774FA412" w14:textId="30A140A8" w:rsidR="001E4449" w:rsidRDefault="001E4449">
      <w:pPr>
        <w:rPr>
          <w:rFonts w:ascii="Arial" w:hAnsi="Arial" w:cs="Arial"/>
          <w:bCs/>
          <w:szCs w:val="24"/>
        </w:rPr>
      </w:pPr>
      <w:r>
        <w:rPr>
          <w:rFonts w:ascii="Arial" w:hAnsi="Arial" w:cs="Arial"/>
          <w:bCs/>
          <w:szCs w:val="24"/>
        </w:rPr>
        <w:br w:type="page"/>
      </w:r>
    </w:p>
    <w:p w14:paraId="6E1157EE" w14:textId="7EDC436C" w:rsidR="00CB05D7" w:rsidRDefault="00CB05D7" w:rsidP="00B616FC">
      <w:pPr>
        <w:pStyle w:val="ListParagraph"/>
        <w:numPr>
          <w:ilvl w:val="0"/>
          <w:numId w:val="11"/>
        </w:numPr>
        <w:jc w:val="both"/>
        <w:rPr>
          <w:rFonts w:ascii="Arial" w:hAnsi="Arial" w:cs="Arial"/>
          <w:b/>
          <w:szCs w:val="24"/>
        </w:rPr>
      </w:pPr>
      <w:r>
        <w:rPr>
          <w:rFonts w:ascii="Arial" w:hAnsi="Arial" w:cs="Arial"/>
          <w:b/>
          <w:szCs w:val="24"/>
        </w:rPr>
        <w:lastRenderedPageBreak/>
        <w:t>Information</w:t>
      </w:r>
    </w:p>
    <w:p w14:paraId="7CF72101" w14:textId="77777777" w:rsidR="00CB05D7" w:rsidRDefault="00CB05D7" w:rsidP="00CB05D7">
      <w:pPr>
        <w:pStyle w:val="ListParagraph"/>
        <w:ind w:left="465"/>
        <w:jc w:val="both"/>
        <w:rPr>
          <w:rFonts w:ascii="Arial" w:hAnsi="Arial" w:cs="Arial"/>
          <w:b/>
          <w:szCs w:val="24"/>
        </w:rPr>
      </w:pPr>
    </w:p>
    <w:p w14:paraId="0A3FF254" w14:textId="635DCFAC" w:rsidR="006C4B59" w:rsidRDefault="006C4B59" w:rsidP="00C2335C">
      <w:pPr>
        <w:pStyle w:val="ListParagraph"/>
        <w:numPr>
          <w:ilvl w:val="1"/>
          <w:numId w:val="11"/>
        </w:numPr>
        <w:ind w:left="0" w:firstLine="0"/>
        <w:jc w:val="both"/>
        <w:rPr>
          <w:rFonts w:ascii="Arial" w:hAnsi="Arial" w:cs="Arial"/>
          <w:bCs/>
          <w:szCs w:val="24"/>
        </w:rPr>
      </w:pPr>
      <w:r>
        <w:rPr>
          <w:rFonts w:ascii="Arial" w:hAnsi="Arial" w:cs="Arial"/>
          <w:bCs/>
          <w:szCs w:val="24"/>
        </w:rPr>
        <w:t>Basic Needs Committee</w:t>
      </w:r>
      <w:r w:rsidR="0065798D">
        <w:rPr>
          <w:rFonts w:ascii="Arial" w:hAnsi="Arial" w:cs="Arial"/>
          <w:bCs/>
          <w:szCs w:val="24"/>
        </w:rPr>
        <w:t xml:space="preserve"> – Purpose and Function Statement Update</w:t>
      </w:r>
    </w:p>
    <w:p w14:paraId="6EB74E7A" w14:textId="72A10377" w:rsidR="001E4449" w:rsidRDefault="001E4449" w:rsidP="001E4449">
      <w:pPr>
        <w:pStyle w:val="ListParagraph"/>
        <w:ind w:left="0"/>
        <w:jc w:val="both"/>
        <w:rPr>
          <w:rFonts w:ascii="Arial" w:hAnsi="Arial" w:cs="Arial"/>
          <w:bCs/>
          <w:szCs w:val="24"/>
        </w:rPr>
      </w:pPr>
      <w:r w:rsidRPr="001E4449">
        <w:rPr>
          <w:rFonts w:ascii="Arial" w:hAnsi="Arial" w:cs="Arial"/>
          <w:bCs/>
          <w:szCs w:val="24"/>
        </w:rPr>
        <w:t>On 12.06.2023, PAC approved the Basic Needs committee Purpose and Function Statement with a recommendation to add one classified representative appointed by CSEA 262.</w:t>
      </w:r>
      <w:r>
        <w:rPr>
          <w:rFonts w:ascii="Arial" w:hAnsi="Arial" w:cs="Arial"/>
          <w:bCs/>
          <w:szCs w:val="24"/>
        </w:rPr>
        <w:t xml:space="preserve">  </w:t>
      </w:r>
      <w:r w:rsidRPr="001E4449">
        <w:rPr>
          <w:rFonts w:ascii="Arial" w:hAnsi="Arial" w:cs="Arial"/>
          <w:bCs/>
          <w:szCs w:val="24"/>
        </w:rPr>
        <w:t>On 03.19.2024, the committee communicated that the committee members voted against adding another member, regardless of affiliation, to an already large operational committee.</w:t>
      </w:r>
    </w:p>
    <w:p w14:paraId="4AB35B3A" w14:textId="77777777" w:rsidR="0065798D" w:rsidRDefault="0065798D" w:rsidP="0065798D">
      <w:pPr>
        <w:pStyle w:val="ListParagraph"/>
        <w:ind w:left="0"/>
        <w:jc w:val="both"/>
        <w:rPr>
          <w:rFonts w:ascii="Arial" w:hAnsi="Arial" w:cs="Arial"/>
          <w:bCs/>
          <w:szCs w:val="24"/>
        </w:rPr>
      </w:pPr>
    </w:p>
    <w:p w14:paraId="656AF905" w14:textId="625BF110" w:rsidR="0065798D" w:rsidRDefault="0065798D" w:rsidP="0065798D">
      <w:pPr>
        <w:pStyle w:val="ListParagraph"/>
        <w:numPr>
          <w:ilvl w:val="1"/>
          <w:numId w:val="11"/>
        </w:numPr>
        <w:ind w:left="0" w:firstLine="0"/>
        <w:jc w:val="both"/>
        <w:rPr>
          <w:rFonts w:ascii="Arial" w:hAnsi="Arial" w:cs="Arial"/>
          <w:bCs/>
          <w:szCs w:val="24"/>
        </w:rPr>
      </w:pPr>
      <w:r>
        <w:rPr>
          <w:rFonts w:ascii="Arial" w:hAnsi="Arial" w:cs="Arial"/>
          <w:bCs/>
          <w:szCs w:val="24"/>
        </w:rPr>
        <w:t>Budget Committee – Purpose and Function Statement Update</w:t>
      </w:r>
    </w:p>
    <w:p w14:paraId="5747E412" w14:textId="11E4D203" w:rsidR="00854217" w:rsidRPr="00854217" w:rsidRDefault="00854217" w:rsidP="00F20594">
      <w:pPr>
        <w:pStyle w:val="ListParagraph"/>
        <w:ind w:left="0"/>
        <w:jc w:val="both"/>
        <w:rPr>
          <w:rFonts w:ascii="Arial" w:hAnsi="Arial" w:cs="Arial"/>
          <w:bCs/>
          <w:szCs w:val="24"/>
        </w:rPr>
      </w:pPr>
      <w:r w:rsidRPr="00854217">
        <w:rPr>
          <w:rFonts w:ascii="Arial" w:hAnsi="Arial" w:cs="Arial"/>
          <w:bCs/>
          <w:szCs w:val="24"/>
        </w:rPr>
        <w:t>On 12.06.2023, PAC approved the Budget Committee Purpose and Function with a recommendation to add a School of Continuing Education representative appointed by the Vice resident of the School of Continuing Education.</w:t>
      </w:r>
      <w:r>
        <w:rPr>
          <w:rFonts w:ascii="Arial" w:hAnsi="Arial" w:cs="Arial"/>
          <w:bCs/>
          <w:szCs w:val="24"/>
        </w:rPr>
        <w:t xml:space="preserve">  </w:t>
      </w:r>
      <w:r w:rsidRPr="00854217">
        <w:rPr>
          <w:rFonts w:ascii="Arial" w:hAnsi="Arial" w:cs="Arial"/>
          <w:bCs/>
          <w:szCs w:val="24"/>
        </w:rPr>
        <w:t>On 03.13.2024, the committee agreed to add the additional member and will be reaching out to Dr. Arballo for an appointment.</w:t>
      </w:r>
    </w:p>
    <w:p w14:paraId="2F09B7CA" w14:textId="77777777" w:rsidR="0065798D" w:rsidRPr="00854217" w:rsidRDefault="0065798D" w:rsidP="00854217">
      <w:pPr>
        <w:rPr>
          <w:rFonts w:ascii="Arial" w:hAnsi="Arial" w:cs="Arial"/>
          <w:bCs/>
          <w:szCs w:val="24"/>
        </w:rPr>
      </w:pPr>
    </w:p>
    <w:p w14:paraId="0BADE4A7" w14:textId="60F983D5" w:rsidR="0065798D" w:rsidRDefault="0065798D" w:rsidP="0065798D">
      <w:pPr>
        <w:pStyle w:val="ListParagraph"/>
        <w:numPr>
          <w:ilvl w:val="1"/>
          <w:numId w:val="11"/>
        </w:numPr>
        <w:ind w:left="0" w:firstLine="0"/>
        <w:jc w:val="both"/>
        <w:rPr>
          <w:rFonts w:ascii="Arial" w:hAnsi="Arial" w:cs="Arial"/>
          <w:bCs/>
          <w:szCs w:val="24"/>
        </w:rPr>
      </w:pPr>
      <w:r>
        <w:rPr>
          <w:rFonts w:ascii="Arial" w:hAnsi="Arial" w:cs="Arial"/>
          <w:bCs/>
          <w:szCs w:val="24"/>
        </w:rPr>
        <w:t>Employee Wellness Committee – Purpose and Function Statement Update</w:t>
      </w:r>
    </w:p>
    <w:p w14:paraId="487E3B24" w14:textId="2AF5EC9B" w:rsidR="00C479CA" w:rsidRPr="00C479CA" w:rsidRDefault="00C479CA" w:rsidP="004F47A9">
      <w:pPr>
        <w:pStyle w:val="ListParagraph"/>
        <w:ind w:left="0"/>
        <w:jc w:val="both"/>
        <w:rPr>
          <w:rFonts w:ascii="Arial" w:hAnsi="Arial" w:cs="Arial"/>
          <w:bCs/>
          <w:szCs w:val="24"/>
        </w:rPr>
      </w:pPr>
      <w:r w:rsidRPr="00C479CA">
        <w:rPr>
          <w:rFonts w:ascii="Arial" w:hAnsi="Arial" w:cs="Arial"/>
          <w:bCs/>
          <w:szCs w:val="24"/>
        </w:rPr>
        <w:t>On 12.06.2023, PAC approved the Employee Wellness Committee Purpose and Function Statement with a recommendation to add an additional member appointed by the Academic Senate, increasing membership to 15.</w:t>
      </w:r>
      <w:r>
        <w:rPr>
          <w:rFonts w:ascii="Arial" w:hAnsi="Arial" w:cs="Arial"/>
          <w:bCs/>
          <w:szCs w:val="24"/>
        </w:rPr>
        <w:t xml:space="preserve">  </w:t>
      </w:r>
      <w:r w:rsidRPr="00C479CA">
        <w:rPr>
          <w:rFonts w:ascii="Arial" w:hAnsi="Arial" w:cs="Arial"/>
          <w:bCs/>
          <w:szCs w:val="24"/>
        </w:rPr>
        <w:t>On 03.19.2024, the committee communicated it is rejecting the recommendation as presented.  Currently, the committee makeup includes three faculty appointments.  At this time, adding another faculty appointment is not necessary to carry out the purpose and function of the committee.  Instead, the committee recommends that the Academic Senate (AS) work with the Faculty Association (FA) to give AS one of their three appointments to help balance faculty representation within those two groups.</w:t>
      </w:r>
      <w:r>
        <w:rPr>
          <w:rFonts w:ascii="Arial" w:hAnsi="Arial" w:cs="Arial"/>
          <w:bCs/>
          <w:szCs w:val="24"/>
        </w:rPr>
        <w:t xml:space="preserve">  </w:t>
      </w:r>
      <w:r w:rsidRPr="00C479CA">
        <w:rPr>
          <w:rFonts w:ascii="Arial" w:hAnsi="Arial" w:cs="Arial"/>
          <w:bCs/>
          <w:szCs w:val="24"/>
        </w:rPr>
        <w:t>If the FA agrees to relinquish one of their seats to the AS, the committee would like to remind the AS that the committee’s work is centered on health and wellness; with that in mind, faculty appointed to the committee should have subject matter expertise in the areas of:</w:t>
      </w:r>
    </w:p>
    <w:p w14:paraId="1D0F055C" w14:textId="77777777" w:rsidR="00C479CA" w:rsidRPr="00C479CA" w:rsidRDefault="00C479CA" w:rsidP="00C479CA">
      <w:pPr>
        <w:pStyle w:val="ListParagraph"/>
        <w:jc w:val="both"/>
        <w:rPr>
          <w:rFonts w:ascii="Arial" w:hAnsi="Arial" w:cs="Arial"/>
          <w:bCs/>
          <w:szCs w:val="24"/>
        </w:rPr>
      </w:pPr>
      <w:r w:rsidRPr="00C479CA">
        <w:rPr>
          <w:rFonts w:ascii="Arial" w:hAnsi="Arial" w:cs="Arial"/>
          <w:bCs/>
          <w:szCs w:val="24"/>
        </w:rPr>
        <w:t>Psychology</w:t>
      </w:r>
    </w:p>
    <w:p w14:paraId="056A39F4" w14:textId="77777777" w:rsidR="00C479CA" w:rsidRPr="00C479CA" w:rsidRDefault="00C479CA" w:rsidP="00C479CA">
      <w:pPr>
        <w:pStyle w:val="ListParagraph"/>
        <w:jc w:val="both"/>
        <w:rPr>
          <w:rFonts w:ascii="Arial" w:hAnsi="Arial" w:cs="Arial"/>
          <w:bCs/>
          <w:szCs w:val="24"/>
        </w:rPr>
      </w:pPr>
      <w:r w:rsidRPr="00C479CA">
        <w:rPr>
          <w:rFonts w:ascii="Arial" w:hAnsi="Arial" w:cs="Arial"/>
          <w:bCs/>
          <w:szCs w:val="24"/>
        </w:rPr>
        <w:t>Kinesiology</w:t>
      </w:r>
    </w:p>
    <w:p w14:paraId="00317E13" w14:textId="77777777" w:rsidR="00C479CA" w:rsidRPr="00C479CA" w:rsidRDefault="00C479CA" w:rsidP="00C479CA">
      <w:pPr>
        <w:pStyle w:val="ListParagraph"/>
        <w:jc w:val="both"/>
        <w:rPr>
          <w:rFonts w:ascii="Arial" w:hAnsi="Arial" w:cs="Arial"/>
          <w:bCs/>
          <w:szCs w:val="24"/>
        </w:rPr>
      </w:pPr>
      <w:r w:rsidRPr="00C479CA">
        <w:rPr>
          <w:rFonts w:ascii="Arial" w:hAnsi="Arial" w:cs="Arial"/>
          <w:bCs/>
          <w:szCs w:val="24"/>
        </w:rPr>
        <w:t>Nutrition &amp; Foods</w:t>
      </w:r>
    </w:p>
    <w:p w14:paraId="7006B4F2" w14:textId="77777777" w:rsidR="00C479CA" w:rsidRPr="00C479CA" w:rsidRDefault="00C479CA" w:rsidP="00C479CA">
      <w:pPr>
        <w:pStyle w:val="ListParagraph"/>
        <w:jc w:val="both"/>
        <w:rPr>
          <w:rFonts w:ascii="Arial" w:hAnsi="Arial" w:cs="Arial"/>
          <w:bCs/>
          <w:szCs w:val="24"/>
        </w:rPr>
      </w:pPr>
      <w:r w:rsidRPr="00C479CA">
        <w:rPr>
          <w:rFonts w:ascii="Arial" w:hAnsi="Arial" w:cs="Arial"/>
          <w:bCs/>
          <w:szCs w:val="24"/>
        </w:rPr>
        <w:t>Sociology</w:t>
      </w:r>
    </w:p>
    <w:p w14:paraId="7E642393" w14:textId="77777777" w:rsidR="00C479CA" w:rsidRPr="00C479CA" w:rsidRDefault="00C479CA" w:rsidP="00C479CA">
      <w:pPr>
        <w:pStyle w:val="ListParagraph"/>
        <w:jc w:val="both"/>
        <w:rPr>
          <w:rFonts w:ascii="Arial" w:hAnsi="Arial" w:cs="Arial"/>
          <w:bCs/>
          <w:szCs w:val="24"/>
        </w:rPr>
      </w:pPr>
      <w:r w:rsidRPr="00C479CA">
        <w:rPr>
          <w:rFonts w:ascii="Arial" w:hAnsi="Arial" w:cs="Arial"/>
          <w:bCs/>
          <w:szCs w:val="24"/>
        </w:rPr>
        <w:t>Counseling</w:t>
      </w:r>
    </w:p>
    <w:p w14:paraId="714FB2C6" w14:textId="77777777" w:rsidR="00C479CA" w:rsidRPr="00C479CA" w:rsidRDefault="00C479CA" w:rsidP="00C479CA">
      <w:pPr>
        <w:pStyle w:val="ListParagraph"/>
        <w:jc w:val="both"/>
        <w:rPr>
          <w:rFonts w:ascii="Arial" w:hAnsi="Arial" w:cs="Arial"/>
          <w:bCs/>
          <w:szCs w:val="24"/>
        </w:rPr>
      </w:pPr>
      <w:r w:rsidRPr="00C479CA">
        <w:rPr>
          <w:rFonts w:ascii="Arial" w:hAnsi="Arial" w:cs="Arial"/>
          <w:bCs/>
          <w:szCs w:val="24"/>
        </w:rPr>
        <w:t>Psych Tech</w:t>
      </w:r>
    </w:p>
    <w:p w14:paraId="292997BC" w14:textId="6A734F8B" w:rsidR="0065798D" w:rsidRDefault="00C479CA" w:rsidP="00C479CA">
      <w:pPr>
        <w:pStyle w:val="ListParagraph"/>
        <w:jc w:val="both"/>
        <w:rPr>
          <w:rFonts w:ascii="Arial" w:hAnsi="Arial" w:cs="Arial"/>
          <w:bCs/>
          <w:szCs w:val="24"/>
        </w:rPr>
      </w:pPr>
      <w:r w:rsidRPr="00C479CA">
        <w:rPr>
          <w:rFonts w:ascii="Arial" w:hAnsi="Arial" w:cs="Arial"/>
          <w:bCs/>
          <w:szCs w:val="24"/>
        </w:rPr>
        <w:t>Nursing</w:t>
      </w:r>
    </w:p>
    <w:p w14:paraId="009AD3BC" w14:textId="77777777" w:rsidR="00C479CA" w:rsidRDefault="00C479CA" w:rsidP="00C479CA">
      <w:pPr>
        <w:pStyle w:val="ListParagraph"/>
        <w:jc w:val="both"/>
        <w:rPr>
          <w:rFonts w:ascii="Arial" w:hAnsi="Arial" w:cs="Arial"/>
          <w:bCs/>
          <w:szCs w:val="24"/>
        </w:rPr>
      </w:pPr>
    </w:p>
    <w:p w14:paraId="5F5B41B2" w14:textId="5DC1124F" w:rsidR="00B82E35" w:rsidRDefault="00B82E35" w:rsidP="00B82E35">
      <w:pPr>
        <w:pStyle w:val="ListParagraph"/>
        <w:numPr>
          <w:ilvl w:val="1"/>
          <w:numId w:val="11"/>
        </w:numPr>
        <w:ind w:left="0" w:firstLine="0"/>
        <w:jc w:val="both"/>
        <w:rPr>
          <w:rFonts w:ascii="Arial" w:hAnsi="Arial" w:cs="Arial"/>
          <w:bCs/>
          <w:szCs w:val="24"/>
        </w:rPr>
      </w:pPr>
      <w:r>
        <w:rPr>
          <w:rFonts w:ascii="Arial" w:hAnsi="Arial" w:cs="Arial"/>
          <w:bCs/>
          <w:szCs w:val="24"/>
        </w:rPr>
        <w:t>Professional Development Council – Purpose and Function Statement Update</w:t>
      </w:r>
    </w:p>
    <w:p w14:paraId="4AF42B5F" w14:textId="2FC47701" w:rsidR="00B82E35" w:rsidRDefault="00911CCD" w:rsidP="00911CCD">
      <w:pPr>
        <w:pStyle w:val="ListParagraph"/>
        <w:ind w:left="0"/>
        <w:jc w:val="both"/>
        <w:rPr>
          <w:rFonts w:ascii="Arial" w:hAnsi="Arial" w:cs="Arial"/>
          <w:bCs/>
          <w:szCs w:val="24"/>
        </w:rPr>
      </w:pPr>
      <w:r w:rsidRPr="00911CCD">
        <w:rPr>
          <w:rFonts w:ascii="Arial" w:hAnsi="Arial" w:cs="Arial"/>
          <w:bCs/>
          <w:szCs w:val="24"/>
        </w:rPr>
        <w:t xml:space="preserve">On 12.06.2023, PAC approved the Professional Development Council Purpose and Function Statement with a recommendation to add </w:t>
      </w:r>
      <w:proofErr w:type="spellStart"/>
      <w:r w:rsidRPr="00911CCD">
        <w:rPr>
          <w:rFonts w:ascii="Arial" w:hAnsi="Arial" w:cs="Arial"/>
          <w:bCs/>
          <w:szCs w:val="24"/>
        </w:rPr>
        <w:t>Confidentials</w:t>
      </w:r>
      <w:proofErr w:type="spellEnd"/>
      <w:r w:rsidRPr="00911CCD">
        <w:rPr>
          <w:rFonts w:ascii="Arial" w:hAnsi="Arial" w:cs="Arial"/>
          <w:bCs/>
          <w:szCs w:val="24"/>
        </w:rPr>
        <w:t xml:space="preserve"> to Purpose paragraph between classified and faculty, and add an additional member appointed by </w:t>
      </w:r>
      <w:proofErr w:type="spellStart"/>
      <w:r w:rsidRPr="00911CCD">
        <w:rPr>
          <w:rFonts w:ascii="Arial" w:hAnsi="Arial" w:cs="Arial"/>
          <w:bCs/>
          <w:szCs w:val="24"/>
        </w:rPr>
        <w:t>Confidentials</w:t>
      </w:r>
      <w:proofErr w:type="spellEnd"/>
      <w:r w:rsidRPr="00911CCD">
        <w:rPr>
          <w:rFonts w:ascii="Arial" w:hAnsi="Arial" w:cs="Arial"/>
          <w:bCs/>
          <w:szCs w:val="24"/>
        </w:rPr>
        <w:t>, increasing membership to 11.</w:t>
      </w:r>
      <w:r>
        <w:rPr>
          <w:rFonts w:ascii="Arial" w:hAnsi="Arial" w:cs="Arial"/>
          <w:bCs/>
          <w:szCs w:val="24"/>
        </w:rPr>
        <w:t xml:space="preserve">  </w:t>
      </w:r>
      <w:r w:rsidRPr="00911CCD">
        <w:rPr>
          <w:rFonts w:ascii="Arial" w:hAnsi="Arial" w:cs="Arial"/>
          <w:bCs/>
          <w:szCs w:val="24"/>
        </w:rPr>
        <w:t>On 02.06.2024, the committee communicated that the Council approved the recommendations and will be reaching out to the Confidential group for an appointment.</w:t>
      </w:r>
    </w:p>
    <w:p w14:paraId="303DEA58" w14:textId="77777777" w:rsidR="00911CCD" w:rsidRDefault="00911CCD" w:rsidP="00911CCD">
      <w:pPr>
        <w:pStyle w:val="ListParagraph"/>
        <w:ind w:left="0"/>
        <w:jc w:val="both"/>
        <w:rPr>
          <w:rFonts w:ascii="Arial" w:hAnsi="Arial" w:cs="Arial"/>
          <w:bCs/>
          <w:szCs w:val="24"/>
        </w:rPr>
      </w:pPr>
    </w:p>
    <w:p w14:paraId="373CA1E4" w14:textId="5A3DA717" w:rsidR="00C2335C" w:rsidRDefault="00C2335C" w:rsidP="00C2335C">
      <w:pPr>
        <w:pStyle w:val="ListParagraph"/>
        <w:numPr>
          <w:ilvl w:val="1"/>
          <w:numId w:val="11"/>
        </w:numPr>
        <w:ind w:left="0" w:firstLine="0"/>
        <w:jc w:val="both"/>
        <w:rPr>
          <w:rFonts w:ascii="Arial" w:hAnsi="Arial" w:cs="Arial"/>
          <w:bCs/>
          <w:szCs w:val="24"/>
        </w:rPr>
      </w:pPr>
      <w:r>
        <w:rPr>
          <w:rFonts w:ascii="Arial" w:hAnsi="Arial" w:cs="Arial"/>
          <w:bCs/>
          <w:szCs w:val="24"/>
        </w:rPr>
        <w:t>Strong Workforce Advisory Committee Goals and Progress Review</w:t>
      </w:r>
    </w:p>
    <w:p w14:paraId="5D624620" w14:textId="0C8C742F" w:rsidR="00C2335C" w:rsidRDefault="00DE0FFE" w:rsidP="00C2335C">
      <w:pPr>
        <w:pStyle w:val="ListParagraph"/>
        <w:ind w:left="0"/>
        <w:jc w:val="both"/>
        <w:rPr>
          <w:rFonts w:ascii="Arial" w:hAnsi="Arial" w:cs="Arial"/>
          <w:bCs/>
          <w:szCs w:val="24"/>
        </w:rPr>
      </w:pPr>
      <w:r>
        <w:rPr>
          <w:rFonts w:ascii="Arial" w:hAnsi="Arial" w:cs="Arial"/>
          <w:bCs/>
          <w:szCs w:val="24"/>
        </w:rPr>
        <w:t xml:space="preserve">On December </w:t>
      </w:r>
      <w:r w:rsidRPr="00DE0FFE">
        <w:rPr>
          <w:rFonts w:ascii="Arial" w:hAnsi="Arial" w:cs="Arial"/>
          <w:bCs/>
          <w:szCs w:val="24"/>
        </w:rPr>
        <w:t>6</w:t>
      </w:r>
      <w:r>
        <w:rPr>
          <w:rFonts w:ascii="Arial" w:hAnsi="Arial" w:cs="Arial"/>
          <w:bCs/>
          <w:szCs w:val="24"/>
        </w:rPr>
        <w:t xml:space="preserve">, </w:t>
      </w:r>
      <w:r w:rsidRPr="00DE0FFE">
        <w:rPr>
          <w:rFonts w:ascii="Arial" w:hAnsi="Arial" w:cs="Arial"/>
          <w:bCs/>
          <w:szCs w:val="24"/>
        </w:rPr>
        <w:t>2023</w:t>
      </w:r>
      <w:r>
        <w:rPr>
          <w:rFonts w:ascii="Arial" w:hAnsi="Arial" w:cs="Arial"/>
          <w:bCs/>
          <w:szCs w:val="24"/>
        </w:rPr>
        <w:t xml:space="preserve">, </w:t>
      </w:r>
      <w:r w:rsidRPr="00DE0FFE">
        <w:rPr>
          <w:rFonts w:ascii="Arial" w:hAnsi="Arial" w:cs="Arial"/>
          <w:bCs/>
          <w:szCs w:val="24"/>
        </w:rPr>
        <w:t>PAC approved Committee Goals and Progress Review (Columns 1 and 2) with a recommendation to add the link in the column for the College priority, add a goal aligning work with CCCCO Vision 2030, add a goal for funding and advocacy tied to the campus at large, with sustainability beyond categorical funding included in PIE.</w:t>
      </w:r>
      <w:r w:rsidR="00F05CA2">
        <w:rPr>
          <w:rFonts w:ascii="Arial" w:hAnsi="Arial" w:cs="Arial"/>
          <w:bCs/>
          <w:szCs w:val="24"/>
        </w:rPr>
        <w:t xml:space="preserve">  The updated file</w:t>
      </w:r>
      <w:r w:rsidR="00295053">
        <w:rPr>
          <w:rFonts w:ascii="Arial" w:hAnsi="Arial" w:cs="Arial"/>
          <w:bCs/>
          <w:szCs w:val="24"/>
        </w:rPr>
        <w:t xml:space="preserve"> can be found in the attachment in BoardDocs.</w:t>
      </w:r>
    </w:p>
    <w:p w14:paraId="29017044" w14:textId="28C8895A" w:rsidR="006B30E8" w:rsidRDefault="006B30E8">
      <w:pPr>
        <w:rPr>
          <w:rFonts w:ascii="Arial" w:hAnsi="Arial" w:cs="Arial"/>
          <w:b/>
          <w:szCs w:val="24"/>
        </w:rPr>
      </w:pPr>
      <w:r>
        <w:rPr>
          <w:rFonts w:ascii="Arial" w:hAnsi="Arial" w:cs="Arial"/>
          <w:b/>
          <w:szCs w:val="24"/>
        </w:rPr>
        <w:br w:type="page"/>
      </w:r>
    </w:p>
    <w:p w14:paraId="304A0F19" w14:textId="77777777" w:rsidR="00C2335C" w:rsidRDefault="00C2335C" w:rsidP="00CB05D7">
      <w:pPr>
        <w:pStyle w:val="ListParagraph"/>
        <w:ind w:left="465"/>
        <w:jc w:val="both"/>
        <w:rPr>
          <w:rFonts w:ascii="Arial" w:hAnsi="Arial" w:cs="Arial"/>
          <w:b/>
          <w:szCs w:val="24"/>
        </w:rPr>
      </w:pPr>
    </w:p>
    <w:p w14:paraId="041E3357" w14:textId="2BB8DD5F" w:rsidR="00BB4C97" w:rsidRPr="00B616FC" w:rsidRDefault="00BB4C97" w:rsidP="00B616FC">
      <w:pPr>
        <w:pStyle w:val="ListParagraph"/>
        <w:numPr>
          <w:ilvl w:val="0"/>
          <w:numId w:val="11"/>
        </w:numPr>
        <w:jc w:val="both"/>
        <w:rPr>
          <w:rFonts w:ascii="Arial" w:hAnsi="Arial" w:cs="Arial"/>
          <w:b/>
          <w:szCs w:val="24"/>
        </w:rPr>
      </w:pPr>
      <w:r w:rsidRPr="0005271E">
        <w:rPr>
          <w:rFonts w:ascii="Arial" w:hAnsi="Arial" w:cs="Arial"/>
          <w:b/>
          <w:szCs w:val="24"/>
        </w:rPr>
        <w:t>R</w:t>
      </w:r>
      <w:r w:rsidRPr="00B616FC">
        <w:rPr>
          <w:rFonts w:ascii="Arial" w:hAnsi="Arial" w:cs="Arial"/>
          <w:b/>
          <w:szCs w:val="24"/>
        </w:rPr>
        <w:t>eports and Committee Updates</w:t>
      </w:r>
    </w:p>
    <w:p w14:paraId="15A44535" w14:textId="77777777" w:rsidR="00BB4C97" w:rsidRPr="00CE5828" w:rsidRDefault="00BB4C97" w:rsidP="00E93D24">
      <w:pPr>
        <w:shd w:val="clear" w:color="auto" w:fill="FFFFFF" w:themeFill="background1"/>
        <w:jc w:val="both"/>
        <w:rPr>
          <w:rFonts w:ascii="Arial" w:hAnsi="Arial" w:cs="Arial"/>
          <w:bCs/>
          <w:szCs w:val="24"/>
        </w:rPr>
      </w:pPr>
    </w:p>
    <w:p w14:paraId="1042A3D7" w14:textId="394A2DEF" w:rsidR="00B26403" w:rsidRDefault="00B26403" w:rsidP="007F6544">
      <w:pPr>
        <w:pStyle w:val="ListParagraph"/>
        <w:numPr>
          <w:ilvl w:val="1"/>
          <w:numId w:val="11"/>
        </w:numPr>
        <w:ind w:left="0" w:firstLine="0"/>
        <w:jc w:val="both"/>
        <w:rPr>
          <w:rFonts w:ascii="Arial" w:hAnsi="Arial" w:cs="Arial"/>
          <w:bCs/>
          <w:szCs w:val="24"/>
        </w:rPr>
      </w:pPr>
      <w:r>
        <w:rPr>
          <w:rFonts w:ascii="Arial" w:hAnsi="Arial" w:cs="Arial"/>
          <w:bCs/>
          <w:szCs w:val="24"/>
        </w:rPr>
        <w:t>Budget Committee</w:t>
      </w:r>
    </w:p>
    <w:p w14:paraId="0B287E14" w14:textId="1842EE15" w:rsidR="00C93C8A" w:rsidRDefault="00C93C8A" w:rsidP="00C93C8A">
      <w:pPr>
        <w:pStyle w:val="ListParagraph"/>
        <w:ind w:left="0"/>
        <w:jc w:val="both"/>
        <w:rPr>
          <w:rFonts w:ascii="Arial" w:hAnsi="Arial" w:cs="Arial"/>
          <w:bCs/>
          <w:szCs w:val="24"/>
        </w:rPr>
      </w:pPr>
      <w:r>
        <w:rPr>
          <w:rFonts w:ascii="Arial" w:hAnsi="Arial" w:cs="Arial"/>
          <w:bCs/>
          <w:szCs w:val="24"/>
        </w:rPr>
        <w:t>No report provided.</w:t>
      </w:r>
    </w:p>
    <w:p w14:paraId="0A1A5259" w14:textId="77777777" w:rsidR="00B26403" w:rsidRPr="007B6892" w:rsidRDefault="00B26403" w:rsidP="007B6892">
      <w:pPr>
        <w:rPr>
          <w:rFonts w:ascii="Arial" w:hAnsi="Arial" w:cs="Arial"/>
          <w:bCs/>
          <w:szCs w:val="24"/>
        </w:rPr>
      </w:pPr>
    </w:p>
    <w:p w14:paraId="06050841" w14:textId="27381987" w:rsidR="00B26403" w:rsidRDefault="00B26403" w:rsidP="007F6544">
      <w:pPr>
        <w:pStyle w:val="ListParagraph"/>
        <w:numPr>
          <w:ilvl w:val="1"/>
          <w:numId w:val="11"/>
        </w:numPr>
        <w:ind w:left="0" w:firstLine="0"/>
        <w:jc w:val="both"/>
        <w:rPr>
          <w:rFonts w:ascii="Arial" w:hAnsi="Arial" w:cs="Arial"/>
          <w:bCs/>
          <w:szCs w:val="24"/>
        </w:rPr>
      </w:pPr>
      <w:r>
        <w:rPr>
          <w:rFonts w:ascii="Arial" w:hAnsi="Arial" w:cs="Arial"/>
          <w:bCs/>
          <w:szCs w:val="24"/>
        </w:rPr>
        <w:t>Campus Equity and Diversity Committee</w:t>
      </w:r>
    </w:p>
    <w:p w14:paraId="2D2810AB" w14:textId="01538C2E" w:rsidR="0063652D" w:rsidRDefault="00F66103" w:rsidP="00FF27DC">
      <w:pPr>
        <w:jc w:val="both"/>
        <w:rPr>
          <w:rFonts w:ascii="Arial" w:hAnsi="Arial" w:cs="Arial"/>
          <w:bCs/>
          <w:szCs w:val="24"/>
        </w:rPr>
      </w:pPr>
      <w:r w:rsidRPr="00F66103">
        <w:rPr>
          <w:rFonts w:ascii="Arial" w:hAnsi="Arial" w:cs="Arial"/>
          <w:bCs/>
          <w:szCs w:val="24"/>
        </w:rPr>
        <w:t xml:space="preserve">Tika Davé-Harris reported that the committee’s role is to promote equal access and opportunity to improve the workforce in the area of DEISAA with the committee’s primary focus being the implementation of the EEO Plan. </w:t>
      </w:r>
      <w:r>
        <w:rPr>
          <w:rFonts w:ascii="Arial" w:hAnsi="Arial" w:cs="Arial"/>
          <w:bCs/>
          <w:szCs w:val="24"/>
        </w:rPr>
        <w:t xml:space="preserve"> </w:t>
      </w:r>
      <w:r w:rsidRPr="00F66103">
        <w:rPr>
          <w:rFonts w:ascii="Arial" w:hAnsi="Arial" w:cs="Arial"/>
          <w:bCs/>
          <w:szCs w:val="24"/>
        </w:rPr>
        <w:t>The CEDC recommended to the College Compliance Officer that efforts, as reflected in the Plan, be focused on job classifications that reflect monitored groups as being underrepresented where representation falls below 80% compared to Mt. SAC’s students.</w:t>
      </w:r>
      <w:r w:rsidR="00FF27DC">
        <w:rPr>
          <w:rFonts w:ascii="Arial" w:hAnsi="Arial" w:cs="Arial"/>
          <w:bCs/>
          <w:szCs w:val="24"/>
        </w:rPr>
        <w:t xml:space="preserve"> </w:t>
      </w:r>
      <w:r w:rsidRPr="00F66103">
        <w:rPr>
          <w:rFonts w:ascii="Arial" w:hAnsi="Arial" w:cs="Arial"/>
          <w:bCs/>
          <w:szCs w:val="24"/>
        </w:rPr>
        <w:t xml:space="preserve"> The underrepresented groups are Asian and Hispanic/Latino (non-White) and the job classifications that reflect the underrepresentation are adjunct faculty, faculty, and educational administrators.</w:t>
      </w:r>
      <w:r w:rsidR="00AA0C28">
        <w:rPr>
          <w:rFonts w:ascii="Arial" w:hAnsi="Arial" w:cs="Arial"/>
          <w:bCs/>
          <w:szCs w:val="24"/>
        </w:rPr>
        <w:t xml:space="preserve"> </w:t>
      </w:r>
      <w:r w:rsidRPr="00F66103">
        <w:rPr>
          <w:rFonts w:ascii="Arial" w:hAnsi="Arial" w:cs="Arial"/>
          <w:bCs/>
          <w:szCs w:val="24"/>
        </w:rPr>
        <w:t xml:space="preserve"> It was noted that the representation of the Hispanic/Latino (non-White) group overall has increased each year for the past three years indicating the current efforts have been effective; however, the committee would like to continue to focus efforts on that group to ensure the 80% target is met. </w:t>
      </w:r>
      <w:r w:rsidR="000E5B24">
        <w:rPr>
          <w:rFonts w:ascii="Arial" w:hAnsi="Arial" w:cs="Arial"/>
          <w:bCs/>
          <w:szCs w:val="24"/>
        </w:rPr>
        <w:t xml:space="preserve"> </w:t>
      </w:r>
      <w:r w:rsidRPr="00F66103">
        <w:rPr>
          <w:rFonts w:ascii="Arial" w:hAnsi="Arial" w:cs="Arial"/>
          <w:bCs/>
          <w:szCs w:val="24"/>
        </w:rPr>
        <w:t>The EEO Plan will be email</w:t>
      </w:r>
      <w:r w:rsidR="00ED6C59">
        <w:rPr>
          <w:rFonts w:ascii="Arial" w:hAnsi="Arial" w:cs="Arial"/>
          <w:bCs/>
          <w:szCs w:val="24"/>
        </w:rPr>
        <w:t>ed to</w:t>
      </w:r>
      <w:r w:rsidRPr="00F66103">
        <w:rPr>
          <w:rFonts w:ascii="Arial" w:hAnsi="Arial" w:cs="Arial"/>
          <w:bCs/>
          <w:szCs w:val="24"/>
        </w:rPr>
        <w:t xml:space="preserve"> the council or Tika Davé-Harris will ensure it is available via the website.</w:t>
      </w:r>
    </w:p>
    <w:p w14:paraId="453BA39C" w14:textId="77777777" w:rsidR="00F66103" w:rsidRPr="007B6892" w:rsidRDefault="00F66103" w:rsidP="007B6892">
      <w:pPr>
        <w:rPr>
          <w:rFonts w:ascii="Arial" w:hAnsi="Arial" w:cs="Arial"/>
          <w:bCs/>
          <w:szCs w:val="24"/>
        </w:rPr>
      </w:pPr>
    </w:p>
    <w:p w14:paraId="195C4869" w14:textId="67A4556B" w:rsidR="00BD64AC" w:rsidRDefault="00BD64AC" w:rsidP="007F6544">
      <w:pPr>
        <w:pStyle w:val="ListParagraph"/>
        <w:numPr>
          <w:ilvl w:val="1"/>
          <w:numId w:val="11"/>
        </w:numPr>
        <w:ind w:left="0" w:firstLine="0"/>
        <w:jc w:val="both"/>
        <w:rPr>
          <w:rFonts w:ascii="Arial" w:hAnsi="Arial" w:cs="Arial"/>
          <w:bCs/>
          <w:szCs w:val="24"/>
        </w:rPr>
      </w:pPr>
      <w:r>
        <w:rPr>
          <w:rFonts w:ascii="Arial" w:hAnsi="Arial" w:cs="Arial"/>
          <w:bCs/>
          <w:szCs w:val="24"/>
        </w:rPr>
        <w:t>Climate Commitment and Environmental Justice Committee</w:t>
      </w:r>
    </w:p>
    <w:p w14:paraId="547EF722" w14:textId="1B453FCE" w:rsidR="00C93C8A" w:rsidRDefault="00C93C8A" w:rsidP="00C93C8A">
      <w:pPr>
        <w:pStyle w:val="ListParagraph"/>
        <w:ind w:left="0"/>
        <w:jc w:val="both"/>
        <w:rPr>
          <w:rFonts w:ascii="Arial" w:hAnsi="Arial" w:cs="Arial"/>
          <w:bCs/>
          <w:szCs w:val="24"/>
        </w:rPr>
      </w:pPr>
      <w:r>
        <w:rPr>
          <w:rFonts w:ascii="Arial" w:hAnsi="Arial" w:cs="Arial"/>
          <w:bCs/>
          <w:szCs w:val="24"/>
        </w:rPr>
        <w:t>No report provided.</w:t>
      </w:r>
    </w:p>
    <w:p w14:paraId="7E34D04E" w14:textId="77777777" w:rsidR="00C93C8A" w:rsidRDefault="00C93C8A" w:rsidP="00C93C8A">
      <w:pPr>
        <w:pStyle w:val="ListParagraph"/>
        <w:ind w:left="0"/>
        <w:jc w:val="both"/>
        <w:rPr>
          <w:rFonts w:ascii="Arial" w:hAnsi="Arial" w:cs="Arial"/>
          <w:bCs/>
          <w:szCs w:val="24"/>
        </w:rPr>
      </w:pPr>
    </w:p>
    <w:p w14:paraId="6AFD883D" w14:textId="2B098FF4" w:rsidR="004E1E33" w:rsidRDefault="004E1E33" w:rsidP="007F6544">
      <w:pPr>
        <w:pStyle w:val="ListParagraph"/>
        <w:numPr>
          <w:ilvl w:val="1"/>
          <w:numId w:val="11"/>
        </w:numPr>
        <w:ind w:left="0" w:firstLine="0"/>
        <w:jc w:val="both"/>
        <w:rPr>
          <w:rFonts w:ascii="Arial" w:hAnsi="Arial" w:cs="Arial"/>
          <w:bCs/>
          <w:szCs w:val="24"/>
        </w:rPr>
      </w:pPr>
      <w:r>
        <w:rPr>
          <w:rFonts w:ascii="Arial" w:hAnsi="Arial" w:cs="Arial"/>
          <w:bCs/>
          <w:szCs w:val="24"/>
        </w:rPr>
        <w:t>DEISA+ Council</w:t>
      </w:r>
    </w:p>
    <w:p w14:paraId="156D0D33" w14:textId="5F7B8107" w:rsidR="00FB4ADC" w:rsidRDefault="00FB4ADC" w:rsidP="00FB4ADC">
      <w:pPr>
        <w:pStyle w:val="ListParagraph"/>
        <w:ind w:left="0"/>
        <w:jc w:val="both"/>
        <w:rPr>
          <w:rFonts w:ascii="Arial" w:hAnsi="Arial" w:cs="Arial"/>
          <w:bCs/>
          <w:szCs w:val="24"/>
        </w:rPr>
      </w:pPr>
      <w:r>
        <w:rPr>
          <w:rFonts w:ascii="Arial" w:hAnsi="Arial" w:cs="Arial"/>
          <w:bCs/>
          <w:szCs w:val="24"/>
        </w:rPr>
        <w:t>Dr. Mica Stewart</w:t>
      </w:r>
      <w:r w:rsidR="007606BA">
        <w:rPr>
          <w:rFonts w:ascii="Arial" w:hAnsi="Arial" w:cs="Arial"/>
          <w:bCs/>
          <w:szCs w:val="24"/>
        </w:rPr>
        <w:t xml:space="preserve"> </w:t>
      </w:r>
      <w:r w:rsidR="000A28FF">
        <w:rPr>
          <w:rFonts w:ascii="Arial" w:hAnsi="Arial" w:cs="Arial"/>
          <w:bCs/>
          <w:szCs w:val="24"/>
        </w:rPr>
        <w:t xml:space="preserve">and Gizelle Ponzillo </w:t>
      </w:r>
      <w:r w:rsidR="007606BA">
        <w:rPr>
          <w:rFonts w:ascii="Arial" w:hAnsi="Arial" w:cs="Arial"/>
          <w:bCs/>
          <w:szCs w:val="24"/>
        </w:rPr>
        <w:t>reported the Council</w:t>
      </w:r>
      <w:r w:rsidR="00502015">
        <w:rPr>
          <w:rFonts w:ascii="Arial" w:hAnsi="Arial" w:cs="Arial"/>
          <w:bCs/>
          <w:szCs w:val="24"/>
        </w:rPr>
        <w:t xml:space="preserve"> is focusing its efforts on scheduling and planning a</w:t>
      </w:r>
      <w:r w:rsidR="000A28FF">
        <w:rPr>
          <w:rFonts w:ascii="Arial" w:hAnsi="Arial" w:cs="Arial"/>
          <w:bCs/>
          <w:szCs w:val="24"/>
        </w:rPr>
        <w:t>n all-day</w:t>
      </w:r>
      <w:r w:rsidR="00502015">
        <w:rPr>
          <w:rFonts w:ascii="Arial" w:hAnsi="Arial" w:cs="Arial"/>
          <w:bCs/>
          <w:szCs w:val="24"/>
        </w:rPr>
        <w:t xml:space="preserve"> summit where th</w:t>
      </w:r>
      <w:r w:rsidR="000A28FF">
        <w:rPr>
          <w:rFonts w:ascii="Arial" w:hAnsi="Arial" w:cs="Arial"/>
          <w:bCs/>
          <w:szCs w:val="24"/>
        </w:rPr>
        <w:t>e</w:t>
      </w:r>
      <w:r w:rsidR="00EE04DD">
        <w:rPr>
          <w:rFonts w:ascii="Arial" w:hAnsi="Arial" w:cs="Arial"/>
          <w:bCs/>
          <w:szCs w:val="24"/>
        </w:rPr>
        <w:t>y</w:t>
      </w:r>
      <w:r w:rsidR="000A28FF">
        <w:rPr>
          <w:rFonts w:ascii="Arial" w:hAnsi="Arial" w:cs="Arial"/>
          <w:bCs/>
          <w:szCs w:val="24"/>
        </w:rPr>
        <w:t xml:space="preserve"> </w:t>
      </w:r>
      <w:r w:rsidR="00502015">
        <w:rPr>
          <w:rFonts w:ascii="Arial" w:hAnsi="Arial" w:cs="Arial"/>
          <w:bCs/>
          <w:szCs w:val="24"/>
        </w:rPr>
        <w:t>can focus on Purpose and Function</w:t>
      </w:r>
      <w:r w:rsidR="006C68CD">
        <w:rPr>
          <w:rFonts w:ascii="Arial" w:hAnsi="Arial" w:cs="Arial"/>
          <w:bCs/>
          <w:szCs w:val="24"/>
        </w:rPr>
        <w:t>, Goals and Outcomes, and the implications and impacts on our students.</w:t>
      </w:r>
      <w:r w:rsidR="00E74455">
        <w:rPr>
          <w:rFonts w:ascii="Arial" w:hAnsi="Arial" w:cs="Arial"/>
          <w:bCs/>
          <w:szCs w:val="24"/>
        </w:rPr>
        <w:t xml:space="preserve">  They are also working with other committees campus-wide who </w:t>
      </w:r>
      <w:r w:rsidR="00237D25">
        <w:rPr>
          <w:rFonts w:ascii="Arial" w:hAnsi="Arial" w:cs="Arial"/>
          <w:bCs/>
          <w:szCs w:val="24"/>
        </w:rPr>
        <w:t>would like</w:t>
      </w:r>
      <w:r w:rsidR="00E74455">
        <w:rPr>
          <w:rFonts w:ascii="Arial" w:hAnsi="Arial" w:cs="Arial"/>
          <w:bCs/>
          <w:szCs w:val="24"/>
        </w:rPr>
        <w:t xml:space="preserve"> training on DEISA+</w:t>
      </w:r>
      <w:r w:rsidR="00D5288C">
        <w:rPr>
          <w:rFonts w:ascii="Arial" w:hAnsi="Arial" w:cs="Arial"/>
          <w:bCs/>
          <w:szCs w:val="24"/>
        </w:rPr>
        <w:t>.</w:t>
      </w:r>
    </w:p>
    <w:p w14:paraId="764EF1C8" w14:textId="77777777" w:rsidR="00BD64AC" w:rsidRPr="007B6892" w:rsidRDefault="00BD64AC" w:rsidP="007B6892">
      <w:pPr>
        <w:rPr>
          <w:rFonts w:ascii="Arial" w:hAnsi="Arial" w:cs="Arial"/>
          <w:bCs/>
          <w:szCs w:val="24"/>
        </w:rPr>
      </w:pPr>
    </w:p>
    <w:p w14:paraId="5F91C567" w14:textId="12E24016" w:rsidR="00BD64AC" w:rsidRDefault="00BD64AC" w:rsidP="007F6544">
      <w:pPr>
        <w:pStyle w:val="ListParagraph"/>
        <w:numPr>
          <w:ilvl w:val="1"/>
          <w:numId w:val="11"/>
        </w:numPr>
        <w:ind w:left="0" w:firstLine="0"/>
        <w:jc w:val="both"/>
        <w:rPr>
          <w:rFonts w:ascii="Arial" w:hAnsi="Arial" w:cs="Arial"/>
          <w:bCs/>
          <w:szCs w:val="24"/>
        </w:rPr>
      </w:pPr>
      <w:r>
        <w:rPr>
          <w:rFonts w:ascii="Arial" w:hAnsi="Arial" w:cs="Arial"/>
          <w:bCs/>
          <w:szCs w:val="24"/>
        </w:rPr>
        <w:t>Facilities Advisory Committee</w:t>
      </w:r>
    </w:p>
    <w:p w14:paraId="0E5E794C" w14:textId="6D0F48CB" w:rsidR="004E1E33" w:rsidRDefault="00C93C8A" w:rsidP="00C93C8A">
      <w:pPr>
        <w:rPr>
          <w:rFonts w:ascii="Arial" w:hAnsi="Arial" w:cs="Arial"/>
          <w:bCs/>
          <w:szCs w:val="24"/>
        </w:rPr>
      </w:pPr>
      <w:r>
        <w:rPr>
          <w:rFonts w:ascii="Arial" w:hAnsi="Arial" w:cs="Arial"/>
          <w:bCs/>
          <w:szCs w:val="24"/>
        </w:rPr>
        <w:t>No report provided.</w:t>
      </w:r>
    </w:p>
    <w:p w14:paraId="0B8AF3D7" w14:textId="77777777" w:rsidR="00C93C8A" w:rsidRPr="00C93C8A" w:rsidRDefault="00C93C8A" w:rsidP="00C93C8A">
      <w:pPr>
        <w:rPr>
          <w:rFonts w:ascii="Arial" w:hAnsi="Arial" w:cs="Arial"/>
          <w:bCs/>
          <w:szCs w:val="24"/>
        </w:rPr>
      </w:pPr>
    </w:p>
    <w:p w14:paraId="5C504471" w14:textId="539C6F63" w:rsidR="004E1E33" w:rsidRDefault="004E1E33" w:rsidP="007F6544">
      <w:pPr>
        <w:pStyle w:val="ListParagraph"/>
        <w:numPr>
          <w:ilvl w:val="1"/>
          <w:numId w:val="11"/>
        </w:numPr>
        <w:ind w:left="0" w:firstLine="0"/>
        <w:jc w:val="both"/>
        <w:rPr>
          <w:rFonts w:ascii="Arial" w:hAnsi="Arial" w:cs="Arial"/>
          <w:bCs/>
          <w:szCs w:val="24"/>
        </w:rPr>
      </w:pPr>
      <w:r>
        <w:rPr>
          <w:rFonts w:ascii="Arial" w:hAnsi="Arial" w:cs="Arial"/>
          <w:bCs/>
          <w:szCs w:val="24"/>
        </w:rPr>
        <w:t xml:space="preserve">Institutional </w:t>
      </w:r>
      <w:r w:rsidR="00B61222">
        <w:rPr>
          <w:rFonts w:ascii="Arial" w:hAnsi="Arial" w:cs="Arial"/>
          <w:bCs/>
          <w:szCs w:val="24"/>
        </w:rPr>
        <w:t>Effectiveness</w:t>
      </w:r>
      <w:r>
        <w:rPr>
          <w:rFonts w:ascii="Arial" w:hAnsi="Arial" w:cs="Arial"/>
          <w:bCs/>
          <w:szCs w:val="24"/>
        </w:rPr>
        <w:t xml:space="preserve"> Committee</w:t>
      </w:r>
    </w:p>
    <w:p w14:paraId="57714B0D" w14:textId="662745A1" w:rsidR="00041706" w:rsidRDefault="00041706" w:rsidP="00041706">
      <w:pPr>
        <w:pStyle w:val="ListParagraph"/>
        <w:ind w:left="0"/>
        <w:jc w:val="both"/>
        <w:rPr>
          <w:rFonts w:ascii="Arial" w:hAnsi="Arial" w:cs="Arial"/>
          <w:bCs/>
          <w:szCs w:val="24"/>
        </w:rPr>
      </w:pPr>
      <w:r w:rsidRPr="00041706">
        <w:rPr>
          <w:rFonts w:ascii="Arial" w:hAnsi="Arial" w:cs="Arial"/>
          <w:bCs/>
          <w:szCs w:val="24"/>
        </w:rPr>
        <w:t xml:space="preserve">Dr. Patty </w:t>
      </w:r>
      <w:proofErr w:type="spellStart"/>
      <w:r w:rsidRPr="00041706">
        <w:rPr>
          <w:rFonts w:ascii="Arial" w:hAnsi="Arial" w:cs="Arial"/>
          <w:bCs/>
          <w:szCs w:val="24"/>
        </w:rPr>
        <w:t>Quiñones</w:t>
      </w:r>
      <w:proofErr w:type="spellEnd"/>
      <w:r>
        <w:rPr>
          <w:rFonts w:ascii="Arial" w:hAnsi="Arial" w:cs="Arial"/>
          <w:bCs/>
          <w:szCs w:val="24"/>
        </w:rPr>
        <w:t xml:space="preserve"> reported </w:t>
      </w:r>
      <w:r w:rsidR="00927FED">
        <w:rPr>
          <w:rFonts w:ascii="Arial" w:hAnsi="Arial" w:cs="Arial"/>
          <w:bCs/>
          <w:szCs w:val="24"/>
        </w:rPr>
        <w:t xml:space="preserve">Lianne Greenlee </w:t>
      </w:r>
      <w:r w:rsidR="003636F7">
        <w:rPr>
          <w:rFonts w:ascii="Arial" w:hAnsi="Arial" w:cs="Arial"/>
          <w:bCs/>
          <w:szCs w:val="24"/>
        </w:rPr>
        <w:t>will be the Spring</w:t>
      </w:r>
      <w:r w:rsidR="00927FED">
        <w:rPr>
          <w:rFonts w:ascii="Arial" w:hAnsi="Arial" w:cs="Arial"/>
          <w:bCs/>
          <w:szCs w:val="24"/>
        </w:rPr>
        <w:t xml:space="preserve"> Tri-Chair</w:t>
      </w:r>
      <w:r w:rsidR="009D4BAE">
        <w:rPr>
          <w:rFonts w:ascii="Arial" w:hAnsi="Arial" w:cs="Arial"/>
          <w:bCs/>
          <w:szCs w:val="24"/>
        </w:rPr>
        <w:t xml:space="preserve"> for the committee</w:t>
      </w:r>
      <w:r w:rsidR="00F50270">
        <w:rPr>
          <w:rFonts w:ascii="Arial" w:hAnsi="Arial" w:cs="Arial"/>
          <w:bCs/>
          <w:szCs w:val="24"/>
        </w:rPr>
        <w:t xml:space="preserve">.  </w:t>
      </w:r>
      <w:r w:rsidR="00DC097C" w:rsidRPr="00DC097C">
        <w:rPr>
          <w:rFonts w:ascii="Arial" w:hAnsi="Arial" w:cs="Arial"/>
          <w:bCs/>
          <w:szCs w:val="24"/>
        </w:rPr>
        <w:t xml:space="preserve">IEC will be working with the Planning and Institutional Effectiveness Committee to begin revising the PIE process and to develop an implementation timeline for the new three year PIE cycle recently approved by PAC. </w:t>
      </w:r>
      <w:r w:rsidR="002075BD">
        <w:rPr>
          <w:rFonts w:ascii="Arial" w:hAnsi="Arial" w:cs="Arial"/>
          <w:bCs/>
          <w:szCs w:val="24"/>
        </w:rPr>
        <w:t xml:space="preserve"> </w:t>
      </w:r>
      <w:r w:rsidR="00DC097C" w:rsidRPr="00DC097C">
        <w:rPr>
          <w:rFonts w:ascii="Arial" w:hAnsi="Arial" w:cs="Arial"/>
          <w:bCs/>
          <w:szCs w:val="24"/>
        </w:rPr>
        <w:t xml:space="preserve">IEC will leverage the new accreditation standards to ensure that the comprehensive PIE has all the necessary elements. </w:t>
      </w:r>
      <w:r w:rsidR="002075BD">
        <w:rPr>
          <w:rFonts w:ascii="Arial" w:hAnsi="Arial" w:cs="Arial"/>
          <w:bCs/>
          <w:szCs w:val="24"/>
        </w:rPr>
        <w:t xml:space="preserve"> </w:t>
      </w:r>
      <w:r w:rsidR="00DC097C" w:rsidRPr="00DC097C">
        <w:rPr>
          <w:rFonts w:ascii="Arial" w:hAnsi="Arial" w:cs="Arial"/>
          <w:bCs/>
          <w:szCs w:val="24"/>
        </w:rPr>
        <w:t>IEC, PIEC, and Outcomes co-chairs will be meeting to work on an integrated cycle of assessmen</w:t>
      </w:r>
      <w:r w:rsidR="002075BD">
        <w:rPr>
          <w:rFonts w:ascii="Arial" w:hAnsi="Arial" w:cs="Arial"/>
          <w:bCs/>
          <w:szCs w:val="24"/>
        </w:rPr>
        <w:t>t.</w:t>
      </w:r>
    </w:p>
    <w:p w14:paraId="78071928" w14:textId="77777777" w:rsidR="004E1E33" w:rsidRPr="00B61222" w:rsidRDefault="004E1E33" w:rsidP="00B61222">
      <w:pPr>
        <w:rPr>
          <w:rFonts w:ascii="Arial" w:hAnsi="Arial" w:cs="Arial"/>
          <w:bCs/>
          <w:szCs w:val="24"/>
        </w:rPr>
      </w:pPr>
    </w:p>
    <w:p w14:paraId="76D582C8" w14:textId="7A7935B1" w:rsidR="004E1E33" w:rsidRDefault="004E1E33" w:rsidP="007F6544">
      <w:pPr>
        <w:pStyle w:val="ListParagraph"/>
        <w:numPr>
          <w:ilvl w:val="1"/>
          <w:numId w:val="11"/>
        </w:numPr>
        <w:ind w:left="0" w:firstLine="0"/>
        <w:jc w:val="both"/>
        <w:rPr>
          <w:rFonts w:ascii="Arial" w:hAnsi="Arial" w:cs="Arial"/>
          <w:bCs/>
          <w:szCs w:val="24"/>
        </w:rPr>
      </w:pPr>
      <w:r>
        <w:rPr>
          <w:rFonts w:ascii="Arial" w:hAnsi="Arial" w:cs="Arial"/>
          <w:bCs/>
          <w:szCs w:val="24"/>
        </w:rPr>
        <w:t xml:space="preserve">Police and Campus Safety </w:t>
      </w:r>
      <w:r w:rsidR="00BA486E">
        <w:rPr>
          <w:rFonts w:ascii="Arial" w:hAnsi="Arial" w:cs="Arial"/>
          <w:bCs/>
          <w:szCs w:val="24"/>
        </w:rPr>
        <w:t xml:space="preserve">Advisory </w:t>
      </w:r>
      <w:r>
        <w:rPr>
          <w:rFonts w:ascii="Arial" w:hAnsi="Arial" w:cs="Arial"/>
          <w:bCs/>
          <w:szCs w:val="24"/>
        </w:rPr>
        <w:t>Committee</w:t>
      </w:r>
    </w:p>
    <w:p w14:paraId="2998AA12" w14:textId="57484BF7" w:rsidR="00326ABA" w:rsidRDefault="00326ABA" w:rsidP="00326ABA">
      <w:pPr>
        <w:pStyle w:val="ListParagraph"/>
        <w:ind w:left="0"/>
        <w:jc w:val="both"/>
        <w:rPr>
          <w:rFonts w:ascii="Arial" w:hAnsi="Arial" w:cs="Arial"/>
          <w:bCs/>
          <w:szCs w:val="24"/>
        </w:rPr>
      </w:pPr>
      <w:r>
        <w:rPr>
          <w:rFonts w:ascii="Arial" w:hAnsi="Arial" w:cs="Arial"/>
          <w:bCs/>
          <w:szCs w:val="24"/>
        </w:rPr>
        <w:t>Dr. Veronica Saucedo reported Resolution</w:t>
      </w:r>
      <w:r w:rsidR="0021770C">
        <w:rPr>
          <w:rFonts w:ascii="Arial" w:hAnsi="Arial" w:cs="Arial"/>
          <w:bCs/>
          <w:szCs w:val="24"/>
        </w:rPr>
        <w:t xml:space="preserve"> No. 23-09 - </w:t>
      </w:r>
      <w:r w:rsidR="0021770C" w:rsidRPr="0021770C">
        <w:rPr>
          <w:rFonts w:ascii="Arial" w:hAnsi="Arial" w:cs="Arial"/>
          <w:bCs/>
          <w:szCs w:val="24"/>
        </w:rPr>
        <w:t>Accepting the Requirements of Section 13510(c), 13522, and 13512 of the California Penal Code Relative to the Recruitment and Training Standards of Public Safety Dispatcher</w:t>
      </w:r>
      <w:r w:rsidR="001E6840">
        <w:rPr>
          <w:rFonts w:ascii="Arial" w:hAnsi="Arial" w:cs="Arial"/>
          <w:bCs/>
          <w:szCs w:val="24"/>
        </w:rPr>
        <w:t>, was approved by</w:t>
      </w:r>
      <w:r w:rsidR="001E6840" w:rsidRPr="001E6840">
        <w:rPr>
          <w:rFonts w:ascii="Arial" w:hAnsi="Arial" w:cs="Arial"/>
          <w:bCs/>
          <w:szCs w:val="24"/>
        </w:rPr>
        <w:t xml:space="preserve"> </w:t>
      </w:r>
      <w:r w:rsidR="001E6840">
        <w:rPr>
          <w:rFonts w:ascii="Arial" w:hAnsi="Arial" w:cs="Arial"/>
          <w:bCs/>
          <w:szCs w:val="24"/>
        </w:rPr>
        <w:t>the Board of Trustees at the March 13th Board meeting</w:t>
      </w:r>
      <w:r w:rsidR="00724FD9">
        <w:rPr>
          <w:rFonts w:ascii="Arial" w:hAnsi="Arial" w:cs="Arial"/>
          <w:bCs/>
          <w:szCs w:val="24"/>
        </w:rPr>
        <w:t xml:space="preserve">; </w:t>
      </w:r>
      <w:r w:rsidR="00D73AB5">
        <w:rPr>
          <w:rFonts w:ascii="Arial" w:hAnsi="Arial" w:cs="Arial"/>
          <w:bCs/>
          <w:szCs w:val="24"/>
        </w:rPr>
        <w:t xml:space="preserve"> A </w:t>
      </w:r>
      <w:r w:rsidR="00DE708B">
        <w:rPr>
          <w:rFonts w:ascii="Arial" w:hAnsi="Arial" w:cs="Arial"/>
          <w:bCs/>
          <w:szCs w:val="24"/>
        </w:rPr>
        <w:t xml:space="preserve">Police and Campus Safety </w:t>
      </w:r>
      <w:r w:rsidR="00D73AB5">
        <w:rPr>
          <w:rFonts w:ascii="Arial" w:hAnsi="Arial" w:cs="Arial"/>
          <w:bCs/>
          <w:szCs w:val="24"/>
        </w:rPr>
        <w:t>positive feedback recognition form is currently being worked on</w:t>
      </w:r>
      <w:r w:rsidR="00D25EA1">
        <w:rPr>
          <w:rFonts w:ascii="Arial" w:hAnsi="Arial" w:cs="Arial"/>
          <w:bCs/>
          <w:szCs w:val="24"/>
        </w:rPr>
        <w:t>; and s</w:t>
      </w:r>
      <w:r w:rsidR="008D46A2">
        <w:rPr>
          <w:rFonts w:ascii="Arial" w:hAnsi="Arial" w:cs="Arial"/>
          <w:bCs/>
          <w:szCs w:val="24"/>
        </w:rPr>
        <w:t>he also shared that they are currently working with Foothill Transit</w:t>
      </w:r>
      <w:r w:rsidR="007F4488">
        <w:rPr>
          <w:rFonts w:ascii="Arial" w:hAnsi="Arial" w:cs="Arial"/>
          <w:bCs/>
          <w:szCs w:val="24"/>
        </w:rPr>
        <w:t xml:space="preserve"> on safety issues</w:t>
      </w:r>
      <w:r w:rsidR="002A17BB">
        <w:rPr>
          <w:rFonts w:ascii="Arial" w:hAnsi="Arial" w:cs="Arial"/>
          <w:bCs/>
          <w:szCs w:val="24"/>
        </w:rPr>
        <w:t xml:space="preserve"> and concerns</w:t>
      </w:r>
      <w:r w:rsidR="007F4488">
        <w:rPr>
          <w:rFonts w:ascii="Arial" w:hAnsi="Arial" w:cs="Arial"/>
          <w:bCs/>
          <w:szCs w:val="24"/>
        </w:rPr>
        <w:t xml:space="preserve">.  </w:t>
      </w:r>
      <w:r w:rsidR="002A17BB">
        <w:rPr>
          <w:rFonts w:ascii="Arial" w:hAnsi="Arial" w:cs="Arial"/>
          <w:bCs/>
          <w:szCs w:val="24"/>
        </w:rPr>
        <w:t xml:space="preserve">The Foothill Transit Chief of Security </w:t>
      </w:r>
      <w:r w:rsidR="00D25EA1">
        <w:rPr>
          <w:rFonts w:ascii="Arial" w:hAnsi="Arial" w:cs="Arial"/>
          <w:bCs/>
          <w:szCs w:val="24"/>
        </w:rPr>
        <w:t>and</w:t>
      </w:r>
      <w:r w:rsidR="002A17BB">
        <w:rPr>
          <w:rFonts w:ascii="Arial" w:hAnsi="Arial" w:cs="Arial"/>
          <w:bCs/>
          <w:szCs w:val="24"/>
        </w:rPr>
        <w:t xml:space="preserve"> t</w:t>
      </w:r>
      <w:r w:rsidR="00BB2807">
        <w:rPr>
          <w:rFonts w:ascii="Arial" w:hAnsi="Arial" w:cs="Arial"/>
          <w:bCs/>
          <w:szCs w:val="24"/>
        </w:rPr>
        <w:t>he</w:t>
      </w:r>
      <w:r w:rsidR="00C24BC5">
        <w:rPr>
          <w:rFonts w:ascii="Arial" w:hAnsi="Arial" w:cs="Arial"/>
          <w:bCs/>
          <w:szCs w:val="24"/>
        </w:rPr>
        <w:t>ir office</w:t>
      </w:r>
      <w:r w:rsidR="007E37D4">
        <w:rPr>
          <w:rFonts w:ascii="Arial" w:hAnsi="Arial" w:cs="Arial"/>
          <w:bCs/>
          <w:szCs w:val="24"/>
        </w:rPr>
        <w:t xml:space="preserve"> </w:t>
      </w:r>
      <w:r w:rsidR="00A75418">
        <w:rPr>
          <w:rFonts w:ascii="Arial" w:hAnsi="Arial" w:cs="Arial"/>
          <w:bCs/>
          <w:szCs w:val="24"/>
        </w:rPr>
        <w:t xml:space="preserve">directly </w:t>
      </w:r>
      <w:r w:rsidR="007E37D4">
        <w:rPr>
          <w:rFonts w:ascii="Arial" w:hAnsi="Arial" w:cs="Arial"/>
          <w:bCs/>
          <w:szCs w:val="24"/>
        </w:rPr>
        <w:t>receive information when someone reports</w:t>
      </w:r>
      <w:r w:rsidR="00C24BC5">
        <w:rPr>
          <w:rFonts w:ascii="Arial" w:hAnsi="Arial" w:cs="Arial"/>
          <w:bCs/>
          <w:szCs w:val="24"/>
        </w:rPr>
        <w:t xml:space="preserve"> non-emergency transit-related issues </w:t>
      </w:r>
      <w:r w:rsidR="00A75418">
        <w:rPr>
          <w:rFonts w:ascii="Arial" w:hAnsi="Arial" w:cs="Arial"/>
          <w:bCs/>
          <w:szCs w:val="24"/>
        </w:rPr>
        <w:t>on</w:t>
      </w:r>
      <w:r w:rsidR="002A17BB">
        <w:rPr>
          <w:rFonts w:ascii="Arial" w:hAnsi="Arial" w:cs="Arial"/>
          <w:bCs/>
          <w:szCs w:val="24"/>
        </w:rPr>
        <w:t xml:space="preserve"> </w:t>
      </w:r>
      <w:r w:rsidR="00A75418">
        <w:rPr>
          <w:rFonts w:ascii="Arial" w:hAnsi="Arial" w:cs="Arial"/>
          <w:bCs/>
          <w:szCs w:val="24"/>
        </w:rPr>
        <w:t xml:space="preserve">the </w:t>
      </w:r>
      <w:r w:rsidR="002A17BB">
        <w:rPr>
          <w:rFonts w:ascii="Arial" w:hAnsi="Arial" w:cs="Arial"/>
          <w:bCs/>
          <w:szCs w:val="24"/>
        </w:rPr>
        <w:t>app</w:t>
      </w:r>
      <w:r w:rsidR="00BB2807">
        <w:rPr>
          <w:rFonts w:ascii="Arial" w:hAnsi="Arial" w:cs="Arial"/>
          <w:bCs/>
          <w:szCs w:val="24"/>
        </w:rPr>
        <w:t xml:space="preserve"> </w:t>
      </w:r>
      <w:r w:rsidR="002A17BB">
        <w:rPr>
          <w:rFonts w:ascii="Arial" w:hAnsi="Arial" w:cs="Arial"/>
          <w:bCs/>
          <w:szCs w:val="24"/>
        </w:rPr>
        <w:t>“</w:t>
      </w:r>
      <w:r w:rsidR="007F4488">
        <w:rPr>
          <w:rFonts w:ascii="Arial" w:hAnsi="Arial" w:cs="Arial"/>
          <w:bCs/>
          <w:szCs w:val="24"/>
        </w:rPr>
        <w:t>Foothill Transit</w:t>
      </w:r>
      <w:r w:rsidR="0081765D">
        <w:rPr>
          <w:rFonts w:ascii="Arial" w:hAnsi="Arial" w:cs="Arial"/>
          <w:bCs/>
          <w:szCs w:val="24"/>
        </w:rPr>
        <w:t xml:space="preserve"> Watch</w:t>
      </w:r>
      <w:r w:rsidR="00A75418">
        <w:rPr>
          <w:rFonts w:ascii="Arial" w:hAnsi="Arial" w:cs="Arial"/>
          <w:bCs/>
          <w:szCs w:val="24"/>
        </w:rPr>
        <w:t>.</w:t>
      </w:r>
      <w:r w:rsidR="002A17BB">
        <w:rPr>
          <w:rFonts w:ascii="Arial" w:hAnsi="Arial" w:cs="Arial"/>
          <w:bCs/>
          <w:szCs w:val="24"/>
        </w:rPr>
        <w:t>”</w:t>
      </w:r>
      <w:r w:rsidR="00D3428C">
        <w:rPr>
          <w:rFonts w:ascii="Arial" w:hAnsi="Arial" w:cs="Arial"/>
          <w:bCs/>
          <w:szCs w:val="24"/>
        </w:rPr>
        <w:t xml:space="preserve"> </w:t>
      </w:r>
      <w:r w:rsidR="007F4488">
        <w:rPr>
          <w:rFonts w:ascii="Arial" w:hAnsi="Arial" w:cs="Arial"/>
          <w:bCs/>
          <w:szCs w:val="24"/>
        </w:rPr>
        <w:t xml:space="preserve"> </w:t>
      </w:r>
      <w:r w:rsidR="00D3428C">
        <w:rPr>
          <w:rFonts w:ascii="Arial" w:hAnsi="Arial" w:cs="Arial"/>
          <w:bCs/>
          <w:szCs w:val="24"/>
        </w:rPr>
        <w:t xml:space="preserve">The app </w:t>
      </w:r>
      <w:r w:rsidR="007F4488">
        <w:rPr>
          <w:rFonts w:ascii="Arial" w:hAnsi="Arial" w:cs="Arial"/>
          <w:bCs/>
          <w:szCs w:val="24"/>
        </w:rPr>
        <w:t>can be found</w:t>
      </w:r>
      <w:r w:rsidR="00BB2807">
        <w:rPr>
          <w:rFonts w:ascii="Arial" w:hAnsi="Arial" w:cs="Arial"/>
          <w:bCs/>
          <w:szCs w:val="24"/>
        </w:rPr>
        <w:t xml:space="preserve"> on iTunes or</w:t>
      </w:r>
      <w:r w:rsidR="0081765D">
        <w:rPr>
          <w:rFonts w:ascii="Arial" w:hAnsi="Arial" w:cs="Arial"/>
          <w:bCs/>
          <w:szCs w:val="24"/>
        </w:rPr>
        <w:t xml:space="preserve"> the </w:t>
      </w:r>
      <w:r w:rsidR="001F2699">
        <w:rPr>
          <w:rFonts w:ascii="Arial" w:hAnsi="Arial" w:cs="Arial"/>
          <w:bCs/>
          <w:szCs w:val="24"/>
        </w:rPr>
        <w:t>Galaxy app store</w:t>
      </w:r>
      <w:r w:rsidR="00241318">
        <w:rPr>
          <w:rFonts w:ascii="Arial" w:hAnsi="Arial" w:cs="Arial"/>
          <w:bCs/>
          <w:szCs w:val="24"/>
        </w:rPr>
        <w:t>.</w:t>
      </w:r>
    </w:p>
    <w:p w14:paraId="344A1584" w14:textId="77777777" w:rsidR="00760C40" w:rsidRPr="00B61222" w:rsidRDefault="00760C40" w:rsidP="00B61222">
      <w:pPr>
        <w:rPr>
          <w:rFonts w:ascii="Arial" w:hAnsi="Arial" w:cs="Arial"/>
          <w:bCs/>
          <w:szCs w:val="24"/>
        </w:rPr>
      </w:pPr>
    </w:p>
    <w:p w14:paraId="0B6C4D02" w14:textId="77777777" w:rsidR="00BB4C97" w:rsidRDefault="00BB4C97" w:rsidP="00BB4C97">
      <w:pPr>
        <w:pStyle w:val="ListParagraph"/>
        <w:numPr>
          <w:ilvl w:val="1"/>
          <w:numId w:val="11"/>
        </w:numPr>
        <w:shd w:val="clear" w:color="auto" w:fill="FFFFFF" w:themeFill="background1"/>
        <w:ind w:left="0" w:firstLine="0"/>
        <w:jc w:val="both"/>
        <w:rPr>
          <w:rFonts w:ascii="Arial" w:hAnsi="Arial" w:cs="Arial"/>
          <w:bCs/>
          <w:szCs w:val="24"/>
        </w:rPr>
      </w:pPr>
      <w:r w:rsidRPr="00137B75">
        <w:rPr>
          <w:rFonts w:ascii="Arial" w:hAnsi="Arial" w:cs="Arial"/>
          <w:bCs/>
          <w:szCs w:val="24"/>
        </w:rPr>
        <w:t>Overall Campus Equity</w:t>
      </w:r>
    </w:p>
    <w:p w14:paraId="0BBD29B1" w14:textId="1FB61F0F" w:rsidR="0014419A" w:rsidRDefault="00457DC8" w:rsidP="00561906">
      <w:pPr>
        <w:pStyle w:val="ListParagraph"/>
        <w:shd w:val="clear" w:color="auto" w:fill="FFFFFF" w:themeFill="background1"/>
        <w:ind w:left="0"/>
        <w:jc w:val="both"/>
        <w:rPr>
          <w:rFonts w:ascii="Arial" w:hAnsi="Arial" w:cs="Arial"/>
          <w:bCs/>
          <w:szCs w:val="24"/>
        </w:rPr>
      </w:pPr>
      <w:r>
        <w:rPr>
          <w:rFonts w:ascii="Arial" w:hAnsi="Arial" w:cs="Arial"/>
          <w:bCs/>
          <w:szCs w:val="24"/>
        </w:rPr>
        <w:t xml:space="preserve">Dr. </w:t>
      </w:r>
      <w:r w:rsidR="00FB4ADC">
        <w:rPr>
          <w:rFonts w:ascii="Arial" w:hAnsi="Arial" w:cs="Arial"/>
          <w:bCs/>
          <w:szCs w:val="24"/>
        </w:rPr>
        <w:t xml:space="preserve">Martha </w:t>
      </w:r>
      <w:r>
        <w:rPr>
          <w:rFonts w:ascii="Arial" w:hAnsi="Arial" w:cs="Arial"/>
          <w:bCs/>
          <w:szCs w:val="24"/>
        </w:rPr>
        <w:t>Garcia ac</w:t>
      </w:r>
      <w:r w:rsidR="00510603">
        <w:rPr>
          <w:rFonts w:ascii="Arial" w:hAnsi="Arial" w:cs="Arial"/>
          <w:bCs/>
          <w:szCs w:val="24"/>
        </w:rPr>
        <w:t>knowledged the students present at the PAC meeting and thanked everyone in attendance for their hard work</w:t>
      </w:r>
      <w:r w:rsidR="001F4186">
        <w:rPr>
          <w:rFonts w:ascii="Arial" w:hAnsi="Arial" w:cs="Arial"/>
          <w:bCs/>
          <w:szCs w:val="24"/>
        </w:rPr>
        <w:t>,</w:t>
      </w:r>
      <w:r w:rsidR="00901AD3">
        <w:rPr>
          <w:rFonts w:ascii="Arial" w:hAnsi="Arial" w:cs="Arial"/>
          <w:bCs/>
          <w:szCs w:val="24"/>
        </w:rPr>
        <w:t xml:space="preserve"> </w:t>
      </w:r>
      <w:r w:rsidR="008D62D2">
        <w:rPr>
          <w:rFonts w:ascii="Arial" w:hAnsi="Arial" w:cs="Arial"/>
          <w:bCs/>
          <w:szCs w:val="24"/>
        </w:rPr>
        <w:t>it is valued.</w:t>
      </w:r>
      <w:r w:rsidR="001F4186">
        <w:rPr>
          <w:rFonts w:ascii="Arial" w:hAnsi="Arial" w:cs="Arial"/>
          <w:bCs/>
          <w:szCs w:val="24"/>
        </w:rPr>
        <w:t xml:space="preserve">  Next Expanded PAC will be focused on </w:t>
      </w:r>
      <w:r w:rsidR="00E7485B">
        <w:rPr>
          <w:rFonts w:ascii="Arial" w:hAnsi="Arial" w:cs="Arial"/>
          <w:bCs/>
          <w:szCs w:val="24"/>
        </w:rPr>
        <w:t>Institutional Planning</w:t>
      </w:r>
      <w:r w:rsidR="00326ABA">
        <w:rPr>
          <w:rFonts w:ascii="Arial" w:hAnsi="Arial" w:cs="Arial"/>
          <w:bCs/>
          <w:szCs w:val="24"/>
        </w:rPr>
        <w:t xml:space="preserve"> and it will be exciting to have conversations focused on our planning efforts.</w:t>
      </w:r>
    </w:p>
    <w:p w14:paraId="182E0BD3" w14:textId="77777777" w:rsidR="008D62D2" w:rsidRDefault="008D62D2" w:rsidP="00561906">
      <w:pPr>
        <w:pStyle w:val="ListParagraph"/>
        <w:shd w:val="clear" w:color="auto" w:fill="FFFFFF" w:themeFill="background1"/>
        <w:ind w:left="0"/>
        <w:jc w:val="both"/>
        <w:rPr>
          <w:rFonts w:ascii="Arial" w:hAnsi="Arial" w:cs="Arial"/>
          <w:bCs/>
          <w:szCs w:val="24"/>
        </w:rPr>
      </w:pPr>
    </w:p>
    <w:p w14:paraId="2B04AF4D" w14:textId="0019F3D2" w:rsidR="00137B75" w:rsidRPr="00A87384" w:rsidRDefault="00CB05D7" w:rsidP="00C75F1D">
      <w:pPr>
        <w:ind w:left="360" w:hanging="360"/>
        <w:jc w:val="both"/>
        <w:rPr>
          <w:rFonts w:ascii="Arial" w:hAnsi="Arial" w:cs="Arial"/>
          <w:b/>
          <w:szCs w:val="24"/>
        </w:rPr>
      </w:pPr>
      <w:r>
        <w:rPr>
          <w:rFonts w:ascii="Arial" w:hAnsi="Arial" w:cs="Arial"/>
          <w:b/>
          <w:szCs w:val="24"/>
        </w:rPr>
        <w:t>6</w:t>
      </w:r>
      <w:r w:rsidR="001B40EE">
        <w:rPr>
          <w:rFonts w:ascii="Arial" w:hAnsi="Arial" w:cs="Arial"/>
          <w:b/>
          <w:szCs w:val="24"/>
        </w:rPr>
        <w:tab/>
      </w:r>
      <w:r w:rsidR="00137B75" w:rsidRPr="00A87384">
        <w:rPr>
          <w:rFonts w:ascii="Arial" w:hAnsi="Arial" w:cs="Arial"/>
          <w:b/>
          <w:szCs w:val="24"/>
        </w:rPr>
        <w:t>Closing Items</w:t>
      </w:r>
    </w:p>
    <w:p w14:paraId="16FC6C2B" w14:textId="77777777" w:rsidR="00C305A4" w:rsidRDefault="00C305A4" w:rsidP="00C305A4">
      <w:pPr>
        <w:pStyle w:val="NoSpacing"/>
        <w:jc w:val="both"/>
        <w:rPr>
          <w:rFonts w:ascii="Arial" w:hAnsi="Arial" w:cs="Arial"/>
          <w:bCs/>
          <w:sz w:val="24"/>
          <w:szCs w:val="24"/>
        </w:rPr>
      </w:pPr>
    </w:p>
    <w:p w14:paraId="44A67197" w14:textId="10A9AE8A" w:rsidR="007A4189" w:rsidRPr="00857086" w:rsidRDefault="00CB05D7" w:rsidP="007A4189">
      <w:pPr>
        <w:shd w:val="clear" w:color="auto" w:fill="FFFFFF" w:themeFill="background1"/>
        <w:jc w:val="both"/>
        <w:rPr>
          <w:rFonts w:ascii="Arial" w:hAnsi="Arial" w:cs="Arial"/>
          <w:bCs/>
          <w:szCs w:val="24"/>
        </w:rPr>
      </w:pPr>
      <w:r>
        <w:rPr>
          <w:rFonts w:ascii="Arial" w:hAnsi="Arial" w:cs="Arial"/>
          <w:bCs/>
          <w:szCs w:val="24"/>
        </w:rPr>
        <w:t>6</w:t>
      </w:r>
      <w:r w:rsidR="00C305A4" w:rsidRPr="00137B75">
        <w:rPr>
          <w:rFonts w:ascii="Arial" w:hAnsi="Arial" w:cs="Arial"/>
          <w:bCs/>
          <w:szCs w:val="24"/>
        </w:rPr>
        <w:t>.01</w:t>
      </w:r>
      <w:r w:rsidR="007A4189">
        <w:rPr>
          <w:rFonts w:ascii="Arial" w:hAnsi="Arial" w:cs="Arial"/>
          <w:bCs/>
          <w:szCs w:val="24"/>
        </w:rPr>
        <w:tab/>
      </w:r>
      <w:r w:rsidR="007A4189" w:rsidRPr="00857086">
        <w:rPr>
          <w:rFonts w:ascii="Arial" w:hAnsi="Arial" w:cs="Arial"/>
          <w:bCs/>
          <w:szCs w:val="24"/>
        </w:rPr>
        <w:t>Future PAC Meetings:</w:t>
      </w:r>
    </w:p>
    <w:p w14:paraId="34356F02" w14:textId="51F33F03" w:rsidR="007A4189" w:rsidRDefault="007B6892" w:rsidP="007A4189">
      <w:pPr>
        <w:pStyle w:val="ListParagraph"/>
        <w:numPr>
          <w:ilvl w:val="0"/>
          <w:numId w:val="16"/>
        </w:numPr>
        <w:shd w:val="clear" w:color="auto" w:fill="FFFFFF" w:themeFill="background1"/>
        <w:jc w:val="both"/>
        <w:rPr>
          <w:rFonts w:ascii="Arial" w:hAnsi="Arial" w:cs="Arial"/>
          <w:bCs/>
          <w:szCs w:val="24"/>
        </w:rPr>
      </w:pPr>
      <w:r>
        <w:rPr>
          <w:rFonts w:ascii="Arial" w:hAnsi="Arial" w:cs="Arial"/>
          <w:bCs/>
          <w:szCs w:val="24"/>
        </w:rPr>
        <w:t>April 5</w:t>
      </w:r>
      <w:r w:rsidR="00B07B50">
        <w:rPr>
          <w:rFonts w:ascii="Arial" w:hAnsi="Arial" w:cs="Arial"/>
          <w:bCs/>
          <w:szCs w:val="24"/>
        </w:rPr>
        <w:t>, 2024</w:t>
      </w:r>
    </w:p>
    <w:p w14:paraId="64A23DB2" w14:textId="4BDD78A9" w:rsidR="00CB05D7" w:rsidRDefault="00CB05D7" w:rsidP="007A4189">
      <w:pPr>
        <w:pStyle w:val="ListParagraph"/>
        <w:numPr>
          <w:ilvl w:val="0"/>
          <w:numId w:val="16"/>
        </w:numPr>
        <w:shd w:val="clear" w:color="auto" w:fill="FFFFFF" w:themeFill="background1"/>
        <w:jc w:val="both"/>
        <w:rPr>
          <w:rFonts w:ascii="Arial" w:hAnsi="Arial" w:cs="Arial"/>
          <w:bCs/>
          <w:szCs w:val="24"/>
        </w:rPr>
      </w:pPr>
      <w:r>
        <w:rPr>
          <w:rFonts w:ascii="Arial" w:hAnsi="Arial" w:cs="Arial"/>
          <w:bCs/>
          <w:szCs w:val="24"/>
        </w:rPr>
        <w:t>April 19, 2024</w:t>
      </w:r>
    </w:p>
    <w:p w14:paraId="6DC5E833" w14:textId="77777777" w:rsidR="00137B75" w:rsidRPr="00915B99" w:rsidRDefault="00137B75" w:rsidP="00C75F1D">
      <w:pPr>
        <w:jc w:val="both"/>
        <w:rPr>
          <w:rFonts w:ascii="Arial" w:hAnsi="Arial" w:cs="Arial"/>
          <w:bCs/>
          <w:szCs w:val="24"/>
        </w:rPr>
      </w:pPr>
    </w:p>
    <w:p w14:paraId="5C69D474" w14:textId="157CE2D1" w:rsidR="00137B75" w:rsidRPr="00857086" w:rsidRDefault="00CB05D7" w:rsidP="00C75F1D">
      <w:pPr>
        <w:pStyle w:val="NoSpacing"/>
        <w:jc w:val="both"/>
        <w:rPr>
          <w:noProof/>
          <w:szCs w:val="24"/>
        </w:rPr>
      </w:pPr>
      <w:r>
        <w:rPr>
          <w:rFonts w:ascii="Arial" w:hAnsi="Arial" w:cs="Arial"/>
          <w:sz w:val="24"/>
          <w:szCs w:val="24"/>
        </w:rPr>
        <w:t>6</w:t>
      </w:r>
      <w:r w:rsidR="00137B75" w:rsidRPr="00857086">
        <w:rPr>
          <w:rFonts w:ascii="Arial" w:hAnsi="Arial" w:cs="Arial"/>
          <w:sz w:val="24"/>
          <w:szCs w:val="24"/>
        </w:rPr>
        <w:t>.0</w:t>
      </w:r>
      <w:r w:rsidR="002B4EF5">
        <w:rPr>
          <w:rFonts w:ascii="Arial" w:hAnsi="Arial" w:cs="Arial"/>
          <w:sz w:val="24"/>
          <w:szCs w:val="24"/>
        </w:rPr>
        <w:t>2</w:t>
      </w:r>
      <w:r w:rsidR="00137B75" w:rsidRPr="00857086">
        <w:rPr>
          <w:rFonts w:ascii="Arial" w:hAnsi="Arial" w:cs="Arial"/>
          <w:sz w:val="24"/>
          <w:szCs w:val="24"/>
        </w:rPr>
        <w:tab/>
        <w:t>Adjournment</w:t>
      </w:r>
    </w:p>
    <w:p w14:paraId="63083D95" w14:textId="77C8F502" w:rsidR="00137B75" w:rsidRPr="00A87384" w:rsidRDefault="00137B75" w:rsidP="00C75F1D">
      <w:pPr>
        <w:pStyle w:val="NoSpacing"/>
        <w:jc w:val="both"/>
        <w:rPr>
          <w:rFonts w:ascii="Arial" w:hAnsi="Arial" w:cs="Arial"/>
          <w:bCs/>
          <w:sz w:val="24"/>
          <w:szCs w:val="24"/>
        </w:rPr>
      </w:pPr>
      <w:r w:rsidRPr="00A87384">
        <w:rPr>
          <w:rFonts w:ascii="Arial" w:hAnsi="Arial" w:cs="Arial"/>
          <w:bCs/>
          <w:sz w:val="24"/>
          <w:szCs w:val="24"/>
        </w:rPr>
        <w:t xml:space="preserve">The meeting adjourned at </w:t>
      </w:r>
      <w:r w:rsidR="00915B99" w:rsidRPr="004B349B">
        <w:rPr>
          <w:rFonts w:ascii="Arial" w:hAnsi="Arial" w:cs="Arial"/>
          <w:bCs/>
          <w:sz w:val="24"/>
          <w:szCs w:val="24"/>
        </w:rPr>
        <w:t>4</w:t>
      </w:r>
      <w:r w:rsidR="00E83E91" w:rsidRPr="004B349B">
        <w:rPr>
          <w:rFonts w:ascii="Arial" w:hAnsi="Arial" w:cs="Arial"/>
          <w:bCs/>
          <w:sz w:val="24"/>
          <w:szCs w:val="24"/>
        </w:rPr>
        <w:t>:</w:t>
      </w:r>
      <w:r w:rsidR="00BA486E">
        <w:rPr>
          <w:rFonts w:ascii="Arial" w:hAnsi="Arial" w:cs="Arial"/>
          <w:bCs/>
          <w:sz w:val="24"/>
          <w:szCs w:val="24"/>
        </w:rPr>
        <w:t>17</w:t>
      </w:r>
      <w:r w:rsidR="00E83E91" w:rsidRPr="004B349B">
        <w:rPr>
          <w:rFonts w:ascii="Arial" w:hAnsi="Arial" w:cs="Arial"/>
          <w:bCs/>
          <w:sz w:val="24"/>
          <w:szCs w:val="24"/>
        </w:rPr>
        <w:t xml:space="preserve"> p.m</w:t>
      </w:r>
      <w:r w:rsidRPr="004B349B">
        <w:rPr>
          <w:rFonts w:ascii="Arial" w:hAnsi="Arial" w:cs="Arial"/>
          <w:bCs/>
          <w:sz w:val="24"/>
          <w:szCs w:val="24"/>
        </w:rPr>
        <w:t>.</w:t>
      </w:r>
    </w:p>
    <w:sectPr w:rsidR="00137B75" w:rsidRPr="00A87384" w:rsidSect="00A42200">
      <w:headerReference w:type="first" r:id="rId11"/>
      <w:pgSz w:w="12240" w:h="15840" w:code="1"/>
      <w:pgMar w:top="1008" w:right="990" w:bottom="1080" w:left="86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28BB0" w14:textId="77777777" w:rsidR="005E7DC6" w:rsidRDefault="005E7DC6" w:rsidP="00B76AC6">
      <w:r>
        <w:separator/>
      </w:r>
    </w:p>
  </w:endnote>
  <w:endnote w:type="continuationSeparator" w:id="0">
    <w:p w14:paraId="19D05287" w14:textId="77777777" w:rsidR="005E7DC6" w:rsidRDefault="005E7DC6" w:rsidP="00B76AC6">
      <w:r>
        <w:continuationSeparator/>
      </w:r>
    </w:p>
  </w:endnote>
  <w:endnote w:type="continuationNotice" w:id="1">
    <w:p w14:paraId="195D2E4B" w14:textId="77777777" w:rsidR="005E7DC6" w:rsidRDefault="005E7D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BF603" w14:textId="77777777" w:rsidR="005E7DC6" w:rsidRDefault="005E7DC6" w:rsidP="00B76AC6">
      <w:r>
        <w:separator/>
      </w:r>
    </w:p>
  </w:footnote>
  <w:footnote w:type="continuationSeparator" w:id="0">
    <w:p w14:paraId="3BB14474" w14:textId="77777777" w:rsidR="005E7DC6" w:rsidRDefault="005E7DC6" w:rsidP="00B76AC6">
      <w:r>
        <w:continuationSeparator/>
      </w:r>
    </w:p>
  </w:footnote>
  <w:footnote w:type="continuationNotice" w:id="1">
    <w:p w14:paraId="6BC53CAE" w14:textId="77777777" w:rsidR="005E7DC6" w:rsidRDefault="005E7D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469D" w14:textId="77777777" w:rsidR="00215F0A" w:rsidRDefault="00215F0A">
    <w:pPr>
      <w:pStyle w:val="Header"/>
    </w:pPr>
  </w:p>
  <w:tbl>
    <w:tblPr>
      <w:tblW w:w="0" w:type="auto"/>
      <w:tblInd w:w="558" w:type="dxa"/>
      <w:tblLook w:val="01E0" w:firstRow="1" w:lastRow="1" w:firstColumn="1" w:lastColumn="1" w:noHBand="0" w:noVBand="0"/>
    </w:tblPr>
    <w:tblGrid>
      <w:gridCol w:w="3852"/>
      <w:gridCol w:w="5976"/>
    </w:tblGrid>
    <w:tr w:rsidR="00215F0A" w14:paraId="3D58B9B8" w14:textId="77777777" w:rsidTr="00280BC8">
      <w:tc>
        <w:tcPr>
          <w:tcW w:w="4364" w:type="dxa"/>
          <w:shd w:val="clear" w:color="auto" w:fill="auto"/>
        </w:tcPr>
        <w:p w14:paraId="2E4FACC9" w14:textId="77777777" w:rsidR="00215F0A" w:rsidRPr="005E5825" w:rsidRDefault="00215F0A" w:rsidP="00280BC8">
          <w:pPr>
            <w:rPr>
              <w:b/>
            </w:rPr>
          </w:pPr>
          <w:r>
            <w:rPr>
              <w:b/>
              <w:noProof/>
            </w:rPr>
            <w:drawing>
              <wp:inline distT="0" distB="0" distL="0" distR="0" wp14:anchorId="4F295B9A" wp14:editId="00AC02DC">
                <wp:extent cx="1295400" cy="958850"/>
                <wp:effectExtent l="0" t="0" r="0" b="0"/>
                <wp:docPr id="11" name="Picture 11" descr="Logo_MtSAC_Blk_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MtSAC_Blk_Pri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5400" cy="958850"/>
                        </a:xfrm>
                        <a:prstGeom prst="rect">
                          <a:avLst/>
                        </a:prstGeom>
                        <a:noFill/>
                        <a:ln>
                          <a:noFill/>
                        </a:ln>
                      </pic:spPr>
                    </pic:pic>
                  </a:graphicData>
                </a:graphic>
              </wp:inline>
            </w:drawing>
          </w:r>
        </w:p>
      </w:tc>
      <w:tc>
        <w:tcPr>
          <w:tcW w:w="5976" w:type="dxa"/>
          <w:shd w:val="clear" w:color="auto" w:fill="auto"/>
        </w:tcPr>
        <w:p w14:paraId="41A453E4" w14:textId="77777777" w:rsidR="00215F0A" w:rsidRDefault="00215F0A" w:rsidP="00280BC8">
          <w:pPr>
            <w:jc w:val="right"/>
          </w:pPr>
        </w:p>
        <w:p w14:paraId="5833267F" w14:textId="77777777" w:rsidR="00215F0A" w:rsidRDefault="00215F0A" w:rsidP="00280BC8">
          <w:pPr>
            <w:jc w:val="right"/>
          </w:pPr>
          <w:r>
            <w:rPr>
              <w:noProof/>
            </w:rPr>
            <w:drawing>
              <wp:inline distT="0" distB="0" distL="0" distR="0" wp14:anchorId="61F65237" wp14:editId="41BCECD6">
                <wp:extent cx="3657600" cy="349250"/>
                <wp:effectExtent l="0" t="0" r="0" b="0"/>
                <wp:docPr id="12" name="Picture 12" descr="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57600" cy="349250"/>
                        </a:xfrm>
                        <a:prstGeom prst="rect">
                          <a:avLst/>
                        </a:prstGeom>
                        <a:noFill/>
                        <a:ln>
                          <a:noFill/>
                        </a:ln>
                      </pic:spPr>
                    </pic:pic>
                  </a:graphicData>
                </a:graphic>
              </wp:inline>
            </w:drawing>
          </w:r>
        </w:p>
      </w:tc>
    </w:tr>
  </w:tbl>
  <w:p w14:paraId="0FD98AAF" w14:textId="77777777" w:rsidR="00215F0A" w:rsidRDefault="00215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A518F"/>
    <w:multiLevelType w:val="multilevel"/>
    <w:tmpl w:val="5960117E"/>
    <w:lvl w:ilvl="0">
      <w:start w:val="3"/>
      <w:numFmt w:val="decimal"/>
      <w:lvlText w:val="%1"/>
      <w:lvlJc w:val="left"/>
      <w:pPr>
        <w:ind w:left="465" w:hanging="465"/>
      </w:pPr>
      <w:rPr>
        <w:rFonts w:hint="default"/>
      </w:rPr>
    </w:lvl>
    <w:lvl w:ilvl="1">
      <w:start w:val="2"/>
      <w:numFmt w:val="decimalZero"/>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728197E"/>
    <w:multiLevelType w:val="hybridMultilevel"/>
    <w:tmpl w:val="330C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A7F06"/>
    <w:multiLevelType w:val="multilevel"/>
    <w:tmpl w:val="4D88C06E"/>
    <w:lvl w:ilvl="0">
      <w:start w:val="3"/>
      <w:numFmt w:val="decimal"/>
      <w:lvlText w:val="%1"/>
      <w:lvlJc w:val="left"/>
      <w:pPr>
        <w:ind w:left="465" w:hanging="465"/>
      </w:pPr>
      <w:rPr>
        <w:rFonts w:hint="default"/>
      </w:rPr>
    </w:lvl>
    <w:lvl w:ilvl="1">
      <w:start w:val="1"/>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5241187"/>
    <w:multiLevelType w:val="multilevel"/>
    <w:tmpl w:val="3496D11C"/>
    <w:lvl w:ilvl="0">
      <w:start w:val="2"/>
      <w:numFmt w:val="decimal"/>
      <w:lvlText w:val="%1"/>
      <w:lvlJc w:val="left"/>
      <w:pPr>
        <w:ind w:left="465" w:hanging="465"/>
      </w:pPr>
      <w:rPr>
        <w:rFonts w:hint="default"/>
      </w:rPr>
    </w:lvl>
    <w:lvl w:ilvl="1">
      <w:start w:val="2"/>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24C3C51"/>
    <w:multiLevelType w:val="hybridMultilevel"/>
    <w:tmpl w:val="CDACC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07058"/>
    <w:multiLevelType w:val="hybridMultilevel"/>
    <w:tmpl w:val="839C5BE4"/>
    <w:lvl w:ilvl="0" w:tplc="1466E024">
      <w:start w:val="6"/>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35C348A9"/>
    <w:multiLevelType w:val="hybridMultilevel"/>
    <w:tmpl w:val="C584E256"/>
    <w:lvl w:ilvl="0" w:tplc="7D34AF68">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AD1EEA"/>
    <w:multiLevelType w:val="hybridMultilevel"/>
    <w:tmpl w:val="3FEC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897761"/>
    <w:multiLevelType w:val="multilevel"/>
    <w:tmpl w:val="1A2E9776"/>
    <w:lvl w:ilvl="0">
      <w:start w:val="3"/>
      <w:numFmt w:val="decimal"/>
      <w:lvlText w:val="%1"/>
      <w:lvlJc w:val="left"/>
      <w:pPr>
        <w:ind w:left="465" w:hanging="465"/>
      </w:pPr>
      <w:rPr>
        <w:rFonts w:hint="default"/>
      </w:rPr>
    </w:lvl>
    <w:lvl w:ilvl="1">
      <w:start w:val="7"/>
      <w:numFmt w:val="decimalZero"/>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1C27A79"/>
    <w:multiLevelType w:val="hybridMultilevel"/>
    <w:tmpl w:val="B8CCD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F6EE9"/>
    <w:multiLevelType w:val="multilevel"/>
    <w:tmpl w:val="FF701FC4"/>
    <w:styleLink w:val="CurrentList1"/>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0D5B23"/>
    <w:multiLevelType w:val="hybridMultilevel"/>
    <w:tmpl w:val="C0C0243C"/>
    <w:lvl w:ilvl="0" w:tplc="64B62B9A">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316F9F"/>
    <w:multiLevelType w:val="multilevel"/>
    <w:tmpl w:val="D1C61AE6"/>
    <w:lvl w:ilvl="0">
      <w:start w:val="3"/>
      <w:numFmt w:val="decimal"/>
      <w:lvlText w:val="%1"/>
      <w:lvlJc w:val="left"/>
      <w:pPr>
        <w:ind w:left="465" w:hanging="465"/>
      </w:pPr>
      <w:rPr>
        <w:rFonts w:hint="default"/>
      </w:rPr>
    </w:lvl>
    <w:lvl w:ilvl="1">
      <w:start w:val="5"/>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E234229"/>
    <w:multiLevelType w:val="multilevel"/>
    <w:tmpl w:val="FF701FC4"/>
    <w:lvl w:ilvl="0">
      <w:start w:val="1"/>
      <w:numFmt w:val="decimal"/>
      <w:lvlText w:val="%1"/>
      <w:lvlJc w:val="left"/>
      <w:pPr>
        <w:ind w:left="720" w:hanging="360"/>
      </w:pPr>
      <w:rPr>
        <w:rFonts w:hint="default"/>
      </w:rPr>
    </w:lvl>
    <w:lvl w:ilvl="1">
      <w:start w:val="1"/>
      <w:numFmt w:val="decimalZero"/>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C803CED"/>
    <w:multiLevelType w:val="hybridMultilevel"/>
    <w:tmpl w:val="1D8E14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704264"/>
    <w:multiLevelType w:val="hybridMultilevel"/>
    <w:tmpl w:val="4A284854"/>
    <w:lvl w:ilvl="0" w:tplc="317EFCD2">
      <w:start w:val="1"/>
      <w:numFmt w:val="decimal"/>
      <w:lvlText w:val="%1.01"/>
      <w:lvlJc w:val="left"/>
      <w:pPr>
        <w:ind w:left="45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2E6C4E"/>
    <w:multiLevelType w:val="hybridMultilevel"/>
    <w:tmpl w:val="7DD4B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D141A"/>
    <w:multiLevelType w:val="multilevel"/>
    <w:tmpl w:val="C0D8BF90"/>
    <w:lvl w:ilvl="0">
      <w:start w:val="2"/>
      <w:numFmt w:val="decimal"/>
      <w:lvlText w:val="%1"/>
      <w:lvlJc w:val="left"/>
      <w:pPr>
        <w:ind w:left="465" w:hanging="465"/>
      </w:pPr>
      <w:rPr>
        <w:rFonts w:hint="default"/>
      </w:rPr>
    </w:lvl>
    <w:lvl w:ilvl="1">
      <w:start w:val="2"/>
      <w:numFmt w:val="decimalZero"/>
      <w:lvlText w:val="%1.%2"/>
      <w:lvlJc w:val="left"/>
      <w:pPr>
        <w:ind w:left="555" w:hanging="46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num w:numId="1" w16cid:durableId="936257341">
    <w:abstractNumId w:val="15"/>
  </w:num>
  <w:num w:numId="2" w16cid:durableId="493304104">
    <w:abstractNumId w:val="1"/>
  </w:num>
  <w:num w:numId="3" w16cid:durableId="1041787415">
    <w:abstractNumId w:val="11"/>
  </w:num>
  <w:num w:numId="4" w16cid:durableId="1063866431">
    <w:abstractNumId w:val="13"/>
  </w:num>
  <w:num w:numId="5" w16cid:durableId="918170704">
    <w:abstractNumId w:val="4"/>
  </w:num>
  <w:num w:numId="6" w16cid:durableId="686754202">
    <w:abstractNumId w:val="5"/>
  </w:num>
  <w:num w:numId="7" w16cid:durableId="1227490973">
    <w:abstractNumId w:val="17"/>
  </w:num>
  <w:num w:numId="8" w16cid:durableId="1561746553">
    <w:abstractNumId w:val="3"/>
  </w:num>
  <w:num w:numId="9" w16cid:durableId="520824751">
    <w:abstractNumId w:val="10"/>
  </w:num>
  <w:num w:numId="10" w16cid:durableId="237524502">
    <w:abstractNumId w:val="8"/>
  </w:num>
  <w:num w:numId="11" w16cid:durableId="1053234872">
    <w:abstractNumId w:val="2"/>
  </w:num>
  <w:num w:numId="12" w16cid:durableId="714742107">
    <w:abstractNumId w:val="16"/>
  </w:num>
  <w:num w:numId="13" w16cid:durableId="1065297826">
    <w:abstractNumId w:val="6"/>
  </w:num>
  <w:num w:numId="14" w16cid:durableId="1143698504">
    <w:abstractNumId w:val="0"/>
  </w:num>
  <w:num w:numId="15" w16cid:durableId="362097547">
    <w:abstractNumId w:val="12"/>
  </w:num>
  <w:num w:numId="16" w16cid:durableId="746730060">
    <w:abstractNumId w:val="9"/>
  </w:num>
  <w:num w:numId="17" w16cid:durableId="2142648029">
    <w:abstractNumId w:val="14"/>
  </w:num>
  <w:num w:numId="18" w16cid:durableId="137350617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jQ2MDOzMLEwNTVW0lEKTi0uzszPAymwMKoFACgqPT8tAAAA"/>
  </w:docVars>
  <w:rsids>
    <w:rsidRoot w:val="006B1545"/>
    <w:rsid w:val="00000044"/>
    <w:rsid w:val="000007A7"/>
    <w:rsid w:val="00000BF2"/>
    <w:rsid w:val="000010C9"/>
    <w:rsid w:val="00001BF2"/>
    <w:rsid w:val="000023E1"/>
    <w:rsid w:val="0000253D"/>
    <w:rsid w:val="00002620"/>
    <w:rsid w:val="000029E2"/>
    <w:rsid w:val="00002A5A"/>
    <w:rsid w:val="00002CB6"/>
    <w:rsid w:val="00002E47"/>
    <w:rsid w:val="00002FA1"/>
    <w:rsid w:val="00003868"/>
    <w:rsid w:val="00003A57"/>
    <w:rsid w:val="00003BA2"/>
    <w:rsid w:val="000044BB"/>
    <w:rsid w:val="000049BB"/>
    <w:rsid w:val="00005CD1"/>
    <w:rsid w:val="0000623B"/>
    <w:rsid w:val="00007085"/>
    <w:rsid w:val="00007131"/>
    <w:rsid w:val="00007ADD"/>
    <w:rsid w:val="000101E8"/>
    <w:rsid w:val="000108FF"/>
    <w:rsid w:val="000116A3"/>
    <w:rsid w:val="00011B1A"/>
    <w:rsid w:val="00011D54"/>
    <w:rsid w:val="000120F5"/>
    <w:rsid w:val="0001258D"/>
    <w:rsid w:val="000135E4"/>
    <w:rsid w:val="00013E2C"/>
    <w:rsid w:val="00013E99"/>
    <w:rsid w:val="00013EF3"/>
    <w:rsid w:val="00014379"/>
    <w:rsid w:val="00014388"/>
    <w:rsid w:val="000149D0"/>
    <w:rsid w:val="000157CF"/>
    <w:rsid w:val="000160A6"/>
    <w:rsid w:val="0001666A"/>
    <w:rsid w:val="00016A7D"/>
    <w:rsid w:val="00016EF6"/>
    <w:rsid w:val="00017674"/>
    <w:rsid w:val="00020085"/>
    <w:rsid w:val="00020651"/>
    <w:rsid w:val="00020F08"/>
    <w:rsid w:val="00021246"/>
    <w:rsid w:val="0002191F"/>
    <w:rsid w:val="00021DB0"/>
    <w:rsid w:val="00021E5A"/>
    <w:rsid w:val="00022208"/>
    <w:rsid w:val="000223D4"/>
    <w:rsid w:val="000225D7"/>
    <w:rsid w:val="00022DF7"/>
    <w:rsid w:val="000231D1"/>
    <w:rsid w:val="000233BD"/>
    <w:rsid w:val="00023F31"/>
    <w:rsid w:val="0002461E"/>
    <w:rsid w:val="00024CE3"/>
    <w:rsid w:val="000254ED"/>
    <w:rsid w:val="0002567A"/>
    <w:rsid w:val="00025768"/>
    <w:rsid w:val="00025849"/>
    <w:rsid w:val="00025A93"/>
    <w:rsid w:val="00025D34"/>
    <w:rsid w:val="0002657C"/>
    <w:rsid w:val="00026A96"/>
    <w:rsid w:val="00026B73"/>
    <w:rsid w:val="00026CEA"/>
    <w:rsid w:val="00026D32"/>
    <w:rsid w:val="000270A2"/>
    <w:rsid w:val="00027124"/>
    <w:rsid w:val="000302AC"/>
    <w:rsid w:val="00030ADA"/>
    <w:rsid w:val="000317E7"/>
    <w:rsid w:val="00031BE5"/>
    <w:rsid w:val="00032135"/>
    <w:rsid w:val="0003257C"/>
    <w:rsid w:val="00032798"/>
    <w:rsid w:val="00032E90"/>
    <w:rsid w:val="000332C7"/>
    <w:rsid w:val="00034880"/>
    <w:rsid w:val="00034B3C"/>
    <w:rsid w:val="00034BD9"/>
    <w:rsid w:val="000353EA"/>
    <w:rsid w:val="00036024"/>
    <w:rsid w:val="0003602A"/>
    <w:rsid w:val="00036DCE"/>
    <w:rsid w:val="000407A3"/>
    <w:rsid w:val="000409F3"/>
    <w:rsid w:val="00040A11"/>
    <w:rsid w:val="00040B0C"/>
    <w:rsid w:val="0004101B"/>
    <w:rsid w:val="0004104E"/>
    <w:rsid w:val="00041190"/>
    <w:rsid w:val="00041706"/>
    <w:rsid w:val="00041787"/>
    <w:rsid w:val="00042361"/>
    <w:rsid w:val="000425FE"/>
    <w:rsid w:val="0004392D"/>
    <w:rsid w:val="00043C36"/>
    <w:rsid w:val="0004490C"/>
    <w:rsid w:val="0004532A"/>
    <w:rsid w:val="00045926"/>
    <w:rsid w:val="00045B52"/>
    <w:rsid w:val="00045B57"/>
    <w:rsid w:val="00046567"/>
    <w:rsid w:val="000469D4"/>
    <w:rsid w:val="00047001"/>
    <w:rsid w:val="00047050"/>
    <w:rsid w:val="0004749C"/>
    <w:rsid w:val="000478F4"/>
    <w:rsid w:val="00047A10"/>
    <w:rsid w:val="00047C5D"/>
    <w:rsid w:val="00050480"/>
    <w:rsid w:val="000505E4"/>
    <w:rsid w:val="00051759"/>
    <w:rsid w:val="000519A6"/>
    <w:rsid w:val="000525ED"/>
    <w:rsid w:val="000526D1"/>
    <w:rsid w:val="0005271E"/>
    <w:rsid w:val="00052BCE"/>
    <w:rsid w:val="00052DD4"/>
    <w:rsid w:val="00052EAB"/>
    <w:rsid w:val="00052FE7"/>
    <w:rsid w:val="000537F3"/>
    <w:rsid w:val="00053B6A"/>
    <w:rsid w:val="00053D9C"/>
    <w:rsid w:val="00053ECA"/>
    <w:rsid w:val="00054719"/>
    <w:rsid w:val="000549A5"/>
    <w:rsid w:val="000559BC"/>
    <w:rsid w:val="00055E9E"/>
    <w:rsid w:val="00055F88"/>
    <w:rsid w:val="00056DC5"/>
    <w:rsid w:val="00057B47"/>
    <w:rsid w:val="00057FDF"/>
    <w:rsid w:val="000605E7"/>
    <w:rsid w:val="00060729"/>
    <w:rsid w:val="00060AAD"/>
    <w:rsid w:val="00060C84"/>
    <w:rsid w:val="00060CD8"/>
    <w:rsid w:val="00060F63"/>
    <w:rsid w:val="00061263"/>
    <w:rsid w:val="0006183A"/>
    <w:rsid w:val="00061BB6"/>
    <w:rsid w:val="00061D92"/>
    <w:rsid w:val="00062108"/>
    <w:rsid w:val="00062516"/>
    <w:rsid w:val="00062FD0"/>
    <w:rsid w:val="000632B1"/>
    <w:rsid w:val="00063502"/>
    <w:rsid w:val="00063F93"/>
    <w:rsid w:val="0006426A"/>
    <w:rsid w:val="00064794"/>
    <w:rsid w:val="000649CD"/>
    <w:rsid w:val="00064F5E"/>
    <w:rsid w:val="000650B4"/>
    <w:rsid w:val="00065888"/>
    <w:rsid w:val="00065F4A"/>
    <w:rsid w:val="00066162"/>
    <w:rsid w:val="00066E8E"/>
    <w:rsid w:val="00070553"/>
    <w:rsid w:val="00070C8F"/>
    <w:rsid w:val="00070F66"/>
    <w:rsid w:val="00071066"/>
    <w:rsid w:val="00071A09"/>
    <w:rsid w:val="00071D87"/>
    <w:rsid w:val="00071DDB"/>
    <w:rsid w:val="00071E03"/>
    <w:rsid w:val="00072430"/>
    <w:rsid w:val="0007246C"/>
    <w:rsid w:val="00073056"/>
    <w:rsid w:val="000733FB"/>
    <w:rsid w:val="00073918"/>
    <w:rsid w:val="00073D93"/>
    <w:rsid w:val="000741C2"/>
    <w:rsid w:val="00074697"/>
    <w:rsid w:val="00074743"/>
    <w:rsid w:val="000750E4"/>
    <w:rsid w:val="00075636"/>
    <w:rsid w:val="00075A27"/>
    <w:rsid w:val="00076249"/>
    <w:rsid w:val="00077102"/>
    <w:rsid w:val="00077349"/>
    <w:rsid w:val="0007750E"/>
    <w:rsid w:val="00077878"/>
    <w:rsid w:val="00077FC4"/>
    <w:rsid w:val="00080232"/>
    <w:rsid w:val="000816CB"/>
    <w:rsid w:val="00081C36"/>
    <w:rsid w:val="00082090"/>
    <w:rsid w:val="000823F2"/>
    <w:rsid w:val="00082B64"/>
    <w:rsid w:val="000832E6"/>
    <w:rsid w:val="0008358F"/>
    <w:rsid w:val="00083803"/>
    <w:rsid w:val="00083F1D"/>
    <w:rsid w:val="000841A6"/>
    <w:rsid w:val="00084278"/>
    <w:rsid w:val="0008449D"/>
    <w:rsid w:val="00084C13"/>
    <w:rsid w:val="00084C4E"/>
    <w:rsid w:val="00084F00"/>
    <w:rsid w:val="00085641"/>
    <w:rsid w:val="000856BE"/>
    <w:rsid w:val="0008674A"/>
    <w:rsid w:val="00086E81"/>
    <w:rsid w:val="0009243D"/>
    <w:rsid w:val="00092694"/>
    <w:rsid w:val="00092B85"/>
    <w:rsid w:val="00093B89"/>
    <w:rsid w:val="00093C2C"/>
    <w:rsid w:val="00093C9F"/>
    <w:rsid w:val="0009400B"/>
    <w:rsid w:val="00094219"/>
    <w:rsid w:val="000953BD"/>
    <w:rsid w:val="000963FC"/>
    <w:rsid w:val="00096DD8"/>
    <w:rsid w:val="000972F4"/>
    <w:rsid w:val="000978D3"/>
    <w:rsid w:val="00097BEE"/>
    <w:rsid w:val="00097F4E"/>
    <w:rsid w:val="000A02BC"/>
    <w:rsid w:val="000A084C"/>
    <w:rsid w:val="000A16D0"/>
    <w:rsid w:val="000A17B9"/>
    <w:rsid w:val="000A19F0"/>
    <w:rsid w:val="000A23AF"/>
    <w:rsid w:val="000A27FC"/>
    <w:rsid w:val="000A28FF"/>
    <w:rsid w:val="000A3284"/>
    <w:rsid w:val="000A34D3"/>
    <w:rsid w:val="000A389B"/>
    <w:rsid w:val="000A4149"/>
    <w:rsid w:val="000A47E6"/>
    <w:rsid w:val="000A4939"/>
    <w:rsid w:val="000A4D3B"/>
    <w:rsid w:val="000A4FB2"/>
    <w:rsid w:val="000A561E"/>
    <w:rsid w:val="000A59B9"/>
    <w:rsid w:val="000A5DBB"/>
    <w:rsid w:val="000A5DCB"/>
    <w:rsid w:val="000A5F86"/>
    <w:rsid w:val="000A685E"/>
    <w:rsid w:val="000A7520"/>
    <w:rsid w:val="000A7ABE"/>
    <w:rsid w:val="000B053B"/>
    <w:rsid w:val="000B0597"/>
    <w:rsid w:val="000B0869"/>
    <w:rsid w:val="000B0B5A"/>
    <w:rsid w:val="000B167E"/>
    <w:rsid w:val="000B306D"/>
    <w:rsid w:val="000B3699"/>
    <w:rsid w:val="000B3D3F"/>
    <w:rsid w:val="000B4864"/>
    <w:rsid w:val="000B4E5C"/>
    <w:rsid w:val="000B503A"/>
    <w:rsid w:val="000B5174"/>
    <w:rsid w:val="000B545A"/>
    <w:rsid w:val="000B654F"/>
    <w:rsid w:val="000B6709"/>
    <w:rsid w:val="000B6BE5"/>
    <w:rsid w:val="000B6D43"/>
    <w:rsid w:val="000B6DB4"/>
    <w:rsid w:val="000B6EF5"/>
    <w:rsid w:val="000B76BE"/>
    <w:rsid w:val="000B7E1F"/>
    <w:rsid w:val="000C02F8"/>
    <w:rsid w:val="000C05BF"/>
    <w:rsid w:val="000C080F"/>
    <w:rsid w:val="000C128D"/>
    <w:rsid w:val="000C1591"/>
    <w:rsid w:val="000C20B5"/>
    <w:rsid w:val="000C2D2A"/>
    <w:rsid w:val="000C3650"/>
    <w:rsid w:val="000C3FC1"/>
    <w:rsid w:val="000C4119"/>
    <w:rsid w:val="000C42A9"/>
    <w:rsid w:val="000C4E3F"/>
    <w:rsid w:val="000C5380"/>
    <w:rsid w:val="000C584D"/>
    <w:rsid w:val="000C59C9"/>
    <w:rsid w:val="000C5A0E"/>
    <w:rsid w:val="000C5D46"/>
    <w:rsid w:val="000C604C"/>
    <w:rsid w:val="000C679F"/>
    <w:rsid w:val="000C68B0"/>
    <w:rsid w:val="000C6F6E"/>
    <w:rsid w:val="000C7197"/>
    <w:rsid w:val="000C71DE"/>
    <w:rsid w:val="000C777B"/>
    <w:rsid w:val="000C792A"/>
    <w:rsid w:val="000C7BCE"/>
    <w:rsid w:val="000D1796"/>
    <w:rsid w:val="000D1BB0"/>
    <w:rsid w:val="000D2BE0"/>
    <w:rsid w:val="000D350C"/>
    <w:rsid w:val="000D363D"/>
    <w:rsid w:val="000D39EB"/>
    <w:rsid w:val="000D4470"/>
    <w:rsid w:val="000D4CB1"/>
    <w:rsid w:val="000D5E38"/>
    <w:rsid w:val="000D60D5"/>
    <w:rsid w:val="000D6D3D"/>
    <w:rsid w:val="000D72E2"/>
    <w:rsid w:val="000D79A9"/>
    <w:rsid w:val="000D7EF7"/>
    <w:rsid w:val="000E020E"/>
    <w:rsid w:val="000E07AE"/>
    <w:rsid w:val="000E07B1"/>
    <w:rsid w:val="000E13F9"/>
    <w:rsid w:val="000E14CE"/>
    <w:rsid w:val="000E14F2"/>
    <w:rsid w:val="000E1B29"/>
    <w:rsid w:val="000E24AD"/>
    <w:rsid w:val="000E331B"/>
    <w:rsid w:val="000E3352"/>
    <w:rsid w:val="000E3DE7"/>
    <w:rsid w:val="000E4089"/>
    <w:rsid w:val="000E41FA"/>
    <w:rsid w:val="000E49FA"/>
    <w:rsid w:val="000E5683"/>
    <w:rsid w:val="000E5B24"/>
    <w:rsid w:val="000E6181"/>
    <w:rsid w:val="000E6267"/>
    <w:rsid w:val="000E649E"/>
    <w:rsid w:val="000E6B08"/>
    <w:rsid w:val="000E6E38"/>
    <w:rsid w:val="000E702E"/>
    <w:rsid w:val="000E76DF"/>
    <w:rsid w:val="000E771C"/>
    <w:rsid w:val="000E7CE6"/>
    <w:rsid w:val="000F0C6A"/>
    <w:rsid w:val="000F0D7E"/>
    <w:rsid w:val="000F2406"/>
    <w:rsid w:val="000F317D"/>
    <w:rsid w:val="000F33BB"/>
    <w:rsid w:val="000F3AB6"/>
    <w:rsid w:val="000F3C89"/>
    <w:rsid w:val="000F4075"/>
    <w:rsid w:val="000F413B"/>
    <w:rsid w:val="000F553F"/>
    <w:rsid w:val="000F61B9"/>
    <w:rsid w:val="000F667E"/>
    <w:rsid w:val="000F68E1"/>
    <w:rsid w:val="000F6DBC"/>
    <w:rsid w:val="000F7320"/>
    <w:rsid w:val="000F7F78"/>
    <w:rsid w:val="001004D6"/>
    <w:rsid w:val="00100BD8"/>
    <w:rsid w:val="00101235"/>
    <w:rsid w:val="00101E66"/>
    <w:rsid w:val="00101F98"/>
    <w:rsid w:val="0010207E"/>
    <w:rsid w:val="00102537"/>
    <w:rsid w:val="00102D8B"/>
    <w:rsid w:val="00103154"/>
    <w:rsid w:val="001043AB"/>
    <w:rsid w:val="00104CAE"/>
    <w:rsid w:val="00105D6B"/>
    <w:rsid w:val="00106C00"/>
    <w:rsid w:val="00106D1E"/>
    <w:rsid w:val="00106EA3"/>
    <w:rsid w:val="00107222"/>
    <w:rsid w:val="00107E3B"/>
    <w:rsid w:val="00110471"/>
    <w:rsid w:val="00110531"/>
    <w:rsid w:val="001107EC"/>
    <w:rsid w:val="0011111C"/>
    <w:rsid w:val="0011152F"/>
    <w:rsid w:val="00111BE4"/>
    <w:rsid w:val="00112063"/>
    <w:rsid w:val="001121EE"/>
    <w:rsid w:val="00112E5A"/>
    <w:rsid w:val="0011362B"/>
    <w:rsid w:val="00113D7C"/>
    <w:rsid w:val="0011495C"/>
    <w:rsid w:val="00114F7D"/>
    <w:rsid w:val="001150C0"/>
    <w:rsid w:val="00115581"/>
    <w:rsid w:val="00115F18"/>
    <w:rsid w:val="001162B5"/>
    <w:rsid w:val="00116474"/>
    <w:rsid w:val="0011679E"/>
    <w:rsid w:val="00116DAE"/>
    <w:rsid w:val="00116FD2"/>
    <w:rsid w:val="001171DD"/>
    <w:rsid w:val="001174E1"/>
    <w:rsid w:val="00117500"/>
    <w:rsid w:val="00117932"/>
    <w:rsid w:val="00117B45"/>
    <w:rsid w:val="0012014F"/>
    <w:rsid w:val="0012068C"/>
    <w:rsid w:val="00120773"/>
    <w:rsid w:val="00120889"/>
    <w:rsid w:val="00121A94"/>
    <w:rsid w:val="00121B57"/>
    <w:rsid w:val="00122252"/>
    <w:rsid w:val="00122543"/>
    <w:rsid w:val="001231EB"/>
    <w:rsid w:val="00123319"/>
    <w:rsid w:val="00123893"/>
    <w:rsid w:val="00123B40"/>
    <w:rsid w:val="00123C9D"/>
    <w:rsid w:val="00124608"/>
    <w:rsid w:val="001249DC"/>
    <w:rsid w:val="0012704D"/>
    <w:rsid w:val="001300B9"/>
    <w:rsid w:val="0013059C"/>
    <w:rsid w:val="00131206"/>
    <w:rsid w:val="00132347"/>
    <w:rsid w:val="001333F9"/>
    <w:rsid w:val="001334DF"/>
    <w:rsid w:val="001338E0"/>
    <w:rsid w:val="00133A5E"/>
    <w:rsid w:val="00134051"/>
    <w:rsid w:val="00134391"/>
    <w:rsid w:val="0013490E"/>
    <w:rsid w:val="0013562E"/>
    <w:rsid w:val="0013574D"/>
    <w:rsid w:val="00135A6B"/>
    <w:rsid w:val="0013638C"/>
    <w:rsid w:val="00136424"/>
    <w:rsid w:val="00136524"/>
    <w:rsid w:val="0013689C"/>
    <w:rsid w:val="001369BB"/>
    <w:rsid w:val="00136CE0"/>
    <w:rsid w:val="00136E42"/>
    <w:rsid w:val="00136F2C"/>
    <w:rsid w:val="0013768A"/>
    <w:rsid w:val="001379AA"/>
    <w:rsid w:val="00137B75"/>
    <w:rsid w:val="0014058F"/>
    <w:rsid w:val="00140628"/>
    <w:rsid w:val="001406F3"/>
    <w:rsid w:val="0014083D"/>
    <w:rsid w:val="00140F62"/>
    <w:rsid w:val="001410C9"/>
    <w:rsid w:val="00141481"/>
    <w:rsid w:val="0014273C"/>
    <w:rsid w:val="00142BB4"/>
    <w:rsid w:val="00143066"/>
    <w:rsid w:val="001434A7"/>
    <w:rsid w:val="001435BE"/>
    <w:rsid w:val="001437B7"/>
    <w:rsid w:val="00143B17"/>
    <w:rsid w:val="0014419A"/>
    <w:rsid w:val="00144540"/>
    <w:rsid w:val="001445B8"/>
    <w:rsid w:val="00145596"/>
    <w:rsid w:val="0014573D"/>
    <w:rsid w:val="0014585C"/>
    <w:rsid w:val="0014596C"/>
    <w:rsid w:val="00145DED"/>
    <w:rsid w:val="0014608A"/>
    <w:rsid w:val="00147974"/>
    <w:rsid w:val="00147AEE"/>
    <w:rsid w:val="001503AF"/>
    <w:rsid w:val="001506F0"/>
    <w:rsid w:val="00150995"/>
    <w:rsid w:val="0015214E"/>
    <w:rsid w:val="001521CB"/>
    <w:rsid w:val="0015271B"/>
    <w:rsid w:val="00153219"/>
    <w:rsid w:val="001535CD"/>
    <w:rsid w:val="00153D02"/>
    <w:rsid w:val="00154211"/>
    <w:rsid w:val="00154DC2"/>
    <w:rsid w:val="00155126"/>
    <w:rsid w:val="0015535D"/>
    <w:rsid w:val="001564BF"/>
    <w:rsid w:val="00157CAE"/>
    <w:rsid w:val="001604C4"/>
    <w:rsid w:val="00160602"/>
    <w:rsid w:val="0016138E"/>
    <w:rsid w:val="00161791"/>
    <w:rsid w:val="0016185A"/>
    <w:rsid w:val="001619A8"/>
    <w:rsid w:val="00162469"/>
    <w:rsid w:val="001625D4"/>
    <w:rsid w:val="00162B13"/>
    <w:rsid w:val="00162B16"/>
    <w:rsid w:val="00162E05"/>
    <w:rsid w:val="001632A7"/>
    <w:rsid w:val="00163AF3"/>
    <w:rsid w:val="00163BA5"/>
    <w:rsid w:val="00163FF4"/>
    <w:rsid w:val="0016407D"/>
    <w:rsid w:val="0016454D"/>
    <w:rsid w:val="0016462C"/>
    <w:rsid w:val="001646CC"/>
    <w:rsid w:val="001653F9"/>
    <w:rsid w:val="00166438"/>
    <w:rsid w:val="00166884"/>
    <w:rsid w:val="001668CE"/>
    <w:rsid w:val="00166C01"/>
    <w:rsid w:val="00166F03"/>
    <w:rsid w:val="00167520"/>
    <w:rsid w:val="00167734"/>
    <w:rsid w:val="00167AC4"/>
    <w:rsid w:val="00167AE5"/>
    <w:rsid w:val="00167AF6"/>
    <w:rsid w:val="00170446"/>
    <w:rsid w:val="0017079F"/>
    <w:rsid w:val="001708AC"/>
    <w:rsid w:val="0017096F"/>
    <w:rsid w:val="00170DC5"/>
    <w:rsid w:val="00170F46"/>
    <w:rsid w:val="001710B7"/>
    <w:rsid w:val="001719F8"/>
    <w:rsid w:val="00171F26"/>
    <w:rsid w:val="00172259"/>
    <w:rsid w:val="00172284"/>
    <w:rsid w:val="00172B02"/>
    <w:rsid w:val="001732BB"/>
    <w:rsid w:val="001733B9"/>
    <w:rsid w:val="001744A9"/>
    <w:rsid w:val="00174823"/>
    <w:rsid w:val="00175DDF"/>
    <w:rsid w:val="0017628F"/>
    <w:rsid w:val="0017665F"/>
    <w:rsid w:val="001775CB"/>
    <w:rsid w:val="0017772B"/>
    <w:rsid w:val="00180082"/>
    <w:rsid w:val="00180383"/>
    <w:rsid w:val="001804C0"/>
    <w:rsid w:val="0018082C"/>
    <w:rsid w:val="00180B46"/>
    <w:rsid w:val="0018108C"/>
    <w:rsid w:val="001811D0"/>
    <w:rsid w:val="001815DE"/>
    <w:rsid w:val="001815F7"/>
    <w:rsid w:val="00181862"/>
    <w:rsid w:val="00182306"/>
    <w:rsid w:val="00182DDB"/>
    <w:rsid w:val="00182E14"/>
    <w:rsid w:val="00183597"/>
    <w:rsid w:val="0018368E"/>
    <w:rsid w:val="001846E2"/>
    <w:rsid w:val="00184745"/>
    <w:rsid w:val="00184D25"/>
    <w:rsid w:val="001854A7"/>
    <w:rsid w:val="001861A9"/>
    <w:rsid w:val="0018627E"/>
    <w:rsid w:val="00186685"/>
    <w:rsid w:val="0018742D"/>
    <w:rsid w:val="0018744D"/>
    <w:rsid w:val="00187562"/>
    <w:rsid w:val="00187D34"/>
    <w:rsid w:val="00187E7E"/>
    <w:rsid w:val="00190070"/>
    <w:rsid w:val="0019045C"/>
    <w:rsid w:val="001904BC"/>
    <w:rsid w:val="00190A82"/>
    <w:rsid w:val="00190D58"/>
    <w:rsid w:val="0019131B"/>
    <w:rsid w:val="001922A7"/>
    <w:rsid w:val="00192B30"/>
    <w:rsid w:val="00192DB8"/>
    <w:rsid w:val="00192E6D"/>
    <w:rsid w:val="00192ED0"/>
    <w:rsid w:val="001935DF"/>
    <w:rsid w:val="001936D2"/>
    <w:rsid w:val="0019399B"/>
    <w:rsid w:val="00193D01"/>
    <w:rsid w:val="0019466B"/>
    <w:rsid w:val="00194831"/>
    <w:rsid w:val="001954D6"/>
    <w:rsid w:val="00195AA7"/>
    <w:rsid w:val="001963CB"/>
    <w:rsid w:val="001967A1"/>
    <w:rsid w:val="00196F75"/>
    <w:rsid w:val="001979C0"/>
    <w:rsid w:val="00197CA0"/>
    <w:rsid w:val="001A02DA"/>
    <w:rsid w:val="001A05A7"/>
    <w:rsid w:val="001A067E"/>
    <w:rsid w:val="001A0745"/>
    <w:rsid w:val="001A0A22"/>
    <w:rsid w:val="001A13B2"/>
    <w:rsid w:val="001A14F8"/>
    <w:rsid w:val="001A16C8"/>
    <w:rsid w:val="001A1AF1"/>
    <w:rsid w:val="001A1BC3"/>
    <w:rsid w:val="001A36D7"/>
    <w:rsid w:val="001A3992"/>
    <w:rsid w:val="001A3DD5"/>
    <w:rsid w:val="001A4F12"/>
    <w:rsid w:val="001A526B"/>
    <w:rsid w:val="001A52E1"/>
    <w:rsid w:val="001A575C"/>
    <w:rsid w:val="001A59FA"/>
    <w:rsid w:val="001A69DE"/>
    <w:rsid w:val="001A71ED"/>
    <w:rsid w:val="001A76B5"/>
    <w:rsid w:val="001A77EC"/>
    <w:rsid w:val="001B1FF0"/>
    <w:rsid w:val="001B20C0"/>
    <w:rsid w:val="001B23A0"/>
    <w:rsid w:val="001B28E2"/>
    <w:rsid w:val="001B2EAB"/>
    <w:rsid w:val="001B2EE1"/>
    <w:rsid w:val="001B2F8D"/>
    <w:rsid w:val="001B3698"/>
    <w:rsid w:val="001B39D1"/>
    <w:rsid w:val="001B40EE"/>
    <w:rsid w:val="001B44CF"/>
    <w:rsid w:val="001B490F"/>
    <w:rsid w:val="001B49D2"/>
    <w:rsid w:val="001B4EFB"/>
    <w:rsid w:val="001B5B70"/>
    <w:rsid w:val="001B62EA"/>
    <w:rsid w:val="001B63BC"/>
    <w:rsid w:val="001B67E0"/>
    <w:rsid w:val="001B7C44"/>
    <w:rsid w:val="001B7EED"/>
    <w:rsid w:val="001B7F8E"/>
    <w:rsid w:val="001C004E"/>
    <w:rsid w:val="001C00A6"/>
    <w:rsid w:val="001C01B6"/>
    <w:rsid w:val="001C024F"/>
    <w:rsid w:val="001C04F3"/>
    <w:rsid w:val="001C0619"/>
    <w:rsid w:val="001C0756"/>
    <w:rsid w:val="001C102F"/>
    <w:rsid w:val="001C2FF0"/>
    <w:rsid w:val="001C340A"/>
    <w:rsid w:val="001C37E1"/>
    <w:rsid w:val="001C386D"/>
    <w:rsid w:val="001C404A"/>
    <w:rsid w:val="001C457F"/>
    <w:rsid w:val="001C4CF0"/>
    <w:rsid w:val="001C56D8"/>
    <w:rsid w:val="001C5A7D"/>
    <w:rsid w:val="001C616E"/>
    <w:rsid w:val="001C6569"/>
    <w:rsid w:val="001C65EC"/>
    <w:rsid w:val="001C6A4F"/>
    <w:rsid w:val="001C74B1"/>
    <w:rsid w:val="001C7D0E"/>
    <w:rsid w:val="001D0206"/>
    <w:rsid w:val="001D03AC"/>
    <w:rsid w:val="001D0897"/>
    <w:rsid w:val="001D13F3"/>
    <w:rsid w:val="001D1B19"/>
    <w:rsid w:val="001D1BA2"/>
    <w:rsid w:val="001D1BC8"/>
    <w:rsid w:val="001D1CA2"/>
    <w:rsid w:val="001D204A"/>
    <w:rsid w:val="001D2F5D"/>
    <w:rsid w:val="001D2F60"/>
    <w:rsid w:val="001D3BA6"/>
    <w:rsid w:val="001D40B2"/>
    <w:rsid w:val="001D41AB"/>
    <w:rsid w:val="001D468D"/>
    <w:rsid w:val="001D4984"/>
    <w:rsid w:val="001D49C4"/>
    <w:rsid w:val="001D4AB1"/>
    <w:rsid w:val="001D4DCF"/>
    <w:rsid w:val="001D5154"/>
    <w:rsid w:val="001D52E8"/>
    <w:rsid w:val="001D5407"/>
    <w:rsid w:val="001D58C3"/>
    <w:rsid w:val="001D5BB5"/>
    <w:rsid w:val="001D6973"/>
    <w:rsid w:val="001D75BB"/>
    <w:rsid w:val="001D7A5C"/>
    <w:rsid w:val="001D7AC1"/>
    <w:rsid w:val="001E01BC"/>
    <w:rsid w:val="001E0386"/>
    <w:rsid w:val="001E0895"/>
    <w:rsid w:val="001E106B"/>
    <w:rsid w:val="001E192C"/>
    <w:rsid w:val="001E1AD6"/>
    <w:rsid w:val="001E3040"/>
    <w:rsid w:val="001E36C1"/>
    <w:rsid w:val="001E3BFD"/>
    <w:rsid w:val="001E3CEC"/>
    <w:rsid w:val="001E3E46"/>
    <w:rsid w:val="001E40CB"/>
    <w:rsid w:val="001E4449"/>
    <w:rsid w:val="001E4C86"/>
    <w:rsid w:val="001E5C72"/>
    <w:rsid w:val="001E6840"/>
    <w:rsid w:val="001E79FA"/>
    <w:rsid w:val="001E7CBE"/>
    <w:rsid w:val="001F0485"/>
    <w:rsid w:val="001F0A22"/>
    <w:rsid w:val="001F0A5A"/>
    <w:rsid w:val="001F0D94"/>
    <w:rsid w:val="001F0EA7"/>
    <w:rsid w:val="001F0F3A"/>
    <w:rsid w:val="001F0F7F"/>
    <w:rsid w:val="001F16C3"/>
    <w:rsid w:val="001F16DA"/>
    <w:rsid w:val="001F1D04"/>
    <w:rsid w:val="001F2699"/>
    <w:rsid w:val="001F28AB"/>
    <w:rsid w:val="001F28EB"/>
    <w:rsid w:val="001F2DEE"/>
    <w:rsid w:val="001F4186"/>
    <w:rsid w:val="001F4CCF"/>
    <w:rsid w:val="001F5842"/>
    <w:rsid w:val="001F5C19"/>
    <w:rsid w:val="001F6271"/>
    <w:rsid w:val="001F69BC"/>
    <w:rsid w:val="001F6FD9"/>
    <w:rsid w:val="001F7907"/>
    <w:rsid w:val="001F7997"/>
    <w:rsid w:val="001F7E03"/>
    <w:rsid w:val="002000AF"/>
    <w:rsid w:val="002002DC"/>
    <w:rsid w:val="002024F0"/>
    <w:rsid w:val="0020254D"/>
    <w:rsid w:val="00203339"/>
    <w:rsid w:val="002035BB"/>
    <w:rsid w:val="00204735"/>
    <w:rsid w:val="00204D32"/>
    <w:rsid w:val="0020547A"/>
    <w:rsid w:val="00205922"/>
    <w:rsid w:val="00205E7E"/>
    <w:rsid w:val="00205E92"/>
    <w:rsid w:val="00206649"/>
    <w:rsid w:val="002069E9"/>
    <w:rsid w:val="00206B63"/>
    <w:rsid w:val="00206C9E"/>
    <w:rsid w:val="00206FED"/>
    <w:rsid w:val="002075BD"/>
    <w:rsid w:val="00210F28"/>
    <w:rsid w:val="00211C02"/>
    <w:rsid w:val="00212758"/>
    <w:rsid w:val="002128FD"/>
    <w:rsid w:val="0021378D"/>
    <w:rsid w:val="002139B3"/>
    <w:rsid w:val="00213BAA"/>
    <w:rsid w:val="00214413"/>
    <w:rsid w:val="00214719"/>
    <w:rsid w:val="002153A1"/>
    <w:rsid w:val="00215653"/>
    <w:rsid w:val="00215CA3"/>
    <w:rsid w:val="00215CB8"/>
    <w:rsid w:val="00215D5D"/>
    <w:rsid w:val="00215F0A"/>
    <w:rsid w:val="00216637"/>
    <w:rsid w:val="00216AB0"/>
    <w:rsid w:val="0021770C"/>
    <w:rsid w:val="00217FA6"/>
    <w:rsid w:val="002201C2"/>
    <w:rsid w:val="00220788"/>
    <w:rsid w:val="002210C8"/>
    <w:rsid w:val="00221180"/>
    <w:rsid w:val="00221749"/>
    <w:rsid w:val="00221948"/>
    <w:rsid w:val="002222D6"/>
    <w:rsid w:val="00222380"/>
    <w:rsid w:val="0022243D"/>
    <w:rsid w:val="00222AD2"/>
    <w:rsid w:val="00222D31"/>
    <w:rsid w:val="00223889"/>
    <w:rsid w:val="0022457E"/>
    <w:rsid w:val="00224AA9"/>
    <w:rsid w:val="00225090"/>
    <w:rsid w:val="00225434"/>
    <w:rsid w:val="00225D49"/>
    <w:rsid w:val="00226584"/>
    <w:rsid w:val="00226732"/>
    <w:rsid w:val="00226CE8"/>
    <w:rsid w:val="00226E90"/>
    <w:rsid w:val="00226EB9"/>
    <w:rsid w:val="00227201"/>
    <w:rsid w:val="002274D9"/>
    <w:rsid w:val="002274ED"/>
    <w:rsid w:val="00227A49"/>
    <w:rsid w:val="00227D48"/>
    <w:rsid w:val="00230472"/>
    <w:rsid w:val="002307F7"/>
    <w:rsid w:val="00230966"/>
    <w:rsid w:val="00230ACE"/>
    <w:rsid w:val="00230B34"/>
    <w:rsid w:val="00230B5D"/>
    <w:rsid w:val="00231924"/>
    <w:rsid w:val="00231E0F"/>
    <w:rsid w:val="00232386"/>
    <w:rsid w:val="00233542"/>
    <w:rsid w:val="00233B9E"/>
    <w:rsid w:val="002343D1"/>
    <w:rsid w:val="00235046"/>
    <w:rsid w:val="00235BDE"/>
    <w:rsid w:val="00236059"/>
    <w:rsid w:val="00236610"/>
    <w:rsid w:val="00236EF1"/>
    <w:rsid w:val="0023701F"/>
    <w:rsid w:val="002371B5"/>
    <w:rsid w:val="00237641"/>
    <w:rsid w:val="00237862"/>
    <w:rsid w:val="00237D25"/>
    <w:rsid w:val="00237E06"/>
    <w:rsid w:val="002400E1"/>
    <w:rsid w:val="0024012B"/>
    <w:rsid w:val="00240EF1"/>
    <w:rsid w:val="00240FF8"/>
    <w:rsid w:val="00241318"/>
    <w:rsid w:val="002414BD"/>
    <w:rsid w:val="00241B5E"/>
    <w:rsid w:val="002421E3"/>
    <w:rsid w:val="00242267"/>
    <w:rsid w:val="0024245C"/>
    <w:rsid w:val="002426EF"/>
    <w:rsid w:val="00242842"/>
    <w:rsid w:val="00242CA1"/>
    <w:rsid w:val="00243140"/>
    <w:rsid w:val="00243AAE"/>
    <w:rsid w:val="00243C42"/>
    <w:rsid w:val="00244A6E"/>
    <w:rsid w:val="00244EFB"/>
    <w:rsid w:val="00245D83"/>
    <w:rsid w:val="0024601D"/>
    <w:rsid w:val="002461CE"/>
    <w:rsid w:val="00246421"/>
    <w:rsid w:val="002467D6"/>
    <w:rsid w:val="00246EFC"/>
    <w:rsid w:val="00246F38"/>
    <w:rsid w:val="002472BB"/>
    <w:rsid w:val="00247471"/>
    <w:rsid w:val="002508DE"/>
    <w:rsid w:val="00251200"/>
    <w:rsid w:val="0025144A"/>
    <w:rsid w:val="00251804"/>
    <w:rsid w:val="00251F7E"/>
    <w:rsid w:val="00252839"/>
    <w:rsid w:val="00252AF9"/>
    <w:rsid w:val="0025342F"/>
    <w:rsid w:val="00253C9D"/>
    <w:rsid w:val="00253D3C"/>
    <w:rsid w:val="00253DB5"/>
    <w:rsid w:val="00253E5C"/>
    <w:rsid w:val="0025459C"/>
    <w:rsid w:val="0025470A"/>
    <w:rsid w:val="002547EF"/>
    <w:rsid w:val="00254CCF"/>
    <w:rsid w:val="00254FEF"/>
    <w:rsid w:val="0025515F"/>
    <w:rsid w:val="0025595E"/>
    <w:rsid w:val="00255AD2"/>
    <w:rsid w:val="00255D47"/>
    <w:rsid w:val="00255DE4"/>
    <w:rsid w:val="0025621D"/>
    <w:rsid w:val="00256AF0"/>
    <w:rsid w:val="00257A32"/>
    <w:rsid w:val="00257EF1"/>
    <w:rsid w:val="002607D1"/>
    <w:rsid w:val="00260A56"/>
    <w:rsid w:val="0026124A"/>
    <w:rsid w:val="0026136F"/>
    <w:rsid w:val="002614A3"/>
    <w:rsid w:val="002616F6"/>
    <w:rsid w:val="00261DB6"/>
    <w:rsid w:val="0026232D"/>
    <w:rsid w:val="00262594"/>
    <w:rsid w:val="0026270C"/>
    <w:rsid w:val="00262B29"/>
    <w:rsid w:val="00262DF3"/>
    <w:rsid w:val="002631DD"/>
    <w:rsid w:val="002635CA"/>
    <w:rsid w:val="002639C2"/>
    <w:rsid w:val="00264061"/>
    <w:rsid w:val="002646AB"/>
    <w:rsid w:val="00266D88"/>
    <w:rsid w:val="0026738B"/>
    <w:rsid w:val="002676D3"/>
    <w:rsid w:val="00267A96"/>
    <w:rsid w:val="00267ABC"/>
    <w:rsid w:val="00267D93"/>
    <w:rsid w:val="00267F89"/>
    <w:rsid w:val="00270031"/>
    <w:rsid w:val="00270BF0"/>
    <w:rsid w:val="00270F3E"/>
    <w:rsid w:val="002713B8"/>
    <w:rsid w:val="002719B9"/>
    <w:rsid w:val="00271A87"/>
    <w:rsid w:val="002722D1"/>
    <w:rsid w:val="00272AA4"/>
    <w:rsid w:val="0027368E"/>
    <w:rsid w:val="00273E7A"/>
    <w:rsid w:val="00273F49"/>
    <w:rsid w:val="00273FC0"/>
    <w:rsid w:val="0027408B"/>
    <w:rsid w:val="0027414D"/>
    <w:rsid w:val="00274327"/>
    <w:rsid w:val="00274A02"/>
    <w:rsid w:val="00274C38"/>
    <w:rsid w:val="00274E83"/>
    <w:rsid w:val="00274EAB"/>
    <w:rsid w:val="00275788"/>
    <w:rsid w:val="00275966"/>
    <w:rsid w:val="00276E3F"/>
    <w:rsid w:val="00276FB9"/>
    <w:rsid w:val="00277161"/>
    <w:rsid w:val="00277AA0"/>
    <w:rsid w:val="002800C4"/>
    <w:rsid w:val="00280221"/>
    <w:rsid w:val="002803B8"/>
    <w:rsid w:val="00280BC8"/>
    <w:rsid w:val="002811E7"/>
    <w:rsid w:val="002822E2"/>
    <w:rsid w:val="00282F03"/>
    <w:rsid w:val="00283120"/>
    <w:rsid w:val="00283BD4"/>
    <w:rsid w:val="00283EB1"/>
    <w:rsid w:val="0028428A"/>
    <w:rsid w:val="00285005"/>
    <w:rsid w:val="002850BE"/>
    <w:rsid w:val="002858E2"/>
    <w:rsid w:val="00286377"/>
    <w:rsid w:val="002863C4"/>
    <w:rsid w:val="0028678D"/>
    <w:rsid w:val="00286D8E"/>
    <w:rsid w:val="00286F55"/>
    <w:rsid w:val="002871A0"/>
    <w:rsid w:val="00287944"/>
    <w:rsid w:val="00287B33"/>
    <w:rsid w:val="00290215"/>
    <w:rsid w:val="002903A1"/>
    <w:rsid w:val="00290AD8"/>
    <w:rsid w:val="00291207"/>
    <w:rsid w:val="002915F9"/>
    <w:rsid w:val="00292B5A"/>
    <w:rsid w:val="00293B77"/>
    <w:rsid w:val="00294000"/>
    <w:rsid w:val="00294B64"/>
    <w:rsid w:val="00295053"/>
    <w:rsid w:val="00295064"/>
    <w:rsid w:val="002952A0"/>
    <w:rsid w:val="00295434"/>
    <w:rsid w:val="00296232"/>
    <w:rsid w:val="00296367"/>
    <w:rsid w:val="00296678"/>
    <w:rsid w:val="002967FD"/>
    <w:rsid w:val="00296C00"/>
    <w:rsid w:val="00296C98"/>
    <w:rsid w:val="00297313"/>
    <w:rsid w:val="002976A8"/>
    <w:rsid w:val="00297A16"/>
    <w:rsid w:val="002A072D"/>
    <w:rsid w:val="002A1650"/>
    <w:rsid w:val="002A17BB"/>
    <w:rsid w:val="002A1D7F"/>
    <w:rsid w:val="002A2565"/>
    <w:rsid w:val="002A2E8A"/>
    <w:rsid w:val="002A2F19"/>
    <w:rsid w:val="002A3DC2"/>
    <w:rsid w:val="002A5766"/>
    <w:rsid w:val="002A5C53"/>
    <w:rsid w:val="002A5ED9"/>
    <w:rsid w:val="002A66AA"/>
    <w:rsid w:val="002A73FD"/>
    <w:rsid w:val="002A756F"/>
    <w:rsid w:val="002A7AFB"/>
    <w:rsid w:val="002A7FDD"/>
    <w:rsid w:val="002B00FA"/>
    <w:rsid w:val="002B06E8"/>
    <w:rsid w:val="002B079B"/>
    <w:rsid w:val="002B0B51"/>
    <w:rsid w:val="002B1BB9"/>
    <w:rsid w:val="002B2293"/>
    <w:rsid w:val="002B2391"/>
    <w:rsid w:val="002B2408"/>
    <w:rsid w:val="002B273D"/>
    <w:rsid w:val="002B29F0"/>
    <w:rsid w:val="002B2F52"/>
    <w:rsid w:val="002B2FC8"/>
    <w:rsid w:val="002B3288"/>
    <w:rsid w:val="002B39C3"/>
    <w:rsid w:val="002B3B44"/>
    <w:rsid w:val="002B4C56"/>
    <w:rsid w:val="002B4DED"/>
    <w:rsid w:val="002B4EF5"/>
    <w:rsid w:val="002B523C"/>
    <w:rsid w:val="002B533B"/>
    <w:rsid w:val="002B5758"/>
    <w:rsid w:val="002B6121"/>
    <w:rsid w:val="002B6EDF"/>
    <w:rsid w:val="002B702C"/>
    <w:rsid w:val="002B7484"/>
    <w:rsid w:val="002B777D"/>
    <w:rsid w:val="002B7BB2"/>
    <w:rsid w:val="002B7DE2"/>
    <w:rsid w:val="002C086C"/>
    <w:rsid w:val="002C0D60"/>
    <w:rsid w:val="002C0D63"/>
    <w:rsid w:val="002C0DAC"/>
    <w:rsid w:val="002C0F68"/>
    <w:rsid w:val="002C1148"/>
    <w:rsid w:val="002C11D1"/>
    <w:rsid w:val="002C2415"/>
    <w:rsid w:val="002C254C"/>
    <w:rsid w:val="002C293D"/>
    <w:rsid w:val="002C34CE"/>
    <w:rsid w:val="002C3831"/>
    <w:rsid w:val="002C3B63"/>
    <w:rsid w:val="002C4271"/>
    <w:rsid w:val="002C4443"/>
    <w:rsid w:val="002C4833"/>
    <w:rsid w:val="002C48CC"/>
    <w:rsid w:val="002C4E1F"/>
    <w:rsid w:val="002C5D14"/>
    <w:rsid w:val="002C5F08"/>
    <w:rsid w:val="002C6CBA"/>
    <w:rsid w:val="002C6E35"/>
    <w:rsid w:val="002C7288"/>
    <w:rsid w:val="002C753D"/>
    <w:rsid w:val="002C7E93"/>
    <w:rsid w:val="002D037A"/>
    <w:rsid w:val="002D16C1"/>
    <w:rsid w:val="002D1B93"/>
    <w:rsid w:val="002D2FA4"/>
    <w:rsid w:val="002D3375"/>
    <w:rsid w:val="002D3DC4"/>
    <w:rsid w:val="002D3E6A"/>
    <w:rsid w:val="002D44B0"/>
    <w:rsid w:val="002D4500"/>
    <w:rsid w:val="002D5559"/>
    <w:rsid w:val="002D57A1"/>
    <w:rsid w:val="002D594E"/>
    <w:rsid w:val="002D5DD4"/>
    <w:rsid w:val="002D5EE0"/>
    <w:rsid w:val="002D5F98"/>
    <w:rsid w:val="002D6542"/>
    <w:rsid w:val="002D6909"/>
    <w:rsid w:val="002D6A57"/>
    <w:rsid w:val="002D6A9E"/>
    <w:rsid w:val="002D6B3A"/>
    <w:rsid w:val="002D7787"/>
    <w:rsid w:val="002E0079"/>
    <w:rsid w:val="002E0448"/>
    <w:rsid w:val="002E1FA0"/>
    <w:rsid w:val="002E2560"/>
    <w:rsid w:val="002E28DE"/>
    <w:rsid w:val="002E3313"/>
    <w:rsid w:val="002E3885"/>
    <w:rsid w:val="002E3DD1"/>
    <w:rsid w:val="002E42AA"/>
    <w:rsid w:val="002E6072"/>
    <w:rsid w:val="002E7804"/>
    <w:rsid w:val="002E787E"/>
    <w:rsid w:val="002E7B1E"/>
    <w:rsid w:val="002F0579"/>
    <w:rsid w:val="002F06C6"/>
    <w:rsid w:val="002F0765"/>
    <w:rsid w:val="002F189F"/>
    <w:rsid w:val="002F22C3"/>
    <w:rsid w:val="002F2ACE"/>
    <w:rsid w:val="002F2DAE"/>
    <w:rsid w:val="002F3C7B"/>
    <w:rsid w:val="002F3FF6"/>
    <w:rsid w:val="002F40B0"/>
    <w:rsid w:val="002F435F"/>
    <w:rsid w:val="002F44F2"/>
    <w:rsid w:val="002F4A4B"/>
    <w:rsid w:val="002F53BB"/>
    <w:rsid w:val="002F5A60"/>
    <w:rsid w:val="002F6329"/>
    <w:rsid w:val="002F675A"/>
    <w:rsid w:val="002F67DE"/>
    <w:rsid w:val="002F6B4A"/>
    <w:rsid w:val="002F6F62"/>
    <w:rsid w:val="002F7040"/>
    <w:rsid w:val="002F77E2"/>
    <w:rsid w:val="002F7A46"/>
    <w:rsid w:val="002F7C85"/>
    <w:rsid w:val="00300166"/>
    <w:rsid w:val="00300DED"/>
    <w:rsid w:val="00301286"/>
    <w:rsid w:val="003018F5"/>
    <w:rsid w:val="00301E88"/>
    <w:rsid w:val="00301F3D"/>
    <w:rsid w:val="0030259F"/>
    <w:rsid w:val="00302AB1"/>
    <w:rsid w:val="003031EA"/>
    <w:rsid w:val="003038DE"/>
    <w:rsid w:val="00303A3A"/>
    <w:rsid w:val="00303E6F"/>
    <w:rsid w:val="00304CE7"/>
    <w:rsid w:val="00305628"/>
    <w:rsid w:val="00305806"/>
    <w:rsid w:val="00305939"/>
    <w:rsid w:val="00305EF7"/>
    <w:rsid w:val="00305F21"/>
    <w:rsid w:val="00306538"/>
    <w:rsid w:val="0030689C"/>
    <w:rsid w:val="003069DA"/>
    <w:rsid w:val="00306C07"/>
    <w:rsid w:val="00306E41"/>
    <w:rsid w:val="003075F6"/>
    <w:rsid w:val="0030783E"/>
    <w:rsid w:val="00307B03"/>
    <w:rsid w:val="003102A4"/>
    <w:rsid w:val="0031189D"/>
    <w:rsid w:val="00311BC8"/>
    <w:rsid w:val="00312040"/>
    <w:rsid w:val="00312A0F"/>
    <w:rsid w:val="00312FA4"/>
    <w:rsid w:val="00313301"/>
    <w:rsid w:val="003136CC"/>
    <w:rsid w:val="0031380B"/>
    <w:rsid w:val="00314041"/>
    <w:rsid w:val="00314130"/>
    <w:rsid w:val="0031445C"/>
    <w:rsid w:val="003149C1"/>
    <w:rsid w:val="003157E2"/>
    <w:rsid w:val="00315C79"/>
    <w:rsid w:val="0031627A"/>
    <w:rsid w:val="00316625"/>
    <w:rsid w:val="0031679A"/>
    <w:rsid w:val="00317441"/>
    <w:rsid w:val="00317856"/>
    <w:rsid w:val="00317B12"/>
    <w:rsid w:val="00320570"/>
    <w:rsid w:val="00320F18"/>
    <w:rsid w:val="003211CC"/>
    <w:rsid w:val="00321438"/>
    <w:rsid w:val="003218AE"/>
    <w:rsid w:val="00321DB3"/>
    <w:rsid w:val="00321E03"/>
    <w:rsid w:val="0032243C"/>
    <w:rsid w:val="003224AE"/>
    <w:rsid w:val="00322A6C"/>
    <w:rsid w:val="00322E25"/>
    <w:rsid w:val="00322EC1"/>
    <w:rsid w:val="00324F47"/>
    <w:rsid w:val="00325585"/>
    <w:rsid w:val="0032566C"/>
    <w:rsid w:val="00326ABA"/>
    <w:rsid w:val="00326E07"/>
    <w:rsid w:val="0032704B"/>
    <w:rsid w:val="003276A3"/>
    <w:rsid w:val="00327A29"/>
    <w:rsid w:val="00327F79"/>
    <w:rsid w:val="00327FFB"/>
    <w:rsid w:val="00330192"/>
    <w:rsid w:val="0033069A"/>
    <w:rsid w:val="00331945"/>
    <w:rsid w:val="00332464"/>
    <w:rsid w:val="00332544"/>
    <w:rsid w:val="00333567"/>
    <w:rsid w:val="00333711"/>
    <w:rsid w:val="00333AC7"/>
    <w:rsid w:val="003340A5"/>
    <w:rsid w:val="003342BD"/>
    <w:rsid w:val="00334374"/>
    <w:rsid w:val="003354B8"/>
    <w:rsid w:val="003355BE"/>
    <w:rsid w:val="0033625A"/>
    <w:rsid w:val="0034008F"/>
    <w:rsid w:val="00340327"/>
    <w:rsid w:val="00341586"/>
    <w:rsid w:val="003418DB"/>
    <w:rsid w:val="0034271B"/>
    <w:rsid w:val="00342DAA"/>
    <w:rsid w:val="00343353"/>
    <w:rsid w:val="00344C8F"/>
    <w:rsid w:val="00345986"/>
    <w:rsid w:val="00345F15"/>
    <w:rsid w:val="00346542"/>
    <w:rsid w:val="003466E1"/>
    <w:rsid w:val="003468CB"/>
    <w:rsid w:val="00347046"/>
    <w:rsid w:val="00347C97"/>
    <w:rsid w:val="00350B2F"/>
    <w:rsid w:val="00350CA3"/>
    <w:rsid w:val="003511F8"/>
    <w:rsid w:val="003513C0"/>
    <w:rsid w:val="003515A7"/>
    <w:rsid w:val="00351DED"/>
    <w:rsid w:val="00352B12"/>
    <w:rsid w:val="00352C01"/>
    <w:rsid w:val="00352D3E"/>
    <w:rsid w:val="003538F1"/>
    <w:rsid w:val="00353978"/>
    <w:rsid w:val="00354103"/>
    <w:rsid w:val="00354594"/>
    <w:rsid w:val="003545E8"/>
    <w:rsid w:val="00354615"/>
    <w:rsid w:val="00354C79"/>
    <w:rsid w:val="00354EA8"/>
    <w:rsid w:val="003550D9"/>
    <w:rsid w:val="0035530C"/>
    <w:rsid w:val="00356748"/>
    <w:rsid w:val="0035720C"/>
    <w:rsid w:val="003572A9"/>
    <w:rsid w:val="00357516"/>
    <w:rsid w:val="00357C93"/>
    <w:rsid w:val="00357E91"/>
    <w:rsid w:val="00360657"/>
    <w:rsid w:val="003607F5"/>
    <w:rsid w:val="00360C53"/>
    <w:rsid w:val="0036187F"/>
    <w:rsid w:val="00361D1F"/>
    <w:rsid w:val="00362F5D"/>
    <w:rsid w:val="00363102"/>
    <w:rsid w:val="00363224"/>
    <w:rsid w:val="003635DA"/>
    <w:rsid w:val="003636F7"/>
    <w:rsid w:val="0036387E"/>
    <w:rsid w:val="003644EE"/>
    <w:rsid w:val="003644F4"/>
    <w:rsid w:val="00364960"/>
    <w:rsid w:val="00364D09"/>
    <w:rsid w:val="00364E6E"/>
    <w:rsid w:val="00364FD3"/>
    <w:rsid w:val="0036516F"/>
    <w:rsid w:val="003652BC"/>
    <w:rsid w:val="00365FFD"/>
    <w:rsid w:val="0036621D"/>
    <w:rsid w:val="00366585"/>
    <w:rsid w:val="00367DD7"/>
    <w:rsid w:val="0037036D"/>
    <w:rsid w:val="0037091D"/>
    <w:rsid w:val="00370BD1"/>
    <w:rsid w:val="00371828"/>
    <w:rsid w:val="003728E9"/>
    <w:rsid w:val="003733C9"/>
    <w:rsid w:val="003743A4"/>
    <w:rsid w:val="003749F5"/>
    <w:rsid w:val="0037564D"/>
    <w:rsid w:val="0037732A"/>
    <w:rsid w:val="003776CD"/>
    <w:rsid w:val="00380FA7"/>
    <w:rsid w:val="00382DDA"/>
    <w:rsid w:val="00383026"/>
    <w:rsid w:val="003833B6"/>
    <w:rsid w:val="00384A11"/>
    <w:rsid w:val="003852A6"/>
    <w:rsid w:val="00385647"/>
    <w:rsid w:val="00385768"/>
    <w:rsid w:val="00385D9F"/>
    <w:rsid w:val="00385E13"/>
    <w:rsid w:val="00385EF5"/>
    <w:rsid w:val="00386353"/>
    <w:rsid w:val="00386CDA"/>
    <w:rsid w:val="00386F3C"/>
    <w:rsid w:val="003871B0"/>
    <w:rsid w:val="003879BD"/>
    <w:rsid w:val="0039045A"/>
    <w:rsid w:val="00390631"/>
    <w:rsid w:val="00390F02"/>
    <w:rsid w:val="00391164"/>
    <w:rsid w:val="00391588"/>
    <w:rsid w:val="003916D5"/>
    <w:rsid w:val="00391CE5"/>
    <w:rsid w:val="00391EFA"/>
    <w:rsid w:val="003920A7"/>
    <w:rsid w:val="003921CF"/>
    <w:rsid w:val="00392700"/>
    <w:rsid w:val="00392FD3"/>
    <w:rsid w:val="00393087"/>
    <w:rsid w:val="003931A6"/>
    <w:rsid w:val="003940B9"/>
    <w:rsid w:val="00394A12"/>
    <w:rsid w:val="00395092"/>
    <w:rsid w:val="00395471"/>
    <w:rsid w:val="00395785"/>
    <w:rsid w:val="0039716B"/>
    <w:rsid w:val="00397364"/>
    <w:rsid w:val="003A0522"/>
    <w:rsid w:val="003A05AF"/>
    <w:rsid w:val="003A13B7"/>
    <w:rsid w:val="003A1784"/>
    <w:rsid w:val="003A17F6"/>
    <w:rsid w:val="003A26B5"/>
    <w:rsid w:val="003A2AD3"/>
    <w:rsid w:val="003A2B6C"/>
    <w:rsid w:val="003A2BD3"/>
    <w:rsid w:val="003A2D8A"/>
    <w:rsid w:val="003A3200"/>
    <w:rsid w:val="003A39AA"/>
    <w:rsid w:val="003A4443"/>
    <w:rsid w:val="003A46FB"/>
    <w:rsid w:val="003A47AE"/>
    <w:rsid w:val="003A5A25"/>
    <w:rsid w:val="003A5E14"/>
    <w:rsid w:val="003A62DD"/>
    <w:rsid w:val="003A6692"/>
    <w:rsid w:val="003A72F1"/>
    <w:rsid w:val="003A77EA"/>
    <w:rsid w:val="003A7A76"/>
    <w:rsid w:val="003A7B1A"/>
    <w:rsid w:val="003B0EDC"/>
    <w:rsid w:val="003B0F33"/>
    <w:rsid w:val="003B107C"/>
    <w:rsid w:val="003B1364"/>
    <w:rsid w:val="003B159A"/>
    <w:rsid w:val="003B256D"/>
    <w:rsid w:val="003B2C49"/>
    <w:rsid w:val="003B2FA3"/>
    <w:rsid w:val="003B34B1"/>
    <w:rsid w:val="003B366F"/>
    <w:rsid w:val="003B3956"/>
    <w:rsid w:val="003B4129"/>
    <w:rsid w:val="003B4609"/>
    <w:rsid w:val="003B5F3C"/>
    <w:rsid w:val="003B5F66"/>
    <w:rsid w:val="003B6B20"/>
    <w:rsid w:val="003B6EEB"/>
    <w:rsid w:val="003B7258"/>
    <w:rsid w:val="003B7382"/>
    <w:rsid w:val="003B767D"/>
    <w:rsid w:val="003B782F"/>
    <w:rsid w:val="003B7C8C"/>
    <w:rsid w:val="003C05F7"/>
    <w:rsid w:val="003C0B09"/>
    <w:rsid w:val="003C0FC8"/>
    <w:rsid w:val="003C1001"/>
    <w:rsid w:val="003C10EF"/>
    <w:rsid w:val="003C119D"/>
    <w:rsid w:val="003C17F4"/>
    <w:rsid w:val="003C1A15"/>
    <w:rsid w:val="003C1A9E"/>
    <w:rsid w:val="003C1EA3"/>
    <w:rsid w:val="003C27AE"/>
    <w:rsid w:val="003C3311"/>
    <w:rsid w:val="003C36F5"/>
    <w:rsid w:val="003C3A75"/>
    <w:rsid w:val="003C3F3F"/>
    <w:rsid w:val="003C438C"/>
    <w:rsid w:val="003C47B6"/>
    <w:rsid w:val="003C4999"/>
    <w:rsid w:val="003C4F30"/>
    <w:rsid w:val="003C5532"/>
    <w:rsid w:val="003C5B67"/>
    <w:rsid w:val="003C621A"/>
    <w:rsid w:val="003C6AD9"/>
    <w:rsid w:val="003C71A9"/>
    <w:rsid w:val="003C73FB"/>
    <w:rsid w:val="003C767D"/>
    <w:rsid w:val="003D002E"/>
    <w:rsid w:val="003D0912"/>
    <w:rsid w:val="003D1175"/>
    <w:rsid w:val="003D12DC"/>
    <w:rsid w:val="003D15A8"/>
    <w:rsid w:val="003D1AFD"/>
    <w:rsid w:val="003D1E7D"/>
    <w:rsid w:val="003D1FAE"/>
    <w:rsid w:val="003D2356"/>
    <w:rsid w:val="003D24A5"/>
    <w:rsid w:val="003D25C8"/>
    <w:rsid w:val="003D2900"/>
    <w:rsid w:val="003D2F12"/>
    <w:rsid w:val="003D3322"/>
    <w:rsid w:val="003D3A3E"/>
    <w:rsid w:val="003D4199"/>
    <w:rsid w:val="003D4B0D"/>
    <w:rsid w:val="003D4C4D"/>
    <w:rsid w:val="003D5232"/>
    <w:rsid w:val="003D5601"/>
    <w:rsid w:val="003D6552"/>
    <w:rsid w:val="003D6DFF"/>
    <w:rsid w:val="003D780F"/>
    <w:rsid w:val="003D7BE9"/>
    <w:rsid w:val="003E0357"/>
    <w:rsid w:val="003E0954"/>
    <w:rsid w:val="003E169B"/>
    <w:rsid w:val="003E2266"/>
    <w:rsid w:val="003E2D2D"/>
    <w:rsid w:val="003E326D"/>
    <w:rsid w:val="003E35EA"/>
    <w:rsid w:val="003E40F5"/>
    <w:rsid w:val="003E421D"/>
    <w:rsid w:val="003E4247"/>
    <w:rsid w:val="003E4259"/>
    <w:rsid w:val="003E4B0B"/>
    <w:rsid w:val="003E523A"/>
    <w:rsid w:val="003E5450"/>
    <w:rsid w:val="003E5954"/>
    <w:rsid w:val="003E5A7C"/>
    <w:rsid w:val="003E620F"/>
    <w:rsid w:val="003E646F"/>
    <w:rsid w:val="003E6494"/>
    <w:rsid w:val="003E6704"/>
    <w:rsid w:val="003E71E2"/>
    <w:rsid w:val="003E748C"/>
    <w:rsid w:val="003E76C7"/>
    <w:rsid w:val="003E76C9"/>
    <w:rsid w:val="003E7A27"/>
    <w:rsid w:val="003E7CD3"/>
    <w:rsid w:val="003E7DD6"/>
    <w:rsid w:val="003E7E63"/>
    <w:rsid w:val="003F02BC"/>
    <w:rsid w:val="003F0EF0"/>
    <w:rsid w:val="003F1418"/>
    <w:rsid w:val="003F1872"/>
    <w:rsid w:val="003F1F7B"/>
    <w:rsid w:val="003F2647"/>
    <w:rsid w:val="003F2A26"/>
    <w:rsid w:val="003F3043"/>
    <w:rsid w:val="003F3B2B"/>
    <w:rsid w:val="003F3D48"/>
    <w:rsid w:val="003F449C"/>
    <w:rsid w:val="003F479A"/>
    <w:rsid w:val="003F509D"/>
    <w:rsid w:val="003F50B9"/>
    <w:rsid w:val="003F526A"/>
    <w:rsid w:val="003F572E"/>
    <w:rsid w:val="003F5A55"/>
    <w:rsid w:val="003F5B5A"/>
    <w:rsid w:val="003F5F57"/>
    <w:rsid w:val="003F6405"/>
    <w:rsid w:val="003F6AAB"/>
    <w:rsid w:val="003F6B61"/>
    <w:rsid w:val="003F6BF3"/>
    <w:rsid w:val="003F6CEB"/>
    <w:rsid w:val="003F70CA"/>
    <w:rsid w:val="003F72BA"/>
    <w:rsid w:val="003F73E1"/>
    <w:rsid w:val="003F741D"/>
    <w:rsid w:val="0040015A"/>
    <w:rsid w:val="00400904"/>
    <w:rsid w:val="00400C89"/>
    <w:rsid w:val="004012AD"/>
    <w:rsid w:val="004012E2"/>
    <w:rsid w:val="0040143C"/>
    <w:rsid w:val="0040152C"/>
    <w:rsid w:val="00402AFE"/>
    <w:rsid w:val="004037C4"/>
    <w:rsid w:val="00403D63"/>
    <w:rsid w:val="00403F52"/>
    <w:rsid w:val="00403F5E"/>
    <w:rsid w:val="00404859"/>
    <w:rsid w:val="00404F90"/>
    <w:rsid w:val="004061E7"/>
    <w:rsid w:val="004065BD"/>
    <w:rsid w:val="0040697C"/>
    <w:rsid w:val="00406D30"/>
    <w:rsid w:val="0040708D"/>
    <w:rsid w:val="004071EF"/>
    <w:rsid w:val="004074AB"/>
    <w:rsid w:val="0040788A"/>
    <w:rsid w:val="004105D8"/>
    <w:rsid w:val="00410B28"/>
    <w:rsid w:val="00411519"/>
    <w:rsid w:val="004116D3"/>
    <w:rsid w:val="0041177B"/>
    <w:rsid w:val="00411B6E"/>
    <w:rsid w:val="00413074"/>
    <w:rsid w:val="00413663"/>
    <w:rsid w:val="00413B19"/>
    <w:rsid w:val="00413C27"/>
    <w:rsid w:val="0041400C"/>
    <w:rsid w:val="004148AC"/>
    <w:rsid w:val="00414FBE"/>
    <w:rsid w:val="00415076"/>
    <w:rsid w:val="0041555F"/>
    <w:rsid w:val="00415C77"/>
    <w:rsid w:val="00415C9A"/>
    <w:rsid w:val="00415E63"/>
    <w:rsid w:val="004161CE"/>
    <w:rsid w:val="004168AC"/>
    <w:rsid w:val="00416ABC"/>
    <w:rsid w:val="004172E4"/>
    <w:rsid w:val="00417D56"/>
    <w:rsid w:val="00417F88"/>
    <w:rsid w:val="00420C31"/>
    <w:rsid w:val="004211D9"/>
    <w:rsid w:val="004212EE"/>
    <w:rsid w:val="00421511"/>
    <w:rsid w:val="00421850"/>
    <w:rsid w:val="00421F97"/>
    <w:rsid w:val="004231EE"/>
    <w:rsid w:val="00423331"/>
    <w:rsid w:val="004235AF"/>
    <w:rsid w:val="004235DF"/>
    <w:rsid w:val="00424234"/>
    <w:rsid w:val="00424638"/>
    <w:rsid w:val="00424BB3"/>
    <w:rsid w:val="0042535E"/>
    <w:rsid w:val="00425781"/>
    <w:rsid w:val="00425DBC"/>
    <w:rsid w:val="00425FC6"/>
    <w:rsid w:val="00426165"/>
    <w:rsid w:val="00426B57"/>
    <w:rsid w:val="00426CCB"/>
    <w:rsid w:val="0042713E"/>
    <w:rsid w:val="004272D0"/>
    <w:rsid w:val="004272E3"/>
    <w:rsid w:val="0042762A"/>
    <w:rsid w:val="00427B60"/>
    <w:rsid w:val="0043050E"/>
    <w:rsid w:val="00431377"/>
    <w:rsid w:val="00431996"/>
    <w:rsid w:val="00431B14"/>
    <w:rsid w:val="00431F79"/>
    <w:rsid w:val="0043235A"/>
    <w:rsid w:val="00432EFC"/>
    <w:rsid w:val="00432FA6"/>
    <w:rsid w:val="004338D6"/>
    <w:rsid w:val="00433A26"/>
    <w:rsid w:val="00433A67"/>
    <w:rsid w:val="00433C83"/>
    <w:rsid w:val="004348ED"/>
    <w:rsid w:val="0043536C"/>
    <w:rsid w:val="00435EDB"/>
    <w:rsid w:val="00436215"/>
    <w:rsid w:val="00436E35"/>
    <w:rsid w:val="0044037C"/>
    <w:rsid w:val="00440650"/>
    <w:rsid w:val="00440A0D"/>
    <w:rsid w:val="00440CCE"/>
    <w:rsid w:val="00440E52"/>
    <w:rsid w:val="004410AE"/>
    <w:rsid w:val="004419EA"/>
    <w:rsid w:val="00442019"/>
    <w:rsid w:val="00442A15"/>
    <w:rsid w:val="00442CB0"/>
    <w:rsid w:val="00442D50"/>
    <w:rsid w:val="00442DBE"/>
    <w:rsid w:val="004430EE"/>
    <w:rsid w:val="004433A7"/>
    <w:rsid w:val="00444937"/>
    <w:rsid w:val="0044497B"/>
    <w:rsid w:val="004453BE"/>
    <w:rsid w:val="00445A48"/>
    <w:rsid w:val="00445E71"/>
    <w:rsid w:val="004478D6"/>
    <w:rsid w:val="00450299"/>
    <w:rsid w:val="004506E2"/>
    <w:rsid w:val="00450A9A"/>
    <w:rsid w:val="00450C81"/>
    <w:rsid w:val="004510B0"/>
    <w:rsid w:val="00451B9F"/>
    <w:rsid w:val="00451CF2"/>
    <w:rsid w:val="00452F04"/>
    <w:rsid w:val="00452FB0"/>
    <w:rsid w:val="0045305E"/>
    <w:rsid w:val="00453226"/>
    <w:rsid w:val="00453265"/>
    <w:rsid w:val="00454A5A"/>
    <w:rsid w:val="00455119"/>
    <w:rsid w:val="00455691"/>
    <w:rsid w:val="004556D3"/>
    <w:rsid w:val="00455C2F"/>
    <w:rsid w:val="00456856"/>
    <w:rsid w:val="00456FC9"/>
    <w:rsid w:val="00457133"/>
    <w:rsid w:val="004577B1"/>
    <w:rsid w:val="00457DC8"/>
    <w:rsid w:val="00457DCD"/>
    <w:rsid w:val="00460291"/>
    <w:rsid w:val="00460468"/>
    <w:rsid w:val="00460B8B"/>
    <w:rsid w:val="00460F27"/>
    <w:rsid w:val="00461037"/>
    <w:rsid w:val="004610FE"/>
    <w:rsid w:val="004611CF"/>
    <w:rsid w:val="004617D7"/>
    <w:rsid w:val="00462C3D"/>
    <w:rsid w:val="00462FB8"/>
    <w:rsid w:val="00462FCA"/>
    <w:rsid w:val="00463075"/>
    <w:rsid w:val="00465DFA"/>
    <w:rsid w:val="0046639F"/>
    <w:rsid w:val="004666C9"/>
    <w:rsid w:val="0046681D"/>
    <w:rsid w:val="004674DA"/>
    <w:rsid w:val="00467682"/>
    <w:rsid w:val="00467EA8"/>
    <w:rsid w:val="00470180"/>
    <w:rsid w:val="00471710"/>
    <w:rsid w:val="00471786"/>
    <w:rsid w:val="00472E78"/>
    <w:rsid w:val="004730A8"/>
    <w:rsid w:val="0047321D"/>
    <w:rsid w:val="004738FD"/>
    <w:rsid w:val="00473AAF"/>
    <w:rsid w:val="00473C0F"/>
    <w:rsid w:val="00473D49"/>
    <w:rsid w:val="00473FE7"/>
    <w:rsid w:val="00474758"/>
    <w:rsid w:val="00474844"/>
    <w:rsid w:val="00475790"/>
    <w:rsid w:val="00475A26"/>
    <w:rsid w:val="00475F36"/>
    <w:rsid w:val="00475F4E"/>
    <w:rsid w:val="004762F0"/>
    <w:rsid w:val="0047680B"/>
    <w:rsid w:val="00477511"/>
    <w:rsid w:val="004777DF"/>
    <w:rsid w:val="00477880"/>
    <w:rsid w:val="00477A7E"/>
    <w:rsid w:val="00477E5B"/>
    <w:rsid w:val="00480001"/>
    <w:rsid w:val="004803E5"/>
    <w:rsid w:val="00480CE8"/>
    <w:rsid w:val="004815E5"/>
    <w:rsid w:val="0048189C"/>
    <w:rsid w:val="004819C2"/>
    <w:rsid w:val="0048234D"/>
    <w:rsid w:val="00482A80"/>
    <w:rsid w:val="00482F68"/>
    <w:rsid w:val="00483807"/>
    <w:rsid w:val="004846C0"/>
    <w:rsid w:val="00484840"/>
    <w:rsid w:val="00484A15"/>
    <w:rsid w:val="004853B3"/>
    <w:rsid w:val="00485B5F"/>
    <w:rsid w:val="00485C44"/>
    <w:rsid w:val="00485E1F"/>
    <w:rsid w:val="0048686A"/>
    <w:rsid w:val="004868E3"/>
    <w:rsid w:val="00486D83"/>
    <w:rsid w:val="00486EB9"/>
    <w:rsid w:val="004874A7"/>
    <w:rsid w:val="00487A82"/>
    <w:rsid w:val="00487D07"/>
    <w:rsid w:val="00487E05"/>
    <w:rsid w:val="00487EB2"/>
    <w:rsid w:val="00490156"/>
    <w:rsid w:val="0049026B"/>
    <w:rsid w:val="004909AE"/>
    <w:rsid w:val="00490D54"/>
    <w:rsid w:val="0049124E"/>
    <w:rsid w:val="00492251"/>
    <w:rsid w:val="00492B21"/>
    <w:rsid w:val="00492B94"/>
    <w:rsid w:val="00493129"/>
    <w:rsid w:val="004939D6"/>
    <w:rsid w:val="00494B5F"/>
    <w:rsid w:val="00494FC1"/>
    <w:rsid w:val="004952AF"/>
    <w:rsid w:val="004958A9"/>
    <w:rsid w:val="00495CC5"/>
    <w:rsid w:val="00495DB7"/>
    <w:rsid w:val="00495FBF"/>
    <w:rsid w:val="004962D7"/>
    <w:rsid w:val="00496884"/>
    <w:rsid w:val="004968FE"/>
    <w:rsid w:val="00497615"/>
    <w:rsid w:val="00497618"/>
    <w:rsid w:val="00497690"/>
    <w:rsid w:val="00497D85"/>
    <w:rsid w:val="004A0A1F"/>
    <w:rsid w:val="004A0CEF"/>
    <w:rsid w:val="004A0E1B"/>
    <w:rsid w:val="004A0FB0"/>
    <w:rsid w:val="004A1D58"/>
    <w:rsid w:val="004A2338"/>
    <w:rsid w:val="004A2678"/>
    <w:rsid w:val="004A31D9"/>
    <w:rsid w:val="004A369B"/>
    <w:rsid w:val="004A423C"/>
    <w:rsid w:val="004A4564"/>
    <w:rsid w:val="004A69FD"/>
    <w:rsid w:val="004A6AB6"/>
    <w:rsid w:val="004A6CF5"/>
    <w:rsid w:val="004A76BF"/>
    <w:rsid w:val="004A7704"/>
    <w:rsid w:val="004A7A0D"/>
    <w:rsid w:val="004A7CC8"/>
    <w:rsid w:val="004B07F9"/>
    <w:rsid w:val="004B0BE4"/>
    <w:rsid w:val="004B1B7B"/>
    <w:rsid w:val="004B1C3E"/>
    <w:rsid w:val="004B2A17"/>
    <w:rsid w:val="004B2FBC"/>
    <w:rsid w:val="004B317D"/>
    <w:rsid w:val="004B349B"/>
    <w:rsid w:val="004B4676"/>
    <w:rsid w:val="004B4AD9"/>
    <w:rsid w:val="004B4CE1"/>
    <w:rsid w:val="004B54A6"/>
    <w:rsid w:val="004B601F"/>
    <w:rsid w:val="004B63B3"/>
    <w:rsid w:val="004B682D"/>
    <w:rsid w:val="004B7490"/>
    <w:rsid w:val="004B770D"/>
    <w:rsid w:val="004B7CBD"/>
    <w:rsid w:val="004B7E6A"/>
    <w:rsid w:val="004C0267"/>
    <w:rsid w:val="004C0417"/>
    <w:rsid w:val="004C0905"/>
    <w:rsid w:val="004C1EFA"/>
    <w:rsid w:val="004C23EF"/>
    <w:rsid w:val="004C2B45"/>
    <w:rsid w:val="004C4538"/>
    <w:rsid w:val="004C476D"/>
    <w:rsid w:val="004C49D4"/>
    <w:rsid w:val="004C4F01"/>
    <w:rsid w:val="004C56D7"/>
    <w:rsid w:val="004C5916"/>
    <w:rsid w:val="004C61CC"/>
    <w:rsid w:val="004C65BB"/>
    <w:rsid w:val="004C671D"/>
    <w:rsid w:val="004C69EC"/>
    <w:rsid w:val="004C7C29"/>
    <w:rsid w:val="004C7FFA"/>
    <w:rsid w:val="004D00CB"/>
    <w:rsid w:val="004D02D5"/>
    <w:rsid w:val="004D05D6"/>
    <w:rsid w:val="004D110E"/>
    <w:rsid w:val="004D12C0"/>
    <w:rsid w:val="004D1B34"/>
    <w:rsid w:val="004D1CB9"/>
    <w:rsid w:val="004D1E90"/>
    <w:rsid w:val="004D2913"/>
    <w:rsid w:val="004D2E55"/>
    <w:rsid w:val="004D2F54"/>
    <w:rsid w:val="004D3035"/>
    <w:rsid w:val="004D31A2"/>
    <w:rsid w:val="004D3B32"/>
    <w:rsid w:val="004D53A0"/>
    <w:rsid w:val="004D576D"/>
    <w:rsid w:val="004D5982"/>
    <w:rsid w:val="004D5C6D"/>
    <w:rsid w:val="004D6222"/>
    <w:rsid w:val="004D6ED9"/>
    <w:rsid w:val="004D72AF"/>
    <w:rsid w:val="004D7D62"/>
    <w:rsid w:val="004D7D8F"/>
    <w:rsid w:val="004D7E77"/>
    <w:rsid w:val="004E083B"/>
    <w:rsid w:val="004E138D"/>
    <w:rsid w:val="004E14A0"/>
    <w:rsid w:val="004E16F1"/>
    <w:rsid w:val="004E1E33"/>
    <w:rsid w:val="004E2315"/>
    <w:rsid w:val="004E25C4"/>
    <w:rsid w:val="004E2D5F"/>
    <w:rsid w:val="004E3341"/>
    <w:rsid w:val="004E3991"/>
    <w:rsid w:val="004E3D44"/>
    <w:rsid w:val="004E40E8"/>
    <w:rsid w:val="004E42C0"/>
    <w:rsid w:val="004E48A7"/>
    <w:rsid w:val="004E4F36"/>
    <w:rsid w:val="004E5040"/>
    <w:rsid w:val="004E5A8F"/>
    <w:rsid w:val="004E5B05"/>
    <w:rsid w:val="004E5DB6"/>
    <w:rsid w:val="004E6252"/>
    <w:rsid w:val="004E6E80"/>
    <w:rsid w:val="004E7223"/>
    <w:rsid w:val="004E7345"/>
    <w:rsid w:val="004E7AE9"/>
    <w:rsid w:val="004E7C27"/>
    <w:rsid w:val="004E7CCD"/>
    <w:rsid w:val="004F00EB"/>
    <w:rsid w:val="004F0262"/>
    <w:rsid w:val="004F02BC"/>
    <w:rsid w:val="004F062C"/>
    <w:rsid w:val="004F091C"/>
    <w:rsid w:val="004F0DAD"/>
    <w:rsid w:val="004F0E55"/>
    <w:rsid w:val="004F1742"/>
    <w:rsid w:val="004F17D8"/>
    <w:rsid w:val="004F1C82"/>
    <w:rsid w:val="004F1ED8"/>
    <w:rsid w:val="004F213E"/>
    <w:rsid w:val="004F29F1"/>
    <w:rsid w:val="004F2F11"/>
    <w:rsid w:val="004F3337"/>
    <w:rsid w:val="004F41BF"/>
    <w:rsid w:val="004F4617"/>
    <w:rsid w:val="004F4661"/>
    <w:rsid w:val="004F47A9"/>
    <w:rsid w:val="004F4844"/>
    <w:rsid w:val="004F4B7F"/>
    <w:rsid w:val="004F4E5E"/>
    <w:rsid w:val="004F4FCB"/>
    <w:rsid w:val="004F50CB"/>
    <w:rsid w:val="004F50E9"/>
    <w:rsid w:val="004F52B0"/>
    <w:rsid w:val="004F5691"/>
    <w:rsid w:val="004F666E"/>
    <w:rsid w:val="004F6B17"/>
    <w:rsid w:val="004F6FEE"/>
    <w:rsid w:val="004F70FF"/>
    <w:rsid w:val="004F7722"/>
    <w:rsid w:val="004F7AB5"/>
    <w:rsid w:val="004F7B4B"/>
    <w:rsid w:val="005007CF"/>
    <w:rsid w:val="00500A59"/>
    <w:rsid w:val="00500CBE"/>
    <w:rsid w:val="00500D01"/>
    <w:rsid w:val="00500EAE"/>
    <w:rsid w:val="0050108C"/>
    <w:rsid w:val="00501945"/>
    <w:rsid w:val="00501C4B"/>
    <w:rsid w:val="00502015"/>
    <w:rsid w:val="00502BB4"/>
    <w:rsid w:val="00503CE0"/>
    <w:rsid w:val="00503D96"/>
    <w:rsid w:val="00504613"/>
    <w:rsid w:val="00504D74"/>
    <w:rsid w:val="0050567D"/>
    <w:rsid w:val="0050570B"/>
    <w:rsid w:val="005071E7"/>
    <w:rsid w:val="00507953"/>
    <w:rsid w:val="00507A3C"/>
    <w:rsid w:val="00507ADE"/>
    <w:rsid w:val="0051014F"/>
    <w:rsid w:val="00510458"/>
    <w:rsid w:val="00510603"/>
    <w:rsid w:val="00510735"/>
    <w:rsid w:val="00510AA0"/>
    <w:rsid w:val="00511328"/>
    <w:rsid w:val="00511A5A"/>
    <w:rsid w:val="00511D19"/>
    <w:rsid w:val="00512149"/>
    <w:rsid w:val="00512883"/>
    <w:rsid w:val="005132F7"/>
    <w:rsid w:val="00513738"/>
    <w:rsid w:val="005139D2"/>
    <w:rsid w:val="00513DCA"/>
    <w:rsid w:val="005147E1"/>
    <w:rsid w:val="00514A5C"/>
    <w:rsid w:val="005153FC"/>
    <w:rsid w:val="005159A1"/>
    <w:rsid w:val="0051668A"/>
    <w:rsid w:val="00516F77"/>
    <w:rsid w:val="00517000"/>
    <w:rsid w:val="00517DB3"/>
    <w:rsid w:val="005203CB"/>
    <w:rsid w:val="00520843"/>
    <w:rsid w:val="0052120D"/>
    <w:rsid w:val="005214FC"/>
    <w:rsid w:val="00521A2F"/>
    <w:rsid w:val="00521A9A"/>
    <w:rsid w:val="00521D58"/>
    <w:rsid w:val="005226B5"/>
    <w:rsid w:val="00522968"/>
    <w:rsid w:val="00522C3E"/>
    <w:rsid w:val="005233C3"/>
    <w:rsid w:val="0052433A"/>
    <w:rsid w:val="005245CB"/>
    <w:rsid w:val="0052491C"/>
    <w:rsid w:val="00524CAF"/>
    <w:rsid w:val="005260EF"/>
    <w:rsid w:val="0052684C"/>
    <w:rsid w:val="00526A75"/>
    <w:rsid w:val="00526B09"/>
    <w:rsid w:val="00526B2C"/>
    <w:rsid w:val="00526D94"/>
    <w:rsid w:val="00526EB1"/>
    <w:rsid w:val="0052712E"/>
    <w:rsid w:val="005303B1"/>
    <w:rsid w:val="00530786"/>
    <w:rsid w:val="00530B7E"/>
    <w:rsid w:val="00530FDE"/>
    <w:rsid w:val="00531222"/>
    <w:rsid w:val="00531338"/>
    <w:rsid w:val="00531852"/>
    <w:rsid w:val="00531AAF"/>
    <w:rsid w:val="005330FE"/>
    <w:rsid w:val="005339F7"/>
    <w:rsid w:val="00533C51"/>
    <w:rsid w:val="00533CD3"/>
    <w:rsid w:val="00534021"/>
    <w:rsid w:val="00534877"/>
    <w:rsid w:val="00534F21"/>
    <w:rsid w:val="00535067"/>
    <w:rsid w:val="0053550E"/>
    <w:rsid w:val="005355A7"/>
    <w:rsid w:val="00536A88"/>
    <w:rsid w:val="00536D89"/>
    <w:rsid w:val="005371F5"/>
    <w:rsid w:val="0053764D"/>
    <w:rsid w:val="0053789E"/>
    <w:rsid w:val="00537C73"/>
    <w:rsid w:val="00537DED"/>
    <w:rsid w:val="0054000E"/>
    <w:rsid w:val="00540183"/>
    <w:rsid w:val="005404A0"/>
    <w:rsid w:val="0054055F"/>
    <w:rsid w:val="0054146D"/>
    <w:rsid w:val="0054165F"/>
    <w:rsid w:val="005423CE"/>
    <w:rsid w:val="0054251C"/>
    <w:rsid w:val="00543549"/>
    <w:rsid w:val="005439C8"/>
    <w:rsid w:val="00544ABB"/>
    <w:rsid w:val="00544C94"/>
    <w:rsid w:val="00544D16"/>
    <w:rsid w:val="00545B6E"/>
    <w:rsid w:val="005461CB"/>
    <w:rsid w:val="00546365"/>
    <w:rsid w:val="005463E1"/>
    <w:rsid w:val="005465E1"/>
    <w:rsid w:val="0054713E"/>
    <w:rsid w:val="005476A8"/>
    <w:rsid w:val="005477CA"/>
    <w:rsid w:val="005508F0"/>
    <w:rsid w:val="00550A98"/>
    <w:rsid w:val="00550AEA"/>
    <w:rsid w:val="00550D0F"/>
    <w:rsid w:val="00551298"/>
    <w:rsid w:val="00551A4E"/>
    <w:rsid w:val="00551E04"/>
    <w:rsid w:val="00551EDB"/>
    <w:rsid w:val="0055201D"/>
    <w:rsid w:val="00552032"/>
    <w:rsid w:val="0055282D"/>
    <w:rsid w:val="00552BE4"/>
    <w:rsid w:val="005530CE"/>
    <w:rsid w:val="005532E3"/>
    <w:rsid w:val="005535F2"/>
    <w:rsid w:val="00553BA4"/>
    <w:rsid w:val="00555323"/>
    <w:rsid w:val="00557405"/>
    <w:rsid w:val="00560966"/>
    <w:rsid w:val="00560BEC"/>
    <w:rsid w:val="00561457"/>
    <w:rsid w:val="00561906"/>
    <w:rsid w:val="00561C29"/>
    <w:rsid w:val="00561EA9"/>
    <w:rsid w:val="00562644"/>
    <w:rsid w:val="00562958"/>
    <w:rsid w:val="00563AC8"/>
    <w:rsid w:val="00563CB0"/>
    <w:rsid w:val="00564586"/>
    <w:rsid w:val="00564853"/>
    <w:rsid w:val="00564A02"/>
    <w:rsid w:val="00564A8F"/>
    <w:rsid w:val="00564C17"/>
    <w:rsid w:val="00565185"/>
    <w:rsid w:val="0056535A"/>
    <w:rsid w:val="00565B60"/>
    <w:rsid w:val="00566393"/>
    <w:rsid w:val="00566B16"/>
    <w:rsid w:val="00567709"/>
    <w:rsid w:val="00567848"/>
    <w:rsid w:val="00567AD6"/>
    <w:rsid w:val="0057028B"/>
    <w:rsid w:val="00570544"/>
    <w:rsid w:val="005727AB"/>
    <w:rsid w:val="005729AB"/>
    <w:rsid w:val="00573691"/>
    <w:rsid w:val="00573D7F"/>
    <w:rsid w:val="0057445E"/>
    <w:rsid w:val="00574756"/>
    <w:rsid w:val="00574A9A"/>
    <w:rsid w:val="0057637E"/>
    <w:rsid w:val="00576571"/>
    <w:rsid w:val="005768EF"/>
    <w:rsid w:val="0057710E"/>
    <w:rsid w:val="00577465"/>
    <w:rsid w:val="00577D52"/>
    <w:rsid w:val="00580656"/>
    <w:rsid w:val="00581E27"/>
    <w:rsid w:val="005825BC"/>
    <w:rsid w:val="00582780"/>
    <w:rsid w:val="00582A43"/>
    <w:rsid w:val="00582B91"/>
    <w:rsid w:val="00582D13"/>
    <w:rsid w:val="00582F37"/>
    <w:rsid w:val="00583BD3"/>
    <w:rsid w:val="00584F2C"/>
    <w:rsid w:val="00585075"/>
    <w:rsid w:val="005850D1"/>
    <w:rsid w:val="0058553B"/>
    <w:rsid w:val="00585E56"/>
    <w:rsid w:val="00586DCD"/>
    <w:rsid w:val="0058738F"/>
    <w:rsid w:val="005874DB"/>
    <w:rsid w:val="00587550"/>
    <w:rsid w:val="0058770F"/>
    <w:rsid w:val="0058798E"/>
    <w:rsid w:val="00587D69"/>
    <w:rsid w:val="00590188"/>
    <w:rsid w:val="00590348"/>
    <w:rsid w:val="005903F5"/>
    <w:rsid w:val="00590D99"/>
    <w:rsid w:val="005917F5"/>
    <w:rsid w:val="00591971"/>
    <w:rsid w:val="00591B80"/>
    <w:rsid w:val="005924B3"/>
    <w:rsid w:val="0059264D"/>
    <w:rsid w:val="0059292A"/>
    <w:rsid w:val="0059294E"/>
    <w:rsid w:val="00593195"/>
    <w:rsid w:val="005938AF"/>
    <w:rsid w:val="005939E1"/>
    <w:rsid w:val="00593D8C"/>
    <w:rsid w:val="00593D99"/>
    <w:rsid w:val="00594B4E"/>
    <w:rsid w:val="00594E20"/>
    <w:rsid w:val="0059579C"/>
    <w:rsid w:val="00596684"/>
    <w:rsid w:val="005968B2"/>
    <w:rsid w:val="00597031"/>
    <w:rsid w:val="005977C2"/>
    <w:rsid w:val="00597A8C"/>
    <w:rsid w:val="00597E03"/>
    <w:rsid w:val="005A01B2"/>
    <w:rsid w:val="005A0553"/>
    <w:rsid w:val="005A25D6"/>
    <w:rsid w:val="005A2B85"/>
    <w:rsid w:val="005A2FF9"/>
    <w:rsid w:val="005A3602"/>
    <w:rsid w:val="005A3789"/>
    <w:rsid w:val="005A4958"/>
    <w:rsid w:val="005A4EB0"/>
    <w:rsid w:val="005A5667"/>
    <w:rsid w:val="005A5825"/>
    <w:rsid w:val="005A5867"/>
    <w:rsid w:val="005A618F"/>
    <w:rsid w:val="005A68FB"/>
    <w:rsid w:val="005A75E7"/>
    <w:rsid w:val="005A7C42"/>
    <w:rsid w:val="005B00F7"/>
    <w:rsid w:val="005B04DC"/>
    <w:rsid w:val="005B0555"/>
    <w:rsid w:val="005B1AA5"/>
    <w:rsid w:val="005B1CC5"/>
    <w:rsid w:val="005B1E39"/>
    <w:rsid w:val="005B244E"/>
    <w:rsid w:val="005B249E"/>
    <w:rsid w:val="005B282E"/>
    <w:rsid w:val="005B2CDD"/>
    <w:rsid w:val="005B34A5"/>
    <w:rsid w:val="005B37F9"/>
    <w:rsid w:val="005B395A"/>
    <w:rsid w:val="005B4631"/>
    <w:rsid w:val="005B47F0"/>
    <w:rsid w:val="005B57B1"/>
    <w:rsid w:val="005B59A2"/>
    <w:rsid w:val="005B5B08"/>
    <w:rsid w:val="005B6483"/>
    <w:rsid w:val="005B6763"/>
    <w:rsid w:val="005B6CBB"/>
    <w:rsid w:val="005B7292"/>
    <w:rsid w:val="005B73B9"/>
    <w:rsid w:val="005B7D4D"/>
    <w:rsid w:val="005C064E"/>
    <w:rsid w:val="005C083F"/>
    <w:rsid w:val="005C0CDC"/>
    <w:rsid w:val="005C16CE"/>
    <w:rsid w:val="005C17C1"/>
    <w:rsid w:val="005C19B0"/>
    <w:rsid w:val="005C21F9"/>
    <w:rsid w:val="005C37A6"/>
    <w:rsid w:val="005C3B3E"/>
    <w:rsid w:val="005C3ED3"/>
    <w:rsid w:val="005C3F34"/>
    <w:rsid w:val="005C404A"/>
    <w:rsid w:val="005C431D"/>
    <w:rsid w:val="005C4824"/>
    <w:rsid w:val="005C4CC5"/>
    <w:rsid w:val="005C4E4A"/>
    <w:rsid w:val="005C50BE"/>
    <w:rsid w:val="005C582D"/>
    <w:rsid w:val="005C5A9D"/>
    <w:rsid w:val="005C5E30"/>
    <w:rsid w:val="005C6276"/>
    <w:rsid w:val="005C73C7"/>
    <w:rsid w:val="005C7536"/>
    <w:rsid w:val="005C7A33"/>
    <w:rsid w:val="005D0853"/>
    <w:rsid w:val="005D086C"/>
    <w:rsid w:val="005D10C1"/>
    <w:rsid w:val="005D173E"/>
    <w:rsid w:val="005D190C"/>
    <w:rsid w:val="005D1CF2"/>
    <w:rsid w:val="005D20DD"/>
    <w:rsid w:val="005D273E"/>
    <w:rsid w:val="005D2950"/>
    <w:rsid w:val="005D456F"/>
    <w:rsid w:val="005D5966"/>
    <w:rsid w:val="005D5DEE"/>
    <w:rsid w:val="005D6700"/>
    <w:rsid w:val="005D7DE1"/>
    <w:rsid w:val="005E0A42"/>
    <w:rsid w:val="005E1032"/>
    <w:rsid w:val="005E14B3"/>
    <w:rsid w:val="005E14E5"/>
    <w:rsid w:val="005E1600"/>
    <w:rsid w:val="005E1B87"/>
    <w:rsid w:val="005E1EF5"/>
    <w:rsid w:val="005E22F9"/>
    <w:rsid w:val="005E2D72"/>
    <w:rsid w:val="005E3232"/>
    <w:rsid w:val="005E3385"/>
    <w:rsid w:val="005E3B5A"/>
    <w:rsid w:val="005E4588"/>
    <w:rsid w:val="005E46FE"/>
    <w:rsid w:val="005E4A44"/>
    <w:rsid w:val="005E4F11"/>
    <w:rsid w:val="005E5190"/>
    <w:rsid w:val="005E5825"/>
    <w:rsid w:val="005E5B34"/>
    <w:rsid w:val="005E5EB8"/>
    <w:rsid w:val="005E6112"/>
    <w:rsid w:val="005E61A1"/>
    <w:rsid w:val="005E71F9"/>
    <w:rsid w:val="005E782A"/>
    <w:rsid w:val="005E79A2"/>
    <w:rsid w:val="005E7BD0"/>
    <w:rsid w:val="005E7DC6"/>
    <w:rsid w:val="005F06AF"/>
    <w:rsid w:val="005F06F5"/>
    <w:rsid w:val="005F0A35"/>
    <w:rsid w:val="005F1350"/>
    <w:rsid w:val="005F17BD"/>
    <w:rsid w:val="005F1C06"/>
    <w:rsid w:val="005F23EA"/>
    <w:rsid w:val="005F252E"/>
    <w:rsid w:val="005F2555"/>
    <w:rsid w:val="005F2CB0"/>
    <w:rsid w:val="005F2EF9"/>
    <w:rsid w:val="005F3451"/>
    <w:rsid w:val="005F3800"/>
    <w:rsid w:val="005F4DE1"/>
    <w:rsid w:val="005F5533"/>
    <w:rsid w:val="005F5C87"/>
    <w:rsid w:val="005F602A"/>
    <w:rsid w:val="005F70CD"/>
    <w:rsid w:val="005F72C0"/>
    <w:rsid w:val="0060025F"/>
    <w:rsid w:val="00600DC0"/>
    <w:rsid w:val="006015D1"/>
    <w:rsid w:val="0060170F"/>
    <w:rsid w:val="006019BE"/>
    <w:rsid w:val="00601A58"/>
    <w:rsid w:val="0060207B"/>
    <w:rsid w:val="00602471"/>
    <w:rsid w:val="00602787"/>
    <w:rsid w:val="00602AB7"/>
    <w:rsid w:val="00602DF1"/>
    <w:rsid w:val="006036E7"/>
    <w:rsid w:val="00603DBE"/>
    <w:rsid w:val="006040A9"/>
    <w:rsid w:val="00605238"/>
    <w:rsid w:val="00605573"/>
    <w:rsid w:val="006066B3"/>
    <w:rsid w:val="00607051"/>
    <w:rsid w:val="0060763A"/>
    <w:rsid w:val="00610B1C"/>
    <w:rsid w:val="00610B58"/>
    <w:rsid w:val="00610E4B"/>
    <w:rsid w:val="00611DA2"/>
    <w:rsid w:val="006121BD"/>
    <w:rsid w:val="0061261F"/>
    <w:rsid w:val="00613092"/>
    <w:rsid w:val="00613278"/>
    <w:rsid w:val="00613730"/>
    <w:rsid w:val="006137FC"/>
    <w:rsid w:val="00613852"/>
    <w:rsid w:val="00613D0D"/>
    <w:rsid w:val="00613DF8"/>
    <w:rsid w:val="0061407E"/>
    <w:rsid w:val="00614A18"/>
    <w:rsid w:val="00614D46"/>
    <w:rsid w:val="00614F16"/>
    <w:rsid w:val="00615223"/>
    <w:rsid w:val="00615790"/>
    <w:rsid w:val="00615F92"/>
    <w:rsid w:val="0061618D"/>
    <w:rsid w:val="006168F4"/>
    <w:rsid w:val="00616DD7"/>
    <w:rsid w:val="0061727F"/>
    <w:rsid w:val="00617355"/>
    <w:rsid w:val="006178C5"/>
    <w:rsid w:val="006203BD"/>
    <w:rsid w:val="00620561"/>
    <w:rsid w:val="006211F8"/>
    <w:rsid w:val="0062138B"/>
    <w:rsid w:val="00621AA3"/>
    <w:rsid w:val="00621CDA"/>
    <w:rsid w:val="00621EDC"/>
    <w:rsid w:val="00621F65"/>
    <w:rsid w:val="006221AC"/>
    <w:rsid w:val="00622867"/>
    <w:rsid w:val="00622893"/>
    <w:rsid w:val="006228B5"/>
    <w:rsid w:val="00623159"/>
    <w:rsid w:val="0062330B"/>
    <w:rsid w:val="00623571"/>
    <w:rsid w:val="00623BA5"/>
    <w:rsid w:val="00623C50"/>
    <w:rsid w:val="006242A8"/>
    <w:rsid w:val="006248C5"/>
    <w:rsid w:val="00624F4E"/>
    <w:rsid w:val="006255EF"/>
    <w:rsid w:val="00625E1A"/>
    <w:rsid w:val="00625F26"/>
    <w:rsid w:val="00626507"/>
    <w:rsid w:val="00626AFE"/>
    <w:rsid w:val="006273E5"/>
    <w:rsid w:val="00630BCF"/>
    <w:rsid w:val="00630CE2"/>
    <w:rsid w:val="006310FA"/>
    <w:rsid w:val="00631773"/>
    <w:rsid w:val="006328D4"/>
    <w:rsid w:val="0063374C"/>
    <w:rsid w:val="00633B89"/>
    <w:rsid w:val="00633DA3"/>
    <w:rsid w:val="00634585"/>
    <w:rsid w:val="0063482C"/>
    <w:rsid w:val="00634FE4"/>
    <w:rsid w:val="0063652D"/>
    <w:rsid w:val="00636C0C"/>
    <w:rsid w:val="00636E97"/>
    <w:rsid w:val="00637166"/>
    <w:rsid w:val="00637B1A"/>
    <w:rsid w:val="00637CB9"/>
    <w:rsid w:val="006401C4"/>
    <w:rsid w:val="0064021B"/>
    <w:rsid w:val="0064124F"/>
    <w:rsid w:val="00641270"/>
    <w:rsid w:val="00641AE5"/>
    <w:rsid w:val="00641EA5"/>
    <w:rsid w:val="0064203D"/>
    <w:rsid w:val="00642104"/>
    <w:rsid w:val="0064213B"/>
    <w:rsid w:val="00642F41"/>
    <w:rsid w:val="006431C5"/>
    <w:rsid w:val="00643596"/>
    <w:rsid w:val="00643ED3"/>
    <w:rsid w:val="00643F70"/>
    <w:rsid w:val="00644035"/>
    <w:rsid w:val="006446C2"/>
    <w:rsid w:val="00645D63"/>
    <w:rsid w:val="0064618F"/>
    <w:rsid w:val="0064639A"/>
    <w:rsid w:val="00646C31"/>
    <w:rsid w:val="0064739B"/>
    <w:rsid w:val="0064750D"/>
    <w:rsid w:val="006475E5"/>
    <w:rsid w:val="00647DAA"/>
    <w:rsid w:val="006500FD"/>
    <w:rsid w:val="006505D8"/>
    <w:rsid w:val="00650AF6"/>
    <w:rsid w:val="00650FA3"/>
    <w:rsid w:val="0065110D"/>
    <w:rsid w:val="0065130D"/>
    <w:rsid w:val="00651E1F"/>
    <w:rsid w:val="0065251B"/>
    <w:rsid w:val="00652902"/>
    <w:rsid w:val="00652D3E"/>
    <w:rsid w:val="00653080"/>
    <w:rsid w:val="006535F2"/>
    <w:rsid w:val="006543E2"/>
    <w:rsid w:val="006547B4"/>
    <w:rsid w:val="00654B9E"/>
    <w:rsid w:val="006551DD"/>
    <w:rsid w:val="0065527F"/>
    <w:rsid w:val="006555B5"/>
    <w:rsid w:val="006564B1"/>
    <w:rsid w:val="006566C5"/>
    <w:rsid w:val="00657193"/>
    <w:rsid w:val="0065798D"/>
    <w:rsid w:val="006601EF"/>
    <w:rsid w:val="0066072C"/>
    <w:rsid w:val="006609C3"/>
    <w:rsid w:val="00660E4C"/>
    <w:rsid w:val="00661125"/>
    <w:rsid w:val="00661F03"/>
    <w:rsid w:val="006624C0"/>
    <w:rsid w:val="006625F1"/>
    <w:rsid w:val="00662B8E"/>
    <w:rsid w:val="00663096"/>
    <w:rsid w:val="006632F1"/>
    <w:rsid w:val="00663363"/>
    <w:rsid w:val="00663B26"/>
    <w:rsid w:val="00663BE6"/>
    <w:rsid w:val="00665C2A"/>
    <w:rsid w:val="0066627F"/>
    <w:rsid w:val="00666CB4"/>
    <w:rsid w:val="00666EF9"/>
    <w:rsid w:val="006674C4"/>
    <w:rsid w:val="00667639"/>
    <w:rsid w:val="006677ED"/>
    <w:rsid w:val="00667E1D"/>
    <w:rsid w:val="00667F50"/>
    <w:rsid w:val="00667F58"/>
    <w:rsid w:val="00670718"/>
    <w:rsid w:val="00670A4A"/>
    <w:rsid w:val="00670A7A"/>
    <w:rsid w:val="00671232"/>
    <w:rsid w:val="00671595"/>
    <w:rsid w:val="00671BEE"/>
    <w:rsid w:val="0067266E"/>
    <w:rsid w:val="0067387C"/>
    <w:rsid w:val="00673B02"/>
    <w:rsid w:val="006740AE"/>
    <w:rsid w:val="0067436E"/>
    <w:rsid w:val="00674F74"/>
    <w:rsid w:val="00676007"/>
    <w:rsid w:val="0067630E"/>
    <w:rsid w:val="00676C11"/>
    <w:rsid w:val="00676C63"/>
    <w:rsid w:val="0068077C"/>
    <w:rsid w:val="006807C0"/>
    <w:rsid w:val="00680BBF"/>
    <w:rsid w:val="00680E93"/>
    <w:rsid w:val="00682AB9"/>
    <w:rsid w:val="0068306E"/>
    <w:rsid w:val="00683926"/>
    <w:rsid w:val="00684110"/>
    <w:rsid w:val="00684429"/>
    <w:rsid w:val="006848B2"/>
    <w:rsid w:val="00685374"/>
    <w:rsid w:val="00685957"/>
    <w:rsid w:val="00685C83"/>
    <w:rsid w:val="0068642E"/>
    <w:rsid w:val="00686A09"/>
    <w:rsid w:val="00686EAB"/>
    <w:rsid w:val="00687AD0"/>
    <w:rsid w:val="00687B7C"/>
    <w:rsid w:val="00687CB2"/>
    <w:rsid w:val="0069082E"/>
    <w:rsid w:val="00690EBF"/>
    <w:rsid w:val="00691640"/>
    <w:rsid w:val="0069221E"/>
    <w:rsid w:val="0069260F"/>
    <w:rsid w:val="006930DF"/>
    <w:rsid w:val="00693DB9"/>
    <w:rsid w:val="0069494B"/>
    <w:rsid w:val="00694E57"/>
    <w:rsid w:val="00694F16"/>
    <w:rsid w:val="00695E58"/>
    <w:rsid w:val="00696CBF"/>
    <w:rsid w:val="0069749D"/>
    <w:rsid w:val="00697B00"/>
    <w:rsid w:val="00697BF9"/>
    <w:rsid w:val="006A03A8"/>
    <w:rsid w:val="006A1E1B"/>
    <w:rsid w:val="006A29B0"/>
    <w:rsid w:val="006A3321"/>
    <w:rsid w:val="006A3A45"/>
    <w:rsid w:val="006A3EE8"/>
    <w:rsid w:val="006A40BF"/>
    <w:rsid w:val="006A42BB"/>
    <w:rsid w:val="006A4454"/>
    <w:rsid w:val="006A45EC"/>
    <w:rsid w:val="006A4680"/>
    <w:rsid w:val="006A478D"/>
    <w:rsid w:val="006A67B7"/>
    <w:rsid w:val="006A6D0D"/>
    <w:rsid w:val="006B0219"/>
    <w:rsid w:val="006B06E7"/>
    <w:rsid w:val="006B0F00"/>
    <w:rsid w:val="006B10B5"/>
    <w:rsid w:val="006B1545"/>
    <w:rsid w:val="006B2E2A"/>
    <w:rsid w:val="006B30E8"/>
    <w:rsid w:val="006B3117"/>
    <w:rsid w:val="006B3E5A"/>
    <w:rsid w:val="006B4693"/>
    <w:rsid w:val="006B50E9"/>
    <w:rsid w:val="006B5402"/>
    <w:rsid w:val="006B5E55"/>
    <w:rsid w:val="006B63A3"/>
    <w:rsid w:val="006B6914"/>
    <w:rsid w:val="006B6C13"/>
    <w:rsid w:val="006B6D93"/>
    <w:rsid w:val="006B73E1"/>
    <w:rsid w:val="006B73E4"/>
    <w:rsid w:val="006B7A3E"/>
    <w:rsid w:val="006C036A"/>
    <w:rsid w:val="006C0380"/>
    <w:rsid w:val="006C112E"/>
    <w:rsid w:val="006C116C"/>
    <w:rsid w:val="006C11B3"/>
    <w:rsid w:val="006C138E"/>
    <w:rsid w:val="006C144F"/>
    <w:rsid w:val="006C26A9"/>
    <w:rsid w:val="006C2D3E"/>
    <w:rsid w:val="006C2D47"/>
    <w:rsid w:val="006C3990"/>
    <w:rsid w:val="006C3C3E"/>
    <w:rsid w:val="006C4B59"/>
    <w:rsid w:val="006C4DBB"/>
    <w:rsid w:val="006C527C"/>
    <w:rsid w:val="006C536E"/>
    <w:rsid w:val="006C54AF"/>
    <w:rsid w:val="006C57D6"/>
    <w:rsid w:val="006C59E1"/>
    <w:rsid w:val="006C60BD"/>
    <w:rsid w:val="006C650C"/>
    <w:rsid w:val="006C68CD"/>
    <w:rsid w:val="006C73E4"/>
    <w:rsid w:val="006C759A"/>
    <w:rsid w:val="006C76E2"/>
    <w:rsid w:val="006C777F"/>
    <w:rsid w:val="006C7B0D"/>
    <w:rsid w:val="006D0091"/>
    <w:rsid w:val="006D0A16"/>
    <w:rsid w:val="006D0C10"/>
    <w:rsid w:val="006D11AF"/>
    <w:rsid w:val="006D1668"/>
    <w:rsid w:val="006D20B4"/>
    <w:rsid w:val="006D2F9C"/>
    <w:rsid w:val="006D30A5"/>
    <w:rsid w:val="006D4144"/>
    <w:rsid w:val="006D419F"/>
    <w:rsid w:val="006D693B"/>
    <w:rsid w:val="006D6AC3"/>
    <w:rsid w:val="006D6E8B"/>
    <w:rsid w:val="006D77C9"/>
    <w:rsid w:val="006D78D9"/>
    <w:rsid w:val="006E02D2"/>
    <w:rsid w:val="006E148F"/>
    <w:rsid w:val="006E1786"/>
    <w:rsid w:val="006E18FA"/>
    <w:rsid w:val="006E2002"/>
    <w:rsid w:val="006E20C5"/>
    <w:rsid w:val="006E25F6"/>
    <w:rsid w:val="006E3D81"/>
    <w:rsid w:val="006E3E74"/>
    <w:rsid w:val="006E425C"/>
    <w:rsid w:val="006E4A3E"/>
    <w:rsid w:val="006E51F7"/>
    <w:rsid w:val="006E5589"/>
    <w:rsid w:val="006E5996"/>
    <w:rsid w:val="006E5A20"/>
    <w:rsid w:val="006E5A9F"/>
    <w:rsid w:val="006E6B2E"/>
    <w:rsid w:val="006E729F"/>
    <w:rsid w:val="006E732A"/>
    <w:rsid w:val="006E744C"/>
    <w:rsid w:val="006E7AE3"/>
    <w:rsid w:val="006E7E32"/>
    <w:rsid w:val="006F0E0D"/>
    <w:rsid w:val="006F0E4A"/>
    <w:rsid w:val="006F130E"/>
    <w:rsid w:val="006F16E5"/>
    <w:rsid w:val="006F1D52"/>
    <w:rsid w:val="006F2694"/>
    <w:rsid w:val="006F2A97"/>
    <w:rsid w:val="006F2B85"/>
    <w:rsid w:val="006F362B"/>
    <w:rsid w:val="006F3986"/>
    <w:rsid w:val="006F3F05"/>
    <w:rsid w:val="006F3F95"/>
    <w:rsid w:val="006F4729"/>
    <w:rsid w:val="006F48B5"/>
    <w:rsid w:val="006F5017"/>
    <w:rsid w:val="006F5042"/>
    <w:rsid w:val="006F5174"/>
    <w:rsid w:val="006F7A8F"/>
    <w:rsid w:val="007002B3"/>
    <w:rsid w:val="00700F30"/>
    <w:rsid w:val="00701D50"/>
    <w:rsid w:val="007022BA"/>
    <w:rsid w:val="007028F4"/>
    <w:rsid w:val="00702A95"/>
    <w:rsid w:val="00703304"/>
    <w:rsid w:val="00704A35"/>
    <w:rsid w:val="00704B78"/>
    <w:rsid w:val="00704D5A"/>
    <w:rsid w:val="00704E65"/>
    <w:rsid w:val="007058F8"/>
    <w:rsid w:val="00705EB5"/>
    <w:rsid w:val="00705F58"/>
    <w:rsid w:val="00706BC7"/>
    <w:rsid w:val="00706BF7"/>
    <w:rsid w:val="00706C7F"/>
    <w:rsid w:val="007070BB"/>
    <w:rsid w:val="00707A0A"/>
    <w:rsid w:val="00707B4D"/>
    <w:rsid w:val="00710301"/>
    <w:rsid w:val="00711DAE"/>
    <w:rsid w:val="0071209D"/>
    <w:rsid w:val="00712339"/>
    <w:rsid w:val="007125AC"/>
    <w:rsid w:val="007128CC"/>
    <w:rsid w:val="00712CDB"/>
    <w:rsid w:val="00713874"/>
    <w:rsid w:val="00713D39"/>
    <w:rsid w:val="00714B6D"/>
    <w:rsid w:val="00715427"/>
    <w:rsid w:val="007156B0"/>
    <w:rsid w:val="00715D4B"/>
    <w:rsid w:val="007161B9"/>
    <w:rsid w:val="007167C1"/>
    <w:rsid w:val="00716A91"/>
    <w:rsid w:val="0071772A"/>
    <w:rsid w:val="00717A84"/>
    <w:rsid w:val="00717CC9"/>
    <w:rsid w:val="007201E1"/>
    <w:rsid w:val="007202A0"/>
    <w:rsid w:val="00720C4A"/>
    <w:rsid w:val="00720C5C"/>
    <w:rsid w:val="00721718"/>
    <w:rsid w:val="0072245B"/>
    <w:rsid w:val="00723660"/>
    <w:rsid w:val="0072390F"/>
    <w:rsid w:val="007249C4"/>
    <w:rsid w:val="00724FD9"/>
    <w:rsid w:val="00725AFB"/>
    <w:rsid w:val="007267B0"/>
    <w:rsid w:val="00727096"/>
    <w:rsid w:val="00727167"/>
    <w:rsid w:val="0072758C"/>
    <w:rsid w:val="007276F1"/>
    <w:rsid w:val="007306CA"/>
    <w:rsid w:val="007307E5"/>
    <w:rsid w:val="00731E33"/>
    <w:rsid w:val="007331ED"/>
    <w:rsid w:val="00733E39"/>
    <w:rsid w:val="00734529"/>
    <w:rsid w:val="0073545C"/>
    <w:rsid w:val="00735D67"/>
    <w:rsid w:val="00735ED7"/>
    <w:rsid w:val="007361A1"/>
    <w:rsid w:val="007362ED"/>
    <w:rsid w:val="007363DD"/>
    <w:rsid w:val="0073703B"/>
    <w:rsid w:val="0073754D"/>
    <w:rsid w:val="00737C47"/>
    <w:rsid w:val="00737FF5"/>
    <w:rsid w:val="00740664"/>
    <w:rsid w:val="00740697"/>
    <w:rsid w:val="00740848"/>
    <w:rsid w:val="00740907"/>
    <w:rsid w:val="00740BE9"/>
    <w:rsid w:val="00740C91"/>
    <w:rsid w:val="0074153A"/>
    <w:rsid w:val="00741ACB"/>
    <w:rsid w:val="00741C81"/>
    <w:rsid w:val="00741CAD"/>
    <w:rsid w:val="00742826"/>
    <w:rsid w:val="0074315C"/>
    <w:rsid w:val="00743E4C"/>
    <w:rsid w:val="00744963"/>
    <w:rsid w:val="00744FFA"/>
    <w:rsid w:val="007452B8"/>
    <w:rsid w:val="00745C57"/>
    <w:rsid w:val="00745F7E"/>
    <w:rsid w:val="0074622A"/>
    <w:rsid w:val="00746D0B"/>
    <w:rsid w:val="00747297"/>
    <w:rsid w:val="00747831"/>
    <w:rsid w:val="00750198"/>
    <w:rsid w:val="00750A0C"/>
    <w:rsid w:val="00750A57"/>
    <w:rsid w:val="00750ADB"/>
    <w:rsid w:val="00750BC9"/>
    <w:rsid w:val="007510B8"/>
    <w:rsid w:val="007513FB"/>
    <w:rsid w:val="00751778"/>
    <w:rsid w:val="007520A1"/>
    <w:rsid w:val="007523EA"/>
    <w:rsid w:val="0075251E"/>
    <w:rsid w:val="007537B8"/>
    <w:rsid w:val="00753907"/>
    <w:rsid w:val="00753A17"/>
    <w:rsid w:val="00753C5F"/>
    <w:rsid w:val="00754108"/>
    <w:rsid w:val="007542FF"/>
    <w:rsid w:val="00754CEA"/>
    <w:rsid w:val="00754D95"/>
    <w:rsid w:val="00754F39"/>
    <w:rsid w:val="00755116"/>
    <w:rsid w:val="007555DA"/>
    <w:rsid w:val="00755950"/>
    <w:rsid w:val="00755C0C"/>
    <w:rsid w:val="00755C4F"/>
    <w:rsid w:val="00755EF5"/>
    <w:rsid w:val="00756211"/>
    <w:rsid w:val="00756BA2"/>
    <w:rsid w:val="00756C8C"/>
    <w:rsid w:val="00756D58"/>
    <w:rsid w:val="00756EF0"/>
    <w:rsid w:val="007578D5"/>
    <w:rsid w:val="007578F5"/>
    <w:rsid w:val="00757A02"/>
    <w:rsid w:val="00757A55"/>
    <w:rsid w:val="007606BA"/>
    <w:rsid w:val="00760C40"/>
    <w:rsid w:val="00760DC7"/>
    <w:rsid w:val="00760E49"/>
    <w:rsid w:val="00761217"/>
    <w:rsid w:val="007613E0"/>
    <w:rsid w:val="0076162E"/>
    <w:rsid w:val="0076174B"/>
    <w:rsid w:val="00761A2E"/>
    <w:rsid w:val="00761AA1"/>
    <w:rsid w:val="00761BD3"/>
    <w:rsid w:val="00762146"/>
    <w:rsid w:val="007632BA"/>
    <w:rsid w:val="00763392"/>
    <w:rsid w:val="007639B2"/>
    <w:rsid w:val="0076415B"/>
    <w:rsid w:val="007647C1"/>
    <w:rsid w:val="00764C7F"/>
    <w:rsid w:val="0076509C"/>
    <w:rsid w:val="00765DFC"/>
    <w:rsid w:val="007664F8"/>
    <w:rsid w:val="00766837"/>
    <w:rsid w:val="00766880"/>
    <w:rsid w:val="00766C5A"/>
    <w:rsid w:val="0076731D"/>
    <w:rsid w:val="0076771B"/>
    <w:rsid w:val="00767D17"/>
    <w:rsid w:val="00770287"/>
    <w:rsid w:val="0077037A"/>
    <w:rsid w:val="00770B03"/>
    <w:rsid w:val="0077121A"/>
    <w:rsid w:val="007712C3"/>
    <w:rsid w:val="00771393"/>
    <w:rsid w:val="00771932"/>
    <w:rsid w:val="00771F17"/>
    <w:rsid w:val="00772128"/>
    <w:rsid w:val="00772D79"/>
    <w:rsid w:val="00773891"/>
    <w:rsid w:val="00773B56"/>
    <w:rsid w:val="0077419D"/>
    <w:rsid w:val="007743AC"/>
    <w:rsid w:val="00774931"/>
    <w:rsid w:val="00774FF2"/>
    <w:rsid w:val="007751D5"/>
    <w:rsid w:val="0077533D"/>
    <w:rsid w:val="007758FE"/>
    <w:rsid w:val="0077598D"/>
    <w:rsid w:val="00775BDE"/>
    <w:rsid w:val="00775BFB"/>
    <w:rsid w:val="00775C22"/>
    <w:rsid w:val="0077608F"/>
    <w:rsid w:val="00776480"/>
    <w:rsid w:val="007769B4"/>
    <w:rsid w:val="007802C0"/>
    <w:rsid w:val="0078088C"/>
    <w:rsid w:val="007808CB"/>
    <w:rsid w:val="007808D0"/>
    <w:rsid w:val="00780D54"/>
    <w:rsid w:val="00781B2D"/>
    <w:rsid w:val="007828A1"/>
    <w:rsid w:val="00782FB7"/>
    <w:rsid w:val="0078381A"/>
    <w:rsid w:val="00783DB3"/>
    <w:rsid w:val="0078411E"/>
    <w:rsid w:val="00784BA5"/>
    <w:rsid w:val="0078534D"/>
    <w:rsid w:val="0078587F"/>
    <w:rsid w:val="007862FA"/>
    <w:rsid w:val="007866C4"/>
    <w:rsid w:val="00786DD3"/>
    <w:rsid w:val="00787073"/>
    <w:rsid w:val="00787499"/>
    <w:rsid w:val="00787561"/>
    <w:rsid w:val="00787914"/>
    <w:rsid w:val="007904A2"/>
    <w:rsid w:val="00790A2D"/>
    <w:rsid w:val="00790D4C"/>
    <w:rsid w:val="00790E12"/>
    <w:rsid w:val="00790EBF"/>
    <w:rsid w:val="00791068"/>
    <w:rsid w:val="00791299"/>
    <w:rsid w:val="0079195A"/>
    <w:rsid w:val="00792692"/>
    <w:rsid w:val="007929F7"/>
    <w:rsid w:val="00792FF2"/>
    <w:rsid w:val="0079375C"/>
    <w:rsid w:val="00793970"/>
    <w:rsid w:val="00793B19"/>
    <w:rsid w:val="00793E92"/>
    <w:rsid w:val="00794B41"/>
    <w:rsid w:val="00794C20"/>
    <w:rsid w:val="00795247"/>
    <w:rsid w:val="0079541D"/>
    <w:rsid w:val="007955DE"/>
    <w:rsid w:val="00795C71"/>
    <w:rsid w:val="00795FF6"/>
    <w:rsid w:val="00796A74"/>
    <w:rsid w:val="00797901"/>
    <w:rsid w:val="00797E0E"/>
    <w:rsid w:val="00797F7D"/>
    <w:rsid w:val="007A10A6"/>
    <w:rsid w:val="007A190C"/>
    <w:rsid w:val="007A213E"/>
    <w:rsid w:val="007A2391"/>
    <w:rsid w:val="007A2893"/>
    <w:rsid w:val="007A2E31"/>
    <w:rsid w:val="007A36D4"/>
    <w:rsid w:val="007A4189"/>
    <w:rsid w:val="007A478D"/>
    <w:rsid w:val="007A4B88"/>
    <w:rsid w:val="007A4C93"/>
    <w:rsid w:val="007A56F6"/>
    <w:rsid w:val="007A5D19"/>
    <w:rsid w:val="007A62CE"/>
    <w:rsid w:val="007A650A"/>
    <w:rsid w:val="007A7043"/>
    <w:rsid w:val="007A706A"/>
    <w:rsid w:val="007A7B25"/>
    <w:rsid w:val="007A7BC3"/>
    <w:rsid w:val="007A7BF3"/>
    <w:rsid w:val="007B00B0"/>
    <w:rsid w:val="007B03E1"/>
    <w:rsid w:val="007B048D"/>
    <w:rsid w:val="007B0782"/>
    <w:rsid w:val="007B1494"/>
    <w:rsid w:val="007B156A"/>
    <w:rsid w:val="007B189A"/>
    <w:rsid w:val="007B1F39"/>
    <w:rsid w:val="007B2309"/>
    <w:rsid w:val="007B294A"/>
    <w:rsid w:val="007B2F52"/>
    <w:rsid w:val="007B2F7E"/>
    <w:rsid w:val="007B32D0"/>
    <w:rsid w:val="007B40E5"/>
    <w:rsid w:val="007B41AE"/>
    <w:rsid w:val="007B42C1"/>
    <w:rsid w:val="007B47E2"/>
    <w:rsid w:val="007B4843"/>
    <w:rsid w:val="007B53C4"/>
    <w:rsid w:val="007B58E0"/>
    <w:rsid w:val="007B5BC6"/>
    <w:rsid w:val="007B5FC7"/>
    <w:rsid w:val="007B601C"/>
    <w:rsid w:val="007B6080"/>
    <w:rsid w:val="007B63E6"/>
    <w:rsid w:val="007B66D6"/>
    <w:rsid w:val="007B6746"/>
    <w:rsid w:val="007B6832"/>
    <w:rsid w:val="007B6892"/>
    <w:rsid w:val="007B6A35"/>
    <w:rsid w:val="007B6B6A"/>
    <w:rsid w:val="007B6CFB"/>
    <w:rsid w:val="007C05F6"/>
    <w:rsid w:val="007C0635"/>
    <w:rsid w:val="007C107F"/>
    <w:rsid w:val="007C18D5"/>
    <w:rsid w:val="007C1E14"/>
    <w:rsid w:val="007C2575"/>
    <w:rsid w:val="007C25FE"/>
    <w:rsid w:val="007C30DB"/>
    <w:rsid w:val="007C396A"/>
    <w:rsid w:val="007C39F6"/>
    <w:rsid w:val="007C3E7F"/>
    <w:rsid w:val="007C462C"/>
    <w:rsid w:val="007C47F2"/>
    <w:rsid w:val="007C4DAA"/>
    <w:rsid w:val="007C4DB2"/>
    <w:rsid w:val="007C588A"/>
    <w:rsid w:val="007C58D7"/>
    <w:rsid w:val="007C5A5C"/>
    <w:rsid w:val="007C5AD0"/>
    <w:rsid w:val="007C7345"/>
    <w:rsid w:val="007D00E4"/>
    <w:rsid w:val="007D151E"/>
    <w:rsid w:val="007D2D28"/>
    <w:rsid w:val="007D3328"/>
    <w:rsid w:val="007D34BE"/>
    <w:rsid w:val="007D3D2C"/>
    <w:rsid w:val="007D3F8B"/>
    <w:rsid w:val="007D45A3"/>
    <w:rsid w:val="007D4B65"/>
    <w:rsid w:val="007D51EE"/>
    <w:rsid w:val="007D58A8"/>
    <w:rsid w:val="007D5B24"/>
    <w:rsid w:val="007D5BE0"/>
    <w:rsid w:val="007D5F11"/>
    <w:rsid w:val="007D6662"/>
    <w:rsid w:val="007D6999"/>
    <w:rsid w:val="007D69A8"/>
    <w:rsid w:val="007D6AEB"/>
    <w:rsid w:val="007D6DE8"/>
    <w:rsid w:val="007D7150"/>
    <w:rsid w:val="007D7562"/>
    <w:rsid w:val="007D7CFD"/>
    <w:rsid w:val="007D7D99"/>
    <w:rsid w:val="007D7EB0"/>
    <w:rsid w:val="007E018F"/>
    <w:rsid w:val="007E0566"/>
    <w:rsid w:val="007E0AB5"/>
    <w:rsid w:val="007E0CF5"/>
    <w:rsid w:val="007E1A81"/>
    <w:rsid w:val="007E2766"/>
    <w:rsid w:val="007E2B58"/>
    <w:rsid w:val="007E2EEF"/>
    <w:rsid w:val="007E35A8"/>
    <w:rsid w:val="007E37D4"/>
    <w:rsid w:val="007E3A74"/>
    <w:rsid w:val="007E3AA0"/>
    <w:rsid w:val="007E448A"/>
    <w:rsid w:val="007E4E50"/>
    <w:rsid w:val="007E4F6A"/>
    <w:rsid w:val="007E524F"/>
    <w:rsid w:val="007E5F94"/>
    <w:rsid w:val="007E6BFF"/>
    <w:rsid w:val="007E7281"/>
    <w:rsid w:val="007F0314"/>
    <w:rsid w:val="007F0638"/>
    <w:rsid w:val="007F0830"/>
    <w:rsid w:val="007F0929"/>
    <w:rsid w:val="007F0CB5"/>
    <w:rsid w:val="007F1043"/>
    <w:rsid w:val="007F123F"/>
    <w:rsid w:val="007F24EF"/>
    <w:rsid w:val="007F2BB7"/>
    <w:rsid w:val="007F2C73"/>
    <w:rsid w:val="007F3013"/>
    <w:rsid w:val="007F305A"/>
    <w:rsid w:val="007F3227"/>
    <w:rsid w:val="007F37BC"/>
    <w:rsid w:val="007F3E59"/>
    <w:rsid w:val="007F3EAF"/>
    <w:rsid w:val="007F3FC4"/>
    <w:rsid w:val="007F42A3"/>
    <w:rsid w:val="007F4488"/>
    <w:rsid w:val="007F4F2F"/>
    <w:rsid w:val="007F552B"/>
    <w:rsid w:val="007F5C0F"/>
    <w:rsid w:val="007F5CA4"/>
    <w:rsid w:val="007F5CE5"/>
    <w:rsid w:val="007F5E0A"/>
    <w:rsid w:val="007F62BB"/>
    <w:rsid w:val="007F6544"/>
    <w:rsid w:val="007F6846"/>
    <w:rsid w:val="007F70B2"/>
    <w:rsid w:val="007F710E"/>
    <w:rsid w:val="007F7BCD"/>
    <w:rsid w:val="008001B9"/>
    <w:rsid w:val="008004E7"/>
    <w:rsid w:val="00800914"/>
    <w:rsid w:val="00800F50"/>
    <w:rsid w:val="0080131C"/>
    <w:rsid w:val="00801B03"/>
    <w:rsid w:val="00801E59"/>
    <w:rsid w:val="0080218E"/>
    <w:rsid w:val="0080242A"/>
    <w:rsid w:val="00802D78"/>
    <w:rsid w:val="0080364C"/>
    <w:rsid w:val="0080544F"/>
    <w:rsid w:val="00805998"/>
    <w:rsid w:val="008066AE"/>
    <w:rsid w:val="00807220"/>
    <w:rsid w:val="008073F7"/>
    <w:rsid w:val="00807857"/>
    <w:rsid w:val="00807B66"/>
    <w:rsid w:val="00807E0D"/>
    <w:rsid w:val="00807F66"/>
    <w:rsid w:val="00810079"/>
    <w:rsid w:val="00810598"/>
    <w:rsid w:val="008105CE"/>
    <w:rsid w:val="008107F8"/>
    <w:rsid w:val="00810EF8"/>
    <w:rsid w:val="008112F4"/>
    <w:rsid w:val="00811CE8"/>
    <w:rsid w:val="00811E88"/>
    <w:rsid w:val="00812885"/>
    <w:rsid w:val="00812EE6"/>
    <w:rsid w:val="00813145"/>
    <w:rsid w:val="0081329F"/>
    <w:rsid w:val="00813D49"/>
    <w:rsid w:val="00813FDB"/>
    <w:rsid w:val="00814460"/>
    <w:rsid w:val="00814DDC"/>
    <w:rsid w:val="00815496"/>
    <w:rsid w:val="00815D79"/>
    <w:rsid w:val="00815EAA"/>
    <w:rsid w:val="008160BE"/>
    <w:rsid w:val="0081765D"/>
    <w:rsid w:val="008179BA"/>
    <w:rsid w:val="00817CF8"/>
    <w:rsid w:val="008205A6"/>
    <w:rsid w:val="008208B6"/>
    <w:rsid w:val="0082142F"/>
    <w:rsid w:val="00821834"/>
    <w:rsid w:val="00821940"/>
    <w:rsid w:val="008222FA"/>
    <w:rsid w:val="008228A0"/>
    <w:rsid w:val="00822B56"/>
    <w:rsid w:val="008232D2"/>
    <w:rsid w:val="00823A7B"/>
    <w:rsid w:val="008240DD"/>
    <w:rsid w:val="00824928"/>
    <w:rsid w:val="00824F09"/>
    <w:rsid w:val="0082589E"/>
    <w:rsid w:val="00825FB9"/>
    <w:rsid w:val="0082614F"/>
    <w:rsid w:val="00826E49"/>
    <w:rsid w:val="00827294"/>
    <w:rsid w:val="008276B1"/>
    <w:rsid w:val="008279EE"/>
    <w:rsid w:val="00827C67"/>
    <w:rsid w:val="0083098B"/>
    <w:rsid w:val="00830ECA"/>
    <w:rsid w:val="00831D80"/>
    <w:rsid w:val="00831ECB"/>
    <w:rsid w:val="00831ED0"/>
    <w:rsid w:val="008321F4"/>
    <w:rsid w:val="008329C7"/>
    <w:rsid w:val="00832A87"/>
    <w:rsid w:val="00833938"/>
    <w:rsid w:val="00833A18"/>
    <w:rsid w:val="00833AB7"/>
    <w:rsid w:val="00834386"/>
    <w:rsid w:val="0083445E"/>
    <w:rsid w:val="00834590"/>
    <w:rsid w:val="00834D3B"/>
    <w:rsid w:val="008352A1"/>
    <w:rsid w:val="00835FAE"/>
    <w:rsid w:val="0083761F"/>
    <w:rsid w:val="00837CA1"/>
    <w:rsid w:val="00837F1B"/>
    <w:rsid w:val="008403F8"/>
    <w:rsid w:val="00840567"/>
    <w:rsid w:val="008407A1"/>
    <w:rsid w:val="008408FE"/>
    <w:rsid w:val="00840996"/>
    <w:rsid w:val="008409AA"/>
    <w:rsid w:val="00840E7A"/>
    <w:rsid w:val="0084220F"/>
    <w:rsid w:val="00842217"/>
    <w:rsid w:val="00842CB4"/>
    <w:rsid w:val="00842CD6"/>
    <w:rsid w:val="00842D46"/>
    <w:rsid w:val="00843095"/>
    <w:rsid w:val="008436C4"/>
    <w:rsid w:val="0084467F"/>
    <w:rsid w:val="00845BF8"/>
    <w:rsid w:val="00846589"/>
    <w:rsid w:val="008467E8"/>
    <w:rsid w:val="00846AEE"/>
    <w:rsid w:val="00846F5C"/>
    <w:rsid w:val="00847983"/>
    <w:rsid w:val="00850116"/>
    <w:rsid w:val="00850215"/>
    <w:rsid w:val="0085032E"/>
    <w:rsid w:val="008507F9"/>
    <w:rsid w:val="00852163"/>
    <w:rsid w:val="00852AAD"/>
    <w:rsid w:val="008530BB"/>
    <w:rsid w:val="008532DD"/>
    <w:rsid w:val="00853ACA"/>
    <w:rsid w:val="00853EFC"/>
    <w:rsid w:val="00854217"/>
    <w:rsid w:val="00854AD4"/>
    <w:rsid w:val="00855854"/>
    <w:rsid w:val="00855B4C"/>
    <w:rsid w:val="0085632C"/>
    <w:rsid w:val="008564FF"/>
    <w:rsid w:val="00857086"/>
    <w:rsid w:val="008577FD"/>
    <w:rsid w:val="00857D3E"/>
    <w:rsid w:val="00860AD5"/>
    <w:rsid w:val="00860C47"/>
    <w:rsid w:val="00860E9E"/>
    <w:rsid w:val="008619FA"/>
    <w:rsid w:val="00861BD4"/>
    <w:rsid w:val="00861F7A"/>
    <w:rsid w:val="00862C11"/>
    <w:rsid w:val="00862ED4"/>
    <w:rsid w:val="00862EE9"/>
    <w:rsid w:val="0086311D"/>
    <w:rsid w:val="00863322"/>
    <w:rsid w:val="008634B1"/>
    <w:rsid w:val="008637B1"/>
    <w:rsid w:val="00864255"/>
    <w:rsid w:val="0086434A"/>
    <w:rsid w:val="008648DB"/>
    <w:rsid w:val="00864CD2"/>
    <w:rsid w:val="008654AA"/>
    <w:rsid w:val="008657CD"/>
    <w:rsid w:val="008661BA"/>
    <w:rsid w:val="00866C76"/>
    <w:rsid w:val="00866E49"/>
    <w:rsid w:val="0086722B"/>
    <w:rsid w:val="0086722C"/>
    <w:rsid w:val="00867A2C"/>
    <w:rsid w:val="00867C73"/>
    <w:rsid w:val="00867DE7"/>
    <w:rsid w:val="008702BC"/>
    <w:rsid w:val="008702F7"/>
    <w:rsid w:val="00870A29"/>
    <w:rsid w:val="0087148A"/>
    <w:rsid w:val="00871D5A"/>
    <w:rsid w:val="00871D95"/>
    <w:rsid w:val="00873382"/>
    <w:rsid w:val="00873759"/>
    <w:rsid w:val="008739DA"/>
    <w:rsid w:val="008741E0"/>
    <w:rsid w:val="008743DC"/>
    <w:rsid w:val="00874608"/>
    <w:rsid w:val="0087462B"/>
    <w:rsid w:val="00875E49"/>
    <w:rsid w:val="00875E6F"/>
    <w:rsid w:val="008760BC"/>
    <w:rsid w:val="00876A2C"/>
    <w:rsid w:val="00877BEE"/>
    <w:rsid w:val="00880292"/>
    <w:rsid w:val="00880518"/>
    <w:rsid w:val="00881108"/>
    <w:rsid w:val="008813D4"/>
    <w:rsid w:val="008816CD"/>
    <w:rsid w:val="008816F0"/>
    <w:rsid w:val="00881BF8"/>
    <w:rsid w:val="00881EA4"/>
    <w:rsid w:val="008822D1"/>
    <w:rsid w:val="00882881"/>
    <w:rsid w:val="0088299A"/>
    <w:rsid w:val="00882BCD"/>
    <w:rsid w:val="008832B7"/>
    <w:rsid w:val="00883632"/>
    <w:rsid w:val="00883AE9"/>
    <w:rsid w:val="008847B9"/>
    <w:rsid w:val="00884FAD"/>
    <w:rsid w:val="008851A1"/>
    <w:rsid w:val="0088523B"/>
    <w:rsid w:val="008856CA"/>
    <w:rsid w:val="00885FD5"/>
    <w:rsid w:val="00886690"/>
    <w:rsid w:val="0088669E"/>
    <w:rsid w:val="00886773"/>
    <w:rsid w:val="00886AFA"/>
    <w:rsid w:val="008870DD"/>
    <w:rsid w:val="00887387"/>
    <w:rsid w:val="00887BFD"/>
    <w:rsid w:val="00890307"/>
    <w:rsid w:val="00890D86"/>
    <w:rsid w:val="00890FBD"/>
    <w:rsid w:val="008910B0"/>
    <w:rsid w:val="00891211"/>
    <w:rsid w:val="0089152F"/>
    <w:rsid w:val="00891DB1"/>
    <w:rsid w:val="00891E1D"/>
    <w:rsid w:val="008921D4"/>
    <w:rsid w:val="008921FA"/>
    <w:rsid w:val="008922A0"/>
    <w:rsid w:val="0089383C"/>
    <w:rsid w:val="00893B4F"/>
    <w:rsid w:val="0089467A"/>
    <w:rsid w:val="00894A0A"/>
    <w:rsid w:val="00894ED9"/>
    <w:rsid w:val="00895DB5"/>
    <w:rsid w:val="00895EDF"/>
    <w:rsid w:val="0089600C"/>
    <w:rsid w:val="00896613"/>
    <w:rsid w:val="00897498"/>
    <w:rsid w:val="008979E8"/>
    <w:rsid w:val="00897AF6"/>
    <w:rsid w:val="00897BB2"/>
    <w:rsid w:val="00897F86"/>
    <w:rsid w:val="008A010D"/>
    <w:rsid w:val="008A071E"/>
    <w:rsid w:val="008A0C8D"/>
    <w:rsid w:val="008A16BE"/>
    <w:rsid w:val="008A273E"/>
    <w:rsid w:val="008A27A4"/>
    <w:rsid w:val="008A303B"/>
    <w:rsid w:val="008A3610"/>
    <w:rsid w:val="008A4021"/>
    <w:rsid w:val="008A42C6"/>
    <w:rsid w:val="008A4847"/>
    <w:rsid w:val="008A48B2"/>
    <w:rsid w:val="008A49A4"/>
    <w:rsid w:val="008A4C9C"/>
    <w:rsid w:val="008A4D10"/>
    <w:rsid w:val="008A4DD1"/>
    <w:rsid w:val="008A4F0D"/>
    <w:rsid w:val="008A65B4"/>
    <w:rsid w:val="008A69EB"/>
    <w:rsid w:val="008A6D4F"/>
    <w:rsid w:val="008A7154"/>
    <w:rsid w:val="008A721B"/>
    <w:rsid w:val="008A7F5E"/>
    <w:rsid w:val="008B03AC"/>
    <w:rsid w:val="008B070D"/>
    <w:rsid w:val="008B0956"/>
    <w:rsid w:val="008B1717"/>
    <w:rsid w:val="008B1937"/>
    <w:rsid w:val="008B1F77"/>
    <w:rsid w:val="008B2F7C"/>
    <w:rsid w:val="008B3313"/>
    <w:rsid w:val="008B386D"/>
    <w:rsid w:val="008B474F"/>
    <w:rsid w:val="008B6282"/>
    <w:rsid w:val="008B6526"/>
    <w:rsid w:val="008B681B"/>
    <w:rsid w:val="008B6D0F"/>
    <w:rsid w:val="008B7C4B"/>
    <w:rsid w:val="008B7ED5"/>
    <w:rsid w:val="008C00DF"/>
    <w:rsid w:val="008C0F6A"/>
    <w:rsid w:val="008C0FD2"/>
    <w:rsid w:val="008C2237"/>
    <w:rsid w:val="008C266B"/>
    <w:rsid w:val="008C2990"/>
    <w:rsid w:val="008C39A7"/>
    <w:rsid w:val="008C3F62"/>
    <w:rsid w:val="008C42AA"/>
    <w:rsid w:val="008C435E"/>
    <w:rsid w:val="008C49E1"/>
    <w:rsid w:val="008C51F6"/>
    <w:rsid w:val="008C5B29"/>
    <w:rsid w:val="008C6039"/>
    <w:rsid w:val="008C6106"/>
    <w:rsid w:val="008C6478"/>
    <w:rsid w:val="008C6648"/>
    <w:rsid w:val="008C68D8"/>
    <w:rsid w:val="008C6D61"/>
    <w:rsid w:val="008C7592"/>
    <w:rsid w:val="008C767B"/>
    <w:rsid w:val="008C7BDF"/>
    <w:rsid w:val="008D0091"/>
    <w:rsid w:val="008D0BA6"/>
    <w:rsid w:val="008D0BC1"/>
    <w:rsid w:val="008D215C"/>
    <w:rsid w:val="008D29D6"/>
    <w:rsid w:val="008D2CD9"/>
    <w:rsid w:val="008D3597"/>
    <w:rsid w:val="008D35EC"/>
    <w:rsid w:val="008D3695"/>
    <w:rsid w:val="008D3C37"/>
    <w:rsid w:val="008D3C69"/>
    <w:rsid w:val="008D40CD"/>
    <w:rsid w:val="008D46A2"/>
    <w:rsid w:val="008D48A5"/>
    <w:rsid w:val="008D5407"/>
    <w:rsid w:val="008D54A8"/>
    <w:rsid w:val="008D5516"/>
    <w:rsid w:val="008D5701"/>
    <w:rsid w:val="008D5824"/>
    <w:rsid w:val="008D61B1"/>
    <w:rsid w:val="008D62D2"/>
    <w:rsid w:val="008D6537"/>
    <w:rsid w:val="008D6763"/>
    <w:rsid w:val="008D678A"/>
    <w:rsid w:val="008D7DEF"/>
    <w:rsid w:val="008E0231"/>
    <w:rsid w:val="008E0660"/>
    <w:rsid w:val="008E0B5B"/>
    <w:rsid w:val="008E1564"/>
    <w:rsid w:val="008E1B16"/>
    <w:rsid w:val="008E1D56"/>
    <w:rsid w:val="008E2219"/>
    <w:rsid w:val="008E2548"/>
    <w:rsid w:val="008E281D"/>
    <w:rsid w:val="008E304F"/>
    <w:rsid w:val="008E325E"/>
    <w:rsid w:val="008E3F5F"/>
    <w:rsid w:val="008E40C9"/>
    <w:rsid w:val="008E5C8F"/>
    <w:rsid w:val="008E666F"/>
    <w:rsid w:val="008E67A9"/>
    <w:rsid w:val="008E71AC"/>
    <w:rsid w:val="008E7247"/>
    <w:rsid w:val="008E7431"/>
    <w:rsid w:val="008F09FA"/>
    <w:rsid w:val="008F1DB9"/>
    <w:rsid w:val="008F2B5A"/>
    <w:rsid w:val="008F336D"/>
    <w:rsid w:val="008F3BFE"/>
    <w:rsid w:val="008F3DF3"/>
    <w:rsid w:val="008F40F1"/>
    <w:rsid w:val="008F476A"/>
    <w:rsid w:val="008F4A46"/>
    <w:rsid w:val="008F4CF1"/>
    <w:rsid w:val="008F5513"/>
    <w:rsid w:val="008F6335"/>
    <w:rsid w:val="008F711F"/>
    <w:rsid w:val="008F746B"/>
    <w:rsid w:val="008F792C"/>
    <w:rsid w:val="008F7C15"/>
    <w:rsid w:val="008F7D3C"/>
    <w:rsid w:val="009000FB"/>
    <w:rsid w:val="009008E5"/>
    <w:rsid w:val="009016E8"/>
    <w:rsid w:val="00901785"/>
    <w:rsid w:val="009017A5"/>
    <w:rsid w:val="00901AD3"/>
    <w:rsid w:val="00901C26"/>
    <w:rsid w:val="00901CC6"/>
    <w:rsid w:val="00901E20"/>
    <w:rsid w:val="0090230D"/>
    <w:rsid w:val="00902573"/>
    <w:rsid w:val="00903300"/>
    <w:rsid w:val="0090342A"/>
    <w:rsid w:val="009039E9"/>
    <w:rsid w:val="00903BB0"/>
    <w:rsid w:val="00903C9B"/>
    <w:rsid w:val="00904327"/>
    <w:rsid w:val="009046DF"/>
    <w:rsid w:val="00904F61"/>
    <w:rsid w:val="009051D0"/>
    <w:rsid w:val="0090589D"/>
    <w:rsid w:val="0090597E"/>
    <w:rsid w:val="00905BCD"/>
    <w:rsid w:val="00905C03"/>
    <w:rsid w:val="0090603A"/>
    <w:rsid w:val="0090763E"/>
    <w:rsid w:val="00907957"/>
    <w:rsid w:val="009079D8"/>
    <w:rsid w:val="00907BE1"/>
    <w:rsid w:val="00907F9B"/>
    <w:rsid w:val="0091019E"/>
    <w:rsid w:val="009106EA"/>
    <w:rsid w:val="00910771"/>
    <w:rsid w:val="009107C2"/>
    <w:rsid w:val="00910FE5"/>
    <w:rsid w:val="00911CCD"/>
    <w:rsid w:val="00913583"/>
    <w:rsid w:val="009137D3"/>
    <w:rsid w:val="0091392A"/>
    <w:rsid w:val="00914089"/>
    <w:rsid w:val="00914B2A"/>
    <w:rsid w:val="00914DC4"/>
    <w:rsid w:val="00915023"/>
    <w:rsid w:val="00915ABD"/>
    <w:rsid w:val="00915B99"/>
    <w:rsid w:val="00915C01"/>
    <w:rsid w:val="00916301"/>
    <w:rsid w:val="00916524"/>
    <w:rsid w:val="00917008"/>
    <w:rsid w:val="0091730D"/>
    <w:rsid w:val="0091753C"/>
    <w:rsid w:val="009200E4"/>
    <w:rsid w:val="00920369"/>
    <w:rsid w:val="00920395"/>
    <w:rsid w:val="0092057C"/>
    <w:rsid w:val="00920ECB"/>
    <w:rsid w:val="009210CA"/>
    <w:rsid w:val="0092160B"/>
    <w:rsid w:val="0092245B"/>
    <w:rsid w:val="00922894"/>
    <w:rsid w:val="009237B7"/>
    <w:rsid w:val="00923E2B"/>
    <w:rsid w:val="0092549F"/>
    <w:rsid w:val="009257C1"/>
    <w:rsid w:val="00925A97"/>
    <w:rsid w:val="00925ABB"/>
    <w:rsid w:val="0092640E"/>
    <w:rsid w:val="00926F39"/>
    <w:rsid w:val="009271F6"/>
    <w:rsid w:val="00927456"/>
    <w:rsid w:val="00927FED"/>
    <w:rsid w:val="009301E9"/>
    <w:rsid w:val="00930DFE"/>
    <w:rsid w:val="009326A7"/>
    <w:rsid w:val="00932A6A"/>
    <w:rsid w:val="00932DBE"/>
    <w:rsid w:val="00932ED3"/>
    <w:rsid w:val="009331AF"/>
    <w:rsid w:val="00933629"/>
    <w:rsid w:val="0093388D"/>
    <w:rsid w:val="00933948"/>
    <w:rsid w:val="00933996"/>
    <w:rsid w:val="0093446A"/>
    <w:rsid w:val="00934DFD"/>
    <w:rsid w:val="00934F7F"/>
    <w:rsid w:val="00935979"/>
    <w:rsid w:val="009370D1"/>
    <w:rsid w:val="009375B8"/>
    <w:rsid w:val="00937697"/>
    <w:rsid w:val="00937AE4"/>
    <w:rsid w:val="00937CEE"/>
    <w:rsid w:val="009409F3"/>
    <w:rsid w:val="009412AB"/>
    <w:rsid w:val="009416D4"/>
    <w:rsid w:val="00941B60"/>
    <w:rsid w:val="00941D9E"/>
    <w:rsid w:val="009428D0"/>
    <w:rsid w:val="00944BB7"/>
    <w:rsid w:val="00944C51"/>
    <w:rsid w:val="00944D90"/>
    <w:rsid w:val="00945487"/>
    <w:rsid w:val="0094614D"/>
    <w:rsid w:val="00946602"/>
    <w:rsid w:val="00946BB0"/>
    <w:rsid w:val="00946CD5"/>
    <w:rsid w:val="00946F4A"/>
    <w:rsid w:val="00947176"/>
    <w:rsid w:val="009500D2"/>
    <w:rsid w:val="00950A46"/>
    <w:rsid w:val="00950E52"/>
    <w:rsid w:val="0095111D"/>
    <w:rsid w:val="00952281"/>
    <w:rsid w:val="00952331"/>
    <w:rsid w:val="0095295A"/>
    <w:rsid w:val="00952F09"/>
    <w:rsid w:val="00953A98"/>
    <w:rsid w:val="00953EE8"/>
    <w:rsid w:val="00954791"/>
    <w:rsid w:val="00954CF4"/>
    <w:rsid w:val="009552EE"/>
    <w:rsid w:val="009570E7"/>
    <w:rsid w:val="00957BC9"/>
    <w:rsid w:val="009602B4"/>
    <w:rsid w:val="00960F44"/>
    <w:rsid w:val="00962078"/>
    <w:rsid w:val="009627A0"/>
    <w:rsid w:val="00962D48"/>
    <w:rsid w:val="00962EAB"/>
    <w:rsid w:val="00962EB6"/>
    <w:rsid w:val="009632AB"/>
    <w:rsid w:val="00964B69"/>
    <w:rsid w:val="00964FD9"/>
    <w:rsid w:val="009652C8"/>
    <w:rsid w:val="0096539E"/>
    <w:rsid w:val="00965D3A"/>
    <w:rsid w:val="00965D4E"/>
    <w:rsid w:val="0096626E"/>
    <w:rsid w:val="0096669E"/>
    <w:rsid w:val="0096685A"/>
    <w:rsid w:val="00966E0C"/>
    <w:rsid w:val="00966E6C"/>
    <w:rsid w:val="0097014E"/>
    <w:rsid w:val="009701DA"/>
    <w:rsid w:val="00970328"/>
    <w:rsid w:val="009708C9"/>
    <w:rsid w:val="00970C57"/>
    <w:rsid w:val="009711DB"/>
    <w:rsid w:val="00971256"/>
    <w:rsid w:val="009713E7"/>
    <w:rsid w:val="0097148A"/>
    <w:rsid w:val="0097161E"/>
    <w:rsid w:val="00971952"/>
    <w:rsid w:val="00971D18"/>
    <w:rsid w:val="0097207A"/>
    <w:rsid w:val="009722AC"/>
    <w:rsid w:val="00972CFF"/>
    <w:rsid w:val="00974304"/>
    <w:rsid w:val="009746CF"/>
    <w:rsid w:val="00974F05"/>
    <w:rsid w:val="00975197"/>
    <w:rsid w:val="0097558E"/>
    <w:rsid w:val="00975955"/>
    <w:rsid w:val="00975A66"/>
    <w:rsid w:val="00976175"/>
    <w:rsid w:val="009766ED"/>
    <w:rsid w:val="0098006D"/>
    <w:rsid w:val="009815EA"/>
    <w:rsid w:val="00981884"/>
    <w:rsid w:val="009821B6"/>
    <w:rsid w:val="00983313"/>
    <w:rsid w:val="009834D4"/>
    <w:rsid w:val="0098359E"/>
    <w:rsid w:val="009838E9"/>
    <w:rsid w:val="00983EEA"/>
    <w:rsid w:val="00984576"/>
    <w:rsid w:val="009846E2"/>
    <w:rsid w:val="00984F5B"/>
    <w:rsid w:val="009850FF"/>
    <w:rsid w:val="009851F7"/>
    <w:rsid w:val="009856A5"/>
    <w:rsid w:val="00985EDA"/>
    <w:rsid w:val="00986A02"/>
    <w:rsid w:val="00986B6C"/>
    <w:rsid w:val="0098706E"/>
    <w:rsid w:val="0098752B"/>
    <w:rsid w:val="009875D6"/>
    <w:rsid w:val="0098769A"/>
    <w:rsid w:val="0098771C"/>
    <w:rsid w:val="009879F2"/>
    <w:rsid w:val="00987A14"/>
    <w:rsid w:val="00987EBB"/>
    <w:rsid w:val="00990B68"/>
    <w:rsid w:val="00991490"/>
    <w:rsid w:val="00991A6A"/>
    <w:rsid w:val="00992A15"/>
    <w:rsid w:val="00992F2B"/>
    <w:rsid w:val="0099327D"/>
    <w:rsid w:val="009935E2"/>
    <w:rsid w:val="00993933"/>
    <w:rsid w:val="00993CD6"/>
    <w:rsid w:val="00994D76"/>
    <w:rsid w:val="00994EF8"/>
    <w:rsid w:val="0099587A"/>
    <w:rsid w:val="00995D4B"/>
    <w:rsid w:val="009962C3"/>
    <w:rsid w:val="00996510"/>
    <w:rsid w:val="00996F09"/>
    <w:rsid w:val="00997207"/>
    <w:rsid w:val="0099734E"/>
    <w:rsid w:val="00997502"/>
    <w:rsid w:val="00997960"/>
    <w:rsid w:val="00997BDC"/>
    <w:rsid w:val="00997C3D"/>
    <w:rsid w:val="00997E62"/>
    <w:rsid w:val="009A02E1"/>
    <w:rsid w:val="009A0B11"/>
    <w:rsid w:val="009A108A"/>
    <w:rsid w:val="009A1AE5"/>
    <w:rsid w:val="009A1D03"/>
    <w:rsid w:val="009A2597"/>
    <w:rsid w:val="009A2908"/>
    <w:rsid w:val="009A3138"/>
    <w:rsid w:val="009A3310"/>
    <w:rsid w:val="009A35DC"/>
    <w:rsid w:val="009A38B4"/>
    <w:rsid w:val="009A4042"/>
    <w:rsid w:val="009A4187"/>
    <w:rsid w:val="009A50C9"/>
    <w:rsid w:val="009A529E"/>
    <w:rsid w:val="009A579F"/>
    <w:rsid w:val="009A5931"/>
    <w:rsid w:val="009A6681"/>
    <w:rsid w:val="009A6847"/>
    <w:rsid w:val="009A6ADE"/>
    <w:rsid w:val="009A6C8C"/>
    <w:rsid w:val="009A743D"/>
    <w:rsid w:val="009B00AF"/>
    <w:rsid w:val="009B0356"/>
    <w:rsid w:val="009B0965"/>
    <w:rsid w:val="009B0EA4"/>
    <w:rsid w:val="009B10E4"/>
    <w:rsid w:val="009B15B1"/>
    <w:rsid w:val="009B17E2"/>
    <w:rsid w:val="009B191E"/>
    <w:rsid w:val="009B2502"/>
    <w:rsid w:val="009B28AA"/>
    <w:rsid w:val="009B29CE"/>
    <w:rsid w:val="009B2FCA"/>
    <w:rsid w:val="009B3658"/>
    <w:rsid w:val="009B3702"/>
    <w:rsid w:val="009B3715"/>
    <w:rsid w:val="009B3D15"/>
    <w:rsid w:val="009B5173"/>
    <w:rsid w:val="009B51FF"/>
    <w:rsid w:val="009B59FB"/>
    <w:rsid w:val="009B6246"/>
    <w:rsid w:val="009B660A"/>
    <w:rsid w:val="009B6B70"/>
    <w:rsid w:val="009B6FC6"/>
    <w:rsid w:val="009B7075"/>
    <w:rsid w:val="009B73B0"/>
    <w:rsid w:val="009B752B"/>
    <w:rsid w:val="009C0049"/>
    <w:rsid w:val="009C05C8"/>
    <w:rsid w:val="009C0B38"/>
    <w:rsid w:val="009C0B97"/>
    <w:rsid w:val="009C1F20"/>
    <w:rsid w:val="009C21C8"/>
    <w:rsid w:val="009C293D"/>
    <w:rsid w:val="009C2968"/>
    <w:rsid w:val="009C2CA1"/>
    <w:rsid w:val="009C331C"/>
    <w:rsid w:val="009C331E"/>
    <w:rsid w:val="009C3548"/>
    <w:rsid w:val="009C3CFF"/>
    <w:rsid w:val="009C3FCF"/>
    <w:rsid w:val="009C4060"/>
    <w:rsid w:val="009C494B"/>
    <w:rsid w:val="009C4E51"/>
    <w:rsid w:val="009C5350"/>
    <w:rsid w:val="009C76C4"/>
    <w:rsid w:val="009C7923"/>
    <w:rsid w:val="009C79B6"/>
    <w:rsid w:val="009C7E91"/>
    <w:rsid w:val="009C7FC4"/>
    <w:rsid w:val="009D0D35"/>
    <w:rsid w:val="009D0F7A"/>
    <w:rsid w:val="009D1305"/>
    <w:rsid w:val="009D139D"/>
    <w:rsid w:val="009D14B4"/>
    <w:rsid w:val="009D1791"/>
    <w:rsid w:val="009D209C"/>
    <w:rsid w:val="009D28B2"/>
    <w:rsid w:val="009D2C2F"/>
    <w:rsid w:val="009D2CC4"/>
    <w:rsid w:val="009D33AB"/>
    <w:rsid w:val="009D442A"/>
    <w:rsid w:val="009D4AE3"/>
    <w:rsid w:val="009D4B06"/>
    <w:rsid w:val="009D4BAE"/>
    <w:rsid w:val="009D4CAC"/>
    <w:rsid w:val="009D4FF1"/>
    <w:rsid w:val="009D539F"/>
    <w:rsid w:val="009D54AF"/>
    <w:rsid w:val="009D58C0"/>
    <w:rsid w:val="009D6503"/>
    <w:rsid w:val="009D694B"/>
    <w:rsid w:val="009D6C20"/>
    <w:rsid w:val="009D6CA2"/>
    <w:rsid w:val="009D7584"/>
    <w:rsid w:val="009D7B23"/>
    <w:rsid w:val="009D7F2F"/>
    <w:rsid w:val="009E07E0"/>
    <w:rsid w:val="009E0C26"/>
    <w:rsid w:val="009E0D72"/>
    <w:rsid w:val="009E17D9"/>
    <w:rsid w:val="009E1EA2"/>
    <w:rsid w:val="009E22B3"/>
    <w:rsid w:val="009E2301"/>
    <w:rsid w:val="009E255C"/>
    <w:rsid w:val="009E279C"/>
    <w:rsid w:val="009E346F"/>
    <w:rsid w:val="009E3706"/>
    <w:rsid w:val="009E3E96"/>
    <w:rsid w:val="009E3F3D"/>
    <w:rsid w:val="009E4014"/>
    <w:rsid w:val="009E4196"/>
    <w:rsid w:val="009E4B72"/>
    <w:rsid w:val="009E4BEB"/>
    <w:rsid w:val="009E6655"/>
    <w:rsid w:val="009E6EB9"/>
    <w:rsid w:val="009E70CD"/>
    <w:rsid w:val="009F002B"/>
    <w:rsid w:val="009F0763"/>
    <w:rsid w:val="009F087B"/>
    <w:rsid w:val="009F0E43"/>
    <w:rsid w:val="009F1065"/>
    <w:rsid w:val="009F150B"/>
    <w:rsid w:val="009F150D"/>
    <w:rsid w:val="009F1555"/>
    <w:rsid w:val="009F1F00"/>
    <w:rsid w:val="009F2307"/>
    <w:rsid w:val="009F30D8"/>
    <w:rsid w:val="009F32A4"/>
    <w:rsid w:val="009F4211"/>
    <w:rsid w:val="009F510D"/>
    <w:rsid w:val="009F51B5"/>
    <w:rsid w:val="009F6331"/>
    <w:rsid w:val="009F64A7"/>
    <w:rsid w:val="009F6598"/>
    <w:rsid w:val="009F6ED2"/>
    <w:rsid w:val="009F7020"/>
    <w:rsid w:val="009F7AF8"/>
    <w:rsid w:val="00A000D0"/>
    <w:rsid w:val="00A00B83"/>
    <w:rsid w:val="00A01600"/>
    <w:rsid w:val="00A01639"/>
    <w:rsid w:val="00A02133"/>
    <w:rsid w:val="00A026F6"/>
    <w:rsid w:val="00A0324B"/>
    <w:rsid w:val="00A03D4B"/>
    <w:rsid w:val="00A046B9"/>
    <w:rsid w:val="00A0478D"/>
    <w:rsid w:val="00A04891"/>
    <w:rsid w:val="00A04D8B"/>
    <w:rsid w:val="00A056B7"/>
    <w:rsid w:val="00A05D7F"/>
    <w:rsid w:val="00A06112"/>
    <w:rsid w:val="00A06683"/>
    <w:rsid w:val="00A06883"/>
    <w:rsid w:val="00A06A4D"/>
    <w:rsid w:val="00A0710A"/>
    <w:rsid w:val="00A07458"/>
    <w:rsid w:val="00A0754D"/>
    <w:rsid w:val="00A07BF4"/>
    <w:rsid w:val="00A07F44"/>
    <w:rsid w:val="00A10128"/>
    <w:rsid w:val="00A10404"/>
    <w:rsid w:val="00A10527"/>
    <w:rsid w:val="00A109A3"/>
    <w:rsid w:val="00A1196B"/>
    <w:rsid w:val="00A119B8"/>
    <w:rsid w:val="00A11ABC"/>
    <w:rsid w:val="00A11D87"/>
    <w:rsid w:val="00A12035"/>
    <w:rsid w:val="00A12558"/>
    <w:rsid w:val="00A1331F"/>
    <w:rsid w:val="00A1341A"/>
    <w:rsid w:val="00A13C9F"/>
    <w:rsid w:val="00A14C64"/>
    <w:rsid w:val="00A14D70"/>
    <w:rsid w:val="00A15036"/>
    <w:rsid w:val="00A150B6"/>
    <w:rsid w:val="00A151A5"/>
    <w:rsid w:val="00A15CBE"/>
    <w:rsid w:val="00A1698A"/>
    <w:rsid w:val="00A17D1C"/>
    <w:rsid w:val="00A20F1C"/>
    <w:rsid w:val="00A21182"/>
    <w:rsid w:val="00A21F27"/>
    <w:rsid w:val="00A226FD"/>
    <w:rsid w:val="00A22B32"/>
    <w:rsid w:val="00A248C4"/>
    <w:rsid w:val="00A24FF3"/>
    <w:rsid w:val="00A252E5"/>
    <w:rsid w:val="00A253B1"/>
    <w:rsid w:val="00A26400"/>
    <w:rsid w:val="00A2722B"/>
    <w:rsid w:val="00A27C05"/>
    <w:rsid w:val="00A27FEC"/>
    <w:rsid w:val="00A3031E"/>
    <w:rsid w:val="00A30321"/>
    <w:rsid w:val="00A30FA4"/>
    <w:rsid w:val="00A311B4"/>
    <w:rsid w:val="00A313EB"/>
    <w:rsid w:val="00A31439"/>
    <w:rsid w:val="00A31D43"/>
    <w:rsid w:val="00A325DF"/>
    <w:rsid w:val="00A3269E"/>
    <w:rsid w:val="00A32741"/>
    <w:rsid w:val="00A331B6"/>
    <w:rsid w:val="00A34C64"/>
    <w:rsid w:val="00A356DB"/>
    <w:rsid w:val="00A35D26"/>
    <w:rsid w:val="00A40777"/>
    <w:rsid w:val="00A4100D"/>
    <w:rsid w:val="00A42061"/>
    <w:rsid w:val="00A42200"/>
    <w:rsid w:val="00A42391"/>
    <w:rsid w:val="00A42675"/>
    <w:rsid w:val="00A42962"/>
    <w:rsid w:val="00A42E9C"/>
    <w:rsid w:val="00A430C7"/>
    <w:rsid w:val="00A43A0F"/>
    <w:rsid w:val="00A43D05"/>
    <w:rsid w:val="00A45072"/>
    <w:rsid w:val="00A454BF"/>
    <w:rsid w:val="00A460FE"/>
    <w:rsid w:val="00A46950"/>
    <w:rsid w:val="00A46EA9"/>
    <w:rsid w:val="00A474A7"/>
    <w:rsid w:val="00A47C16"/>
    <w:rsid w:val="00A47DFF"/>
    <w:rsid w:val="00A47F9A"/>
    <w:rsid w:val="00A50D8C"/>
    <w:rsid w:val="00A51107"/>
    <w:rsid w:val="00A513C0"/>
    <w:rsid w:val="00A5142D"/>
    <w:rsid w:val="00A51CA1"/>
    <w:rsid w:val="00A53830"/>
    <w:rsid w:val="00A53FDA"/>
    <w:rsid w:val="00A5490F"/>
    <w:rsid w:val="00A5500B"/>
    <w:rsid w:val="00A5529E"/>
    <w:rsid w:val="00A553F8"/>
    <w:rsid w:val="00A557A1"/>
    <w:rsid w:val="00A566C8"/>
    <w:rsid w:val="00A569B1"/>
    <w:rsid w:val="00A56CE4"/>
    <w:rsid w:val="00A571AB"/>
    <w:rsid w:val="00A57B57"/>
    <w:rsid w:val="00A57C82"/>
    <w:rsid w:val="00A57D63"/>
    <w:rsid w:val="00A57DDF"/>
    <w:rsid w:val="00A60A22"/>
    <w:rsid w:val="00A611AE"/>
    <w:rsid w:val="00A614AB"/>
    <w:rsid w:val="00A616A3"/>
    <w:rsid w:val="00A6293C"/>
    <w:rsid w:val="00A629A9"/>
    <w:rsid w:val="00A62A46"/>
    <w:rsid w:val="00A62A85"/>
    <w:rsid w:val="00A63331"/>
    <w:rsid w:val="00A6373D"/>
    <w:rsid w:val="00A63CD4"/>
    <w:rsid w:val="00A64507"/>
    <w:rsid w:val="00A6479C"/>
    <w:rsid w:val="00A6527D"/>
    <w:rsid w:val="00A653DA"/>
    <w:rsid w:val="00A6573B"/>
    <w:rsid w:val="00A65FF2"/>
    <w:rsid w:val="00A6688A"/>
    <w:rsid w:val="00A668C2"/>
    <w:rsid w:val="00A66A18"/>
    <w:rsid w:val="00A66BD0"/>
    <w:rsid w:val="00A66D5A"/>
    <w:rsid w:val="00A67161"/>
    <w:rsid w:val="00A676DC"/>
    <w:rsid w:val="00A67716"/>
    <w:rsid w:val="00A70334"/>
    <w:rsid w:val="00A704B1"/>
    <w:rsid w:val="00A70DE8"/>
    <w:rsid w:val="00A71535"/>
    <w:rsid w:val="00A7156F"/>
    <w:rsid w:val="00A71A64"/>
    <w:rsid w:val="00A71F51"/>
    <w:rsid w:val="00A7255E"/>
    <w:rsid w:val="00A729F6"/>
    <w:rsid w:val="00A72F7B"/>
    <w:rsid w:val="00A7335B"/>
    <w:rsid w:val="00A733D4"/>
    <w:rsid w:val="00A7393D"/>
    <w:rsid w:val="00A743FD"/>
    <w:rsid w:val="00A744D5"/>
    <w:rsid w:val="00A74EBF"/>
    <w:rsid w:val="00A74EE4"/>
    <w:rsid w:val="00A751E4"/>
    <w:rsid w:val="00A75418"/>
    <w:rsid w:val="00A7571B"/>
    <w:rsid w:val="00A75C98"/>
    <w:rsid w:val="00A76028"/>
    <w:rsid w:val="00A7616A"/>
    <w:rsid w:val="00A76894"/>
    <w:rsid w:val="00A76A1E"/>
    <w:rsid w:val="00A80105"/>
    <w:rsid w:val="00A80A69"/>
    <w:rsid w:val="00A81187"/>
    <w:rsid w:val="00A82066"/>
    <w:rsid w:val="00A82366"/>
    <w:rsid w:val="00A829ED"/>
    <w:rsid w:val="00A8319B"/>
    <w:rsid w:val="00A83EFE"/>
    <w:rsid w:val="00A84041"/>
    <w:rsid w:val="00A84055"/>
    <w:rsid w:val="00A84254"/>
    <w:rsid w:val="00A8440A"/>
    <w:rsid w:val="00A84495"/>
    <w:rsid w:val="00A861F0"/>
    <w:rsid w:val="00A865DA"/>
    <w:rsid w:val="00A87229"/>
    <w:rsid w:val="00A87384"/>
    <w:rsid w:val="00A87A71"/>
    <w:rsid w:val="00A87F53"/>
    <w:rsid w:val="00A902D3"/>
    <w:rsid w:val="00A90E9A"/>
    <w:rsid w:val="00A91C58"/>
    <w:rsid w:val="00A91FE5"/>
    <w:rsid w:val="00A92306"/>
    <w:rsid w:val="00A929E8"/>
    <w:rsid w:val="00A92EC8"/>
    <w:rsid w:val="00A931F2"/>
    <w:rsid w:val="00A9365F"/>
    <w:rsid w:val="00A939BD"/>
    <w:rsid w:val="00A939E6"/>
    <w:rsid w:val="00A93B47"/>
    <w:rsid w:val="00A93F9F"/>
    <w:rsid w:val="00A94079"/>
    <w:rsid w:val="00A9423D"/>
    <w:rsid w:val="00A94388"/>
    <w:rsid w:val="00A943D3"/>
    <w:rsid w:val="00A945F2"/>
    <w:rsid w:val="00A94F57"/>
    <w:rsid w:val="00A95087"/>
    <w:rsid w:val="00A95231"/>
    <w:rsid w:val="00A952D2"/>
    <w:rsid w:val="00A957D7"/>
    <w:rsid w:val="00A95902"/>
    <w:rsid w:val="00A960C5"/>
    <w:rsid w:val="00A96226"/>
    <w:rsid w:val="00A96843"/>
    <w:rsid w:val="00A96CC5"/>
    <w:rsid w:val="00A96DCD"/>
    <w:rsid w:val="00A97195"/>
    <w:rsid w:val="00AA03BA"/>
    <w:rsid w:val="00AA0558"/>
    <w:rsid w:val="00AA08D3"/>
    <w:rsid w:val="00AA0C28"/>
    <w:rsid w:val="00AA1822"/>
    <w:rsid w:val="00AA1E63"/>
    <w:rsid w:val="00AA1F9F"/>
    <w:rsid w:val="00AA230E"/>
    <w:rsid w:val="00AA2ABD"/>
    <w:rsid w:val="00AA2DB1"/>
    <w:rsid w:val="00AA3160"/>
    <w:rsid w:val="00AA32AC"/>
    <w:rsid w:val="00AA3672"/>
    <w:rsid w:val="00AA4B40"/>
    <w:rsid w:val="00AA4BC5"/>
    <w:rsid w:val="00AA4F68"/>
    <w:rsid w:val="00AA50FC"/>
    <w:rsid w:val="00AA55AB"/>
    <w:rsid w:val="00AA5E6D"/>
    <w:rsid w:val="00AA622A"/>
    <w:rsid w:val="00AA63CC"/>
    <w:rsid w:val="00AA6B74"/>
    <w:rsid w:val="00AA6BE5"/>
    <w:rsid w:val="00AA75AC"/>
    <w:rsid w:val="00AB035D"/>
    <w:rsid w:val="00AB05A1"/>
    <w:rsid w:val="00AB0653"/>
    <w:rsid w:val="00AB1447"/>
    <w:rsid w:val="00AB1F30"/>
    <w:rsid w:val="00AB2086"/>
    <w:rsid w:val="00AB272B"/>
    <w:rsid w:val="00AB2752"/>
    <w:rsid w:val="00AB2901"/>
    <w:rsid w:val="00AB2A55"/>
    <w:rsid w:val="00AB3343"/>
    <w:rsid w:val="00AB3489"/>
    <w:rsid w:val="00AB40DA"/>
    <w:rsid w:val="00AB42E9"/>
    <w:rsid w:val="00AB5229"/>
    <w:rsid w:val="00AB5575"/>
    <w:rsid w:val="00AB56B7"/>
    <w:rsid w:val="00AB6009"/>
    <w:rsid w:val="00AB61E1"/>
    <w:rsid w:val="00AB6AE9"/>
    <w:rsid w:val="00AB738D"/>
    <w:rsid w:val="00AB79A2"/>
    <w:rsid w:val="00AB7D22"/>
    <w:rsid w:val="00AB7F17"/>
    <w:rsid w:val="00AB7F1E"/>
    <w:rsid w:val="00AC2460"/>
    <w:rsid w:val="00AC27AD"/>
    <w:rsid w:val="00AC2DE9"/>
    <w:rsid w:val="00AC39D2"/>
    <w:rsid w:val="00AC4A23"/>
    <w:rsid w:val="00AC4E43"/>
    <w:rsid w:val="00AC4E94"/>
    <w:rsid w:val="00AC5026"/>
    <w:rsid w:val="00AC5426"/>
    <w:rsid w:val="00AC565C"/>
    <w:rsid w:val="00AC7C89"/>
    <w:rsid w:val="00AD024F"/>
    <w:rsid w:val="00AD0925"/>
    <w:rsid w:val="00AD0E32"/>
    <w:rsid w:val="00AD104F"/>
    <w:rsid w:val="00AD1C02"/>
    <w:rsid w:val="00AD1EB9"/>
    <w:rsid w:val="00AD2427"/>
    <w:rsid w:val="00AD2582"/>
    <w:rsid w:val="00AD3442"/>
    <w:rsid w:val="00AD3617"/>
    <w:rsid w:val="00AD4C8A"/>
    <w:rsid w:val="00AD4FE0"/>
    <w:rsid w:val="00AD521A"/>
    <w:rsid w:val="00AD55A2"/>
    <w:rsid w:val="00AD5FF0"/>
    <w:rsid w:val="00AD6D86"/>
    <w:rsid w:val="00AD6E2D"/>
    <w:rsid w:val="00AD77E0"/>
    <w:rsid w:val="00AD77F9"/>
    <w:rsid w:val="00AE0530"/>
    <w:rsid w:val="00AE0B72"/>
    <w:rsid w:val="00AE10D9"/>
    <w:rsid w:val="00AE2049"/>
    <w:rsid w:val="00AE214B"/>
    <w:rsid w:val="00AE21DA"/>
    <w:rsid w:val="00AE2849"/>
    <w:rsid w:val="00AE3D54"/>
    <w:rsid w:val="00AE3E2A"/>
    <w:rsid w:val="00AE4AF7"/>
    <w:rsid w:val="00AE4EC7"/>
    <w:rsid w:val="00AE4EDE"/>
    <w:rsid w:val="00AE4FC6"/>
    <w:rsid w:val="00AE544C"/>
    <w:rsid w:val="00AE547E"/>
    <w:rsid w:val="00AE5728"/>
    <w:rsid w:val="00AE58E7"/>
    <w:rsid w:val="00AE5C96"/>
    <w:rsid w:val="00AE5D72"/>
    <w:rsid w:val="00AE6813"/>
    <w:rsid w:val="00AE6CE7"/>
    <w:rsid w:val="00AE6D97"/>
    <w:rsid w:val="00AE6F07"/>
    <w:rsid w:val="00AE6F83"/>
    <w:rsid w:val="00AE7420"/>
    <w:rsid w:val="00AE74AD"/>
    <w:rsid w:val="00AE7A27"/>
    <w:rsid w:val="00AE7B35"/>
    <w:rsid w:val="00AF11E3"/>
    <w:rsid w:val="00AF1601"/>
    <w:rsid w:val="00AF1CE0"/>
    <w:rsid w:val="00AF1DF2"/>
    <w:rsid w:val="00AF23BE"/>
    <w:rsid w:val="00AF2E40"/>
    <w:rsid w:val="00AF3251"/>
    <w:rsid w:val="00AF42CA"/>
    <w:rsid w:val="00AF4DEE"/>
    <w:rsid w:val="00AF5032"/>
    <w:rsid w:val="00AF5437"/>
    <w:rsid w:val="00AF567F"/>
    <w:rsid w:val="00AF5F93"/>
    <w:rsid w:val="00AF6156"/>
    <w:rsid w:val="00AF6337"/>
    <w:rsid w:val="00AF6CA3"/>
    <w:rsid w:val="00AF75BE"/>
    <w:rsid w:val="00AF77A0"/>
    <w:rsid w:val="00AF7A96"/>
    <w:rsid w:val="00B0032E"/>
    <w:rsid w:val="00B00B46"/>
    <w:rsid w:val="00B00BE0"/>
    <w:rsid w:val="00B00C69"/>
    <w:rsid w:val="00B01FC1"/>
    <w:rsid w:val="00B02149"/>
    <w:rsid w:val="00B030B1"/>
    <w:rsid w:val="00B038EF"/>
    <w:rsid w:val="00B03A71"/>
    <w:rsid w:val="00B03D9D"/>
    <w:rsid w:val="00B04057"/>
    <w:rsid w:val="00B04436"/>
    <w:rsid w:val="00B0476D"/>
    <w:rsid w:val="00B05341"/>
    <w:rsid w:val="00B05359"/>
    <w:rsid w:val="00B0582F"/>
    <w:rsid w:val="00B05C09"/>
    <w:rsid w:val="00B0604C"/>
    <w:rsid w:val="00B06084"/>
    <w:rsid w:val="00B0777F"/>
    <w:rsid w:val="00B07B50"/>
    <w:rsid w:val="00B07C75"/>
    <w:rsid w:val="00B10007"/>
    <w:rsid w:val="00B10189"/>
    <w:rsid w:val="00B1083A"/>
    <w:rsid w:val="00B10BB1"/>
    <w:rsid w:val="00B112AC"/>
    <w:rsid w:val="00B120C5"/>
    <w:rsid w:val="00B12720"/>
    <w:rsid w:val="00B1355F"/>
    <w:rsid w:val="00B1485F"/>
    <w:rsid w:val="00B14BE9"/>
    <w:rsid w:val="00B1553A"/>
    <w:rsid w:val="00B15E16"/>
    <w:rsid w:val="00B15F64"/>
    <w:rsid w:val="00B16604"/>
    <w:rsid w:val="00B167D1"/>
    <w:rsid w:val="00B16814"/>
    <w:rsid w:val="00B169BB"/>
    <w:rsid w:val="00B16ABE"/>
    <w:rsid w:val="00B16DD9"/>
    <w:rsid w:val="00B172B5"/>
    <w:rsid w:val="00B174F7"/>
    <w:rsid w:val="00B201CD"/>
    <w:rsid w:val="00B20753"/>
    <w:rsid w:val="00B208E2"/>
    <w:rsid w:val="00B20983"/>
    <w:rsid w:val="00B20997"/>
    <w:rsid w:val="00B20EA3"/>
    <w:rsid w:val="00B21DB8"/>
    <w:rsid w:val="00B222D0"/>
    <w:rsid w:val="00B223FF"/>
    <w:rsid w:val="00B2262A"/>
    <w:rsid w:val="00B227A6"/>
    <w:rsid w:val="00B22A69"/>
    <w:rsid w:val="00B22FB6"/>
    <w:rsid w:val="00B238B1"/>
    <w:rsid w:val="00B239AF"/>
    <w:rsid w:val="00B245F7"/>
    <w:rsid w:val="00B24A8B"/>
    <w:rsid w:val="00B24D14"/>
    <w:rsid w:val="00B25391"/>
    <w:rsid w:val="00B2593A"/>
    <w:rsid w:val="00B25FBD"/>
    <w:rsid w:val="00B26403"/>
    <w:rsid w:val="00B26B5D"/>
    <w:rsid w:val="00B26C30"/>
    <w:rsid w:val="00B26D74"/>
    <w:rsid w:val="00B275CB"/>
    <w:rsid w:val="00B30080"/>
    <w:rsid w:val="00B307FB"/>
    <w:rsid w:val="00B31506"/>
    <w:rsid w:val="00B315B6"/>
    <w:rsid w:val="00B31BEA"/>
    <w:rsid w:val="00B32523"/>
    <w:rsid w:val="00B326C0"/>
    <w:rsid w:val="00B32DA4"/>
    <w:rsid w:val="00B33A1B"/>
    <w:rsid w:val="00B344AD"/>
    <w:rsid w:val="00B34650"/>
    <w:rsid w:val="00B34802"/>
    <w:rsid w:val="00B34D0D"/>
    <w:rsid w:val="00B3548B"/>
    <w:rsid w:val="00B355EB"/>
    <w:rsid w:val="00B3648A"/>
    <w:rsid w:val="00B36ADB"/>
    <w:rsid w:val="00B36EF1"/>
    <w:rsid w:val="00B3704B"/>
    <w:rsid w:val="00B37209"/>
    <w:rsid w:val="00B37444"/>
    <w:rsid w:val="00B378B8"/>
    <w:rsid w:val="00B37B47"/>
    <w:rsid w:val="00B40177"/>
    <w:rsid w:val="00B40425"/>
    <w:rsid w:val="00B405C5"/>
    <w:rsid w:val="00B406BA"/>
    <w:rsid w:val="00B4097F"/>
    <w:rsid w:val="00B4128B"/>
    <w:rsid w:val="00B41FC8"/>
    <w:rsid w:val="00B42048"/>
    <w:rsid w:val="00B43065"/>
    <w:rsid w:val="00B448AD"/>
    <w:rsid w:val="00B44D1B"/>
    <w:rsid w:val="00B44F1A"/>
    <w:rsid w:val="00B45702"/>
    <w:rsid w:val="00B46E99"/>
    <w:rsid w:val="00B46F1F"/>
    <w:rsid w:val="00B470AF"/>
    <w:rsid w:val="00B47548"/>
    <w:rsid w:val="00B47EFD"/>
    <w:rsid w:val="00B50039"/>
    <w:rsid w:val="00B50C32"/>
    <w:rsid w:val="00B50D6A"/>
    <w:rsid w:val="00B51071"/>
    <w:rsid w:val="00B5109B"/>
    <w:rsid w:val="00B518BC"/>
    <w:rsid w:val="00B519B3"/>
    <w:rsid w:val="00B51DBA"/>
    <w:rsid w:val="00B520FF"/>
    <w:rsid w:val="00B53228"/>
    <w:rsid w:val="00B5370B"/>
    <w:rsid w:val="00B53964"/>
    <w:rsid w:val="00B53BC3"/>
    <w:rsid w:val="00B53D3D"/>
    <w:rsid w:val="00B53F68"/>
    <w:rsid w:val="00B5497F"/>
    <w:rsid w:val="00B54B72"/>
    <w:rsid w:val="00B54C27"/>
    <w:rsid w:val="00B5573F"/>
    <w:rsid w:val="00B55CE8"/>
    <w:rsid w:val="00B561F0"/>
    <w:rsid w:val="00B56676"/>
    <w:rsid w:val="00B568C4"/>
    <w:rsid w:val="00B576F7"/>
    <w:rsid w:val="00B57A25"/>
    <w:rsid w:val="00B6026A"/>
    <w:rsid w:val="00B6030C"/>
    <w:rsid w:val="00B6044D"/>
    <w:rsid w:val="00B60460"/>
    <w:rsid w:val="00B6052B"/>
    <w:rsid w:val="00B61090"/>
    <w:rsid w:val="00B61123"/>
    <w:rsid w:val="00B61222"/>
    <w:rsid w:val="00B616FC"/>
    <w:rsid w:val="00B61C9F"/>
    <w:rsid w:val="00B61E24"/>
    <w:rsid w:val="00B6289B"/>
    <w:rsid w:val="00B62D0E"/>
    <w:rsid w:val="00B62EAF"/>
    <w:rsid w:val="00B62F39"/>
    <w:rsid w:val="00B63D72"/>
    <w:rsid w:val="00B63F09"/>
    <w:rsid w:val="00B64465"/>
    <w:rsid w:val="00B649A2"/>
    <w:rsid w:val="00B64B93"/>
    <w:rsid w:val="00B64E51"/>
    <w:rsid w:val="00B64E78"/>
    <w:rsid w:val="00B652DA"/>
    <w:rsid w:val="00B658F9"/>
    <w:rsid w:val="00B65999"/>
    <w:rsid w:val="00B65C7E"/>
    <w:rsid w:val="00B6623F"/>
    <w:rsid w:val="00B6763A"/>
    <w:rsid w:val="00B67BD2"/>
    <w:rsid w:val="00B67EAB"/>
    <w:rsid w:val="00B709AE"/>
    <w:rsid w:val="00B7116A"/>
    <w:rsid w:val="00B71F28"/>
    <w:rsid w:val="00B7228F"/>
    <w:rsid w:val="00B724AB"/>
    <w:rsid w:val="00B725A1"/>
    <w:rsid w:val="00B739D9"/>
    <w:rsid w:val="00B73EFE"/>
    <w:rsid w:val="00B74155"/>
    <w:rsid w:val="00B7471E"/>
    <w:rsid w:val="00B757BF"/>
    <w:rsid w:val="00B75D49"/>
    <w:rsid w:val="00B76AC6"/>
    <w:rsid w:val="00B77719"/>
    <w:rsid w:val="00B802C6"/>
    <w:rsid w:val="00B80B20"/>
    <w:rsid w:val="00B81402"/>
    <w:rsid w:val="00B81442"/>
    <w:rsid w:val="00B81B74"/>
    <w:rsid w:val="00B81DE7"/>
    <w:rsid w:val="00B82524"/>
    <w:rsid w:val="00B82E35"/>
    <w:rsid w:val="00B831A2"/>
    <w:rsid w:val="00B845C0"/>
    <w:rsid w:val="00B845D5"/>
    <w:rsid w:val="00B847E2"/>
    <w:rsid w:val="00B85939"/>
    <w:rsid w:val="00B85C03"/>
    <w:rsid w:val="00B86076"/>
    <w:rsid w:val="00B86A38"/>
    <w:rsid w:val="00B86CE4"/>
    <w:rsid w:val="00B8774D"/>
    <w:rsid w:val="00B90B8B"/>
    <w:rsid w:val="00B90FCE"/>
    <w:rsid w:val="00B910BF"/>
    <w:rsid w:val="00B912B2"/>
    <w:rsid w:val="00B91341"/>
    <w:rsid w:val="00B9134A"/>
    <w:rsid w:val="00B91457"/>
    <w:rsid w:val="00B917DF"/>
    <w:rsid w:val="00B9191B"/>
    <w:rsid w:val="00B91E63"/>
    <w:rsid w:val="00B921D8"/>
    <w:rsid w:val="00B92325"/>
    <w:rsid w:val="00B9272C"/>
    <w:rsid w:val="00B928CA"/>
    <w:rsid w:val="00B92927"/>
    <w:rsid w:val="00B93096"/>
    <w:rsid w:val="00B93260"/>
    <w:rsid w:val="00B93ACF"/>
    <w:rsid w:val="00B93D75"/>
    <w:rsid w:val="00B9416C"/>
    <w:rsid w:val="00B944A4"/>
    <w:rsid w:val="00B9478B"/>
    <w:rsid w:val="00B947E6"/>
    <w:rsid w:val="00B95776"/>
    <w:rsid w:val="00B95A69"/>
    <w:rsid w:val="00B97246"/>
    <w:rsid w:val="00B973E7"/>
    <w:rsid w:val="00BA1087"/>
    <w:rsid w:val="00BA1B05"/>
    <w:rsid w:val="00BA2D1A"/>
    <w:rsid w:val="00BA2E56"/>
    <w:rsid w:val="00BA3710"/>
    <w:rsid w:val="00BA3934"/>
    <w:rsid w:val="00BA3FB6"/>
    <w:rsid w:val="00BA4497"/>
    <w:rsid w:val="00BA486E"/>
    <w:rsid w:val="00BA4C87"/>
    <w:rsid w:val="00BA4EFA"/>
    <w:rsid w:val="00BA576C"/>
    <w:rsid w:val="00BA5E64"/>
    <w:rsid w:val="00BA5FD4"/>
    <w:rsid w:val="00BA713A"/>
    <w:rsid w:val="00BA72F9"/>
    <w:rsid w:val="00BB04B3"/>
    <w:rsid w:val="00BB0E89"/>
    <w:rsid w:val="00BB1EB5"/>
    <w:rsid w:val="00BB200A"/>
    <w:rsid w:val="00BB2807"/>
    <w:rsid w:val="00BB2E36"/>
    <w:rsid w:val="00BB3287"/>
    <w:rsid w:val="00BB354A"/>
    <w:rsid w:val="00BB4A8D"/>
    <w:rsid w:val="00BB4C97"/>
    <w:rsid w:val="00BB52B9"/>
    <w:rsid w:val="00BB59AA"/>
    <w:rsid w:val="00BB5C4B"/>
    <w:rsid w:val="00BB5F33"/>
    <w:rsid w:val="00BB6612"/>
    <w:rsid w:val="00BB6E2D"/>
    <w:rsid w:val="00BB6EAF"/>
    <w:rsid w:val="00BB75E2"/>
    <w:rsid w:val="00BB7631"/>
    <w:rsid w:val="00BB7A71"/>
    <w:rsid w:val="00BB7E9D"/>
    <w:rsid w:val="00BC06E6"/>
    <w:rsid w:val="00BC0932"/>
    <w:rsid w:val="00BC0B9D"/>
    <w:rsid w:val="00BC0E12"/>
    <w:rsid w:val="00BC1A12"/>
    <w:rsid w:val="00BC200F"/>
    <w:rsid w:val="00BC2366"/>
    <w:rsid w:val="00BC296D"/>
    <w:rsid w:val="00BC4DF2"/>
    <w:rsid w:val="00BC5088"/>
    <w:rsid w:val="00BC5208"/>
    <w:rsid w:val="00BC54C5"/>
    <w:rsid w:val="00BC5BFA"/>
    <w:rsid w:val="00BC5FE9"/>
    <w:rsid w:val="00BC681A"/>
    <w:rsid w:val="00BC6CC7"/>
    <w:rsid w:val="00BC73EC"/>
    <w:rsid w:val="00BD0057"/>
    <w:rsid w:val="00BD00B8"/>
    <w:rsid w:val="00BD06B5"/>
    <w:rsid w:val="00BD097E"/>
    <w:rsid w:val="00BD0CB6"/>
    <w:rsid w:val="00BD0EDE"/>
    <w:rsid w:val="00BD217C"/>
    <w:rsid w:val="00BD2A13"/>
    <w:rsid w:val="00BD2AD1"/>
    <w:rsid w:val="00BD2EDB"/>
    <w:rsid w:val="00BD321C"/>
    <w:rsid w:val="00BD3C35"/>
    <w:rsid w:val="00BD40CD"/>
    <w:rsid w:val="00BD4A7A"/>
    <w:rsid w:val="00BD4ACA"/>
    <w:rsid w:val="00BD51B1"/>
    <w:rsid w:val="00BD59DB"/>
    <w:rsid w:val="00BD5E98"/>
    <w:rsid w:val="00BD5F30"/>
    <w:rsid w:val="00BD64AC"/>
    <w:rsid w:val="00BD7800"/>
    <w:rsid w:val="00BE0153"/>
    <w:rsid w:val="00BE0382"/>
    <w:rsid w:val="00BE080C"/>
    <w:rsid w:val="00BE11FE"/>
    <w:rsid w:val="00BE1703"/>
    <w:rsid w:val="00BE1DA1"/>
    <w:rsid w:val="00BE1FA4"/>
    <w:rsid w:val="00BE2336"/>
    <w:rsid w:val="00BE2763"/>
    <w:rsid w:val="00BE298D"/>
    <w:rsid w:val="00BE30F2"/>
    <w:rsid w:val="00BE3361"/>
    <w:rsid w:val="00BE3F75"/>
    <w:rsid w:val="00BE41EE"/>
    <w:rsid w:val="00BE4434"/>
    <w:rsid w:val="00BE4F34"/>
    <w:rsid w:val="00BE5434"/>
    <w:rsid w:val="00BE5EB5"/>
    <w:rsid w:val="00BE6938"/>
    <w:rsid w:val="00BE7516"/>
    <w:rsid w:val="00BE7543"/>
    <w:rsid w:val="00BE7F57"/>
    <w:rsid w:val="00BF0BEC"/>
    <w:rsid w:val="00BF1305"/>
    <w:rsid w:val="00BF1670"/>
    <w:rsid w:val="00BF21B2"/>
    <w:rsid w:val="00BF21D9"/>
    <w:rsid w:val="00BF341F"/>
    <w:rsid w:val="00BF3615"/>
    <w:rsid w:val="00BF43FD"/>
    <w:rsid w:val="00BF4433"/>
    <w:rsid w:val="00BF5FD7"/>
    <w:rsid w:val="00BF6A95"/>
    <w:rsid w:val="00BF6BDC"/>
    <w:rsid w:val="00BF6F22"/>
    <w:rsid w:val="00C000D1"/>
    <w:rsid w:val="00C0088E"/>
    <w:rsid w:val="00C00C76"/>
    <w:rsid w:val="00C017AE"/>
    <w:rsid w:val="00C01847"/>
    <w:rsid w:val="00C02514"/>
    <w:rsid w:val="00C027A0"/>
    <w:rsid w:val="00C028E9"/>
    <w:rsid w:val="00C02EDE"/>
    <w:rsid w:val="00C03871"/>
    <w:rsid w:val="00C044C4"/>
    <w:rsid w:val="00C04978"/>
    <w:rsid w:val="00C049B3"/>
    <w:rsid w:val="00C04A2D"/>
    <w:rsid w:val="00C04A8D"/>
    <w:rsid w:val="00C04EA6"/>
    <w:rsid w:val="00C0545A"/>
    <w:rsid w:val="00C05D00"/>
    <w:rsid w:val="00C06361"/>
    <w:rsid w:val="00C06C00"/>
    <w:rsid w:val="00C06C6B"/>
    <w:rsid w:val="00C06E1D"/>
    <w:rsid w:val="00C06FBB"/>
    <w:rsid w:val="00C070FE"/>
    <w:rsid w:val="00C076DA"/>
    <w:rsid w:val="00C07880"/>
    <w:rsid w:val="00C10B83"/>
    <w:rsid w:val="00C1240B"/>
    <w:rsid w:val="00C12526"/>
    <w:rsid w:val="00C1269D"/>
    <w:rsid w:val="00C12750"/>
    <w:rsid w:val="00C1385F"/>
    <w:rsid w:val="00C139AB"/>
    <w:rsid w:val="00C143FB"/>
    <w:rsid w:val="00C15424"/>
    <w:rsid w:val="00C15CAB"/>
    <w:rsid w:val="00C15DAE"/>
    <w:rsid w:val="00C160FD"/>
    <w:rsid w:val="00C16145"/>
    <w:rsid w:val="00C166BE"/>
    <w:rsid w:val="00C166D9"/>
    <w:rsid w:val="00C16711"/>
    <w:rsid w:val="00C1681A"/>
    <w:rsid w:val="00C17101"/>
    <w:rsid w:val="00C17141"/>
    <w:rsid w:val="00C173F9"/>
    <w:rsid w:val="00C17560"/>
    <w:rsid w:val="00C20005"/>
    <w:rsid w:val="00C208C2"/>
    <w:rsid w:val="00C20B35"/>
    <w:rsid w:val="00C21047"/>
    <w:rsid w:val="00C210F1"/>
    <w:rsid w:val="00C2173B"/>
    <w:rsid w:val="00C219F9"/>
    <w:rsid w:val="00C21B85"/>
    <w:rsid w:val="00C21BAE"/>
    <w:rsid w:val="00C2266D"/>
    <w:rsid w:val="00C22A56"/>
    <w:rsid w:val="00C23291"/>
    <w:rsid w:val="00C2335C"/>
    <w:rsid w:val="00C23FFD"/>
    <w:rsid w:val="00C24B93"/>
    <w:rsid w:val="00C24BC5"/>
    <w:rsid w:val="00C25893"/>
    <w:rsid w:val="00C25969"/>
    <w:rsid w:val="00C25ABE"/>
    <w:rsid w:val="00C262B0"/>
    <w:rsid w:val="00C26427"/>
    <w:rsid w:val="00C27C92"/>
    <w:rsid w:val="00C27FBE"/>
    <w:rsid w:val="00C305A4"/>
    <w:rsid w:val="00C30C66"/>
    <w:rsid w:val="00C30E73"/>
    <w:rsid w:val="00C30FBD"/>
    <w:rsid w:val="00C3197A"/>
    <w:rsid w:val="00C32101"/>
    <w:rsid w:val="00C32623"/>
    <w:rsid w:val="00C32A3B"/>
    <w:rsid w:val="00C32E8E"/>
    <w:rsid w:val="00C33AB9"/>
    <w:rsid w:val="00C343C6"/>
    <w:rsid w:val="00C35441"/>
    <w:rsid w:val="00C3558C"/>
    <w:rsid w:val="00C35878"/>
    <w:rsid w:val="00C35962"/>
    <w:rsid w:val="00C35A3B"/>
    <w:rsid w:val="00C35CBC"/>
    <w:rsid w:val="00C363DF"/>
    <w:rsid w:val="00C40311"/>
    <w:rsid w:val="00C40444"/>
    <w:rsid w:val="00C4067F"/>
    <w:rsid w:val="00C413CF"/>
    <w:rsid w:val="00C4189C"/>
    <w:rsid w:val="00C42086"/>
    <w:rsid w:val="00C422A4"/>
    <w:rsid w:val="00C42569"/>
    <w:rsid w:val="00C42BF6"/>
    <w:rsid w:val="00C431E6"/>
    <w:rsid w:val="00C434CC"/>
    <w:rsid w:val="00C43C6D"/>
    <w:rsid w:val="00C441BC"/>
    <w:rsid w:val="00C444EC"/>
    <w:rsid w:val="00C44510"/>
    <w:rsid w:val="00C44971"/>
    <w:rsid w:val="00C45DCB"/>
    <w:rsid w:val="00C4671A"/>
    <w:rsid w:val="00C46903"/>
    <w:rsid w:val="00C46AEC"/>
    <w:rsid w:val="00C46C87"/>
    <w:rsid w:val="00C479CA"/>
    <w:rsid w:val="00C47AC6"/>
    <w:rsid w:val="00C50C4F"/>
    <w:rsid w:val="00C51651"/>
    <w:rsid w:val="00C519D8"/>
    <w:rsid w:val="00C526C0"/>
    <w:rsid w:val="00C52B0E"/>
    <w:rsid w:val="00C52FF8"/>
    <w:rsid w:val="00C5313C"/>
    <w:rsid w:val="00C53861"/>
    <w:rsid w:val="00C5392B"/>
    <w:rsid w:val="00C54B9E"/>
    <w:rsid w:val="00C55F04"/>
    <w:rsid w:val="00C5671F"/>
    <w:rsid w:val="00C56775"/>
    <w:rsid w:val="00C56893"/>
    <w:rsid w:val="00C56A06"/>
    <w:rsid w:val="00C57243"/>
    <w:rsid w:val="00C57661"/>
    <w:rsid w:val="00C57DD4"/>
    <w:rsid w:val="00C57DD7"/>
    <w:rsid w:val="00C57E80"/>
    <w:rsid w:val="00C60564"/>
    <w:rsid w:val="00C6056E"/>
    <w:rsid w:val="00C6065A"/>
    <w:rsid w:val="00C60729"/>
    <w:rsid w:val="00C6076A"/>
    <w:rsid w:val="00C60B23"/>
    <w:rsid w:val="00C60C18"/>
    <w:rsid w:val="00C61258"/>
    <w:rsid w:val="00C617CB"/>
    <w:rsid w:val="00C624F9"/>
    <w:rsid w:val="00C63070"/>
    <w:rsid w:val="00C6338A"/>
    <w:rsid w:val="00C63792"/>
    <w:rsid w:val="00C63E66"/>
    <w:rsid w:val="00C640BB"/>
    <w:rsid w:val="00C64926"/>
    <w:rsid w:val="00C64BB0"/>
    <w:rsid w:val="00C650E3"/>
    <w:rsid w:val="00C6554F"/>
    <w:rsid w:val="00C656C1"/>
    <w:rsid w:val="00C664EE"/>
    <w:rsid w:val="00C66875"/>
    <w:rsid w:val="00C66977"/>
    <w:rsid w:val="00C66B86"/>
    <w:rsid w:val="00C67078"/>
    <w:rsid w:val="00C671EB"/>
    <w:rsid w:val="00C67645"/>
    <w:rsid w:val="00C677E7"/>
    <w:rsid w:val="00C6788A"/>
    <w:rsid w:val="00C70E61"/>
    <w:rsid w:val="00C70EA6"/>
    <w:rsid w:val="00C71D6B"/>
    <w:rsid w:val="00C722F5"/>
    <w:rsid w:val="00C72C45"/>
    <w:rsid w:val="00C72DA0"/>
    <w:rsid w:val="00C730F4"/>
    <w:rsid w:val="00C7360D"/>
    <w:rsid w:val="00C73764"/>
    <w:rsid w:val="00C7427C"/>
    <w:rsid w:val="00C74818"/>
    <w:rsid w:val="00C752E4"/>
    <w:rsid w:val="00C75908"/>
    <w:rsid w:val="00C75C41"/>
    <w:rsid w:val="00C75F1D"/>
    <w:rsid w:val="00C7651B"/>
    <w:rsid w:val="00C7740D"/>
    <w:rsid w:val="00C77620"/>
    <w:rsid w:val="00C80DD4"/>
    <w:rsid w:val="00C81BA8"/>
    <w:rsid w:val="00C82932"/>
    <w:rsid w:val="00C84332"/>
    <w:rsid w:val="00C84B55"/>
    <w:rsid w:val="00C859CF"/>
    <w:rsid w:val="00C85D33"/>
    <w:rsid w:val="00C86220"/>
    <w:rsid w:val="00C8661F"/>
    <w:rsid w:val="00C87083"/>
    <w:rsid w:val="00C87EEB"/>
    <w:rsid w:val="00C90358"/>
    <w:rsid w:val="00C90AC6"/>
    <w:rsid w:val="00C90EFB"/>
    <w:rsid w:val="00C9114B"/>
    <w:rsid w:val="00C91E8D"/>
    <w:rsid w:val="00C91FA6"/>
    <w:rsid w:val="00C9220A"/>
    <w:rsid w:val="00C922B3"/>
    <w:rsid w:val="00C92385"/>
    <w:rsid w:val="00C92508"/>
    <w:rsid w:val="00C927DE"/>
    <w:rsid w:val="00C932C3"/>
    <w:rsid w:val="00C933CC"/>
    <w:rsid w:val="00C93C8A"/>
    <w:rsid w:val="00C93F23"/>
    <w:rsid w:val="00C94264"/>
    <w:rsid w:val="00C944AD"/>
    <w:rsid w:val="00C94A1D"/>
    <w:rsid w:val="00C94B02"/>
    <w:rsid w:val="00C94C95"/>
    <w:rsid w:val="00C95298"/>
    <w:rsid w:val="00C963E1"/>
    <w:rsid w:val="00C96845"/>
    <w:rsid w:val="00C96939"/>
    <w:rsid w:val="00C96DAC"/>
    <w:rsid w:val="00C97AD5"/>
    <w:rsid w:val="00C97BB5"/>
    <w:rsid w:val="00C97EC5"/>
    <w:rsid w:val="00CA0317"/>
    <w:rsid w:val="00CA072B"/>
    <w:rsid w:val="00CA08FB"/>
    <w:rsid w:val="00CA09BB"/>
    <w:rsid w:val="00CA1097"/>
    <w:rsid w:val="00CA1176"/>
    <w:rsid w:val="00CA1414"/>
    <w:rsid w:val="00CA2125"/>
    <w:rsid w:val="00CA2A43"/>
    <w:rsid w:val="00CA2D8C"/>
    <w:rsid w:val="00CA3647"/>
    <w:rsid w:val="00CA39D7"/>
    <w:rsid w:val="00CA3F9F"/>
    <w:rsid w:val="00CA4960"/>
    <w:rsid w:val="00CA4B45"/>
    <w:rsid w:val="00CA4D3F"/>
    <w:rsid w:val="00CA4F06"/>
    <w:rsid w:val="00CA66B1"/>
    <w:rsid w:val="00CA69F3"/>
    <w:rsid w:val="00CA6DB5"/>
    <w:rsid w:val="00CA777D"/>
    <w:rsid w:val="00CA77E1"/>
    <w:rsid w:val="00CA79B1"/>
    <w:rsid w:val="00CA7C8E"/>
    <w:rsid w:val="00CA7D75"/>
    <w:rsid w:val="00CB002B"/>
    <w:rsid w:val="00CB05D7"/>
    <w:rsid w:val="00CB1316"/>
    <w:rsid w:val="00CB291C"/>
    <w:rsid w:val="00CB2FEF"/>
    <w:rsid w:val="00CB3723"/>
    <w:rsid w:val="00CB3F31"/>
    <w:rsid w:val="00CB4047"/>
    <w:rsid w:val="00CB44C7"/>
    <w:rsid w:val="00CB467F"/>
    <w:rsid w:val="00CB4895"/>
    <w:rsid w:val="00CB4C0F"/>
    <w:rsid w:val="00CB4D6F"/>
    <w:rsid w:val="00CB53C0"/>
    <w:rsid w:val="00CB54E3"/>
    <w:rsid w:val="00CB5818"/>
    <w:rsid w:val="00CB5D11"/>
    <w:rsid w:val="00CB5E97"/>
    <w:rsid w:val="00CB7161"/>
    <w:rsid w:val="00CB7301"/>
    <w:rsid w:val="00CB79C1"/>
    <w:rsid w:val="00CC0485"/>
    <w:rsid w:val="00CC10E4"/>
    <w:rsid w:val="00CC17B1"/>
    <w:rsid w:val="00CC1E87"/>
    <w:rsid w:val="00CC2109"/>
    <w:rsid w:val="00CC2790"/>
    <w:rsid w:val="00CC3B84"/>
    <w:rsid w:val="00CC43B0"/>
    <w:rsid w:val="00CC51B0"/>
    <w:rsid w:val="00CC5342"/>
    <w:rsid w:val="00CC5B9F"/>
    <w:rsid w:val="00CC6561"/>
    <w:rsid w:val="00CC6B26"/>
    <w:rsid w:val="00CC6EAA"/>
    <w:rsid w:val="00CD0CDD"/>
    <w:rsid w:val="00CD11FD"/>
    <w:rsid w:val="00CD1DF3"/>
    <w:rsid w:val="00CD1FCD"/>
    <w:rsid w:val="00CD25BE"/>
    <w:rsid w:val="00CD2FEE"/>
    <w:rsid w:val="00CD474B"/>
    <w:rsid w:val="00CD4770"/>
    <w:rsid w:val="00CD4EC3"/>
    <w:rsid w:val="00CD51D4"/>
    <w:rsid w:val="00CD5940"/>
    <w:rsid w:val="00CD5DBF"/>
    <w:rsid w:val="00CD6231"/>
    <w:rsid w:val="00CD63FD"/>
    <w:rsid w:val="00CD776D"/>
    <w:rsid w:val="00CD78A9"/>
    <w:rsid w:val="00CD7B76"/>
    <w:rsid w:val="00CE0F0E"/>
    <w:rsid w:val="00CE1454"/>
    <w:rsid w:val="00CE1D90"/>
    <w:rsid w:val="00CE2187"/>
    <w:rsid w:val="00CE2C86"/>
    <w:rsid w:val="00CE316E"/>
    <w:rsid w:val="00CE482D"/>
    <w:rsid w:val="00CE48AC"/>
    <w:rsid w:val="00CE4C1E"/>
    <w:rsid w:val="00CE4F18"/>
    <w:rsid w:val="00CE5188"/>
    <w:rsid w:val="00CE5512"/>
    <w:rsid w:val="00CE5828"/>
    <w:rsid w:val="00CE64E1"/>
    <w:rsid w:val="00CE7785"/>
    <w:rsid w:val="00CF03A6"/>
    <w:rsid w:val="00CF04A6"/>
    <w:rsid w:val="00CF06EC"/>
    <w:rsid w:val="00CF089A"/>
    <w:rsid w:val="00CF0D86"/>
    <w:rsid w:val="00CF1F2D"/>
    <w:rsid w:val="00CF2724"/>
    <w:rsid w:val="00CF2E71"/>
    <w:rsid w:val="00CF2FDF"/>
    <w:rsid w:val="00CF30D6"/>
    <w:rsid w:val="00CF35C0"/>
    <w:rsid w:val="00CF3694"/>
    <w:rsid w:val="00CF39F5"/>
    <w:rsid w:val="00CF3EF2"/>
    <w:rsid w:val="00CF42B6"/>
    <w:rsid w:val="00CF45CF"/>
    <w:rsid w:val="00CF56BA"/>
    <w:rsid w:val="00CF575E"/>
    <w:rsid w:val="00CF5E14"/>
    <w:rsid w:val="00CF6494"/>
    <w:rsid w:val="00CF6B44"/>
    <w:rsid w:val="00CF6CC7"/>
    <w:rsid w:val="00CF7113"/>
    <w:rsid w:val="00CF724E"/>
    <w:rsid w:val="00CF72B1"/>
    <w:rsid w:val="00CF76F6"/>
    <w:rsid w:val="00CF7714"/>
    <w:rsid w:val="00CF7E2C"/>
    <w:rsid w:val="00D0039D"/>
    <w:rsid w:val="00D00A57"/>
    <w:rsid w:val="00D00DF3"/>
    <w:rsid w:val="00D013AA"/>
    <w:rsid w:val="00D01523"/>
    <w:rsid w:val="00D017B6"/>
    <w:rsid w:val="00D02535"/>
    <w:rsid w:val="00D02BD0"/>
    <w:rsid w:val="00D02D1C"/>
    <w:rsid w:val="00D03285"/>
    <w:rsid w:val="00D033D2"/>
    <w:rsid w:val="00D03BA2"/>
    <w:rsid w:val="00D045B1"/>
    <w:rsid w:val="00D04891"/>
    <w:rsid w:val="00D04A0E"/>
    <w:rsid w:val="00D04A28"/>
    <w:rsid w:val="00D05E6F"/>
    <w:rsid w:val="00D06250"/>
    <w:rsid w:val="00D0642E"/>
    <w:rsid w:val="00D068BD"/>
    <w:rsid w:val="00D068C5"/>
    <w:rsid w:val="00D06A41"/>
    <w:rsid w:val="00D06CED"/>
    <w:rsid w:val="00D10504"/>
    <w:rsid w:val="00D10DD9"/>
    <w:rsid w:val="00D11294"/>
    <w:rsid w:val="00D117F8"/>
    <w:rsid w:val="00D11813"/>
    <w:rsid w:val="00D11FA4"/>
    <w:rsid w:val="00D12066"/>
    <w:rsid w:val="00D13199"/>
    <w:rsid w:val="00D139F6"/>
    <w:rsid w:val="00D14581"/>
    <w:rsid w:val="00D158AC"/>
    <w:rsid w:val="00D15E87"/>
    <w:rsid w:val="00D1682D"/>
    <w:rsid w:val="00D169C5"/>
    <w:rsid w:val="00D171CC"/>
    <w:rsid w:val="00D1772A"/>
    <w:rsid w:val="00D1775A"/>
    <w:rsid w:val="00D1783C"/>
    <w:rsid w:val="00D17B41"/>
    <w:rsid w:val="00D17B84"/>
    <w:rsid w:val="00D17C40"/>
    <w:rsid w:val="00D20292"/>
    <w:rsid w:val="00D204D6"/>
    <w:rsid w:val="00D2056A"/>
    <w:rsid w:val="00D2086A"/>
    <w:rsid w:val="00D20E35"/>
    <w:rsid w:val="00D20E5C"/>
    <w:rsid w:val="00D21909"/>
    <w:rsid w:val="00D2192D"/>
    <w:rsid w:val="00D219E7"/>
    <w:rsid w:val="00D22226"/>
    <w:rsid w:val="00D223D9"/>
    <w:rsid w:val="00D23473"/>
    <w:rsid w:val="00D23669"/>
    <w:rsid w:val="00D23D4C"/>
    <w:rsid w:val="00D24343"/>
    <w:rsid w:val="00D244E9"/>
    <w:rsid w:val="00D24638"/>
    <w:rsid w:val="00D249D4"/>
    <w:rsid w:val="00D24C22"/>
    <w:rsid w:val="00D24E65"/>
    <w:rsid w:val="00D252E4"/>
    <w:rsid w:val="00D253E8"/>
    <w:rsid w:val="00D25EA1"/>
    <w:rsid w:val="00D25F58"/>
    <w:rsid w:val="00D2689B"/>
    <w:rsid w:val="00D26E5B"/>
    <w:rsid w:val="00D26EF0"/>
    <w:rsid w:val="00D27AD8"/>
    <w:rsid w:val="00D27F4A"/>
    <w:rsid w:val="00D300F8"/>
    <w:rsid w:val="00D30368"/>
    <w:rsid w:val="00D3055D"/>
    <w:rsid w:val="00D30D70"/>
    <w:rsid w:val="00D31279"/>
    <w:rsid w:val="00D3185F"/>
    <w:rsid w:val="00D31924"/>
    <w:rsid w:val="00D32C64"/>
    <w:rsid w:val="00D332CD"/>
    <w:rsid w:val="00D34251"/>
    <w:rsid w:val="00D3428C"/>
    <w:rsid w:val="00D342CE"/>
    <w:rsid w:val="00D34409"/>
    <w:rsid w:val="00D347D5"/>
    <w:rsid w:val="00D34D7C"/>
    <w:rsid w:val="00D34DCC"/>
    <w:rsid w:val="00D34EC5"/>
    <w:rsid w:val="00D35495"/>
    <w:rsid w:val="00D35E93"/>
    <w:rsid w:val="00D360C1"/>
    <w:rsid w:val="00D3674A"/>
    <w:rsid w:val="00D3675D"/>
    <w:rsid w:val="00D368D8"/>
    <w:rsid w:val="00D36959"/>
    <w:rsid w:val="00D37226"/>
    <w:rsid w:val="00D37396"/>
    <w:rsid w:val="00D378A5"/>
    <w:rsid w:val="00D378F7"/>
    <w:rsid w:val="00D37D6B"/>
    <w:rsid w:val="00D40195"/>
    <w:rsid w:val="00D40A8D"/>
    <w:rsid w:val="00D40E1C"/>
    <w:rsid w:val="00D40FAA"/>
    <w:rsid w:val="00D41691"/>
    <w:rsid w:val="00D4176F"/>
    <w:rsid w:val="00D41C9E"/>
    <w:rsid w:val="00D422DB"/>
    <w:rsid w:val="00D423D8"/>
    <w:rsid w:val="00D424E6"/>
    <w:rsid w:val="00D42604"/>
    <w:rsid w:val="00D4262D"/>
    <w:rsid w:val="00D426C6"/>
    <w:rsid w:val="00D429DC"/>
    <w:rsid w:val="00D42BCB"/>
    <w:rsid w:val="00D42E47"/>
    <w:rsid w:val="00D431EE"/>
    <w:rsid w:val="00D4345B"/>
    <w:rsid w:val="00D43551"/>
    <w:rsid w:val="00D43C84"/>
    <w:rsid w:val="00D44023"/>
    <w:rsid w:val="00D44043"/>
    <w:rsid w:val="00D44A49"/>
    <w:rsid w:val="00D44A81"/>
    <w:rsid w:val="00D44C40"/>
    <w:rsid w:val="00D45773"/>
    <w:rsid w:val="00D45B7A"/>
    <w:rsid w:val="00D45DC5"/>
    <w:rsid w:val="00D46DB9"/>
    <w:rsid w:val="00D46FC6"/>
    <w:rsid w:val="00D47EA3"/>
    <w:rsid w:val="00D47EFD"/>
    <w:rsid w:val="00D50269"/>
    <w:rsid w:val="00D502F1"/>
    <w:rsid w:val="00D50482"/>
    <w:rsid w:val="00D50D52"/>
    <w:rsid w:val="00D5142B"/>
    <w:rsid w:val="00D51729"/>
    <w:rsid w:val="00D5288C"/>
    <w:rsid w:val="00D52B21"/>
    <w:rsid w:val="00D52E7F"/>
    <w:rsid w:val="00D52F05"/>
    <w:rsid w:val="00D535D7"/>
    <w:rsid w:val="00D53986"/>
    <w:rsid w:val="00D54067"/>
    <w:rsid w:val="00D545BB"/>
    <w:rsid w:val="00D54FFA"/>
    <w:rsid w:val="00D557B2"/>
    <w:rsid w:val="00D558C1"/>
    <w:rsid w:val="00D55ED7"/>
    <w:rsid w:val="00D55F24"/>
    <w:rsid w:val="00D56BB7"/>
    <w:rsid w:val="00D600A2"/>
    <w:rsid w:val="00D60732"/>
    <w:rsid w:val="00D60D0A"/>
    <w:rsid w:val="00D61C61"/>
    <w:rsid w:val="00D62ABB"/>
    <w:rsid w:val="00D62C6A"/>
    <w:rsid w:val="00D62ED7"/>
    <w:rsid w:val="00D63798"/>
    <w:rsid w:val="00D63C59"/>
    <w:rsid w:val="00D63FEF"/>
    <w:rsid w:val="00D6408A"/>
    <w:rsid w:val="00D642EE"/>
    <w:rsid w:val="00D64B50"/>
    <w:rsid w:val="00D653C4"/>
    <w:rsid w:val="00D657DB"/>
    <w:rsid w:val="00D67585"/>
    <w:rsid w:val="00D675D4"/>
    <w:rsid w:val="00D70C50"/>
    <w:rsid w:val="00D72449"/>
    <w:rsid w:val="00D7272C"/>
    <w:rsid w:val="00D7396D"/>
    <w:rsid w:val="00D73AB5"/>
    <w:rsid w:val="00D73BCE"/>
    <w:rsid w:val="00D73E6F"/>
    <w:rsid w:val="00D7515E"/>
    <w:rsid w:val="00D758AB"/>
    <w:rsid w:val="00D75E99"/>
    <w:rsid w:val="00D75F52"/>
    <w:rsid w:val="00D7618C"/>
    <w:rsid w:val="00D763B8"/>
    <w:rsid w:val="00D768EF"/>
    <w:rsid w:val="00D76E01"/>
    <w:rsid w:val="00D77635"/>
    <w:rsid w:val="00D77932"/>
    <w:rsid w:val="00D77A2F"/>
    <w:rsid w:val="00D77C3D"/>
    <w:rsid w:val="00D77E84"/>
    <w:rsid w:val="00D8042C"/>
    <w:rsid w:val="00D80944"/>
    <w:rsid w:val="00D813B6"/>
    <w:rsid w:val="00D81F4D"/>
    <w:rsid w:val="00D82D50"/>
    <w:rsid w:val="00D834F4"/>
    <w:rsid w:val="00D84064"/>
    <w:rsid w:val="00D841A9"/>
    <w:rsid w:val="00D8436B"/>
    <w:rsid w:val="00D849BE"/>
    <w:rsid w:val="00D854B6"/>
    <w:rsid w:val="00D85E25"/>
    <w:rsid w:val="00D86090"/>
    <w:rsid w:val="00D86651"/>
    <w:rsid w:val="00D870B6"/>
    <w:rsid w:val="00D8732A"/>
    <w:rsid w:val="00D8795A"/>
    <w:rsid w:val="00D90142"/>
    <w:rsid w:val="00D90394"/>
    <w:rsid w:val="00D90FB8"/>
    <w:rsid w:val="00D91C2B"/>
    <w:rsid w:val="00D9210F"/>
    <w:rsid w:val="00D92307"/>
    <w:rsid w:val="00D9233B"/>
    <w:rsid w:val="00D92973"/>
    <w:rsid w:val="00D92BC3"/>
    <w:rsid w:val="00D931ED"/>
    <w:rsid w:val="00D93EE9"/>
    <w:rsid w:val="00D942F0"/>
    <w:rsid w:val="00D9479D"/>
    <w:rsid w:val="00D949C8"/>
    <w:rsid w:val="00D94EB3"/>
    <w:rsid w:val="00D94EB9"/>
    <w:rsid w:val="00D9503E"/>
    <w:rsid w:val="00D9548C"/>
    <w:rsid w:val="00D9574B"/>
    <w:rsid w:val="00D958C3"/>
    <w:rsid w:val="00D9592A"/>
    <w:rsid w:val="00D96374"/>
    <w:rsid w:val="00D975AA"/>
    <w:rsid w:val="00D97C96"/>
    <w:rsid w:val="00D97E44"/>
    <w:rsid w:val="00DA0320"/>
    <w:rsid w:val="00DA071B"/>
    <w:rsid w:val="00DA0894"/>
    <w:rsid w:val="00DA0B65"/>
    <w:rsid w:val="00DA0F91"/>
    <w:rsid w:val="00DA1B6B"/>
    <w:rsid w:val="00DA2C85"/>
    <w:rsid w:val="00DA2F7A"/>
    <w:rsid w:val="00DA3065"/>
    <w:rsid w:val="00DA337E"/>
    <w:rsid w:val="00DA3DAA"/>
    <w:rsid w:val="00DA4934"/>
    <w:rsid w:val="00DA4AB6"/>
    <w:rsid w:val="00DA5623"/>
    <w:rsid w:val="00DA583C"/>
    <w:rsid w:val="00DA6270"/>
    <w:rsid w:val="00DA63A7"/>
    <w:rsid w:val="00DA68B9"/>
    <w:rsid w:val="00DB0048"/>
    <w:rsid w:val="00DB08D4"/>
    <w:rsid w:val="00DB124D"/>
    <w:rsid w:val="00DB141F"/>
    <w:rsid w:val="00DB14F3"/>
    <w:rsid w:val="00DB1BCA"/>
    <w:rsid w:val="00DB1D8C"/>
    <w:rsid w:val="00DB2FA0"/>
    <w:rsid w:val="00DB3234"/>
    <w:rsid w:val="00DB354C"/>
    <w:rsid w:val="00DB3A61"/>
    <w:rsid w:val="00DB3C92"/>
    <w:rsid w:val="00DB3F29"/>
    <w:rsid w:val="00DB450B"/>
    <w:rsid w:val="00DB4570"/>
    <w:rsid w:val="00DB4733"/>
    <w:rsid w:val="00DB4F8C"/>
    <w:rsid w:val="00DB5B07"/>
    <w:rsid w:val="00DB5B5A"/>
    <w:rsid w:val="00DB6134"/>
    <w:rsid w:val="00DB649A"/>
    <w:rsid w:val="00DB6555"/>
    <w:rsid w:val="00DB6D8B"/>
    <w:rsid w:val="00DB6F2F"/>
    <w:rsid w:val="00DB78FF"/>
    <w:rsid w:val="00DB7B01"/>
    <w:rsid w:val="00DB7DE4"/>
    <w:rsid w:val="00DC097C"/>
    <w:rsid w:val="00DC0CDD"/>
    <w:rsid w:val="00DC152F"/>
    <w:rsid w:val="00DC25CE"/>
    <w:rsid w:val="00DC2631"/>
    <w:rsid w:val="00DC27C5"/>
    <w:rsid w:val="00DC3042"/>
    <w:rsid w:val="00DC3FF3"/>
    <w:rsid w:val="00DC4117"/>
    <w:rsid w:val="00DC41E9"/>
    <w:rsid w:val="00DC5A52"/>
    <w:rsid w:val="00DC5DBD"/>
    <w:rsid w:val="00DC5FA2"/>
    <w:rsid w:val="00DC7A3B"/>
    <w:rsid w:val="00DD11B6"/>
    <w:rsid w:val="00DD127B"/>
    <w:rsid w:val="00DD23AF"/>
    <w:rsid w:val="00DD278B"/>
    <w:rsid w:val="00DD27AA"/>
    <w:rsid w:val="00DD28B0"/>
    <w:rsid w:val="00DD2E69"/>
    <w:rsid w:val="00DD34E2"/>
    <w:rsid w:val="00DD3545"/>
    <w:rsid w:val="00DD3983"/>
    <w:rsid w:val="00DD3B00"/>
    <w:rsid w:val="00DD40A9"/>
    <w:rsid w:val="00DD4201"/>
    <w:rsid w:val="00DD44C0"/>
    <w:rsid w:val="00DD4A4E"/>
    <w:rsid w:val="00DD5119"/>
    <w:rsid w:val="00DD5269"/>
    <w:rsid w:val="00DD5DFF"/>
    <w:rsid w:val="00DD5EBF"/>
    <w:rsid w:val="00DD63A7"/>
    <w:rsid w:val="00DD65A7"/>
    <w:rsid w:val="00DD6807"/>
    <w:rsid w:val="00DD7AEA"/>
    <w:rsid w:val="00DD7E56"/>
    <w:rsid w:val="00DE0102"/>
    <w:rsid w:val="00DE0740"/>
    <w:rsid w:val="00DE0FFE"/>
    <w:rsid w:val="00DE1738"/>
    <w:rsid w:val="00DE1992"/>
    <w:rsid w:val="00DE2295"/>
    <w:rsid w:val="00DE289D"/>
    <w:rsid w:val="00DE2C95"/>
    <w:rsid w:val="00DE2E33"/>
    <w:rsid w:val="00DE34FE"/>
    <w:rsid w:val="00DE360B"/>
    <w:rsid w:val="00DE3733"/>
    <w:rsid w:val="00DE3822"/>
    <w:rsid w:val="00DE41D9"/>
    <w:rsid w:val="00DE430D"/>
    <w:rsid w:val="00DE4396"/>
    <w:rsid w:val="00DE463B"/>
    <w:rsid w:val="00DE4866"/>
    <w:rsid w:val="00DE4D5B"/>
    <w:rsid w:val="00DE59B3"/>
    <w:rsid w:val="00DE5B23"/>
    <w:rsid w:val="00DE684D"/>
    <w:rsid w:val="00DE6953"/>
    <w:rsid w:val="00DE708B"/>
    <w:rsid w:val="00DE731A"/>
    <w:rsid w:val="00DE7399"/>
    <w:rsid w:val="00DE73A8"/>
    <w:rsid w:val="00DE77C7"/>
    <w:rsid w:val="00DE7825"/>
    <w:rsid w:val="00DE7B53"/>
    <w:rsid w:val="00DF0407"/>
    <w:rsid w:val="00DF079E"/>
    <w:rsid w:val="00DF0BFB"/>
    <w:rsid w:val="00DF0D68"/>
    <w:rsid w:val="00DF13DC"/>
    <w:rsid w:val="00DF14A6"/>
    <w:rsid w:val="00DF2689"/>
    <w:rsid w:val="00DF271D"/>
    <w:rsid w:val="00DF28A1"/>
    <w:rsid w:val="00DF2E6B"/>
    <w:rsid w:val="00DF308D"/>
    <w:rsid w:val="00DF37DD"/>
    <w:rsid w:val="00DF398B"/>
    <w:rsid w:val="00DF3A1A"/>
    <w:rsid w:val="00DF3D5B"/>
    <w:rsid w:val="00DF4D3C"/>
    <w:rsid w:val="00DF559B"/>
    <w:rsid w:val="00DF5C66"/>
    <w:rsid w:val="00DF5D27"/>
    <w:rsid w:val="00DF5DF5"/>
    <w:rsid w:val="00DF6598"/>
    <w:rsid w:val="00DF7A2F"/>
    <w:rsid w:val="00DF7A7A"/>
    <w:rsid w:val="00DF7B0C"/>
    <w:rsid w:val="00DF7DBF"/>
    <w:rsid w:val="00E005A1"/>
    <w:rsid w:val="00E00961"/>
    <w:rsid w:val="00E00C7A"/>
    <w:rsid w:val="00E00F6E"/>
    <w:rsid w:val="00E012A6"/>
    <w:rsid w:val="00E01379"/>
    <w:rsid w:val="00E017A1"/>
    <w:rsid w:val="00E01899"/>
    <w:rsid w:val="00E01FE7"/>
    <w:rsid w:val="00E0210F"/>
    <w:rsid w:val="00E0220B"/>
    <w:rsid w:val="00E02F10"/>
    <w:rsid w:val="00E032A3"/>
    <w:rsid w:val="00E0358C"/>
    <w:rsid w:val="00E036A7"/>
    <w:rsid w:val="00E03BCE"/>
    <w:rsid w:val="00E0461B"/>
    <w:rsid w:val="00E04BB3"/>
    <w:rsid w:val="00E04CB8"/>
    <w:rsid w:val="00E04CDA"/>
    <w:rsid w:val="00E0548D"/>
    <w:rsid w:val="00E05569"/>
    <w:rsid w:val="00E062AD"/>
    <w:rsid w:val="00E062BB"/>
    <w:rsid w:val="00E065AB"/>
    <w:rsid w:val="00E06861"/>
    <w:rsid w:val="00E06B1D"/>
    <w:rsid w:val="00E06C5D"/>
    <w:rsid w:val="00E06DEF"/>
    <w:rsid w:val="00E073CE"/>
    <w:rsid w:val="00E07439"/>
    <w:rsid w:val="00E111D6"/>
    <w:rsid w:val="00E115FC"/>
    <w:rsid w:val="00E116F7"/>
    <w:rsid w:val="00E118AF"/>
    <w:rsid w:val="00E11CF7"/>
    <w:rsid w:val="00E11F4A"/>
    <w:rsid w:val="00E126F3"/>
    <w:rsid w:val="00E12A4E"/>
    <w:rsid w:val="00E12D75"/>
    <w:rsid w:val="00E14498"/>
    <w:rsid w:val="00E14B60"/>
    <w:rsid w:val="00E155EA"/>
    <w:rsid w:val="00E15A42"/>
    <w:rsid w:val="00E15B79"/>
    <w:rsid w:val="00E15D96"/>
    <w:rsid w:val="00E15EFE"/>
    <w:rsid w:val="00E17029"/>
    <w:rsid w:val="00E17116"/>
    <w:rsid w:val="00E17B67"/>
    <w:rsid w:val="00E17BE5"/>
    <w:rsid w:val="00E2092F"/>
    <w:rsid w:val="00E20EC7"/>
    <w:rsid w:val="00E22B44"/>
    <w:rsid w:val="00E22B96"/>
    <w:rsid w:val="00E239EA"/>
    <w:rsid w:val="00E23C9B"/>
    <w:rsid w:val="00E23DCD"/>
    <w:rsid w:val="00E2421B"/>
    <w:rsid w:val="00E244EE"/>
    <w:rsid w:val="00E24C5C"/>
    <w:rsid w:val="00E26032"/>
    <w:rsid w:val="00E26579"/>
    <w:rsid w:val="00E2696E"/>
    <w:rsid w:val="00E26F43"/>
    <w:rsid w:val="00E27927"/>
    <w:rsid w:val="00E27E70"/>
    <w:rsid w:val="00E307E0"/>
    <w:rsid w:val="00E31BAF"/>
    <w:rsid w:val="00E320CE"/>
    <w:rsid w:val="00E32115"/>
    <w:rsid w:val="00E32790"/>
    <w:rsid w:val="00E32B9E"/>
    <w:rsid w:val="00E334D1"/>
    <w:rsid w:val="00E337FC"/>
    <w:rsid w:val="00E33C9F"/>
    <w:rsid w:val="00E3444A"/>
    <w:rsid w:val="00E3444B"/>
    <w:rsid w:val="00E344C3"/>
    <w:rsid w:val="00E344E7"/>
    <w:rsid w:val="00E346FC"/>
    <w:rsid w:val="00E34B93"/>
    <w:rsid w:val="00E34F29"/>
    <w:rsid w:val="00E36328"/>
    <w:rsid w:val="00E36640"/>
    <w:rsid w:val="00E36E91"/>
    <w:rsid w:val="00E377F0"/>
    <w:rsid w:val="00E37959"/>
    <w:rsid w:val="00E37A89"/>
    <w:rsid w:val="00E37E74"/>
    <w:rsid w:val="00E37E83"/>
    <w:rsid w:val="00E407B4"/>
    <w:rsid w:val="00E40B46"/>
    <w:rsid w:val="00E4149D"/>
    <w:rsid w:val="00E42229"/>
    <w:rsid w:val="00E42862"/>
    <w:rsid w:val="00E42F4B"/>
    <w:rsid w:val="00E43623"/>
    <w:rsid w:val="00E43638"/>
    <w:rsid w:val="00E44076"/>
    <w:rsid w:val="00E44585"/>
    <w:rsid w:val="00E4464B"/>
    <w:rsid w:val="00E44B0D"/>
    <w:rsid w:val="00E4528D"/>
    <w:rsid w:val="00E466B9"/>
    <w:rsid w:val="00E46790"/>
    <w:rsid w:val="00E46827"/>
    <w:rsid w:val="00E46B2F"/>
    <w:rsid w:val="00E470EE"/>
    <w:rsid w:val="00E47149"/>
    <w:rsid w:val="00E4717A"/>
    <w:rsid w:val="00E4725A"/>
    <w:rsid w:val="00E476D7"/>
    <w:rsid w:val="00E478D4"/>
    <w:rsid w:val="00E47CD8"/>
    <w:rsid w:val="00E50309"/>
    <w:rsid w:val="00E50D6D"/>
    <w:rsid w:val="00E51092"/>
    <w:rsid w:val="00E52343"/>
    <w:rsid w:val="00E5275D"/>
    <w:rsid w:val="00E52B87"/>
    <w:rsid w:val="00E52FD7"/>
    <w:rsid w:val="00E53522"/>
    <w:rsid w:val="00E53606"/>
    <w:rsid w:val="00E538CC"/>
    <w:rsid w:val="00E53CE6"/>
    <w:rsid w:val="00E54AE3"/>
    <w:rsid w:val="00E54BF4"/>
    <w:rsid w:val="00E54FA8"/>
    <w:rsid w:val="00E55A66"/>
    <w:rsid w:val="00E55D49"/>
    <w:rsid w:val="00E55EB2"/>
    <w:rsid w:val="00E56115"/>
    <w:rsid w:val="00E56146"/>
    <w:rsid w:val="00E56DFC"/>
    <w:rsid w:val="00E5719F"/>
    <w:rsid w:val="00E574F0"/>
    <w:rsid w:val="00E57D32"/>
    <w:rsid w:val="00E60260"/>
    <w:rsid w:val="00E60327"/>
    <w:rsid w:val="00E6045C"/>
    <w:rsid w:val="00E6051A"/>
    <w:rsid w:val="00E60846"/>
    <w:rsid w:val="00E60B97"/>
    <w:rsid w:val="00E612E0"/>
    <w:rsid w:val="00E61436"/>
    <w:rsid w:val="00E6195E"/>
    <w:rsid w:val="00E61F4C"/>
    <w:rsid w:val="00E6256C"/>
    <w:rsid w:val="00E62C09"/>
    <w:rsid w:val="00E62D31"/>
    <w:rsid w:val="00E62E54"/>
    <w:rsid w:val="00E62F55"/>
    <w:rsid w:val="00E63685"/>
    <w:rsid w:val="00E63CD9"/>
    <w:rsid w:val="00E63DAC"/>
    <w:rsid w:val="00E643CF"/>
    <w:rsid w:val="00E64E7C"/>
    <w:rsid w:val="00E6529B"/>
    <w:rsid w:val="00E65E97"/>
    <w:rsid w:val="00E6601F"/>
    <w:rsid w:val="00E673A3"/>
    <w:rsid w:val="00E67663"/>
    <w:rsid w:val="00E67792"/>
    <w:rsid w:val="00E67DF9"/>
    <w:rsid w:val="00E67E36"/>
    <w:rsid w:val="00E67ED8"/>
    <w:rsid w:val="00E703EB"/>
    <w:rsid w:val="00E70538"/>
    <w:rsid w:val="00E70EC0"/>
    <w:rsid w:val="00E7153D"/>
    <w:rsid w:val="00E718E1"/>
    <w:rsid w:val="00E71C9C"/>
    <w:rsid w:val="00E726F9"/>
    <w:rsid w:val="00E726FC"/>
    <w:rsid w:val="00E730A2"/>
    <w:rsid w:val="00E731EB"/>
    <w:rsid w:val="00E73217"/>
    <w:rsid w:val="00E739D8"/>
    <w:rsid w:val="00E74122"/>
    <w:rsid w:val="00E74455"/>
    <w:rsid w:val="00E74567"/>
    <w:rsid w:val="00E7485B"/>
    <w:rsid w:val="00E74D00"/>
    <w:rsid w:val="00E757C3"/>
    <w:rsid w:val="00E75A77"/>
    <w:rsid w:val="00E75A8E"/>
    <w:rsid w:val="00E7699E"/>
    <w:rsid w:val="00E76CDF"/>
    <w:rsid w:val="00E76EF0"/>
    <w:rsid w:val="00E76F06"/>
    <w:rsid w:val="00E77D28"/>
    <w:rsid w:val="00E809B3"/>
    <w:rsid w:val="00E8116D"/>
    <w:rsid w:val="00E81FE8"/>
    <w:rsid w:val="00E82C54"/>
    <w:rsid w:val="00E833F1"/>
    <w:rsid w:val="00E83DD0"/>
    <w:rsid w:val="00E83E91"/>
    <w:rsid w:val="00E846DF"/>
    <w:rsid w:val="00E84782"/>
    <w:rsid w:val="00E84ED2"/>
    <w:rsid w:val="00E85358"/>
    <w:rsid w:val="00E858F7"/>
    <w:rsid w:val="00E85B43"/>
    <w:rsid w:val="00E85C7A"/>
    <w:rsid w:val="00E85D23"/>
    <w:rsid w:val="00E85EC3"/>
    <w:rsid w:val="00E867FD"/>
    <w:rsid w:val="00E86950"/>
    <w:rsid w:val="00E86A61"/>
    <w:rsid w:val="00E86E8A"/>
    <w:rsid w:val="00E87A8F"/>
    <w:rsid w:val="00E87D7D"/>
    <w:rsid w:val="00E914EB"/>
    <w:rsid w:val="00E915D9"/>
    <w:rsid w:val="00E91831"/>
    <w:rsid w:val="00E9232D"/>
    <w:rsid w:val="00E92508"/>
    <w:rsid w:val="00E926E7"/>
    <w:rsid w:val="00E9339C"/>
    <w:rsid w:val="00E939D7"/>
    <w:rsid w:val="00E93A48"/>
    <w:rsid w:val="00E93B9D"/>
    <w:rsid w:val="00E93D24"/>
    <w:rsid w:val="00E943F8"/>
    <w:rsid w:val="00E954E2"/>
    <w:rsid w:val="00E95AEE"/>
    <w:rsid w:val="00E964BC"/>
    <w:rsid w:val="00E96CAB"/>
    <w:rsid w:val="00E978CC"/>
    <w:rsid w:val="00EA0B6B"/>
    <w:rsid w:val="00EA0DDC"/>
    <w:rsid w:val="00EA11A9"/>
    <w:rsid w:val="00EA195D"/>
    <w:rsid w:val="00EA1C81"/>
    <w:rsid w:val="00EA2636"/>
    <w:rsid w:val="00EA2796"/>
    <w:rsid w:val="00EA2DC2"/>
    <w:rsid w:val="00EA30A2"/>
    <w:rsid w:val="00EA32D3"/>
    <w:rsid w:val="00EA4045"/>
    <w:rsid w:val="00EA42C5"/>
    <w:rsid w:val="00EA5648"/>
    <w:rsid w:val="00EA5BD8"/>
    <w:rsid w:val="00EA5F12"/>
    <w:rsid w:val="00EA61B8"/>
    <w:rsid w:val="00EA6239"/>
    <w:rsid w:val="00EA69B3"/>
    <w:rsid w:val="00EA6E4D"/>
    <w:rsid w:val="00EA7C0C"/>
    <w:rsid w:val="00EB0153"/>
    <w:rsid w:val="00EB01AA"/>
    <w:rsid w:val="00EB0953"/>
    <w:rsid w:val="00EB0F57"/>
    <w:rsid w:val="00EB12BE"/>
    <w:rsid w:val="00EB34B9"/>
    <w:rsid w:val="00EB3CCD"/>
    <w:rsid w:val="00EB43B5"/>
    <w:rsid w:val="00EB45F1"/>
    <w:rsid w:val="00EB473E"/>
    <w:rsid w:val="00EB4962"/>
    <w:rsid w:val="00EB5446"/>
    <w:rsid w:val="00EB5E0B"/>
    <w:rsid w:val="00EB666B"/>
    <w:rsid w:val="00EB6D0D"/>
    <w:rsid w:val="00EB6F69"/>
    <w:rsid w:val="00EB72A7"/>
    <w:rsid w:val="00EB7374"/>
    <w:rsid w:val="00EB7EAA"/>
    <w:rsid w:val="00EC0545"/>
    <w:rsid w:val="00EC1D47"/>
    <w:rsid w:val="00EC1D84"/>
    <w:rsid w:val="00EC1DAB"/>
    <w:rsid w:val="00EC23BE"/>
    <w:rsid w:val="00EC2A9D"/>
    <w:rsid w:val="00EC2CD2"/>
    <w:rsid w:val="00EC3A1C"/>
    <w:rsid w:val="00EC3B10"/>
    <w:rsid w:val="00EC3BBB"/>
    <w:rsid w:val="00EC421F"/>
    <w:rsid w:val="00EC4432"/>
    <w:rsid w:val="00EC4CAB"/>
    <w:rsid w:val="00EC4CE9"/>
    <w:rsid w:val="00EC5014"/>
    <w:rsid w:val="00EC510E"/>
    <w:rsid w:val="00EC52E0"/>
    <w:rsid w:val="00EC5376"/>
    <w:rsid w:val="00EC5385"/>
    <w:rsid w:val="00EC5E05"/>
    <w:rsid w:val="00EC6359"/>
    <w:rsid w:val="00EC6468"/>
    <w:rsid w:val="00EC65F6"/>
    <w:rsid w:val="00EC66D6"/>
    <w:rsid w:val="00EC74B5"/>
    <w:rsid w:val="00EC7F62"/>
    <w:rsid w:val="00EC7FD7"/>
    <w:rsid w:val="00ED10A5"/>
    <w:rsid w:val="00ED215C"/>
    <w:rsid w:val="00ED2259"/>
    <w:rsid w:val="00ED362E"/>
    <w:rsid w:val="00ED375E"/>
    <w:rsid w:val="00ED3D4F"/>
    <w:rsid w:val="00ED3EDB"/>
    <w:rsid w:val="00ED3F66"/>
    <w:rsid w:val="00ED40B9"/>
    <w:rsid w:val="00ED4FC9"/>
    <w:rsid w:val="00ED5005"/>
    <w:rsid w:val="00ED503C"/>
    <w:rsid w:val="00ED51D1"/>
    <w:rsid w:val="00ED54EE"/>
    <w:rsid w:val="00ED5C1B"/>
    <w:rsid w:val="00ED5C79"/>
    <w:rsid w:val="00ED5D72"/>
    <w:rsid w:val="00ED6B30"/>
    <w:rsid w:val="00ED6C59"/>
    <w:rsid w:val="00ED6D77"/>
    <w:rsid w:val="00ED73D1"/>
    <w:rsid w:val="00ED7991"/>
    <w:rsid w:val="00ED799C"/>
    <w:rsid w:val="00EE022F"/>
    <w:rsid w:val="00EE04DD"/>
    <w:rsid w:val="00EE1462"/>
    <w:rsid w:val="00EE1564"/>
    <w:rsid w:val="00EE15FE"/>
    <w:rsid w:val="00EE173D"/>
    <w:rsid w:val="00EE17A4"/>
    <w:rsid w:val="00EE19E6"/>
    <w:rsid w:val="00EE1AEE"/>
    <w:rsid w:val="00EE1D34"/>
    <w:rsid w:val="00EE1DAF"/>
    <w:rsid w:val="00EE1DB2"/>
    <w:rsid w:val="00EE1ECA"/>
    <w:rsid w:val="00EE23CA"/>
    <w:rsid w:val="00EE28D1"/>
    <w:rsid w:val="00EE29B2"/>
    <w:rsid w:val="00EE29E8"/>
    <w:rsid w:val="00EE2B34"/>
    <w:rsid w:val="00EE2E82"/>
    <w:rsid w:val="00EE3520"/>
    <w:rsid w:val="00EE40AC"/>
    <w:rsid w:val="00EE44B4"/>
    <w:rsid w:val="00EE480F"/>
    <w:rsid w:val="00EE4844"/>
    <w:rsid w:val="00EE4F92"/>
    <w:rsid w:val="00EE5018"/>
    <w:rsid w:val="00EE534F"/>
    <w:rsid w:val="00EE558A"/>
    <w:rsid w:val="00EE5C51"/>
    <w:rsid w:val="00EE60F3"/>
    <w:rsid w:val="00EE6C79"/>
    <w:rsid w:val="00EE6CAB"/>
    <w:rsid w:val="00EE7204"/>
    <w:rsid w:val="00EE7443"/>
    <w:rsid w:val="00EE7779"/>
    <w:rsid w:val="00EE7958"/>
    <w:rsid w:val="00EE7B27"/>
    <w:rsid w:val="00EE7CD8"/>
    <w:rsid w:val="00EF0611"/>
    <w:rsid w:val="00EF0CD5"/>
    <w:rsid w:val="00EF171D"/>
    <w:rsid w:val="00EF2345"/>
    <w:rsid w:val="00EF29F0"/>
    <w:rsid w:val="00EF33E6"/>
    <w:rsid w:val="00EF369B"/>
    <w:rsid w:val="00EF38FC"/>
    <w:rsid w:val="00EF469D"/>
    <w:rsid w:val="00EF480E"/>
    <w:rsid w:val="00EF548E"/>
    <w:rsid w:val="00EF5B9C"/>
    <w:rsid w:val="00EF5DE8"/>
    <w:rsid w:val="00EF60D0"/>
    <w:rsid w:val="00EF641E"/>
    <w:rsid w:val="00EF707D"/>
    <w:rsid w:val="00EF7796"/>
    <w:rsid w:val="00EF7A10"/>
    <w:rsid w:val="00EF7C54"/>
    <w:rsid w:val="00F006DF"/>
    <w:rsid w:val="00F010B4"/>
    <w:rsid w:val="00F01BE7"/>
    <w:rsid w:val="00F01E3A"/>
    <w:rsid w:val="00F01EBA"/>
    <w:rsid w:val="00F02017"/>
    <w:rsid w:val="00F021F3"/>
    <w:rsid w:val="00F02A29"/>
    <w:rsid w:val="00F02CEF"/>
    <w:rsid w:val="00F04262"/>
    <w:rsid w:val="00F04401"/>
    <w:rsid w:val="00F0468F"/>
    <w:rsid w:val="00F04F21"/>
    <w:rsid w:val="00F051B1"/>
    <w:rsid w:val="00F05595"/>
    <w:rsid w:val="00F05CA2"/>
    <w:rsid w:val="00F05EB1"/>
    <w:rsid w:val="00F06093"/>
    <w:rsid w:val="00F066A5"/>
    <w:rsid w:val="00F07BF4"/>
    <w:rsid w:val="00F07D76"/>
    <w:rsid w:val="00F102C1"/>
    <w:rsid w:val="00F10C5F"/>
    <w:rsid w:val="00F1144A"/>
    <w:rsid w:val="00F11B49"/>
    <w:rsid w:val="00F11BF3"/>
    <w:rsid w:val="00F122DC"/>
    <w:rsid w:val="00F127EF"/>
    <w:rsid w:val="00F12E3F"/>
    <w:rsid w:val="00F1370C"/>
    <w:rsid w:val="00F138C3"/>
    <w:rsid w:val="00F14287"/>
    <w:rsid w:val="00F146FD"/>
    <w:rsid w:val="00F15331"/>
    <w:rsid w:val="00F1538F"/>
    <w:rsid w:val="00F15BD9"/>
    <w:rsid w:val="00F15DC8"/>
    <w:rsid w:val="00F16064"/>
    <w:rsid w:val="00F162AD"/>
    <w:rsid w:val="00F16382"/>
    <w:rsid w:val="00F16751"/>
    <w:rsid w:val="00F168A0"/>
    <w:rsid w:val="00F17ECC"/>
    <w:rsid w:val="00F17FA4"/>
    <w:rsid w:val="00F20594"/>
    <w:rsid w:val="00F206ED"/>
    <w:rsid w:val="00F20E8E"/>
    <w:rsid w:val="00F20EB8"/>
    <w:rsid w:val="00F20EC7"/>
    <w:rsid w:val="00F211F0"/>
    <w:rsid w:val="00F21854"/>
    <w:rsid w:val="00F21B8A"/>
    <w:rsid w:val="00F21DB0"/>
    <w:rsid w:val="00F222A5"/>
    <w:rsid w:val="00F227F1"/>
    <w:rsid w:val="00F22ABB"/>
    <w:rsid w:val="00F22FDD"/>
    <w:rsid w:val="00F23680"/>
    <w:rsid w:val="00F236C3"/>
    <w:rsid w:val="00F23B7C"/>
    <w:rsid w:val="00F246C7"/>
    <w:rsid w:val="00F2485D"/>
    <w:rsid w:val="00F24E42"/>
    <w:rsid w:val="00F25A84"/>
    <w:rsid w:val="00F2610A"/>
    <w:rsid w:val="00F266CF"/>
    <w:rsid w:val="00F26843"/>
    <w:rsid w:val="00F268EC"/>
    <w:rsid w:val="00F270F6"/>
    <w:rsid w:val="00F27801"/>
    <w:rsid w:val="00F300E9"/>
    <w:rsid w:val="00F30942"/>
    <w:rsid w:val="00F30AB0"/>
    <w:rsid w:val="00F30ADD"/>
    <w:rsid w:val="00F31213"/>
    <w:rsid w:val="00F313D6"/>
    <w:rsid w:val="00F31706"/>
    <w:rsid w:val="00F31B65"/>
    <w:rsid w:val="00F322A0"/>
    <w:rsid w:val="00F32418"/>
    <w:rsid w:val="00F32757"/>
    <w:rsid w:val="00F32A15"/>
    <w:rsid w:val="00F32BF7"/>
    <w:rsid w:val="00F33572"/>
    <w:rsid w:val="00F33D5C"/>
    <w:rsid w:val="00F33E02"/>
    <w:rsid w:val="00F34483"/>
    <w:rsid w:val="00F34525"/>
    <w:rsid w:val="00F34B99"/>
    <w:rsid w:val="00F34CEE"/>
    <w:rsid w:val="00F34E91"/>
    <w:rsid w:val="00F35511"/>
    <w:rsid w:val="00F35B3B"/>
    <w:rsid w:val="00F35BCB"/>
    <w:rsid w:val="00F36259"/>
    <w:rsid w:val="00F364CA"/>
    <w:rsid w:val="00F36C79"/>
    <w:rsid w:val="00F372B0"/>
    <w:rsid w:val="00F372FC"/>
    <w:rsid w:val="00F37506"/>
    <w:rsid w:val="00F37A28"/>
    <w:rsid w:val="00F37DE0"/>
    <w:rsid w:val="00F4187E"/>
    <w:rsid w:val="00F41AAD"/>
    <w:rsid w:val="00F42165"/>
    <w:rsid w:val="00F4339A"/>
    <w:rsid w:val="00F43D9B"/>
    <w:rsid w:val="00F441DF"/>
    <w:rsid w:val="00F443AE"/>
    <w:rsid w:val="00F44D6D"/>
    <w:rsid w:val="00F45031"/>
    <w:rsid w:val="00F450E0"/>
    <w:rsid w:val="00F4558B"/>
    <w:rsid w:val="00F45DE2"/>
    <w:rsid w:val="00F46ADB"/>
    <w:rsid w:val="00F46C7F"/>
    <w:rsid w:val="00F47074"/>
    <w:rsid w:val="00F47449"/>
    <w:rsid w:val="00F476DB"/>
    <w:rsid w:val="00F477E4"/>
    <w:rsid w:val="00F50005"/>
    <w:rsid w:val="00F50270"/>
    <w:rsid w:val="00F50352"/>
    <w:rsid w:val="00F50CEC"/>
    <w:rsid w:val="00F5171C"/>
    <w:rsid w:val="00F51CB0"/>
    <w:rsid w:val="00F520B8"/>
    <w:rsid w:val="00F53297"/>
    <w:rsid w:val="00F5398F"/>
    <w:rsid w:val="00F53DF2"/>
    <w:rsid w:val="00F54525"/>
    <w:rsid w:val="00F54D3A"/>
    <w:rsid w:val="00F54FB9"/>
    <w:rsid w:val="00F55297"/>
    <w:rsid w:val="00F556F5"/>
    <w:rsid w:val="00F55FC7"/>
    <w:rsid w:val="00F560E3"/>
    <w:rsid w:val="00F568DC"/>
    <w:rsid w:val="00F56C3A"/>
    <w:rsid w:val="00F56CDE"/>
    <w:rsid w:val="00F56E90"/>
    <w:rsid w:val="00F571C5"/>
    <w:rsid w:val="00F575FA"/>
    <w:rsid w:val="00F57CBA"/>
    <w:rsid w:val="00F60829"/>
    <w:rsid w:val="00F62B93"/>
    <w:rsid w:val="00F63926"/>
    <w:rsid w:val="00F63DF8"/>
    <w:rsid w:val="00F64600"/>
    <w:rsid w:val="00F646EB"/>
    <w:rsid w:val="00F65FA2"/>
    <w:rsid w:val="00F66103"/>
    <w:rsid w:val="00F675C4"/>
    <w:rsid w:val="00F67702"/>
    <w:rsid w:val="00F67CC9"/>
    <w:rsid w:val="00F70150"/>
    <w:rsid w:val="00F701E2"/>
    <w:rsid w:val="00F70BAA"/>
    <w:rsid w:val="00F70FFD"/>
    <w:rsid w:val="00F71ADF"/>
    <w:rsid w:val="00F71CBC"/>
    <w:rsid w:val="00F726B1"/>
    <w:rsid w:val="00F72C7C"/>
    <w:rsid w:val="00F72E7A"/>
    <w:rsid w:val="00F74506"/>
    <w:rsid w:val="00F74854"/>
    <w:rsid w:val="00F74F0C"/>
    <w:rsid w:val="00F7721C"/>
    <w:rsid w:val="00F778C0"/>
    <w:rsid w:val="00F77A2F"/>
    <w:rsid w:val="00F77C84"/>
    <w:rsid w:val="00F77E45"/>
    <w:rsid w:val="00F77F1E"/>
    <w:rsid w:val="00F77F61"/>
    <w:rsid w:val="00F77FD2"/>
    <w:rsid w:val="00F80216"/>
    <w:rsid w:val="00F80B39"/>
    <w:rsid w:val="00F80E01"/>
    <w:rsid w:val="00F818F6"/>
    <w:rsid w:val="00F819E4"/>
    <w:rsid w:val="00F81E90"/>
    <w:rsid w:val="00F82372"/>
    <w:rsid w:val="00F82538"/>
    <w:rsid w:val="00F8284E"/>
    <w:rsid w:val="00F82A62"/>
    <w:rsid w:val="00F83120"/>
    <w:rsid w:val="00F83BA4"/>
    <w:rsid w:val="00F845F8"/>
    <w:rsid w:val="00F84640"/>
    <w:rsid w:val="00F847E1"/>
    <w:rsid w:val="00F848A6"/>
    <w:rsid w:val="00F849D0"/>
    <w:rsid w:val="00F84E66"/>
    <w:rsid w:val="00F85137"/>
    <w:rsid w:val="00F85464"/>
    <w:rsid w:val="00F857AD"/>
    <w:rsid w:val="00F85E45"/>
    <w:rsid w:val="00F86963"/>
    <w:rsid w:val="00F86D6C"/>
    <w:rsid w:val="00F87424"/>
    <w:rsid w:val="00F87CB9"/>
    <w:rsid w:val="00F90A8D"/>
    <w:rsid w:val="00F920DF"/>
    <w:rsid w:val="00F92263"/>
    <w:rsid w:val="00F925D6"/>
    <w:rsid w:val="00F928FF"/>
    <w:rsid w:val="00F93502"/>
    <w:rsid w:val="00F9398C"/>
    <w:rsid w:val="00F939A3"/>
    <w:rsid w:val="00F940D6"/>
    <w:rsid w:val="00F9432A"/>
    <w:rsid w:val="00F9472E"/>
    <w:rsid w:val="00F953D8"/>
    <w:rsid w:val="00F9567A"/>
    <w:rsid w:val="00F956DD"/>
    <w:rsid w:val="00F95E3C"/>
    <w:rsid w:val="00F968CC"/>
    <w:rsid w:val="00F96CF7"/>
    <w:rsid w:val="00F96E8F"/>
    <w:rsid w:val="00F971F6"/>
    <w:rsid w:val="00F9727D"/>
    <w:rsid w:val="00F97521"/>
    <w:rsid w:val="00F97FD7"/>
    <w:rsid w:val="00FA0192"/>
    <w:rsid w:val="00FA0486"/>
    <w:rsid w:val="00FA0A9D"/>
    <w:rsid w:val="00FA133E"/>
    <w:rsid w:val="00FA1396"/>
    <w:rsid w:val="00FA233C"/>
    <w:rsid w:val="00FA2663"/>
    <w:rsid w:val="00FA3AB9"/>
    <w:rsid w:val="00FA3BA3"/>
    <w:rsid w:val="00FA4557"/>
    <w:rsid w:val="00FA4B4A"/>
    <w:rsid w:val="00FA4BDF"/>
    <w:rsid w:val="00FA4D0C"/>
    <w:rsid w:val="00FA5BF9"/>
    <w:rsid w:val="00FA5F03"/>
    <w:rsid w:val="00FA6066"/>
    <w:rsid w:val="00FA616D"/>
    <w:rsid w:val="00FA6295"/>
    <w:rsid w:val="00FA6620"/>
    <w:rsid w:val="00FA66BC"/>
    <w:rsid w:val="00FA6FF0"/>
    <w:rsid w:val="00FA70D3"/>
    <w:rsid w:val="00FA7632"/>
    <w:rsid w:val="00FA79B7"/>
    <w:rsid w:val="00FB01A0"/>
    <w:rsid w:val="00FB0F7F"/>
    <w:rsid w:val="00FB13EC"/>
    <w:rsid w:val="00FB1411"/>
    <w:rsid w:val="00FB1661"/>
    <w:rsid w:val="00FB26CF"/>
    <w:rsid w:val="00FB26FA"/>
    <w:rsid w:val="00FB29B3"/>
    <w:rsid w:val="00FB2E70"/>
    <w:rsid w:val="00FB31CA"/>
    <w:rsid w:val="00FB3AF1"/>
    <w:rsid w:val="00FB3B3C"/>
    <w:rsid w:val="00FB3FF6"/>
    <w:rsid w:val="00FB413D"/>
    <w:rsid w:val="00FB4855"/>
    <w:rsid w:val="00FB4ADC"/>
    <w:rsid w:val="00FB4C3B"/>
    <w:rsid w:val="00FB53AA"/>
    <w:rsid w:val="00FB5873"/>
    <w:rsid w:val="00FB61CB"/>
    <w:rsid w:val="00FB6A64"/>
    <w:rsid w:val="00FB74B9"/>
    <w:rsid w:val="00FB793E"/>
    <w:rsid w:val="00FC0020"/>
    <w:rsid w:val="00FC024A"/>
    <w:rsid w:val="00FC05D0"/>
    <w:rsid w:val="00FC0B0D"/>
    <w:rsid w:val="00FC1351"/>
    <w:rsid w:val="00FC13C3"/>
    <w:rsid w:val="00FC13DC"/>
    <w:rsid w:val="00FC1EF6"/>
    <w:rsid w:val="00FC2297"/>
    <w:rsid w:val="00FC22EC"/>
    <w:rsid w:val="00FC2797"/>
    <w:rsid w:val="00FC35B6"/>
    <w:rsid w:val="00FC3A14"/>
    <w:rsid w:val="00FC4074"/>
    <w:rsid w:val="00FC46B7"/>
    <w:rsid w:val="00FC4949"/>
    <w:rsid w:val="00FC4E9F"/>
    <w:rsid w:val="00FC5202"/>
    <w:rsid w:val="00FC6BFE"/>
    <w:rsid w:val="00FC7060"/>
    <w:rsid w:val="00FD064E"/>
    <w:rsid w:val="00FD081E"/>
    <w:rsid w:val="00FD08F3"/>
    <w:rsid w:val="00FD0E32"/>
    <w:rsid w:val="00FD0E4C"/>
    <w:rsid w:val="00FD0EF6"/>
    <w:rsid w:val="00FD1055"/>
    <w:rsid w:val="00FD1644"/>
    <w:rsid w:val="00FD2179"/>
    <w:rsid w:val="00FD2925"/>
    <w:rsid w:val="00FD2ED3"/>
    <w:rsid w:val="00FD34AD"/>
    <w:rsid w:val="00FD38BE"/>
    <w:rsid w:val="00FD3AE3"/>
    <w:rsid w:val="00FD3D0C"/>
    <w:rsid w:val="00FD4E48"/>
    <w:rsid w:val="00FD5231"/>
    <w:rsid w:val="00FD5373"/>
    <w:rsid w:val="00FD55BB"/>
    <w:rsid w:val="00FD5778"/>
    <w:rsid w:val="00FD5D8B"/>
    <w:rsid w:val="00FD5FAA"/>
    <w:rsid w:val="00FD67AE"/>
    <w:rsid w:val="00FD6840"/>
    <w:rsid w:val="00FD6948"/>
    <w:rsid w:val="00FD6C5D"/>
    <w:rsid w:val="00FD7509"/>
    <w:rsid w:val="00FD7632"/>
    <w:rsid w:val="00FD7A1A"/>
    <w:rsid w:val="00FE00DE"/>
    <w:rsid w:val="00FE0355"/>
    <w:rsid w:val="00FE0A56"/>
    <w:rsid w:val="00FE0AE3"/>
    <w:rsid w:val="00FE11AB"/>
    <w:rsid w:val="00FE2D52"/>
    <w:rsid w:val="00FE2FDA"/>
    <w:rsid w:val="00FE3A32"/>
    <w:rsid w:val="00FE45AC"/>
    <w:rsid w:val="00FE4AE6"/>
    <w:rsid w:val="00FE4E04"/>
    <w:rsid w:val="00FE536E"/>
    <w:rsid w:val="00FE5F3E"/>
    <w:rsid w:val="00FE651C"/>
    <w:rsid w:val="00FE66BB"/>
    <w:rsid w:val="00FE6F5E"/>
    <w:rsid w:val="00FE7610"/>
    <w:rsid w:val="00FE7A05"/>
    <w:rsid w:val="00FE7BB7"/>
    <w:rsid w:val="00FE7CF6"/>
    <w:rsid w:val="00FE7D88"/>
    <w:rsid w:val="00FF01BF"/>
    <w:rsid w:val="00FF085C"/>
    <w:rsid w:val="00FF0A0F"/>
    <w:rsid w:val="00FF0EAC"/>
    <w:rsid w:val="00FF1E16"/>
    <w:rsid w:val="00FF221F"/>
    <w:rsid w:val="00FF243F"/>
    <w:rsid w:val="00FF259E"/>
    <w:rsid w:val="00FF27DC"/>
    <w:rsid w:val="00FF2D4E"/>
    <w:rsid w:val="00FF31A6"/>
    <w:rsid w:val="00FF3A9B"/>
    <w:rsid w:val="00FF46DD"/>
    <w:rsid w:val="00FF4CEC"/>
    <w:rsid w:val="00FF51BF"/>
    <w:rsid w:val="00FF55BF"/>
    <w:rsid w:val="00FF5E40"/>
    <w:rsid w:val="00FF7469"/>
    <w:rsid w:val="00FF75D8"/>
    <w:rsid w:val="00FF7CB7"/>
    <w:rsid w:val="00FF7E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69FAD0"/>
  <w15:docId w15:val="{FA2371F2-2EC3-4AE3-8928-5B5E2EDCE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entury Schoolbook" w:hAnsi="Century Schoolbook"/>
      <w:sz w:val="24"/>
    </w:rPr>
  </w:style>
  <w:style w:type="paragraph" w:styleId="Heading1">
    <w:name w:val="heading 1"/>
    <w:basedOn w:val="Normal"/>
    <w:next w:val="Normal"/>
    <w:qFormat/>
    <w:pPr>
      <w:keepNext/>
      <w:tabs>
        <w:tab w:val="left" w:pos="2520"/>
        <w:tab w:val="left" w:pos="7560"/>
      </w:tabs>
      <w:spacing w:after="180"/>
      <w:ind w:right="36"/>
      <w:jc w:val="center"/>
      <w:outlineLvl w:val="0"/>
    </w:pPr>
    <w:rPr>
      <w:b/>
    </w:rPr>
  </w:style>
  <w:style w:type="paragraph" w:styleId="Heading2">
    <w:name w:val="heading 2"/>
    <w:basedOn w:val="Normal"/>
    <w:next w:val="Normal"/>
    <w:link w:val="Heading2Char"/>
    <w:qFormat/>
    <w:pPr>
      <w:keepNext/>
      <w:spacing w:before="40" w:after="120"/>
      <w:ind w:left="3240" w:right="432" w:hanging="3240"/>
      <w:jc w:val="both"/>
      <w:outlineLvl w:val="1"/>
    </w:pPr>
    <w:rPr>
      <w:b/>
      <w:sz w:val="22"/>
      <w:u w:val="single"/>
    </w:rPr>
  </w:style>
  <w:style w:type="paragraph" w:styleId="Heading3">
    <w:name w:val="heading 3"/>
    <w:basedOn w:val="Normal"/>
    <w:next w:val="Normal"/>
    <w:qFormat/>
    <w:pPr>
      <w:keepNext/>
      <w:jc w:val="center"/>
      <w:outlineLvl w:val="2"/>
    </w:pPr>
    <w:rPr>
      <w:b/>
      <w:i/>
      <w:sz w:val="22"/>
    </w:rPr>
  </w:style>
  <w:style w:type="paragraph" w:styleId="Heading4">
    <w:name w:val="heading 4"/>
    <w:basedOn w:val="Normal"/>
    <w:next w:val="Normal"/>
    <w:qFormat/>
    <w:pPr>
      <w:keepNext/>
      <w:jc w:val="center"/>
      <w:outlineLvl w:val="3"/>
    </w:pPr>
    <w:rPr>
      <w:b/>
      <w:color w:val="FFFFFF"/>
      <w:sz w:val="36"/>
    </w:rPr>
  </w:style>
  <w:style w:type="paragraph" w:styleId="Heading5">
    <w:name w:val="heading 5"/>
    <w:basedOn w:val="Normal"/>
    <w:next w:val="Normal"/>
    <w:qFormat/>
    <w:pPr>
      <w:keepNext/>
      <w:spacing w:after="180"/>
      <w:jc w:val="center"/>
      <w:outlineLvl w:val="4"/>
    </w:pPr>
    <w:rPr>
      <w:rFonts w:ascii="Tahoma" w:hAnsi="Tahoma"/>
      <w:b/>
      <w:sz w:val="28"/>
    </w:rPr>
  </w:style>
  <w:style w:type="paragraph" w:styleId="Heading6">
    <w:name w:val="heading 6"/>
    <w:basedOn w:val="Normal"/>
    <w:next w:val="Normal"/>
    <w:qFormat/>
    <w:pPr>
      <w:keepNext/>
      <w:outlineLvl w:val="5"/>
    </w:pPr>
    <w:rPr>
      <w:rFonts w:ascii="Tahoma" w:hAnsi="Tahoma"/>
      <w:b/>
      <w:i/>
      <w:sz w:val="22"/>
    </w:rPr>
  </w:style>
  <w:style w:type="paragraph" w:styleId="Heading7">
    <w:name w:val="heading 7"/>
    <w:basedOn w:val="Normal"/>
    <w:next w:val="Normal"/>
    <w:qFormat/>
    <w:pPr>
      <w:keepNext/>
      <w:outlineLvl w:val="6"/>
    </w:pPr>
    <w:rPr>
      <w:rFonts w:ascii="Tahoma" w:hAnsi="Tahoma"/>
      <w:b/>
      <w:i/>
    </w:rPr>
  </w:style>
  <w:style w:type="paragraph" w:styleId="Heading8">
    <w:name w:val="heading 8"/>
    <w:basedOn w:val="Normal"/>
    <w:next w:val="Normal"/>
    <w:qFormat/>
    <w:pPr>
      <w:keepNext/>
      <w:tabs>
        <w:tab w:val="left" w:pos="540"/>
      </w:tabs>
      <w:spacing w:before="40" w:after="60"/>
      <w:ind w:right="432"/>
      <w:outlineLvl w:val="7"/>
    </w:pPr>
    <w:rPr>
      <w:rFonts w:ascii="Tahoma" w:hAnsi="Tahoma"/>
      <w:b/>
      <w:sz w:val="20"/>
    </w:rPr>
  </w:style>
  <w:style w:type="paragraph" w:styleId="Heading9">
    <w:name w:val="heading 9"/>
    <w:basedOn w:val="Normal"/>
    <w:next w:val="Normal"/>
    <w:qFormat/>
    <w:pPr>
      <w:keepNext/>
      <w:spacing w:before="40" w:after="60"/>
      <w:ind w:left="540" w:right="432"/>
      <w:outlineLvl w:val="8"/>
    </w:pPr>
    <w:rPr>
      <w:rFonts w:ascii="Tahoma" w:hAnsi="Tahoma"/>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sz w:val="20"/>
    </w:rPr>
  </w:style>
  <w:style w:type="paragraph" w:styleId="BlockText">
    <w:name w:val="Block Text"/>
    <w:basedOn w:val="Normal"/>
    <w:pPr>
      <w:ind w:left="360" w:right="432"/>
      <w:jc w:val="both"/>
    </w:pPr>
    <w:rPr>
      <w:sz w:val="22"/>
    </w:rPr>
  </w:style>
  <w:style w:type="paragraph" w:styleId="Title">
    <w:name w:val="Title"/>
    <w:basedOn w:val="Normal"/>
    <w:qFormat/>
    <w:pPr>
      <w:jc w:val="center"/>
    </w:pPr>
    <w:rPr>
      <w:b/>
    </w:rPr>
  </w:style>
  <w:style w:type="paragraph" w:styleId="Subtitle">
    <w:name w:val="Subtitle"/>
    <w:basedOn w:val="Normal"/>
    <w:qFormat/>
    <w:pPr>
      <w:jc w:val="center"/>
    </w:pPr>
    <w:rPr>
      <w:b/>
      <w:sz w:val="32"/>
    </w:rPr>
  </w:style>
  <w:style w:type="paragraph" w:styleId="BalloonText">
    <w:name w:val="Balloon Text"/>
    <w:basedOn w:val="Normal"/>
    <w:semiHidden/>
    <w:rsid w:val="006B1545"/>
    <w:rPr>
      <w:rFonts w:ascii="Tahoma" w:hAnsi="Tahoma" w:cs="Tahoma"/>
      <w:sz w:val="16"/>
      <w:szCs w:val="16"/>
    </w:rPr>
  </w:style>
  <w:style w:type="table" w:styleId="TableGrid">
    <w:name w:val="Table Grid"/>
    <w:basedOn w:val="TableNormal"/>
    <w:uiPriority w:val="39"/>
    <w:rsid w:val="00564A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76AC6"/>
    <w:pPr>
      <w:tabs>
        <w:tab w:val="center" w:pos="4680"/>
        <w:tab w:val="right" w:pos="9360"/>
      </w:tabs>
    </w:pPr>
  </w:style>
  <w:style w:type="character" w:customStyle="1" w:styleId="HeaderChar">
    <w:name w:val="Header Char"/>
    <w:basedOn w:val="DefaultParagraphFont"/>
    <w:link w:val="Header"/>
    <w:uiPriority w:val="99"/>
    <w:rsid w:val="00B76AC6"/>
    <w:rPr>
      <w:rFonts w:ascii="Century Schoolbook" w:hAnsi="Century Schoolbook"/>
      <w:sz w:val="24"/>
    </w:rPr>
  </w:style>
  <w:style w:type="paragraph" w:styleId="Footer">
    <w:name w:val="footer"/>
    <w:basedOn w:val="Normal"/>
    <w:link w:val="FooterChar"/>
    <w:rsid w:val="00B76AC6"/>
    <w:pPr>
      <w:tabs>
        <w:tab w:val="center" w:pos="4680"/>
        <w:tab w:val="right" w:pos="9360"/>
      </w:tabs>
    </w:pPr>
  </w:style>
  <w:style w:type="character" w:customStyle="1" w:styleId="FooterChar">
    <w:name w:val="Footer Char"/>
    <w:basedOn w:val="DefaultParagraphFont"/>
    <w:link w:val="Footer"/>
    <w:rsid w:val="00B76AC6"/>
    <w:rPr>
      <w:rFonts w:ascii="Century Schoolbook" w:hAnsi="Century Schoolbook"/>
      <w:sz w:val="24"/>
    </w:rPr>
  </w:style>
  <w:style w:type="paragraph" w:styleId="ListParagraph">
    <w:name w:val="List Paragraph"/>
    <w:basedOn w:val="Normal"/>
    <w:uiPriority w:val="34"/>
    <w:qFormat/>
    <w:rsid w:val="009F6331"/>
    <w:pPr>
      <w:ind w:left="720"/>
      <w:contextualSpacing/>
    </w:pPr>
  </w:style>
  <w:style w:type="paragraph" w:styleId="NoSpacing">
    <w:name w:val="No Spacing"/>
    <w:uiPriority w:val="1"/>
    <w:qFormat/>
    <w:rsid w:val="00C6788A"/>
    <w:rPr>
      <w:rFonts w:asciiTheme="minorHAnsi" w:eastAsiaTheme="minorHAnsi" w:hAnsiTheme="minorHAnsi" w:cstheme="minorBidi"/>
      <w:sz w:val="22"/>
      <w:szCs w:val="22"/>
    </w:rPr>
  </w:style>
  <w:style w:type="character" w:styleId="Hyperlink">
    <w:name w:val="Hyperlink"/>
    <w:basedOn w:val="DefaultParagraphFont"/>
    <w:uiPriority w:val="99"/>
    <w:unhideWhenUsed/>
    <w:rsid w:val="00883AE9"/>
    <w:rPr>
      <w:color w:val="0000FF" w:themeColor="hyperlink"/>
      <w:u w:val="single"/>
    </w:rPr>
  </w:style>
  <w:style w:type="character" w:styleId="PlaceholderText">
    <w:name w:val="Placeholder Text"/>
    <w:basedOn w:val="DefaultParagraphFont"/>
    <w:uiPriority w:val="99"/>
    <w:semiHidden/>
    <w:rsid w:val="00F96E8F"/>
    <w:rPr>
      <w:color w:val="808080"/>
    </w:rPr>
  </w:style>
  <w:style w:type="paragraph" w:styleId="NormalWeb">
    <w:name w:val="Normal (Web)"/>
    <w:basedOn w:val="Normal"/>
    <w:uiPriority w:val="99"/>
    <w:unhideWhenUsed/>
    <w:rsid w:val="007D6AEB"/>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7D6AEB"/>
    <w:rPr>
      <w:b/>
      <w:bCs/>
    </w:rPr>
  </w:style>
  <w:style w:type="character" w:customStyle="1" w:styleId="gramm-problem">
    <w:name w:val="gramm-problem"/>
    <w:basedOn w:val="DefaultParagraphFont"/>
    <w:rsid w:val="007D6AEB"/>
  </w:style>
  <w:style w:type="character" w:customStyle="1" w:styleId="scayt-misspell-word">
    <w:name w:val="scayt-misspell-word"/>
    <w:basedOn w:val="DefaultParagraphFont"/>
    <w:rsid w:val="007D6AEB"/>
  </w:style>
  <w:style w:type="character" w:styleId="UnresolvedMention">
    <w:name w:val="Unresolved Mention"/>
    <w:basedOn w:val="DefaultParagraphFont"/>
    <w:uiPriority w:val="99"/>
    <w:semiHidden/>
    <w:unhideWhenUsed/>
    <w:rsid w:val="00CE64E1"/>
    <w:rPr>
      <w:color w:val="605E5C"/>
      <w:shd w:val="clear" w:color="auto" w:fill="E1DFDD"/>
    </w:rPr>
  </w:style>
  <w:style w:type="character" w:customStyle="1" w:styleId="Heading2Char">
    <w:name w:val="Heading 2 Char"/>
    <w:basedOn w:val="DefaultParagraphFont"/>
    <w:link w:val="Heading2"/>
    <w:rsid w:val="00D35E93"/>
    <w:rPr>
      <w:rFonts w:ascii="Century Schoolbook" w:hAnsi="Century Schoolbook"/>
      <w:b/>
      <w:sz w:val="22"/>
      <w:u w:val="single"/>
    </w:rPr>
  </w:style>
  <w:style w:type="character" w:customStyle="1" w:styleId="normaltextrun">
    <w:name w:val="normaltextrun"/>
    <w:basedOn w:val="DefaultParagraphFont"/>
    <w:rsid w:val="00802D78"/>
  </w:style>
  <w:style w:type="paragraph" w:customStyle="1" w:styleId="elementtoproof1">
    <w:name w:val="elementtoproof1"/>
    <w:basedOn w:val="Normal"/>
    <w:uiPriority w:val="99"/>
    <w:semiHidden/>
    <w:rsid w:val="00BE5434"/>
    <w:rPr>
      <w:rFonts w:ascii="Calibri" w:eastAsiaTheme="minorHAnsi" w:hAnsi="Calibri" w:cs="Calibri"/>
      <w:sz w:val="22"/>
      <w:szCs w:val="22"/>
    </w:rPr>
  </w:style>
  <w:style w:type="character" w:customStyle="1" w:styleId="elementtoproof">
    <w:name w:val="elementtoproof"/>
    <w:basedOn w:val="DefaultParagraphFont"/>
    <w:rsid w:val="00BE5434"/>
  </w:style>
  <w:style w:type="numbering" w:customStyle="1" w:styleId="CurrentList1">
    <w:name w:val="Current List1"/>
    <w:uiPriority w:val="99"/>
    <w:rsid w:val="00DF559B"/>
    <w:pPr>
      <w:numPr>
        <w:numId w:val="9"/>
      </w:numPr>
    </w:pPr>
  </w:style>
  <w:style w:type="paragraph" w:styleId="Revision">
    <w:name w:val="Revision"/>
    <w:hidden/>
    <w:uiPriority w:val="99"/>
    <w:semiHidden/>
    <w:rsid w:val="00F04401"/>
    <w:rPr>
      <w:rFonts w:ascii="Century Schoolbook" w:hAnsi="Century School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6974">
      <w:bodyDiv w:val="1"/>
      <w:marLeft w:val="0"/>
      <w:marRight w:val="0"/>
      <w:marTop w:val="0"/>
      <w:marBottom w:val="0"/>
      <w:divBdr>
        <w:top w:val="none" w:sz="0" w:space="0" w:color="auto"/>
        <w:left w:val="none" w:sz="0" w:space="0" w:color="auto"/>
        <w:bottom w:val="none" w:sz="0" w:space="0" w:color="auto"/>
        <w:right w:val="none" w:sz="0" w:space="0" w:color="auto"/>
      </w:divBdr>
    </w:div>
    <w:div w:id="42103047">
      <w:bodyDiv w:val="1"/>
      <w:marLeft w:val="0"/>
      <w:marRight w:val="0"/>
      <w:marTop w:val="0"/>
      <w:marBottom w:val="0"/>
      <w:divBdr>
        <w:top w:val="none" w:sz="0" w:space="0" w:color="auto"/>
        <w:left w:val="none" w:sz="0" w:space="0" w:color="auto"/>
        <w:bottom w:val="none" w:sz="0" w:space="0" w:color="auto"/>
        <w:right w:val="none" w:sz="0" w:space="0" w:color="auto"/>
      </w:divBdr>
    </w:div>
    <w:div w:id="79496107">
      <w:bodyDiv w:val="1"/>
      <w:marLeft w:val="0"/>
      <w:marRight w:val="0"/>
      <w:marTop w:val="0"/>
      <w:marBottom w:val="0"/>
      <w:divBdr>
        <w:top w:val="none" w:sz="0" w:space="0" w:color="auto"/>
        <w:left w:val="none" w:sz="0" w:space="0" w:color="auto"/>
        <w:bottom w:val="none" w:sz="0" w:space="0" w:color="auto"/>
        <w:right w:val="none" w:sz="0" w:space="0" w:color="auto"/>
      </w:divBdr>
    </w:div>
    <w:div w:id="153188279">
      <w:bodyDiv w:val="1"/>
      <w:marLeft w:val="0"/>
      <w:marRight w:val="0"/>
      <w:marTop w:val="0"/>
      <w:marBottom w:val="0"/>
      <w:divBdr>
        <w:top w:val="none" w:sz="0" w:space="0" w:color="auto"/>
        <w:left w:val="none" w:sz="0" w:space="0" w:color="auto"/>
        <w:bottom w:val="none" w:sz="0" w:space="0" w:color="auto"/>
        <w:right w:val="none" w:sz="0" w:space="0" w:color="auto"/>
      </w:divBdr>
    </w:div>
    <w:div w:id="278414364">
      <w:bodyDiv w:val="1"/>
      <w:marLeft w:val="0"/>
      <w:marRight w:val="0"/>
      <w:marTop w:val="0"/>
      <w:marBottom w:val="0"/>
      <w:divBdr>
        <w:top w:val="none" w:sz="0" w:space="0" w:color="auto"/>
        <w:left w:val="none" w:sz="0" w:space="0" w:color="auto"/>
        <w:bottom w:val="none" w:sz="0" w:space="0" w:color="auto"/>
        <w:right w:val="none" w:sz="0" w:space="0" w:color="auto"/>
      </w:divBdr>
    </w:div>
    <w:div w:id="519704352">
      <w:bodyDiv w:val="1"/>
      <w:marLeft w:val="0"/>
      <w:marRight w:val="0"/>
      <w:marTop w:val="0"/>
      <w:marBottom w:val="0"/>
      <w:divBdr>
        <w:top w:val="none" w:sz="0" w:space="0" w:color="auto"/>
        <w:left w:val="none" w:sz="0" w:space="0" w:color="auto"/>
        <w:bottom w:val="none" w:sz="0" w:space="0" w:color="auto"/>
        <w:right w:val="none" w:sz="0" w:space="0" w:color="auto"/>
      </w:divBdr>
    </w:div>
    <w:div w:id="619797667">
      <w:bodyDiv w:val="1"/>
      <w:marLeft w:val="0"/>
      <w:marRight w:val="0"/>
      <w:marTop w:val="0"/>
      <w:marBottom w:val="0"/>
      <w:divBdr>
        <w:top w:val="none" w:sz="0" w:space="0" w:color="auto"/>
        <w:left w:val="none" w:sz="0" w:space="0" w:color="auto"/>
        <w:bottom w:val="none" w:sz="0" w:space="0" w:color="auto"/>
        <w:right w:val="none" w:sz="0" w:space="0" w:color="auto"/>
      </w:divBdr>
    </w:div>
    <w:div w:id="874852577">
      <w:bodyDiv w:val="1"/>
      <w:marLeft w:val="0"/>
      <w:marRight w:val="0"/>
      <w:marTop w:val="0"/>
      <w:marBottom w:val="0"/>
      <w:divBdr>
        <w:top w:val="none" w:sz="0" w:space="0" w:color="auto"/>
        <w:left w:val="none" w:sz="0" w:space="0" w:color="auto"/>
        <w:bottom w:val="none" w:sz="0" w:space="0" w:color="auto"/>
        <w:right w:val="none" w:sz="0" w:space="0" w:color="auto"/>
      </w:divBdr>
    </w:div>
    <w:div w:id="894126465">
      <w:bodyDiv w:val="1"/>
      <w:marLeft w:val="0"/>
      <w:marRight w:val="0"/>
      <w:marTop w:val="0"/>
      <w:marBottom w:val="0"/>
      <w:divBdr>
        <w:top w:val="none" w:sz="0" w:space="0" w:color="auto"/>
        <w:left w:val="none" w:sz="0" w:space="0" w:color="auto"/>
        <w:bottom w:val="none" w:sz="0" w:space="0" w:color="auto"/>
        <w:right w:val="none" w:sz="0" w:space="0" w:color="auto"/>
      </w:divBdr>
    </w:div>
    <w:div w:id="926962367">
      <w:bodyDiv w:val="1"/>
      <w:marLeft w:val="0"/>
      <w:marRight w:val="0"/>
      <w:marTop w:val="0"/>
      <w:marBottom w:val="0"/>
      <w:divBdr>
        <w:top w:val="none" w:sz="0" w:space="0" w:color="auto"/>
        <w:left w:val="none" w:sz="0" w:space="0" w:color="auto"/>
        <w:bottom w:val="none" w:sz="0" w:space="0" w:color="auto"/>
        <w:right w:val="none" w:sz="0" w:space="0" w:color="auto"/>
      </w:divBdr>
    </w:div>
    <w:div w:id="1274750260">
      <w:bodyDiv w:val="1"/>
      <w:marLeft w:val="0"/>
      <w:marRight w:val="0"/>
      <w:marTop w:val="0"/>
      <w:marBottom w:val="0"/>
      <w:divBdr>
        <w:top w:val="none" w:sz="0" w:space="0" w:color="auto"/>
        <w:left w:val="none" w:sz="0" w:space="0" w:color="auto"/>
        <w:bottom w:val="none" w:sz="0" w:space="0" w:color="auto"/>
        <w:right w:val="none" w:sz="0" w:space="0" w:color="auto"/>
      </w:divBdr>
    </w:div>
    <w:div w:id="1365786045">
      <w:bodyDiv w:val="1"/>
      <w:marLeft w:val="0"/>
      <w:marRight w:val="0"/>
      <w:marTop w:val="0"/>
      <w:marBottom w:val="0"/>
      <w:divBdr>
        <w:top w:val="none" w:sz="0" w:space="0" w:color="auto"/>
        <w:left w:val="none" w:sz="0" w:space="0" w:color="auto"/>
        <w:bottom w:val="none" w:sz="0" w:space="0" w:color="auto"/>
        <w:right w:val="none" w:sz="0" w:space="0" w:color="auto"/>
      </w:divBdr>
    </w:div>
    <w:div w:id="1736930775">
      <w:bodyDiv w:val="1"/>
      <w:marLeft w:val="0"/>
      <w:marRight w:val="0"/>
      <w:marTop w:val="0"/>
      <w:marBottom w:val="0"/>
      <w:divBdr>
        <w:top w:val="none" w:sz="0" w:space="0" w:color="auto"/>
        <w:left w:val="none" w:sz="0" w:space="0" w:color="auto"/>
        <w:bottom w:val="none" w:sz="0" w:space="0" w:color="auto"/>
        <w:right w:val="none" w:sz="0" w:space="0" w:color="auto"/>
      </w:divBdr>
    </w:div>
    <w:div w:id="2063676629">
      <w:bodyDiv w:val="1"/>
      <w:marLeft w:val="0"/>
      <w:marRight w:val="0"/>
      <w:marTop w:val="0"/>
      <w:marBottom w:val="0"/>
      <w:divBdr>
        <w:top w:val="none" w:sz="0" w:space="0" w:color="auto"/>
        <w:left w:val="none" w:sz="0" w:space="0" w:color="auto"/>
        <w:bottom w:val="none" w:sz="0" w:space="0" w:color="auto"/>
        <w:right w:val="none" w:sz="0" w:space="0" w:color="auto"/>
      </w:divBdr>
    </w:div>
    <w:div w:id="207087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7da5d8f3a51655a93fcd7d9e7129789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15f34b7c0bed0bc08ba835b0b226e3a4"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02A01A-2269-43C6-82E5-CB819FAF3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22D926-6EAA-4DA7-99D6-8A2031D6BCDD}">
  <ds:schemaRefs>
    <ds:schemaRef ds:uri="http://schemas.microsoft.com/sharepoint/v3/contenttype/forms"/>
  </ds:schemaRefs>
</ds:datastoreItem>
</file>

<file path=customXml/itemProps3.xml><?xml version="1.0" encoding="utf-8"?>
<ds:datastoreItem xmlns:ds="http://schemas.openxmlformats.org/officeDocument/2006/customXml" ds:itemID="{74E08A49-4295-4F9B-AA66-F966E00D7CDA}">
  <ds:schemaRefs>
    <ds:schemaRef ds:uri="http://schemas.openxmlformats.org/officeDocument/2006/bibliography"/>
  </ds:schemaRefs>
</ds:datastoreItem>
</file>

<file path=customXml/itemProps4.xml><?xml version="1.0" encoding="utf-8"?>
<ds:datastoreItem xmlns:ds="http://schemas.openxmlformats.org/officeDocument/2006/customXml" ds:itemID="{752699D7-0AC4-4A9F-8AC9-62C4A7878D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44</TotalTime>
  <Pages>4</Pages>
  <Words>1178</Words>
  <Characters>7007</Characters>
  <Application>Microsoft Office Word</Application>
  <DocSecurity>0</DocSecurity>
  <Lines>200</Lines>
  <Paragraphs>110</Paragraphs>
  <ScaleCrop>false</ScaleCrop>
  <HeadingPairs>
    <vt:vector size="2" baseType="variant">
      <vt:variant>
        <vt:lpstr>Title</vt:lpstr>
      </vt:variant>
      <vt:variant>
        <vt:i4>1</vt:i4>
      </vt:variant>
    </vt:vector>
  </HeadingPairs>
  <TitlesOfParts>
    <vt:vector size="1" baseType="lpstr">
      <vt:lpstr>MT</vt:lpstr>
    </vt:vector>
  </TitlesOfParts>
  <Company>Dell Computer Corporation</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dc:title>
  <dc:subject/>
  <dc:creator>Preferred Customer</dc:creator>
  <cp:keywords/>
  <cp:lastModifiedBy>Santiago, Yadira</cp:lastModifiedBy>
  <cp:revision>133</cp:revision>
  <cp:lastPrinted>2024-03-22T23:07:00Z</cp:lastPrinted>
  <dcterms:created xsi:type="dcterms:W3CDTF">2024-03-08T00:46:00Z</dcterms:created>
  <dcterms:modified xsi:type="dcterms:W3CDTF">2024-04-0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y fmtid="{D5CDD505-2E9C-101B-9397-08002B2CF9AE}" pid="3" name="GrammarlyDocumentId">
    <vt:lpwstr>be76901592f90b91cb8931cfe1b664a516cf2e1994df32b8311a218e02100cea</vt:lpwstr>
  </property>
</Properties>
</file>